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49F67" w14:textId="5D3B7656" w:rsidR="003D38F9" w:rsidRDefault="00C150F3" w:rsidP="00343369">
      <w:pPr>
        <w:pStyle w:val="Ttulo2"/>
        <w:numPr>
          <w:ilvl w:val="0"/>
          <w:numId w:val="0"/>
        </w:numPr>
        <w:ind w:left="720"/>
        <w:rPr>
          <w:rFonts w:ascii="Times New Roman" w:hAnsi="Times New Roman" w:cs="Times New Roman"/>
          <w:bCs/>
          <w:szCs w:val="24"/>
        </w:rPr>
      </w:pPr>
      <w:r w:rsidRPr="00C150F3">
        <w:rPr>
          <w:rFonts w:eastAsiaTheme="minorHAnsi" w:cs="Arial"/>
          <w:noProof/>
        </w:rPr>
        <w:drawing>
          <wp:anchor distT="0" distB="0" distL="114300" distR="114300" simplePos="0" relativeHeight="251784192" behindDoc="0" locked="0" layoutInCell="1" allowOverlap="1" wp14:anchorId="3ED3F2AE" wp14:editId="4D37A80B">
            <wp:simplePos x="0" y="0"/>
            <wp:positionH relativeFrom="column">
              <wp:posOffset>654050</wp:posOffset>
            </wp:positionH>
            <wp:positionV relativeFrom="paragraph">
              <wp:posOffset>2249170</wp:posOffset>
            </wp:positionV>
            <wp:extent cx="1917700" cy="2030095"/>
            <wp:effectExtent l="0" t="0" r="6350" b="8255"/>
            <wp:wrapNone/>
            <wp:docPr id="725243984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03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AFA40BC" wp14:editId="7A7DAFD5">
                <wp:simplePos x="0" y="0"/>
                <wp:positionH relativeFrom="column">
                  <wp:posOffset>-993140</wp:posOffset>
                </wp:positionH>
                <wp:positionV relativeFrom="paragraph">
                  <wp:posOffset>4854575</wp:posOffset>
                </wp:positionV>
                <wp:extent cx="5450840" cy="372110"/>
                <wp:effectExtent l="0" t="0" r="0" b="0"/>
                <wp:wrapNone/>
                <wp:docPr id="7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50840" cy="3721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E1DBA1A" w14:textId="30E4DCAB" w:rsidR="003D38F9" w:rsidRPr="00166E11" w:rsidRDefault="003D38F9" w:rsidP="003D38F9">
                            <w:pPr>
                              <w:spacing w:line="616" w:lineRule="exact"/>
                              <w:jc w:val="center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 xml:space="preserve">TALLER DE DESARROLLO DE SOFTWARE 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>–</w:t>
                            </w:r>
                            <w:r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>Proyecto de Software</w:t>
                            </w:r>
                            <w:r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FA40BC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left:0;text-align:left;margin-left:-78.2pt;margin-top:382.25pt;width:429.2pt;height:29.3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" filled="f" stroked="f">
                <v:textbox style="mso-fit-shape-to-text:t" inset="0,0,0,0">
                  <w:txbxContent>
                    <w:p w14:paraId="3E1DBA1A" w14:textId="30E4DCAB" w:rsidR="003D38F9" w:rsidRPr="00166E11" w:rsidRDefault="003D38F9" w:rsidP="003D38F9">
                      <w:pPr>
                        <w:spacing w:line="616" w:lineRule="exact"/>
                        <w:jc w:val="center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</w:pP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 xml:space="preserve">TALLER DE DESARROLLO DE SOFTWARE 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>–</w:t>
                      </w:r>
                      <w:r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>Proyecto de Software</w:t>
                      </w:r>
                      <w:r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0A10EC9" wp14:editId="2803F8BA">
                <wp:simplePos x="0" y="0"/>
                <wp:positionH relativeFrom="column">
                  <wp:posOffset>-999490</wp:posOffset>
                </wp:positionH>
                <wp:positionV relativeFrom="paragraph">
                  <wp:posOffset>4276090</wp:posOffset>
                </wp:positionV>
                <wp:extent cx="5465298" cy="2047240"/>
                <wp:effectExtent l="0" t="0" r="0" b="0"/>
                <wp:wrapNone/>
                <wp:docPr id="1970046334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5298" cy="20472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A9E4412" w14:textId="2709C234" w:rsidR="003D38F9" w:rsidRPr="003D38F9" w:rsidRDefault="003D38F9" w:rsidP="003D38F9">
                            <w:pPr>
                              <w:spacing w:line="756" w:lineRule="exact"/>
                              <w:jc w:val="center"/>
                              <w:rPr>
                                <w:rFonts w:ascii="Oswald Bold" w:eastAsia="Oswald Bold" w:hAnsi="Oswald Bold" w:cs="Oswald Bold"/>
                                <w:b/>
                                <w:bCs/>
                                <w:color w:val="0D0D0D" w:themeColor="text1" w:themeTint="F2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3D38F9">
                              <w:rPr>
                                <w:rFonts w:ascii="Oswald Bold" w:eastAsia="Oswald Bold" w:hAnsi="Oswald Bold" w:cs="Oswald Bold"/>
                                <w:b/>
                                <w:bCs/>
                                <w:color w:val="0D0D0D" w:themeColor="text1" w:themeTint="F2"/>
                                <w:kern w:val="24"/>
                                <w:sz w:val="40"/>
                                <w:szCs w:val="40"/>
                              </w:rPr>
                              <w:t>SISTEMA DE GESTIÓN DE VENTAS PAPELERÍA AKEMY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A10EC9" id="TextBox 6" o:spid="_x0000_s1027" type="#_x0000_t202" style="position:absolute;left:0;text-align:left;margin-left:-78.7pt;margin-top:336.7pt;width:430.35pt;height:161.2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" filled="f" stroked="f">
                <v:textbox style="mso-fit-shape-to-text:t" inset="0,0,0,0">
                  <w:txbxContent>
                    <w:p w14:paraId="0A9E4412" w14:textId="2709C234" w:rsidR="003D38F9" w:rsidRPr="003D38F9" w:rsidRDefault="003D38F9" w:rsidP="003D38F9">
                      <w:pPr>
                        <w:spacing w:line="756" w:lineRule="exact"/>
                        <w:jc w:val="center"/>
                        <w:rPr>
                          <w:rFonts w:ascii="Oswald Bold" w:eastAsia="Oswald Bold" w:hAnsi="Oswald Bold" w:cs="Oswald Bold"/>
                          <w:b/>
                          <w:bCs/>
                          <w:color w:val="0D0D0D" w:themeColor="text1" w:themeTint="F2"/>
                          <w:kern w:val="24"/>
                          <w:sz w:val="40"/>
                          <w:szCs w:val="40"/>
                        </w:rPr>
                      </w:pPr>
                      <w:r w:rsidRPr="003D38F9">
                        <w:rPr>
                          <w:rFonts w:ascii="Oswald Bold" w:eastAsia="Oswald Bold" w:hAnsi="Oswald Bold" w:cs="Oswald Bold"/>
                          <w:b/>
                          <w:bCs/>
                          <w:color w:val="0D0D0D" w:themeColor="text1" w:themeTint="F2"/>
                          <w:kern w:val="24"/>
                          <w:sz w:val="40"/>
                          <w:szCs w:val="40"/>
                        </w:rPr>
                        <w:t>SISTEMA DE GESTIÓN DE VENTAS PAPELERÍA AKEM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35E9A3D" wp14:editId="4E57FB6F">
                <wp:simplePos x="0" y="0"/>
                <wp:positionH relativeFrom="column">
                  <wp:posOffset>-1117600</wp:posOffset>
                </wp:positionH>
                <wp:positionV relativeFrom="paragraph">
                  <wp:posOffset>1828800</wp:posOffset>
                </wp:positionV>
                <wp:extent cx="5029200" cy="0"/>
                <wp:effectExtent l="0" t="38100" r="57150" b="57150"/>
                <wp:wrapNone/>
                <wp:docPr id="99693278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95250" cap="flat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olid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144635B" id="AutoShape 4" o:spid="_x0000_s1026" style="position:absolute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8pt,2in" to="308pt,2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" strokecolor="#1f4d78 [1608]" strokeweight="7.5pt">
                <v:stroke startarrowwidth="narrow" startarrowlength="short" endarrowwidth="narrow" endarrowlength="short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887F6D6" wp14:editId="100B7EB3">
                <wp:simplePos x="0" y="0"/>
                <wp:positionH relativeFrom="column">
                  <wp:posOffset>-894715</wp:posOffset>
                </wp:positionH>
                <wp:positionV relativeFrom="paragraph">
                  <wp:posOffset>846455</wp:posOffset>
                </wp:positionV>
                <wp:extent cx="5676900" cy="889000"/>
                <wp:effectExtent l="0" t="0" r="0" b="0"/>
                <wp:wrapNone/>
                <wp:docPr id="9036614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8890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D2C47A9" w14:textId="77777777" w:rsidR="003D38F9" w:rsidRPr="00164FC1" w:rsidRDefault="003D38F9" w:rsidP="003D38F9">
                            <w:pPr>
                              <w:spacing w:line="616" w:lineRule="exact"/>
                              <w:rPr>
                                <w:rFonts w:ascii="Oswald Bold" w:eastAsia="Oswald Bold" w:hAnsi="Oswald Bold" w:cs="Oswald Bold"/>
                                <w:b/>
                                <w:bCs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64FC1">
                              <w:rPr>
                                <w:rFonts w:ascii="Oswald Bold" w:eastAsia="Oswald Bold" w:hAnsi="Oswald Bold" w:cs="Oswald Bold"/>
                                <w:b/>
                                <w:bCs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  <w:lang w:val="es-ES"/>
                              </w:rPr>
                              <w:t>UNIVERSIDAD NACIONAL DEL ALTIPLANO PUNO</w:t>
                            </w:r>
                          </w:p>
                          <w:p w14:paraId="36C60007" w14:textId="77777777" w:rsidR="003D38F9" w:rsidRPr="00164FC1" w:rsidRDefault="003D38F9" w:rsidP="003D38F9">
                            <w:pPr>
                              <w:spacing w:line="616" w:lineRule="exact"/>
                              <w:rPr>
                                <w:rFonts w:ascii="Oswald Bold" w:eastAsia="Oswald Bold" w:hAnsi="Oswald Bold" w:cs="Oswald Bold"/>
                                <w:b/>
                                <w:bCs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64FC1">
                              <w:rPr>
                                <w:rFonts w:ascii="Oswald Bold" w:eastAsia="Oswald Bold" w:hAnsi="Oswald Bold" w:cs="Oswald Bold"/>
                                <w:b/>
                                <w:bCs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  <w:lang w:val="es-ES"/>
                              </w:rPr>
                              <w:t>FACULTAD DE INGENIERÍA ESTADÍSTICA E INFORMÁTICA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7F6D6" id="_x0000_s1028" type="#_x0000_t202" style="position:absolute;left:0;text-align:left;margin-left:-70.45pt;margin-top:66.65pt;width:447pt;height:70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" filled="f" stroked="f">
                <v:textbox inset="0,0,0,0">
                  <w:txbxContent>
                    <w:p w14:paraId="4D2C47A9" w14:textId="77777777" w:rsidR="003D38F9" w:rsidRPr="00164FC1" w:rsidRDefault="003D38F9" w:rsidP="003D38F9">
                      <w:pPr>
                        <w:spacing w:line="616" w:lineRule="exact"/>
                        <w:rPr>
                          <w:rFonts w:ascii="Oswald Bold" w:eastAsia="Oswald Bold" w:hAnsi="Oswald Bold" w:cs="Oswald Bold"/>
                          <w:b/>
                          <w:bCs/>
                          <w:color w:val="0D0D0D" w:themeColor="text1" w:themeTint="F2"/>
                          <w:kern w:val="24"/>
                          <w:sz w:val="32"/>
                          <w:szCs w:val="32"/>
                          <w:lang w:val="es-ES"/>
                        </w:rPr>
                      </w:pPr>
                      <w:r w:rsidRPr="00164FC1">
                        <w:rPr>
                          <w:rFonts w:ascii="Oswald Bold" w:eastAsia="Oswald Bold" w:hAnsi="Oswald Bold" w:cs="Oswald Bold"/>
                          <w:b/>
                          <w:bCs/>
                          <w:color w:val="0D0D0D" w:themeColor="text1" w:themeTint="F2"/>
                          <w:kern w:val="24"/>
                          <w:sz w:val="32"/>
                          <w:szCs w:val="32"/>
                          <w:lang w:val="es-ES"/>
                        </w:rPr>
                        <w:t>UNIVERSIDAD NACIONAL DEL ALTIPLANO PUNO</w:t>
                      </w:r>
                    </w:p>
                    <w:p w14:paraId="36C60007" w14:textId="77777777" w:rsidR="003D38F9" w:rsidRPr="00164FC1" w:rsidRDefault="003D38F9" w:rsidP="003D38F9">
                      <w:pPr>
                        <w:spacing w:line="616" w:lineRule="exact"/>
                        <w:rPr>
                          <w:rFonts w:ascii="Oswald Bold" w:eastAsia="Oswald Bold" w:hAnsi="Oswald Bold" w:cs="Oswald Bold"/>
                          <w:b/>
                          <w:bCs/>
                          <w:color w:val="0D0D0D" w:themeColor="text1" w:themeTint="F2"/>
                          <w:kern w:val="24"/>
                          <w:sz w:val="32"/>
                          <w:szCs w:val="32"/>
                          <w:lang w:val="es-ES"/>
                        </w:rPr>
                      </w:pPr>
                      <w:r w:rsidRPr="00164FC1">
                        <w:rPr>
                          <w:rFonts w:ascii="Oswald Bold" w:eastAsia="Oswald Bold" w:hAnsi="Oswald Bold" w:cs="Oswald Bold"/>
                          <w:b/>
                          <w:bCs/>
                          <w:color w:val="0D0D0D" w:themeColor="text1" w:themeTint="F2"/>
                          <w:kern w:val="24"/>
                          <w:sz w:val="32"/>
                          <w:szCs w:val="32"/>
                          <w:lang w:val="es-ES"/>
                        </w:rPr>
                        <w:t>FACULTAD DE INGENIERÍA ESTADÍSTICA E INFORMÁTIC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82C0E13" wp14:editId="1DAAE58D">
                <wp:simplePos x="0" y="0"/>
                <wp:positionH relativeFrom="column">
                  <wp:posOffset>-1276785</wp:posOffset>
                </wp:positionH>
                <wp:positionV relativeFrom="paragraph">
                  <wp:posOffset>4809218</wp:posOffset>
                </wp:positionV>
                <wp:extent cx="5781821" cy="0"/>
                <wp:effectExtent l="0" t="38100" r="47625" b="57150"/>
                <wp:wrapNone/>
                <wp:docPr id="1518850962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821" cy="0"/>
                        </a:xfrm>
                        <a:prstGeom prst="line">
                          <a:avLst/>
                        </a:prstGeom>
                        <a:ln w="95250" cap="flat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olid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2EEC130E" id="AutoShape 4" o:spid="_x0000_s1026" style="position:absolute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0.55pt,378.7pt" to="354.7pt,37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" strokecolor="#1f4d78 [1608]" strokeweight="7.5pt">
                <v:stroke startarrowwidth="narrow" startarrowlength="short" endarrowwidth="narrow" endarrowlength="short"/>
              </v:line>
            </w:pict>
          </mc:Fallback>
        </mc:AlternateContent>
      </w:r>
      <w:r w:rsidR="00A95588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6FD7A8E" wp14:editId="0982E8B0">
                <wp:simplePos x="0" y="0"/>
                <wp:positionH relativeFrom="column">
                  <wp:posOffset>2436739</wp:posOffset>
                </wp:positionH>
                <wp:positionV relativeFrom="paragraph">
                  <wp:posOffset>6007100</wp:posOffset>
                </wp:positionV>
                <wp:extent cx="3842385" cy="2138289"/>
                <wp:effectExtent l="0" t="0" r="0" b="0"/>
                <wp:wrapNone/>
                <wp:docPr id="1981772876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2385" cy="213828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D1005BB" w14:textId="77777777" w:rsidR="003D38F9" w:rsidRDefault="003D38F9" w:rsidP="003D38F9">
                            <w:pPr>
                              <w:spacing w:after="0" w:line="36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r w:rsidRPr="00166E11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Presentado por:</w:t>
                            </w:r>
                          </w:p>
                          <w:p w14:paraId="23AAE37E" w14:textId="21E8DA38" w:rsidR="003D38F9" w:rsidRPr="003D38F9" w:rsidRDefault="003D38F9">
                            <w:pPr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Chacca</w:t>
                            </w:r>
                            <w:proofErr w:type="spellEnd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Charca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,</w:t>
                            </w: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Maycol</w:t>
                            </w:r>
                            <w:proofErr w:type="spellEnd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Jhonat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h</w:t>
                            </w: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an</w:t>
                            </w:r>
                            <w:proofErr w:type="spellEnd"/>
                            <w:r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- 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221020</w:t>
                            </w:r>
                          </w:p>
                          <w:p w14:paraId="6DE616BD" w14:textId="2E456180" w:rsidR="003D38F9" w:rsidRPr="003D38F9" w:rsidRDefault="003D38F9">
                            <w:pPr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Huaraya</w:t>
                            </w:r>
                            <w:proofErr w:type="spellEnd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Chipana, Junior </w:t>
                            </w:r>
                            <w:proofErr w:type="spellStart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Beltr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a</w:t>
                            </w: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n</w:t>
                            </w:r>
                            <w:proofErr w:type="spellEnd"/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- 221019</w:t>
                            </w:r>
                          </w:p>
                          <w:p w14:paraId="16D79B04" w14:textId="72825A5F" w:rsidR="003D38F9" w:rsidRDefault="003D38F9">
                            <w:pPr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Mayta Guzmán, Luz de Belén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- 211277</w:t>
                            </w:r>
                          </w:p>
                          <w:p w14:paraId="51B57357" w14:textId="7878AB37" w:rsidR="003D38F9" w:rsidRDefault="003D38F9">
                            <w:pPr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Mena Ccori</w:t>
                            </w:r>
                            <w:r w:rsidR="00A95588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,</w:t>
                            </w:r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Nayeli Lizbeth</w:t>
                            </w:r>
                            <w:r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- 220783</w:t>
                            </w:r>
                          </w:p>
                          <w:p w14:paraId="7DFA3B65" w14:textId="77777777" w:rsidR="003D38F9" w:rsidRPr="003D38F9" w:rsidRDefault="003D38F9" w:rsidP="003D38F9">
                            <w:pPr>
                              <w:spacing w:after="0" w:line="240" w:lineRule="auto"/>
                              <w:ind w:left="643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</w:p>
                          <w:p w14:paraId="0289DCB6" w14:textId="77777777" w:rsidR="003D38F9" w:rsidRPr="003D38F9" w:rsidRDefault="003D38F9" w:rsidP="003D38F9">
                            <w:pPr>
                              <w:spacing w:after="0" w:line="36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r w:rsidRPr="00166E11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Docente: </w:t>
                            </w:r>
                            <w:proofErr w:type="spellStart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Palli</w:t>
                            </w:r>
                            <w:proofErr w:type="spellEnd"/>
                            <w:r w:rsidRPr="003D38F9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 xml:space="preserve"> Mamani Renan Abelardo  </w:t>
                            </w:r>
                          </w:p>
                          <w:p w14:paraId="3916A87F" w14:textId="7DE4ED7C" w:rsidR="003D38F9" w:rsidRPr="00166E11" w:rsidRDefault="003D38F9" w:rsidP="003D38F9">
                            <w:pPr>
                              <w:spacing w:after="0" w:line="36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D7A8E" id="_x0000_s1029" type="#_x0000_t202" style="position:absolute;left:0;text-align:left;margin-left:191.85pt;margin-top:473pt;width:302.55pt;height:168.3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" filled="f" stroked="f">
                <v:textbox inset="0,0,0,0">
                  <w:txbxContent>
                    <w:p w14:paraId="0D1005BB" w14:textId="77777777" w:rsidR="003D38F9" w:rsidRDefault="003D38F9" w:rsidP="003D38F9">
                      <w:pPr>
                        <w:spacing w:after="0" w:line="36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r w:rsidRPr="00166E11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Presentado por:</w:t>
                      </w:r>
                    </w:p>
                    <w:p w14:paraId="23AAE37E" w14:textId="21E8DA38" w:rsidR="003D38F9" w:rsidRPr="003D38F9" w:rsidRDefault="003D38F9">
                      <w:pPr>
                        <w:numPr>
                          <w:ilvl w:val="0"/>
                          <w:numId w:val="18"/>
                        </w:numPr>
                        <w:spacing w:after="0" w:line="24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proofErr w:type="spellStart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Chacca</w:t>
                      </w:r>
                      <w:proofErr w:type="spellEnd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Charca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,</w:t>
                      </w: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Maycol</w:t>
                      </w:r>
                      <w:proofErr w:type="spellEnd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Jhonat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h</w:t>
                      </w: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an</w:t>
                      </w:r>
                      <w:proofErr w:type="spellEnd"/>
                      <w:r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- 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221020</w:t>
                      </w:r>
                    </w:p>
                    <w:p w14:paraId="6DE616BD" w14:textId="2E456180" w:rsidR="003D38F9" w:rsidRPr="003D38F9" w:rsidRDefault="003D38F9">
                      <w:pPr>
                        <w:numPr>
                          <w:ilvl w:val="0"/>
                          <w:numId w:val="18"/>
                        </w:numPr>
                        <w:spacing w:after="0" w:line="24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proofErr w:type="spellStart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Huaraya</w:t>
                      </w:r>
                      <w:proofErr w:type="spellEnd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Chipana, Junior </w:t>
                      </w:r>
                      <w:proofErr w:type="spellStart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Beltr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a</w:t>
                      </w: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n</w:t>
                      </w:r>
                      <w:proofErr w:type="spellEnd"/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- 221019</w:t>
                      </w:r>
                    </w:p>
                    <w:p w14:paraId="16D79B04" w14:textId="72825A5F" w:rsidR="003D38F9" w:rsidRDefault="003D38F9">
                      <w:pPr>
                        <w:numPr>
                          <w:ilvl w:val="0"/>
                          <w:numId w:val="18"/>
                        </w:numPr>
                        <w:spacing w:after="0" w:line="24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Mayta Guzmán, Luz de Belén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- 211277</w:t>
                      </w:r>
                    </w:p>
                    <w:p w14:paraId="51B57357" w14:textId="7878AB37" w:rsidR="003D38F9" w:rsidRDefault="003D38F9">
                      <w:pPr>
                        <w:numPr>
                          <w:ilvl w:val="0"/>
                          <w:numId w:val="18"/>
                        </w:numPr>
                        <w:spacing w:after="0" w:line="24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Mena Ccori</w:t>
                      </w:r>
                      <w:r w:rsidR="00A95588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,</w:t>
                      </w:r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Nayeli Lizbeth</w:t>
                      </w:r>
                      <w:r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- 220783</w:t>
                      </w:r>
                    </w:p>
                    <w:p w14:paraId="7DFA3B65" w14:textId="77777777" w:rsidR="003D38F9" w:rsidRPr="003D38F9" w:rsidRDefault="003D38F9" w:rsidP="003D38F9">
                      <w:pPr>
                        <w:spacing w:after="0" w:line="240" w:lineRule="auto"/>
                        <w:ind w:left="643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</w:p>
                    <w:p w14:paraId="0289DCB6" w14:textId="77777777" w:rsidR="003D38F9" w:rsidRPr="003D38F9" w:rsidRDefault="003D38F9" w:rsidP="003D38F9">
                      <w:pPr>
                        <w:spacing w:after="0" w:line="36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r w:rsidRPr="00166E11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Docente: </w:t>
                      </w:r>
                      <w:proofErr w:type="spellStart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Palli</w:t>
                      </w:r>
                      <w:proofErr w:type="spellEnd"/>
                      <w:r w:rsidRPr="003D38F9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 xml:space="preserve"> Mamani Renan Abelardo  </w:t>
                      </w:r>
                    </w:p>
                    <w:p w14:paraId="3916A87F" w14:textId="7DE4ED7C" w:rsidR="003D38F9" w:rsidRPr="00166E11" w:rsidRDefault="003D38F9" w:rsidP="003D38F9">
                      <w:pPr>
                        <w:spacing w:after="0" w:line="36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95588" w:rsidRPr="00143C8B">
        <w:rPr>
          <w:b w:val="0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3A3DBD2" wp14:editId="7E256873">
                <wp:simplePos x="0" y="0"/>
                <wp:positionH relativeFrom="column">
                  <wp:posOffset>2387551</wp:posOffset>
                </wp:positionH>
                <wp:positionV relativeFrom="paragraph">
                  <wp:posOffset>8233068</wp:posOffset>
                </wp:positionV>
                <wp:extent cx="4125156" cy="0"/>
                <wp:effectExtent l="0" t="38100" r="66040" b="57150"/>
                <wp:wrapNone/>
                <wp:docPr id="1017685958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5156" cy="0"/>
                        </a:xfrm>
                        <a:prstGeom prst="line">
                          <a:avLst/>
                        </a:prstGeom>
                        <a:ln w="95250" cap="flat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olid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2D2120F5" id="AutoShape 4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pt,648.25pt" to="512.8pt,6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" strokecolor="#1f4d78 [1608]" strokeweight="7.5pt">
                <v:stroke startarrowwidth="narrow" startarrowlength="short" endarrowwidth="narrow" endarrowlength="short"/>
              </v:line>
            </w:pict>
          </mc:Fallback>
        </mc:AlternateContent>
      </w:r>
      <w:r w:rsidR="003D38F9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68B457C" wp14:editId="7C24ECAC">
                <wp:simplePos x="0" y="0"/>
                <wp:positionH relativeFrom="column">
                  <wp:posOffset>3695700</wp:posOffset>
                </wp:positionH>
                <wp:positionV relativeFrom="paragraph">
                  <wp:posOffset>8775700</wp:posOffset>
                </wp:positionV>
                <wp:extent cx="2819400" cy="372744"/>
                <wp:effectExtent l="0" t="0" r="0" b="0"/>
                <wp:wrapNone/>
                <wp:docPr id="357931676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3727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8A6AF1D" w14:textId="77777777" w:rsidR="003D38F9" w:rsidRPr="00166E11" w:rsidRDefault="003D38F9" w:rsidP="003D38F9">
                            <w:pPr>
                              <w:spacing w:after="0"/>
                              <w:jc w:val="center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166E11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>Puno – Perú</w:t>
                            </w:r>
                          </w:p>
                          <w:p w14:paraId="0D98CAEC" w14:textId="77777777" w:rsidR="003D38F9" w:rsidRPr="00166E11" w:rsidRDefault="003D38F9" w:rsidP="003D38F9">
                            <w:pPr>
                              <w:spacing w:line="616" w:lineRule="exact"/>
                              <w:jc w:val="center"/>
                              <w:rPr>
                                <w:rFonts w:eastAsia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66E11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2"/>
                                <w:szCs w:val="32"/>
                              </w:rPr>
                              <w:t>2025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8B457C" id="_x0000_s1030" type="#_x0000_t202" style="position:absolute;left:0;text-align:left;margin-left:291pt;margin-top:691pt;width:222pt;height:29.35pt;z-index:251781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" filled="f" stroked="f">
                <v:textbox style="mso-fit-shape-to-text:t" inset="0,0,0,0">
                  <w:txbxContent>
                    <w:p w14:paraId="58A6AF1D" w14:textId="77777777" w:rsidR="003D38F9" w:rsidRPr="00166E11" w:rsidRDefault="003D38F9" w:rsidP="003D38F9">
                      <w:pPr>
                        <w:spacing w:after="0"/>
                        <w:jc w:val="center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</w:pPr>
                      <w:r w:rsidRPr="00166E11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>Puno – Perú</w:t>
                      </w:r>
                    </w:p>
                    <w:p w14:paraId="0D98CAEC" w14:textId="77777777" w:rsidR="003D38F9" w:rsidRPr="00166E11" w:rsidRDefault="003D38F9" w:rsidP="003D38F9">
                      <w:pPr>
                        <w:spacing w:line="616" w:lineRule="exact"/>
                        <w:jc w:val="center"/>
                        <w:rPr>
                          <w:rFonts w:eastAsia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  <w:lang w:val="es-ES"/>
                        </w:rPr>
                      </w:pPr>
                      <w:r w:rsidRPr="00166E11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2"/>
                          <w:szCs w:val="32"/>
                        </w:rPr>
                        <w:t>2025</w:t>
                      </w:r>
                    </w:p>
                  </w:txbxContent>
                </v:textbox>
              </v:shape>
            </w:pict>
          </mc:Fallback>
        </mc:AlternateContent>
      </w:r>
      <w:r w:rsidR="003D38F9">
        <w:rPr>
          <w:noProof/>
        </w:rPr>
        <w:drawing>
          <wp:anchor distT="0" distB="0" distL="114300" distR="114300" simplePos="0" relativeHeight="251769856" behindDoc="0" locked="0" layoutInCell="1" allowOverlap="1" wp14:anchorId="3BF24708" wp14:editId="2F988E14">
            <wp:simplePos x="0" y="0"/>
            <wp:positionH relativeFrom="column">
              <wp:posOffset>3695065</wp:posOffset>
            </wp:positionH>
            <wp:positionV relativeFrom="paragraph">
              <wp:posOffset>-442595</wp:posOffset>
            </wp:positionV>
            <wp:extent cx="2463800" cy="2463800"/>
            <wp:effectExtent l="0" t="0" r="0" b="0"/>
            <wp:wrapNone/>
            <wp:docPr id="1646383614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4063" b="95833" l="7292" r="93125">
                                  <a14:foregroundMark x1="47188" y1="24583" x2="31042" y2="41563"/>
                                  <a14:foregroundMark x1="36042" y1="37292" x2="25313" y2="46146"/>
                                  <a14:foregroundMark x1="25313" y1="46146" x2="34167" y2="32813"/>
                                  <a14:foregroundMark x1="34167" y1="32813" x2="27917" y2="50313"/>
                                  <a14:foregroundMark x1="27917" y1="50313" x2="37188" y2="31354"/>
                                  <a14:foregroundMark x1="37188" y1="31354" x2="23958" y2="54583"/>
                                  <a14:foregroundMark x1="23958" y1="54583" x2="20521" y2="71667"/>
                                  <a14:foregroundMark x1="20521" y1="71667" x2="11667" y2="70000"/>
                                  <a14:foregroundMark x1="11667" y1="70000" x2="12500" y2="64896"/>
                                  <a14:foregroundMark x1="34271" y1="37604" x2="40521" y2="25521"/>
                                  <a14:foregroundMark x1="40521" y1="25521" x2="56979" y2="23125"/>
                                  <a14:foregroundMark x1="56979" y1="23125" x2="71354" y2="34375"/>
                                  <a14:foregroundMark x1="71354" y1="34375" x2="78021" y2="57500"/>
                                  <a14:foregroundMark x1="78021" y1="57500" x2="71354" y2="74792"/>
                                  <a14:foregroundMark x1="71354" y1="74792" x2="49479" y2="80625"/>
                                  <a14:foregroundMark x1="49479" y1="80625" x2="31250" y2="75938"/>
                                  <a14:foregroundMark x1="31250" y1="75938" x2="54896" y2="78646"/>
                                  <a14:foregroundMark x1="54896" y1="78646" x2="39063" y2="85417"/>
                                  <a14:foregroundMark x1="39063" y1="85417" x2="65313" y2="84479"/>
                                  <a14:foregroundMark x1="65313" y1="84479" x2="73958" y2="75729"/>
                                  <a14:foregroundMark x1="73958" y1="75729" x2="23333" y2="75313"/>
                                  <a14:foregroundMark x1="23333" y1="75313" x2="20521" y2="77292"/>
                                  <a14:foregroundMark x1="19063" y1="75417" x2="26771" y2="69167"/>
                                  <a14:foregroundMark x1="26771" y1="69167" x2="33021" y2="73854"/>
                                  <a14:foregroundMark x1="33021" y1="73854" x2="18646" y2="77813"/>
                                  <a14:foregroundMark x1="18646" y1="77813" x2="21354" y2="68958"/>
                                  <a14:foregroundMark x1="33646" y1="77708" x2="31146" y2="85104"/>
                                  <a14:foregroundMark x1="31146" y1="85104" x2="38750" y2="78750"/>
                                  <a14:foregroundMark x1="38750" y1="78750" x2="35521" y2="78229"/>
                                  <a14:foregroundMark x1="31667" y1="82708" x2="38750" y2="90313"/>
                                  <a14:foregroundMark x1="38750" y1="90313" x2="31875" y2="86563"/>
                                  <a14:foregroundMark x1="32813" y1="91771" x2="39063" y2="93646"/>
                                  <a14:foregroundMark x1="71875" y1="69063" x2="77396" y2="76146"/>
                                  <a14:foregroundMark x1="77396" y1="76146" x2="87813" y2="73854"/>
                                  <a14:foregroundMark x1="87813" y1="73854" x2="90000" y2="64688"/>
                                  <a14:foregroundMark x1="90000" y1="64688" x2="81354" y2="65833"/>
                                  <a14:foregroundMark x1="81354" y1="65833" x2="75729" y2="70000"/>
                                  <a14:foregroundMark x1="86146" y1="41563" x2="88125" y2="53958"/>
                                  <a14:foregroundMark x1="88125" y1="53958" x2="88125" y2="53958"/>
                                  <a14:foregroundMark x1="90417" y1="63958" x2="93333" y2="72500"/>
                                  <a14:foregroundMark x1="57500" y1="38229" x2="42292" y2="58542"/>
                                  <a14:foregroundMark x1="42292" y1="58542" x2="43854" y2="44583"/>
                                  <a14:foregroundMark x1="43854" y1="44583" x2="39375" y2="62500"/>
                                  <a14:foregroundMark x1="39375" y1="62500" x2="68021" y2="56146"/>
                                  <a14:foregroundMark x1="42083" y1="43854" x2="33542" y2="55937"/>
                                  <a14:foregroundMark x1="33542" y1="55937" x2="31250" y2="65104"/>
                                  <a14:foregroundMark x1="52812" y1="36458" x2="45000" y2="52292"/>
                                  <a14:foregroundMark x1="66667" y1="54583" x2="62604" y2="71458"/>
                                  <a14:foregroundMark x1="52396" y1="76354" x2="50521" y2="88229"/>
                                  <a14:foregroundMark x1="10938" y1="63021" x2="7292" y2="70521"/>
                                  <a14:foregroundMark x1="76042" y1="59792" x2="77604" y2="70833"/>
                                  <a14:foregroundMark x1="40625" y1="7292" x2="49479" y2="10208"/>
                                  <a14:foregroundMark x1="56357" y1="4894" x2="58854" y2="8854"/>
                                  <a14:foregroundMark x1="60000" y1="91042" x2="63854" y2="92292"/>
                                  <a14:foregroundMark x1="60000" y1="92708" x2="65208" y2="92708"/>
                                  <a14:foregroundMark x1="60625" y1="94479" x2="63229" y2="93958"/>
                                  <a14:foregroundMark x1="37292" y1="94896" x2="40000" y2="95833"/>
                                  <a14:backgroundMark x1="55625" y1="5104" x2="56458" y2="4688"/>
                                  <a14:backgroundMark x1="55833" y1="4167" x2="55833" y2="4167"/>
                                  <a14:backgroundMark x1="39896" y1="95833" x2="39896" y2="95833"/>
                                  <a14:backgroundMark x1="40208" y1="95833" x2="40208" y2="958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8F9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803CAAC" wp14:editId="627C4145">
                <wp:simplePos x="0" y="0"/>
                <wp:positionH relativeFrom="column">
                  <wp:posOffset>-3117215</wp:posOffset>
                </wp:positionH>
                <wp:positionV relativeFrom="paragraph">
                  <wp:posOffset>-6400800</wp:posOffset>
                </wp:positionV>
                <wp:extent cx="3651885" cy="372110"/>
                <wp:effectExtent l="0" t="0" r="0" b="0"/>
                <wp:wrapNone/>
                <wp:docPr id="1159241873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1885" cy="3721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8A6A57" w14:textId="77777777" w:rsidR="003D38F9" w:rsidRPr="00166E11" w:rsidRDefault="003D38F9" w:rsidP="003D38F9">
                            <w:pPr>
                              <w:spacing w:after="0" w:line="36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r w:rsidRPr="00166E11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Presentado por: Mena Ccori Nayeli Lizbeth</w:t>
                            </w:r>
                          </w:p>
                          <w:p w14:paraId="221E7FF9" w14:textId="77777777" w:rsidR="003D38F9" w:rsidRPr="00166E11" w:rsidRDefault="003D38F9" w:rsidP="003D38F9">
                            <w:pPr>
                              <w:spacing w:after="0" w:line="360" w:lineRule="auto"/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</w:pPr>
                            <w:r w:rsidRPr="00166E11">
                              <w:rPr>
                                <w:rFonts w:ascii="Oswald Bold" w:eastAsia="Oswald Bold" w:hAnsi="Oswald Bold" w:cs="Oswald Bold"/>
                                <w:color w:val="0D0D0D" w:themeColor="text1" w:themeTint="F2"/>
                                <w:kern w:val="24"/>
                                <w:sz w:val="30"/>
                                <w:szCs w:val="30"/>
                              </w:rPr>
                              <w:t>Docente: Laura Murillo Ramiro Pedro 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03CAAC" id="_x0000_s1031" type="#_x0000_t202" style="position:absolute;left:0;text-align:left;margin-left:-245.45pt;margin-top:-7in;width:287.55pt;height:29.3pt;z-index:251771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" filled="f" stroked="f">
                <v:textbox style="mso-fit-shape-to-text:t" inset="0,0,0,0">
                  <w:txbxContent>
                    <w:p w14:paraId="5D8A6A57" w14:textId="77777777" w:rsidR="003D38F9" w:rsidRPr="00166E11" w:rsidRDefault="003D38F9" w:rsidP="003D38F9">
                      <w:pPr>
                        <w:spacing w:after="0" w:line="36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r w:rsidRPr="00166E11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Presentado por: Mena Ccori Nayeli Lizbeth</w:t>
                      </w:r>
                    </w:p>
                    <w:p w14:paraId="221E7FF9" w14:textId="77777777" w:rsidR="003D38F9" w:rsidRPr="00166E11" w:rsidRDefault="003D38F9" w:rsidP="003D38F9">
                      <w:pPr>
                        <w:spacing w:after="0" w:line="360" w:lineRule="auto"/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</w:pPr>
                      <w:r w:rsidRPr="00166E11">
                        <w:rPr>
                          <w:rFonts w:ascii="Oswald Bold" w:eastAsia="Oswald Bold" w:hAnsi="Oswald Bold" w:cs="Oswald Bold"/>
                          <w:color w:val="0D0D0D" w:themeColor="text1" w:themeTint="F2"/>
                          <w:kern w:val="24"/>
                          <w:sz w:val="30"/>
                          <w:szCs w:val="30"/>
                        </w:rPr>
                        <w:t>Docente: Laura Murillo Ramiro Pedro </w:t>
                      </w:r>
                    </w:p>
                  </w:txbxContent>
                </v:textbox>
              </v:shape>
            </w:pict>
          </mc:Fallback>
        </mc:AlternateContent>
      </w:r>
      <w:r w:rsidR="003D38F9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79FCF8A" wp14:editId="53E0CEF4">
                <wp:simplePos x="0" y="0"/>
                <wp:positionH relativeFrom="column">
                  <wp:posOffset>-7397115</wp:posOffset>
                </wp:positionH>
                <wp:positionV relativeFrom="paragraph">
                  <wp:posOffset>-11112500</wp:posOffset>
                </wp:positionV>
                <wp:extent cx="5029200" cy="0"/>
                <wp:effectExtent l="0" t="38100" r="57150" b="57150"/>
                <wp:wrapNone/>
                <wp:docPr id="1278369207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95250" cap="flat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olid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7D29AD6A" id="AutoShape 4" o:spid="_x0000_s1026" style="position:absolute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82.45pt,-875pt" to="-186.45pt,-8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" strokecolor="#1f4d78 [1608]" strokeweight="7.5pt">
                <v:stroke startarrowwidth="narrow" startarrowlength="short" endarrowwidth="narrow" endarrowlength="short"/>
              </v:line>
            </w:pict>
          </mc:Fallback>
        </mc:AlternateContent>
      </w:r>
      <w:r w:rsidR="003D38F9">
        <w:rPr>
          <w:b w:val="0"/>
          <w:noProof/>
          <w:sz w:val="28"/>
          <w:szCs w:val="28"/>
        </w:rPr>
        <w:drawing>
          <wp:anchor distT="0" distB="0" distL="114300" distR="114300" simplePos="0" relativeHeight="251765760" behindDoc="0" locked="0" layoutInCell="1" allowOverlap="1" wp14:anchorId="534202D2" wp14:editId="23DAC9B3">
            <wp:simplePos x="0" y="0"/>
            <wp:positionH relativeFrom="column">
              <wp:posOffset>-1127760</wp:posOffset>
            </wp:positionH>
            <wp:positionV relativeFrom="paragraph">
              <wp:posOffset>6213475</wp:posOffset>
            </wp:positionV>
            <wp:extent cx="5212715" cy="3567430"/>
            <wp:effectExtent l="0" t="0" r="6985" b="0"/>
            <wp:wrapNone/>
            <wp:docPr id="443530197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356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D38F9">
        <w:rPr>
          <w:b w:val="0"/>
          <w:noProof/>
          <w:sz w:val="28"/>
          <w:szCs w:val="28"/>
        </w:rPr>
        <w:drawing>
          <wp:anchor distT="0" distB="0" distL="114300" distR="114300" simplePos="0" relativeHeight="251764736" behindDoc="0" locked="0" layoutInCell="1" allowOverlap="1" wp14:anchorId="526E89DC" wp14:editId="7034D5A0">
            <wp:simplePos x="0" y="0"/>
            <wp:positionH relativeFrom="column">
              <wp:posOffset>1845945</wp:posOffset>
            </wp:positionH>
            <wp:positionV relativeFrom="paragraph">
              <wp:posOffset>-1168400</wp:posOffset>
            </wp:positionV>
            <wp:extent cx="5297805" cy="5297805"/>
            <wp:effectExtent l="0" t="0" r="0" b="0"/>
            <wp:wrapNone/>
            <wp:docPr id="118394692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529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D38F9">
        <w:rPr>
          <w:rFonts w:ascii="Times New Roman" w:hAnsi="Times New Roman" w:cs="Times New Roman"/>
          <w:bCs/>
          <w:szCs w:val="24"/>
        </w:rPr>
        <w:br w:type="page"/>
      </w:r>
    </w:p>
    <w:p w14:paraId="72402C11" w14:textId="3A7AC018" w:rsidR="00D5429B" w:rsidRPr="005C7915" w:rsidRDefault="00D5429B" w:rsidP="00AF524D">
      <w:pPr>
        <w:spacing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5C7915">
        <w:rPr>
          <w:rFonts w:ascii="Arial" w:hAnsi="Arial" w:cs="Arial"/>
          <w:b/>
          <w:bCs/>
          <w:sz w:val="28"/>
          <w:szCs w:val="28"/>
        </w:rPr>
        <w:lastRenderedPageBreak/>
        <w:t>SISTEMA DE GESTIÓN DE VENTAS - PAPELERÍA AKEMY</w:t>
      </w:r>
    </w:p>
    <w:p w14:paraId="0D0AF1D0" w14:textId="551DBA03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Datos Generales del Proyecto</w:t>
      </w:r>
    </w:p>
    <w:p w14:paraId="1BDC217B" w14:textId="7E0B0154" w:rsidR="00D5429B" w:rsidRPr="001F63E7" w:rsidRDefault="00D5429B">
      <w:pPr>
        <w:numPr>
          <w:ilvl w:val="0"/>
          <w:numId w:val="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Nombre del proyecto:</w:t>
      </w:r>
      <w:r w:rsidRPr="001F63E7">
        <w:rPr>
          <w:rFonts w:ascii="Arial" w:hAnsi="Arial" w:cs="Arial"/>
          <w:sz w:val="24"/>
          <w:szCs w:val="24"/>
        </w:rPr>
        <w:t xml:space="preserve"> Sistema E-commerce de Gestión de Ventas </w:t>
      </w:r>
      <w:r w:rsidR="005C7915" w:rsidRPr="001F63E7">
        <w:rPr>
          <w:rFonts w:ascii="Arial" w:hAnsi="Arial" w:cs="Arial"/>
          <w:sz w:val="24"/>
          <w:szCs w:val="24"/>
        </w:rPr>
        <w:t>–</w:t>
      </w:r>
      <w:r w:rsidRPr="001F63E7">
        <w:rPr>
          <w:rFonts w:ascii="Arial" w:hAnsi="Arial" w:cs="Arial"/>
          <w:sz w:val="24"/>
          <w:szCs w:val="24"/>
        </w:rPr>
        <w:t xml:space="preserve"> AKEMY</w:t>
      </w:r>
      <w:r w:rsidR="005C7915" w:rsidRPr="001F63E7">
        <w:rPr>
          <w:rFonts w:ascii="Arial" w:hAnsi="Arial" w:cs="Arial"/>
          <w:sz w:val="24"/>
          <w:szCs w:val="24"/>
        </w:rPr>
        <w:t xml:space="preserve"> librería y papelería Online</w:t>
      </w:r>
    </w:p>
    <w:p w14:paraId="66FD3BEE" w14:textId="77777777" w:rsidR="00D5429B" w:rsidRPr="001F63E7" w:rsidRDefault="00D5429B">
      <w:pPr>
        <w:numPr>
          <w:ilvl w:val="0"/>
          <w:numId w:val="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Versión:</w:t>
      </w:r>
      <w:r w:rsidRPr="001F63E7">
        <w:rPr>
          <w:rFonts w:ascii="Arial" w:hAnsi="Arial" w:cs="Arial"/>
          <w:sz w:val="24"/>
          <w:szCs w:val="24"/>
        </w:rPr>
        <w:t xml:space="preserve"> 1.0</w:t>
      </w:r>
    </w:p>
    <w:p w14:paraId="1BF107E8" w14:textId="3C75C0F2" w:rsidR="00D5429B" w:rsidRPr="001F63E7" w:rsidRDefault="00D5429B">
      <w:pPr>
        <w:numPr>
          <w:ilvl w:val="0"/>
          <w:numId w:val="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Tipo de sistema:</w:t>
      </w:r>
      <w:r w:rsidRPr="001F63E7">
        <w:rPr>
          <w:rFonts w:ascii="Arial" w:hAnsi="Arial" w:cs="Arial"/>
          <w:sz w:val="24"/>
          <w:szCs w:val="24"/>
        </w:rPr>
        <w:t xml:space="preserve"> E-commerce / </w:t>
      </w:r>
      <w:r w:rsidR="001A0111" w:rsidRPr="001F63E7">
        <w:rPr>
          <w:rFonts w:ascii="Arial" w:hAnsi="Arial" w:cs="Arial"/>
          <w:sz w:val="24"/>
          <w:szCs w:val="24"/>
        </w:rPr>
        <w:t>Papelería</w:t>
      </w:r>
      <w:r w:rsidRPr="001F63E7">
        <w:rPr>
          <w:rFonts w:ascii="Arial" w:hAnsi="Arial" w:cs="Arial"/>
          <w:sz w:val="24"/>
          <w:szCs w:val="24"/>
        </w:rPr>
        <w:t xml:space="preserve"> </w:t>
      </w:r>
      <w:r w:rsidR="001A0111" w:rsidRPr="001F63E7">
        <w:rPr>
          <w:rFonts w:ascii="Arial" w:hAnsi="Arial" w:cs="Arial"/>
          <w:sz w:val="24"/>
          <w:szCs w:val="24"/>
        </w:rPr>
        <w:t>Online</w:t>
      </w:r>
    </w:p>
    <w:p w14:paraId="538F8C44" w14:textId="39E970BE" w:rsidR="0061685C" w:rsidRPr="001F63E7" w:rsidRDefault="00D5429B">
      <w:pPr>
        <w:numPr>
          <w:ilvl w:val="0"/>
          <w:numId w:val="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Duración estimada:</w:t>
      </w:r>
      <w:r w:rsidRPr="001F63E7">
        <w:rPr>
          <w:rFonts w:ascii="Arial" w:hAnsi="Arial" w:cs="Arial"/>
          <w:sz w:val="24"/>
          <w:szCs w:val="24"/>
        </w:rPr>
        <w:t xml:space="preserve"> </w:t>
      </w:r>
      <w:r w:rsidR="002867FA" w:rsidRPr="001F63E7">
        <w:rPr>
          <w:rFonts w:ascii="Arial" w:hAnsi="Arial" w:cs="Arial"/>
          <w:sz w:val="24"/>
          <w:szCs w:val="24"/>
        </w:rPr>
        <w:t>4</w:t>
      </w:r>
      <w:r w:rsidRPr="001F63E7">
        <w:rPr>
          <w:rFonts w:ascii="Arial" w:hAnsi="Arial" w:cs="Arial"/>
          <w:sz w:val="24"/>
          <w:szCs w:val="24"/>
        </w:rPr>
        <w:t xml:space="preserve"> mese</w:t>
      </w:r>
      <w:r w:rsidR="0061685C" w:rsidRPr="001F63E7">
        <w:rPr>
          <w:rFonts w:ascii="Arial" w:hAnsi="Arial" w:cs="Arial"/>
          <w:sz w:val="24"/>
          <w:szCs w:val="24"/>
        </w:rPr>
        <w:t>s</w:t>
      </w:r>
    </w:p>
    <w:p w14:paraId="06678A1F" w14:textId="7EA19BFD" w:rsidR="0061685C" w:rsidRPr="001F63E7" w:rsidRDefault="0061685C">
      <w:pPr>
        <w:numPr>
          <w:ilvl w:val="0"/>
          <w:numId w:val="2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Fecha de inicio: </w:t>
      </w:r>
      <w:proofErr w:type="gramStart"/>
      <w:r w:rsidRPr="001F63E7">
        <w:rPr>
          <w:rFonts w:ascii="Arial" w:hAnsi="Arial" w:cs="Arial"/>
          <w:sz w:val="24"/>
          <w:szCs w:val="24"/>
        </w:rPr>
        <w:t>Septiembre</w:t>
      </w:r>
      <w:proofErr w:type="gramEnd"/>
      <w:r w:rsidRPr="001F63E7">
        <w:rPr>
          <w:rFonts w:ascii="Arial" w:hAnsi="Arial" w:cs="Arial"/>
          <w:sz w:val="24"/>
          <w:szCs w:val="24"/>
        </w:rPr>
        <w:t xml:space="preserve"> 2025</w:t>
      </w:r>
    </w:p>
    <w:p w14:paraId="0BE90B6A" w14:textId="5A875F92" w:rsidR="0061685C" w:rsidRPr="001F63E7" w:rsidRDefault="0061685C">
      <w:pPr>
        <w:numPr>
          <w:ilvl w:val="0"/>
          <w:numId w:val="2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Fecha de finalización: </w:t>
      </w:r>
      <w:proofErr w:type="gramStart"/>
      <w:r w:rsidRPr="001F63E7">
        <w:rPr>
          <w:rFonts w:ascii="Arial" w:hAnsi="Arial" w:cs="Arial"/>
          <w:sz w:val="24"/>
          <w:szCs w:val="24"/>
        </w:rPr>
        <w:t>Diciembre</w:t>
      </w:r>
      <w:proofErr w:type="gramEnd"/>
      <w:r w:rsidRPr="001F63E7">
        <w:rPr>
          <w:rFonts w:ascii="Arial" w:hAnsi="Arial" w:cs="Arial"/>
          <w:sz w:val="24"/>
          <w:szCs w:val="24"/>
        </w:rPr>
        <w:t xml:space="preserve"> 2025</w:t>
      </w:r>
    </w:p>
    <w:p w14:paraId="7CA3325E" w14:textId="554A867B" w:rsidR="0061685C" w:rsidRPr="001F63E7" w:rsidRDefault="0061685C">
      <w:pPr>
        <w:numPr>
          <w:ilvl w:val="0"/>
          <w:numId w:val="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Equipo de Desarrollo</w:t>
      </w:r>
      <w:r w:rsidR="00BC211E" w:rsidRPr="001F63E7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W w:w="7087" w:type="dxa"/>
        <w:tblInd w:w="983" w:type="dxa"/>
        <w:tblLook w:val="04A0" w:firstRow="1" w:lastRow="0" w:firstColumn="1" w:lastColumn="0" w:noHBand="0" w:noVBand="1"/>
      </w:tblPr>
      <w:tblGrid>
        <w:gridCol w:w="3260"/>
        <w:gridCol w:w="3827"/>
      </w:tblGrid>
      <w:tr w:rsidR="0061685C" w:rsidRPr="001F63E7" w14:paraId="450036E7" w14:textId="77777777" w:rsidTr="001A0111">
        <w:trPr>
          <w:trHeight w:val="490"/>
        </w:trPr>
        <w:tc>
          <w:tcPr>
            <w:tcW w:w="3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D0345D" w14:textId="06D8C99B" w:rsidR="0061685C" w:rsidRPr="001F63E7" w:rsidRDefault="0061685C" w:rsidP="00AF524D">
            <w:pPr>
              <w:spacing w:after="0" w:line="240" w:lineRule="auto"/>
              <w:ind w:firstLineChars="100" w:firstLine="241"/>
              <w:jc w:val="both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Integrantes</w:t>
            </w:r>
          </w:p>
        </w:tc>
        <w:tc>
          <w:tcPr>
            <w:tcW w:w="382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75A323" w14:textId="77777777" w:rsidR="0061685C" w:rsidRPr="001F63E7" w:rsidRDefault="0061685C" w:rsidP="00AF524D">
            <w:pPr>
              <w:spacing w:after="0" w:line="240" w:lineRule="auto"/>
              <w:ind w:firstLineChars="100" w:firstLine="241"/>
              <w:jc w:val="both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Rol</w:t>
            </w:r>
          </w:p>
        </w:tc>
      </w:tr>
      <w:tr w:rsidR="0061685C" w:rsidRPr="001F63E7" w14:paraId="6A4CA6A9" w14:textId="77777777" w:rsidTr="001A0111">
        <w:trPr>
          <w:trHeight w:val="594"/>
        </w:trPr>
        <w:tc>
          <w:tcPr>
            <w:tcW w:w="3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4716CF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Huaraya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Chipana Junior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Beltra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42C357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Líder de Proyecto / Desarrollador Full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Stack</w:t>
            </w:r>
            <w:proofErr w:type="spellEnd"/>
          </w:p>
        </w:tc>
      </w:tr>
      <w:tr w:rsidR="0061685C" w:rsidRPr="001F63E7" w14:paraId="78993A4B" w14:textId="77777777" w:rsidTr="001A0111">
        <w:trPr>
          <w:trHeight w:val="594"/>
        </w:trPr>
        <w:tc>
          <w:tcPr>
            <w:tcW w:w="3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A29B3B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Chacca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Charca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Maycol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Jhonatha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29E740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Desarrollador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Backend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/ Base de Datos</w:t>
            </w:r>
          </w:p>
        </w:tc>
      </w:tr>
      <w:tr w:rsidR="0061685C" w:rsidRPr="001F63E7" w14:paraId="2CA49479" w14:textId="77777777" w:rsidTr="001A0111">
        <w:trPr>
          <w:trHeight w:val="594"/>
        </w:trPr>
        <w:tc>
          <w:tcPr>
            <w:tcW w:w="3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5E4A5B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Mena Cori Nayeli Lizbeth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574952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Desarrolladora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Frontend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/ Diseño UI/UX</w:t>
            </w:r>
          </w:p>
        </w:tc>
      </w:tr>
      <w:tr w:rsidR="0061685C" w:rsidRPr="001F63E7" w14:paraId="6AA50833" w14:textId="77777777" w:rsidTr="001A0111">
        <w:trPr>
          <w:trHeight w:val="594"/>
        </w:trPr>
        <w:tc>
          <w:tcPr>
            <w:tcW w:w="3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E0BCF3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Mayta Guzman Luz de Belen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BD8BB3" w14:textId="77777777" w:rsidR="0061685C" w:rsidRPr="001F63E7" w:rsidRDefault="0061685C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Analista de Sistemas / Documentación</w:t>
            </w:r>
          </w:p>
        </w:tc>
      </w:tr>
    </w:tbl>
    <w:p w14:paraId="2776A9AC" w14:textId="418B9215" w:rsidR="008F6004" w:rsidRPr="001F63E7" w:rsidRDefault="008F6004">
      <w:pPr>
        <w:numPr>
          <w:ilvl w:val="0"/>
          <w:numId w:val="9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Tecnologías base:</w:t>
      </w:r>
    </w:p>
    <w:p w14:paraId="72819C5E" w14:textId="1BE178E0" w:rsidR="008F6004" w:rsidRPr="001F63E7" w:rsidRDefault="00BC211E" w:rsidP="00AF524D">
      <w:pPr>
        <w:spacing w:line="240" w:lineRule="auto"/>
        <w:ind w:left="928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8F6004" w:rsidRPr="001F63E7">
        <w:rPr>
          <w:rFonts w:ascii="Arial" w:hAnsi="Arial" w:cs="Arial"/>
          <w:b/>
          <w:b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</w:p>
    <w:p w14:paraId="7158A401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Framework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10.3</w:t>
      </w:r>
    </w:p>
    <w:p w14:paraId="70989CE4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Base de datos:</w:t>
      </w:r>
      <w:r w:rsidRPr="001F63E7">
        <w:rPr>
          <w:rFonts w:ascii="Arial" w:hAnsi="Arial" w:cs="Arial"/>
          <w:sz w:val="24"/>
          <w:szCs w:val="24"/>
        </w:rPr>
        <w:t> PostgreSQL 16</w:t>
      </w:r>
    </w:p>
    <w:p w14:paraId="29C7D1A3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ORM:</w:t>
      </w:r>
      <w:r w:rsidRPr="001F63E7">
        <w:rPr>
          <w:rFonts w:ascii="Arial" w:hAnsi="Arial" w:cs="Arial"/>
          <w:sz w:val="24"/>
          <w:szCs w:val="24"/>
        </w:rPr>
        <w:t> Prisma 5.8</w:t>
      </w:r>
    </w:p>
    <w:p w14:paraId="71C228F6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Autenticación:</w:t>
      </w:r>
      <w:r w:rsidRPr="001F63E7">
        <w:rPr>
          <w:rFonts w:ascii="Arial" w:hAnsi="Arial" w:cs="Arial"/>
          <w:sz w:val="24"/>
          <w:szCs w:val="24"/>
        </w:rPr>
        <w:t xml:space="preserve"> JWT + </w:t>
      </w:r>
      <w:proofErr w:type="spellStart"/>
      <w:r w:rsidRPr="001F63E7">
        <w:rPr>
          <w:rFonts w:ascii="Arial" w:hAnsi="Arial" w:cs="Arial"/>
          <w:sz w:val="24"/>
          <w:szCs w:val="24"/>
        </w:rPr>
        <w:t>Refresh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Tokens</w:t>
      </w:r>
    </w:p>
    <w:p w14:paraId="40AA61E6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WebSockets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  <w:r w:rsidRPr="001F63E7">
        <w:rPr>
          <w:rFonts w:ascii="Arial" w:hAnsi="Arial" w:cs="Arial"/>
          <w:sz w:val="24"/>
          <w:szCs w:val="24"/>
        </w:rPr>
        <w:t> Socket.io + @nestjs/websockets</w:t>
      </w:r>
    </w:p>
    <w:p w14:paraId="637A8A32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Seguridad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Helme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CORS, </w:t>
      </w:r>
      <w:proofErr w:type="spellStart"/>
      <w:r w:rsidRPr="001F63E7">
        <w:rPr>
          <w:rFonts w:ascii="Arial" w:hAnsi="Arial" w:cs="Arial"/>
          <w:sz w:val="24"/>
          <w:szCs w:val="24"/>
        </w:rPr>
        <w:t>Rat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Limiting</w:t>
      </w:r>
      <w:proofErr w:type="spellEnd"/>
    </w:p>
    <w:p w14:paraId="6F14919A" w14:textId="77777777" w:rsidR="008F6004" w:rsidRPr="001F63E7" w:rsidRDefault="008F6004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Documentación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Swagger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  <w:proofErr w:type="spellStart"/>
      <w:r w:rsidRPr="001F63E7">
        <w:rPr>
          <w:rFonts w:ascii="Arial" w:hAnsi="Arial" w:cs="Arial"/>
          <w:sz w:val="24"/>
          <w:szCs w:val="24"/>
        </w:rPr>
        <w:t>OpenAPI</w:t>
      </w:r>
      <w:proofErr w:type="spellEnd"/>
    </w:p>
    <w:p w14:paraId="0322C14D" w14:textId="33E6F1C2" w:rsidR="008F6004" w:rsidRPr="001F63E7" w:rsidRDefault="00BC211E" w:rsidP="00AF524D">
      <w:pPr>
        <w:spacing w:before="240" w:line="240" w:lineRule="auto"/>
        <w:ind w:left="993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 </w:t>
      </w:r>
      <w:r w:rsidR="00343369" w:rsidRPr="001F63E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8F6004" w:rsidRPr="001F63E7">
        <w:rPr>
          <w:rFonts w:ascii="Arial" w:hAnsi="Arial" w:cs="Arial"/>
          <w:b/>
          <w:bCs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</w:p>
    <w:p w14:paraId="675E604A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b/>
          <w:bCs/>
          <w:sz w:val="24"/>
          <w:szCs w:val="24"/>
          <w:lang w:val="en-US"/>
        </w:rPr>
        <w:t>Framework:</w:t>
      </w:r>
      <w:r w:rsidRPr="001F63E7">
        <w:rPr>
          <w:rFonts w:ascii="Arial" w:hAnsi="Arial" w:cs="Arial"/>
          <w:sz w:val="24"/>
          <w:szCs w:val="24"/>
          <w:lang w:val="en-US"/>
        </w:rPr>
        <w:t> Next.js 15 (App Router)</w:t>
      </w:r>
    </w:p>
    <w:p w14:paraId="2AA0F55E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UI Library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Reac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18</w:t>
      </w:r>
    </w:p>
    <w:p w14:paraId="7BF1D2A3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Estilos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TailwindCS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3.4</w:t>
      </w:r>
    </w:p>
    <w:p w14:paraId="072ABFF6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Componentes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shadcn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  <w:proofErr w:type="spellStart"/>
      <w:r w:rsidRPr="001F63E7">
        <w:rPr>
          <w:rFonts w:ascii="Arial" w:hAnsi="Arial" w:cs="Arial"/>
          <w:sz w:val="24"/>
          <w:szCs w:val="24"/>
        </w:rPr>
        <w:t>ui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+ </w:t>
      </w:r>
      <w:proofErr w:type="spellStart"/>
      <w:r w:rsidRPr="001F63E7">
        <w:rPr>
          <w:rFonts w:ascii="Arial" w:hAnsi="Arial" w:cs="Arial"/>
          <w:sz w:val="24"/>
          <w:szCs w:val="24"/>
        </w:rPr>
        <w:t>Radix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UI</w:t>
      </w:r>
    </w:p>
    <w:p w14:paraId="0E1306E1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Estado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Zusta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5</w:t>
      </w:r>
    </w:p>
    <w:p w14:paraId="0AFB964C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Data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Fetching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TanStack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Quer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5</w:t>
      </w:r>
    </w:p>
    <w:p w14:paraId="70C189B2" w14:textId="77777777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Formularios:</w:t>
      </w:r>
      <w:r w:rsidRPr="001F63E7">
        <w:rPr>
          <w:rFonts w:ascii="Arial" w:hAnsi="Arial" w:cs="Arial"/>
          <w:sz w:val="24"/>
          <w:szCs w:val="24"/>
        </w:rPr>
        <w:t> </w:t>
      </w:r>
      <w:proofErr w:type="spellStart"/>
      <w:r w:rsidRPr="001F63E7">
        <w:rPr>
          <w:rFonts w:ascii="Arial" w:hAnsi="Arial" w:cs="Arial"/>
          <w:sz w:val="24"/>
          <w:szCs w:val="24"/>
        </w:rPr>
        <w:t>Reac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Hook </w:t>
      </w:r>
      <w:proofErr w:type="spellStart"/>
      <w:r w:rsidRPr="001F63E7">
        <w:rPr>
          <w:rFonts w:ascii="Arial" w:hAnsi="Arial" w:cs="Arial"/>
          <w:sz w:val="24"/>
          <w:szCs w:val="24"/>
        </w:rPr>
        <w:t>Form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+ </w:t>
      </w:r>
      <w:proofErr w:type="spellStart"/>
      <w:r w:rsidRPr="001F63E7">
        <w:rPr>
          <w:rFonts w:ascii="Arial" w:hAnsi="Arial" w:cs="Arial"/>
          <w:sz w:val="24"/>
          <w:szCs w:val="24"/>
        </w:rPr>
        <w:t>Zod</w:t>
      </w:r>
      <w:proofErr w:type="spellEnd"/>
    </w:p>
    <w:p w14:paraId="7DCCCD64" w14:textId="48B156E5" w:rsidR="008F6004" w:rsidRPr="001F63E7" w:rsidRDefault="008F6004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WebSockets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  <w:r w:rsidRPr="001F63E7">
        <w:rPr>
          <w:rFonts w:ascii="Arial" w:hAnsi="Arial" w:cs="Arial"/>
          <w:sz w:val="24"/>
          <w:szCs w:val="24"/>
        </w:rPr>
        <w:t> socket.io-</w:t>
      </w:r>
      <w:proofErr w:type="spellStart"/>
      <w:r w:rsidRPr="001F63E7">
        <w:rPr>
          <w:rFonts w:ascii="Arial" w:hAnsi="Arial" w:cs="Arial"/>
          <w:sz w:val="24"/>
          <w:szCs w:val="24"/>
        </w:rPr>
        <w:t>client</w:t>
      </w:r>
      <w:proofErr w:type="spellEnd"/>
    </w:p>
    <w:p w14:paraId="5DB0C235" w14:textId="3BB9772C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lastRenderedPageBreak/>
        <w:t>Descripción General del Sistema</w:t>
      </w:r>
    </w:p>
    <w:p w14:paraId="611747A4" w14:textId="2627F665" w:rsidR="00D5429B" w:rsidRPr="001F63E7" w:rsidRDefault="008D50B3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l Sistema de Gestión de Ventas para la Papelería AKEMY es una plataforma de comercio electrónico diseñada para papelerías y librerías en el Perú, orientada a la venta de útiles escolares, artículos de oficina y materiales de arte y manualidades. El sistema integra una tienda virtual moderna y un panel de administración que permite automatizar y optimizar los procesos comerciales y operativos del negocio.</w:t>
      </w:r>
    </w:p>
    <w:p w14:paraId="695E94FF" w14:textId="197BFC42" w:rsidR="00D5429B" w:rsidRPr="001F63E7" w:rsidRDefault="00D5429B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Permite a los clientes (estudiantes, universitarios y profesionales) visualizar productos, realizar compras en línea, gestionar su carrito de compras y completar transacciones de forma segura. El sistema incluye un catálogo digital de productos, un panel de administración completo para la gestión del negocio y una característica destacada: un Chat en tiempo real (utilizando </w:t>
      </w:r>
      <w:proofErr w:type="spellStart"/>
      <w:r w:rsidRPr="001F63E7">
        <w:rPr>
          <w:rFonts w:ascii="Arial" w:hAnsi="Arial" w:cs="Arial"/>
          <w:sz w:val="24"/>
          <w:szCs w:val="24"/>
        </w:rPr>
        <w:t>WebSockets</w:t>
      </w:r>
      <w:proofErr w:type="spellEnd"/>
      <w:r w:rsidRPr="001F63E7">
        <w:rPr>
          <w:rFonts w:ascii="Arial" w:hAnsi="Arial" w:cs="Arial"/>
          <w:sz w:val="24"/>
          <w:szCs w:val="24"/>
        </w:rPr>
        <w:t>) para soporte al cliente.</w:t>
      </w:r>
    </w:p>
    <w:p w14:paraId="6C86FBF6" w14:textId="69DB5F5B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Objetivos</w:t>
      </w:r>
    </w:p>
    <w:p w14:paraId="117CF9D7" w14:textId="19A0B5CD" w:rsidR="00D5429B" w:rsidRPr="001F63E7" w:rsidRDefault="00343369" w:rsidP="00AF524D">
      <w:pPr>
        <w:pStyle w:val="Ttulo2"/>
        <w:spacing w:after="240"/>
        <w:ind w:left="426" w:hanging="425"/>
        <w:rPr>
          <w:szCs w:val="24"/>
        </w:rPr>
      </w:pPr>
      <w:r w:rsidRPr="001F63E7">
        <w:rPr>
          <w:szCs w:val="24"/>
        </w:rPr>
        <w:t xml:space="preserve">  </w:t>
      </w:r>
      <w:r w:rsidR="00D5429B" w:rsidRPr="001F63E7">
        <w:rPr>
          <w:szCs w:val="24"/>
        </w:rPr>
        <w:t>General</w:t>
      </w:r>
    </w:p>
    <w:p w14:paraId="02896F1F" w14:textId="77777777" w:rsidR="00D5429B" w:rsidRPr="001F63E7" w:rsidRDefault="00D5429B" w:rsidP="00AF524D">
      <w:pPr>
        <w:spacing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Desarrollar e implementar un sistema de gestión de ventas online para la Papelería AKEMY, que permita automatizar los procesos de comercialización de útiles escolares y de oficina, facilitando la experiencia de compra del cliente y optimizando la administración del negocio.</w:t>
      </w:r>
    </w:p>
    <w:p w14:paraId="6D78ACB6" w14:textId="456B2D66" w:rsidR="00D5429B" w:rsidRPr="001F63E7" w:rsidRDefault="00343369" w:rsidP="00AF524D">
      <w:pPr>
        <w:pStyle w:val="Ttulo2"/>
        <w:tabs>
          <w:tab w:val="left" w:pos="426"/>
        </w:tabs>
        <w:spacing w:after="240"/>
        <w:ind w:left="284" w:hanging="284"/>
        <w:rPr>
          <w:szCs w:val="24"/>
        </w:rPr>
      </w:pPr>
      <w:r w:rsidRPr="001F63E7">
        <w:rPr>
          <w:szCs w:val="24"/>
        </w:rPr>
        <w:t xml:space="preserve">  </w:t>
      </w:r>
      <w:r w:rsidR="00D5429B" w:rsidRPr="001F63E7">
        <w:rPr>
          <w:szCs w:val="24"/>
        </w:rPr>
        <w:t>Específicos</w:t>
      </w:r>
    </w:p>
    <w:p w14:paraId="4986A1A7" w14:textId="77777777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Implementar un catálogo digital de productos con información detallada y organizado por categorías.</w:t>
      </w:r>
    </w:p>
    <w:p w14:paraId="4CF464D9" w14:textId="77777777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Desarrollar un sistema de carrito de compras funcional y un proceso de </w:t>
      </w:r>
      <w:proofErr w:type="spellStart"/>
      <w:r w:rsidRPr="001F63E7">
        <w:rPr>
          <w:rFonts w:ascii="Arial" w:hAnsi="Arial" w:cs="Arial"/>
          <w:sz w:val="24"/>
          <w:szCs w:val="24"/>
        </w:rPr>
        <w:t>checkou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seguro y eficiente.</w:t>
      </w:r>
    </w:p>
    <w:p w14:paraId="56CDC939" w14:textId="77777777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stablecer un sistema de control de stock en tiempo real que alerte sobre productos con stock bajo y actualice automáticamente el inventario tras cada venta.</w:t>
      </w:r>
    </w:p>
    <w:p w14:paraId="2FAD7B3B" w14:textId="77777777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Implementar un sistema de autenticación segura para clientes y administradores con roles diferenciados.</w:t>
      </w:r>
    </w:p>
    <w:p w14:paraId="2D5D5303" w14:textId="77777777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Integrar un módulo de Chat en tiempo real con soporte para mejorar la atención al cliente.</w:t>
      </w:r>
    </w:p>
    <w:p w14:paraId="704665FD" w14:textId="77777777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nerar reportes de ventas diarias, semanales y mensuales, y proporcionar estadísticas de productos más vendidos.</w:t>
      </w:r>
    </w:p>
    <w:p w14:paraId="6411DA0C" w14:textId="25331F49" w:rsidR="00C150F3" w:rsidRPr="00C150F3" w:rsidRDefault="00D5429B">
      <w:pPr>
        <w:numPr>
          <w:ilvl w:val="0"/>
          <w:numId w:val="10"/>
        </w:numPr>
        <w:ind w:hanging="219"/>
        <w:jc w:val="both"/>
        <w:rPr>
          <w:rFonts w:ascii="Arial" w:hAnsi="Arial" w:cs="Arial"/>
        </w:rPr>
      </w:pPr>
      <w:r w:rsidRPr="001F63E7">
        <w:rPr>
          <w:rFonts w:ascii="Arial" w:hAnsi="Arial" w:cs="Arial"/>
          <w:sz w:val="24"/>
          <w:szCs w:val="24"/>
        </w:rPr>
        <w:t>Diseñar una interfaz intuitiva y responsive que se adapte a dispositivos móviles y desktop.</w:t>
      </w:r>
      <w:r w:rsidR="00C150F3" w:rsidRPr="00C150F3">
        <w:rPr>
          <w:lang w:eastAsia="es-PE"/>
        </w:rPr>
        <w:t xml:space="preserve"> </w:t>
      </w:r>
    </w:p>
    <w:p w14:paraId="373FDAB0" w14:textId="1BE6DA39" w:rsidR="00D5429B" w:rsidRPr="001F63E7" w:rsidRDefault="00D5429B">
      <w:pPr>
        <w:numPr>
          <w:ilvl w:val="0"/>
          <w:numId w:val="10"/>
        </w:numPr>
        <w:spacing w:line="240" w:lineRule="auto"/>
        <w:ind w:hanging="219"/>
        <w:jc w:val="both"/>
        <w:rPr>
          <w:rFonts w:ascii="Arial" w:hAnsi="Arial" w:cs="Arial"/>
          <w:sz w:val="24"/>
          <w:szCs w:val="24"/>
        </w:rPr>
      </w:pPr>
    </w:p>
    <w:p w14:paraId="61D72988" w14:textId="72DED697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lastRenderedPageBreak/>
        <w:t>Alcance</w:t>
      </w:r>
    </w:p>
    <w:p w14:paraId="16613B5F" w14:textId="114DDB32" w:rsidR="00D5429B" w:rsidRPr="001F63E7" w:rsidRDefault="00D5429B" w:rsidP="00AF524D">
      <w:pPr>
        <w:pStyle w:val="Ttulo3"/>
        <w:spacing w:after="240" w:line="240" w:lineRule="auto"/>
      </w:pPr>
      <w:r w:rsidRPr="001F63E7">
        <w:t>4.1. Módulos Incluidos</w:t>
      </w:r>
    </w:p>
    <w:p w14:paraId="09A2A5AC" w14:textId="22361DF8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Autenticación:</w:t>
      </w:r>
      <w:r w:rsidRPr="001F63E7">
        <w:rPr>
          <w:rFonts w:ascii="Arial" w:hAnsi="Arial" w:cs="Arial"/>
          <w:sz w:val="24"/>
          <w:szCs w:val="24"/>
        </w:rPr>
        <w:t xml:space="preserve"> Permite el registro, inicio de sesión y cierre de sesión de usuarios, así como la gestión de roles y control de accesos según el perfil del usuario.</w:t>
      </w:r>
    </w:p>
    <w:p w14:paraId="45951650" w14:textId="7562A3E2" w:rsidR="00D5429B" w:rsidRPr="001F63E7" w:rsidRDefault="00D5429B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Gestión:</w:t>
      </w:r>
      <w:r w:rsidRPr="001F63E7">
        <w:rPr>
          <w:rFonts w:ascii="Arial" w:hAnsi="Arial" w:cs="Arial"/>
          <w:sz w:val="24"/>
          <w:szCs w:val="24"/>
        </w:rPr>
        <w:t xml:space="preserve"> </w:t>
      </w:r>
      <w:r w:rsidR="008D50B3" w:rsidRPr="001F63E7">
        <w:rPr>
          <w:rFonts w:ascii="Arial" w:hAnsi="Arial" w:cs="Arial"/>
          <w:sz w:val="24"/>
          <w:szCs w:val="24"/>
        </w:rPr>
        <w:t>Incluye la administración de productos, categorías, clientes, pedidos e inventario, permitiendo operaciones de creación, actualización, consulta y eliminación de información.</w:t>
      </w:r>
    </w:p>
    <w:p w14:paraId="0385C9BE" w14:textId="7D5DF23A" w:rsidR="00D5429B" w:rsidRPr="001F63E7" w:rsidRDefault="00D5429B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Reportes:</w:t>
      </w:r>
      <w:r w:rsidRPr="001F63E7">
        <w:rPr>
          <w:rFonts w:ascii="Arial" w:hAnsi="Arial" w:cs="Arial"/>
          <w:sz w:val="24"/>
          <w:szCs w:val="24"/>
        </w:rPr>
        <w:t xml:space="preserve"> </w:t>
      </w:r>
      <w:r w:rsidR="008D50B3" w:rsidRPr="001F63E7">
        <w:rPr>
          <w:rFonts w:ascii="Arial" w:hAnsi="Arial" w:cs="Arial"/>
          <w:sz w:val="24"/>
          <w:szCs w:val="24"/>
        </w:rPr>
        <w:t>Permite la generación de reportes de ventas por período, productos más vendidos y análisis básico del inventario para apoyar la toma de decisiones.</w:t>
      </w:r>
    </w:p>
    <w:p w14:paraId="22423867" w14:textId="22FDC61A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Configuración:</w:t>
      </w:r>
      <w:r w:rsidRPr="001F63E7">
        <w:rPr>
          <w:rFonts w:ascii="Arial" w:hAnsi="Arial" w:cs="Arial"/>
          <w:sz w:val="24"/>
          <w:szCs w:val="24"/>
        </w:rPr>
        <w:t xml:space="preserve"> Permite la gestión de parámetros generales del sistema, usuarios administradores y ajustes básicos de funcionamiento.</w:t>
      </w:r>
    </w:p>
    <w:p w14:paraId="305E1F0C" w14:textId="77777777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Catálogo de Productos:</w:t>
      </w:r>
      <w:r w:rsidRPr="001F63E7">
        <w:rPr>
          <w:rFonts w:ascii="Arial" w:hAnsi="Arial" w:cs="Arial"/>
          <w:sz w:val="24"/>
          <w:szCs w:val="24"/>
        </w:rPr>
        <w:t xml:space="preserve"> Visualización de productos, categorización, filtrado por marca/precio/categoría y búsqueda.</w:t>
      </w:r>
    </w:p>
    <w:p w14:paraId="25D9CE4D" w14:textId="77777777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Carrito de Compras:</w:t>
      </w:r>
      <w:r w:rsidRPr="001F63E7">
        <w:rPr>
          <w:rFonts w:ascii="Arial" w:hAnsi="Arial" w:cs="Arial"/>
          <w:sz w:val="24"/>
          <w:szCs w:val="24"/>
        </w:rPr>
        <w:t xml:space="preserve"> Agregar, modificar, eliminar productos y cálculo automático de totales.</w:t>
      </w:r>
    </w:p>
    <w:p w14:paraId="2FCC29A1" w14:textId="77777777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Módulo de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Checkout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y Pagos:</w:t>
      </w:r>
      <w:r w:rsidRPr="001F63E7">
        <w:rPr>
          <w:rFonts w:ascii="Arial" w:hAnsi="Arial" w:cs="Arial"/>
          <w:sz w:val="24"/>
          <w:szCs w:val="24"/>
        </w:rPr>
        <w:t xml:space="preserve"> Formulario de datos de envío, resumen de la orden, confirmación de compra y generación de factura.</w:t>
      </w:r>
    </w:p>
    <w:p w14:paraId="3AE9EC94" w14:textId="2955115E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Administración:</w:t>
      </w:r>
      <w:r w:rsidRPr="001F63E7">
        <w:rPr>
          <w:rFonts w:ascii="Arial" w:hAnsi="Arial" w:cs="Arial"/>
          <w:sz w:val="24"/>
          <w:szCs w:val="24"/>
        </w:rPr>
        <w:t xml:space="preserve"> Panel de control, gestión CRUD de productos, gestión de categorías, control de inventario, gestión de pedidos y visualización de reportes.</w:t>
      </w:r>
    </w:p>
    <w:p w14:paraId="15B7F43C" w14:textId="696E50A5" w:rsidR="008D50B3" w:rsidRPr="001F63E7" w:rsidRDefault="008D50B3">
      <w:pPr>
        <w:numPr>
          <w:ilvl w:val="0"/>
          <w:numId w:val="1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ódulo de Chat en Tiempo Real:</w:t>
      </w:r>
      <w:r w:rsidRPr="001F63E7">
        <w:rPr>
          <w:rFonts w:ascii="Arial" w:hAnsi="Arial" w:cs="Arial"/>
          <w:sz w:val="24"/>
          <w:szCs w:val="24"/>
        </w:rPr>
        <w:t xml:space="preserve"> Interfaz de chat para soporte al cliente y panel de chat para el administrador.</w:t>
      </w:r>
    </w:p>
    <w:p w14:paraId="14749F8A" w14:textId="09FA3F34" w:rsidR="00D5429B" w:rsidRPr="001F63E7" w:rsidRDefault="00D5429B" w:rsidP="00AF524D">
      <w:pPr>
        <w:pStyle w:val="Ttulo3"/>
        <w:spacing w:after="240" w:line="240" w:lineRule="auto"/>
      </w:pPr>
      <w:r w:rsidRPr="001F63E7">
        <w:t>4.2. Funcionalidades Excluidas (Versión 1.0)</w:t>
      </w:r>
    </w:p>
    <w:p w14:paraId="59192DE6" w14:textId="77777777" w:rsidR="00D5429B" w:rsidRPr="001F63E7" w:rsidRDefault="00D5429B">
      <w:pPr>
        <w:numPr>
          <w:ilvl w:val="0"/>
          <w:numId w:val="1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istema de puntos de fidelización.</w:t>
      </w:r>
    </w:p>
    <w:p w14:paraId="3602B64F" w14:textId="77777777" w:rsidR="00D5429B" w:rsidRPr="001F63E7" w:rsidRDefault="00D5429B">
      <w:pPr>
        <w:numPr>
          <w:ilvl w:val="0"/>
          <w:numId w:val="1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Integración con redes sociales.</w:t>
      </w:r>
    </w:p>
    <w:p w14:paraId="2118C1CD" w14:textId="77777777" w:rsidR="00D5429B" w:rsidRPr="001F63E7" w:rsidRDefault="00D5429B">
      <w:pPr>
        <w:numPr>
          <w:ilvl w:val="0"/>
          <w:numId w:val="1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Programa de afiliados.</w:t>
      </w:r>
    </w:p>
    <w:p w14:paraId="4DCFABCA" w14:textId="77777777" w:rsidR="00D5429B" w:rsidRPr="001F63E7" w:rsidRDefault="00D5429B">
      <w:pPr>
        <w:numPr>
          <w:ilvl w:val="0"/>
          <w:numId w:val="1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App móvil nativa.</w:t>
      </w:r>
    </w:p>
    <w:p w14:paraId="32FE47D0" w14:textId="77777777" w:rsidR="00D5429B" w:rsidRPr="001F63E7" w:rsidRDefault="00D5429B">
      <w:pPr>
        <w:numPr>
          <w:ilvl w:val="0"/>
          <w:numId w:val="1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istema de reseñas y calificaciones de productos.</w:t>
      </w:r>
    </w:p>
    <w:p w14:paraId="6015D1D3" w14:textId="60575467" w:rsidR="00D5429B" w:rsidRPr="001F63E7" w:rsidRDefault="00D5429B" w:rsidP="00AF524D">
      <w:pPr>
        <w:pStyle w:val="Ttulo3"/>
        <w:spacing w:after="240" w:line="240" w:lineRule="auto"/>
      </w:pPr>
      <w:r w:rsidRPr="001F63E7">
        <w:t>4.3. Usuarios del Sistema</w:t>
      </w:r>
    </w:p>
    <w:p w14:paraId="401F6EA2" w14:textId="77777777" w:rsidR="00D5429B" w:rsidRPr="001F63E7" w:rsidRDefault="00D5429B">
      <w:pPr>
        <w:numPr>
          <w:ilvl w:val="0"/>
          <w:numId w:val="13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Usuario Cliente:</w:t>
      </w:r>
      <w:r w:rsidRPr="001F63E7">
        <w:rPr>
          <w:rFonts w:ascii="Arial" w:hAnsi="Arial" w:cs="Arial"/>
          <w:sz w:val="24"/>
          <w:szCs w:val="24"/>
        </w:rPr>
        <w:t xml:space="preserve"> Navegar por el catálogo, realizar compras, ver historial de pedidos y gestionar su perfil personal.</w:t>
      </w:r>
    </w:p>
    <w:p w14:paraId="10E414AC" w14:textId="77777777" w:rsidR="00D5429B" w:rsidRPr="001F63E7" w:rsidRDefault="00D5429B">
      <w:pPr>
        <w:numPr>
          <w:ilvl w:val="0"/>
          <w:numId w:val="13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Usuario Administrador:</w:t>
      </w:r>
      <w:r w:rsidRPr="001F63E7">
        <w:rPr>
          <w:rFonts w:ascii="Arial" w:hAnsi="Arial" w:cs="Arial"/>
          <w:sz w:val="24"/>
          <w:szCs w:val="24"/>
        </w:rPr>
        <w:t xml:space="preserve"> Todos los permisos del cliente, además de Crear, editar y eliminar productos, gestionar categorías, controlar inventario, visualizar/gestionar pedidos y generar reportes.</w:t>
      </w:r>
    </w:p>
    <w:p w14:paraId="3F4CDFCD" w14:textId="09EEEFFE" w:rsidR="00D5429B" w:rsidRPr="001F63E7" w:rsidRDefault="00D5429B">
      <w:pPr>
        <w:numPr>
          <w:ilvl w:val="0"/>
          <w:numId w:val="13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lastRenderedPageBreak/>
        <w:t xml:space="preserve">Usuario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SuperAdmin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  <w:r w:rsidRPr="001F63E7">
        <w:rPr>
          <w:rFonts w:ascii="Arial" w:hAnsi="Arial" w:cs="Arial"/>
          <w:sz w:val="24"/>
          <w:szCs w:val="24"/>
        </w:rPr>
        <w:t xml:space="preserve"> Permisos de administrador más control total sobre la configuración del sistema.</w:t>
      </w:r>
    </w:p>
    <w:p w14:paraId="03327F96" w14:textId="38B9F2C9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Requerimientos del Sistema</w:t>
      </w:r>
    </w:p>
    <w:p w14:paraId="4355553D" w14:textId="50A3DAEA" w:rsidR="00D5429B" w:rsidRPr="001F63E7" w:rsidRDefault="00D5429B" w:rsidP="00AF524D">
      <w:pPr>
        <w:pStyle w:val="Ttulo3"/>
        <w:spacing w:after="240" w:line="240" w:lineRule="auto"/>
      </w:pPr>
      <w:r w:rsidRPr="001F63E7">
        <w:t>5.1. Requerimientos Funcionales</w:t>
      </w:r>
    </w:p>
    <w:tbl>
      <w:tblPr>
        <w:tblW w:w="9042" w:type="dxa"/>
        <w:tblLook w:val="04A0" w:firstRow="1" w:lastRow="0" w:firstColumn="1" w:lastColumn="0" w:noHBand="0" w:noVBand="1"/>
      </w:tblPr>
      <w:tblGrid>
        <w:gridCol w:w="1192"/>
        <w:gridCol w:w="6330"/>
        <w:gridCol w:w="1520"/>
      </w:tblGrid>
      <w:tr w:rsidR="00D5429B" w:rsidRPr="001F63E7" w14:paraId="4109FC20" w14:textId="77777777" w:rsidTr="00790A28">
        <w:trPr>
          <w:trHeight w:val="449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0994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6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40E2F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ción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0E410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rioridad</w:t>
            </w:r>
          </w:p>
        </w:tc>
      </w:tr>
      <w:tr w:rsidR="00D5429B" w:rsidRPr="001F63E7" w14:paraId="168E612D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A27F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1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B6455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el registro de nuevos clientes con email y contraseñ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4B63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014D7B1C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2C59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2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37F0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el inicio de sesión de usuarios registrado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C5675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06AEBC6A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881E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3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CD64F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l administrador agregar nuevos producto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6740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4CA9FB4F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EEFFE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4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9DA0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l administrador editar información de productos existente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E615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5AEF0E9A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AED5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5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F6B0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l administrador eliminar productos del catálog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90E1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69646393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0204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6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2568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mostrar el catálogo de productos disponible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F192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6D3032AC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CF50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7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0628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buscar productos por nombre o SKU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0F19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50C5B8B9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4D90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8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60A8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filtrar productos por categorí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FA18E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670FCB34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C7FE0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09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991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filtrar productos por marc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772E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64B46E72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3681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0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C9E1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mostrar información detallada de cada producto (nombre, precio, descripción, stock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A5FA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14A08D94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DF10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1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40BF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gregar productos al carrito de compr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C7AD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7B065A91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41E9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2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646B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modificar la cantidad de productos en el carrit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2EB3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49130DEC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D78B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3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CF10E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eliminar productos del carrit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8612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18A7E4BE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9F5E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4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B1FE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calcular automáticamente el total de la comp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3559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71433EA7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F00C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5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E7FA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validar la disponibilidad de stock antes de agregar al carrit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4191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13B9A760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73F5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6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853C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l sistema debe permitir procesar el </w:t>
            </w:r>
            <w:proofErr w:type="spellStart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ckout</w:t>
            </w:r>
            <w:proofErr w:type="spellEnd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on datos de enví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39220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770A93FF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6C7DE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RF17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E801E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generar un número de orden único para cada comp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5CB0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009C47C1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C904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8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7CA5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generar facturas en formato digital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A174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5072076E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970B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19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A9E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actualizar automáticamente el stock tras una vent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1AEF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6CCDBD1D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3EEA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0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7B23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alertar cuando un producto tenga stock baj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CEC9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5744D7FF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CF45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1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5F87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l cliente ver su historial de pedido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A68D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4E24BBAC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F2DF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2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294B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l administrador crear categorías de producto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0680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053AFF15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A68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3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4CB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al administrador generar reportes de vent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6962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a</w:t>
            </w:r>
          </w:p>
        </w:tc>
      </w:tr>
      <w:tr w:rsidR="00D5429B" w:rsidRPr="001F63E7" w14:paraId="7EF1F25F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882D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4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09DD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mostrar los productos más vendido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4273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aja</w:t>
            </w:r>
          </w:p>
        </w:tc>
      </w:tr>
      <w:tr w:rsidR="00D5429B" w:rsidRPr="001F63E7" w14:paraId="676085FE" w14:textId="77777777" w:rsidTr="00790A28">
        <w:trPr>
          <w:trHeight w:val="68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C351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5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DF365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ser responsive y adaptarse a dispositivos móvile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F586F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  <w:tr w:rsidR="00D5429B" w:rsidRPr="001F63E7" w14:paraId="089B24AF" w14:textId="77777777" w:rsidTr="00790A28">
        <w:trPr>
          <w:trHeight w:val="611"/>
        </w:trPr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1622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F26</w:t>
            </w:r>
          </w:p>
        </w:tc>
        <w:tc>
          <w:tcPr>
            <w:tcW w:w="6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F35D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ermitir la comunicación en tiempo real entre Clientes y Administradores (Módulo Chat).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0E0C0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ta</w:t>
            </w:r>
          </w:p>
        </w:tc>
      </w:tr>
    </w:tbl>
    <w:p w14:paraId="573B4153" w14:textId="77777777" w:rsidR="00D5429B" w:rsidRPr="001F63E7" w:rsidRDefault="00D5429B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989945E" w14:textId="3912314E" w:rsidR="00D5429B" w:rsidRPr="001F63E7" w:rsidRDefault="00D5429B" w:rsidP="00AF524D">
      <w:pPr>
        <w:pStyle w:val="Ttulo3"/>
        <w:spacing w:after="240" w:line="240" w:lineRule="auto"/>
      </w:pPr>
      <w:r w:rsidRPr="001F63E7">
        <w:t>5.2. Requerimientos No Funcionales</w:t>
      </w:r>
    </w:p>
    <w:tbl>
      <w:tblPr>
        <w:tblW w:w="9051" w:type="dxa"/>
        <w:tblLook w:val="04A0" w:firstRow="1" w:lastRow="0" w:firstColumn="1" w:lastColumn="0" w:noHBand="0" w:noVBand="1"/>
      </w:tblPr>
      <w:tblGrid>
        <w:gridCol w:w="1097"/>
        <w:gridCol w:w="2214"/>
        <w:gridCol w:w="5740"/>
      </w:tblGrid>
      <w:tr w:rsidR="00D5429B" w:rsidRPr="001F63E7" w14:paraId="6B2102AD" w14:textId="77777777" w:rsidTr="00790A28">
        <w:trPr>
          <w:trHeight w:val="622"/>
        </w:trPr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CA19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2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073B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ategoría</w:t>
            </w:r>
          </w:p>
        </w:tc>
        <w:tc>
          <w:tcPr>
            <w:tcW w:w="5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3834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ción</w:t>
            </w:r>
          </w:p>
        </w:tc>
      </w:tr>
      <w:tr w:rsidR="00D5429B" w:rsidRPr="001F63E7" w14:paraId="436C6204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0A1A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1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678C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ndimiento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466E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cargar la página principal en menos de 3 segundos</w:t>
            </w:r>
          </w:p>
        </w:tc>
      </w:tr>
      <w:tr w:rsidR="00D5429B" w:rsidRPr="001F63E7" w14:paraId="454D4512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912D7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2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47E5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ndimiento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FF7A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responder a las búsquedas en menos de 2 segundos</w:t>
            </w:r>
          </w:p>
        </w:tc>
      </w:tr>
      <w:tr w:rsidR="00D5429B" w:rsidRPr="001F63E7" w14:paraId="70E5B1EF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FA2B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3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2EAB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scala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2BE2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a base de datos debe soportar al menos 10,000 productos</w:t>
            </w:r>
          </w:p>
        </w:tc>
      </w:tr>
      <w:tr w:rsidR="00D5429B" w:rsidRPr="001F63E7" w14:paraId="3F8A9B56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820E0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4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1FF6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scala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EE31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soportar al menos 100 usuarios concurrentes</w:t>
            </w:r>
          </w:p>
        </w:tc>
      </w:tr>
      <w:tr w:rsidR="00D5429B" w:rsidRPr="001F63E7" w14:paraId="32AB6676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602A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5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0239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gur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26C2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as contraseñas deben almacenarse encriptadas (</w:t>
            </w:r>
            <w:proofErr w:type="spellStart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crypt</w:t>
            </w:r>
            <w:proofErr w:type="spellEnd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</w:t>
            </w:r>
          </w:p>
        </w:tc>
      </w:tr>
      <w:tr w:rsidR="00D5429B" w:rsidRPr="001F63E7" w14:paraId="462289E4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69E5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6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5A23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gur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DB2D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roteger contra inyección SQL</w:t>
            </w:r>
          </w:p>
        </w:tc>
      </w:tr>
      <w:tr w:rsidR="00D5429B" w:rsidRPr="001F63E7" w14:paraId="37DC22C8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0DAF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7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D78E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gur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4AFE0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implementar validación de datos en cliente y servidor</w:t>
            </w:r>
          </w:p>
        </w:tc>
      </w:tr>
      <w:tr w:rsidR="00D5429B" w:rsidRPr="001F63E7" w14:paraId="6E7DD6DF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F169F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08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37B93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a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87784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a interfaz debe ser intuitiva y fácil de usar</w:t>
            </w:r>
          </w:p>
        </w:tc>
      </w:tr>
      <w:tr w:rsidR="00D5429B" w:rsidRPr="001F63E7" w14:paraId="6272110A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913A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RNF09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319F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a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8437E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proporcionar mensajes de error claros</w:t>
            </w:r>
          </w:p>
        </w:tc>
      </w:tr>
      <w:tr w:rsidR="00D5429B" w:rsidRPr="001F63E7" w14:paraId="33E10120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4856C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10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F637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a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6AC6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os formularios deben tener validación en tiempo real</w:t>
            </w:r>
          </w:p>
        </w:tc>
      </w:tr>
      <w:tr w:rsidR="00D5429B" w:rsidRPr="001F63E7" w14:paraId="13731769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4FF5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11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3A65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isponi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0F7E6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l sistema debe estar disponible 24/7 con un </w:t>
            </w:r>
            <w:proofErr w:type="spellStart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ptime</w:t>
            </w:r>
            <w:proofErr w:type="spellEnd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el 99%</w:t>
            </w:r>
          </w:p>
        </w:tc>
      </w:tr>
      <w:tr w:rsidR="00D5429B" w:rsidRPr="001F63E7" w14:paraId="57525BCD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5DD8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12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F66D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mpati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94329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funcionar en navegadores Chrome, Firefox, Safari y Edge</w:t>
            </w:r>
          </w:p>
        </w:tc>
      </w:tr>
      <w:tr w:rsidR="00D5429B" w:rsidRPr="001F63E7" w14:paraId="596F1612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8B47F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13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12AA1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mpati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D28B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l sistema debe ser responsive para móviles, </w:t>
            </w:r>
            <w:proofErr w:type="spellStart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ablets</w:t>
            </w:r>
            <w:proofErr w:type="spellEnd"/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y desktop</w:t>
            </w:r>
          </w:p>
        </w:tc>
      </w:tr>
      <w:tr w:rsidR="00D5429B" w:rsidRPr="001F63E7" w14:paraId="18EA0549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E8F7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14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2F41D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teni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BF09A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código debe estar documentado y seguir estándares de programación</w:t>
            </w:r>
          </w:p>
        </w:tc>
      </w:tr>
      <w:tr w:rsidR="00D5429B" w:rsidRPr="001F63E7" w14:paraId="279F6523" w14:textId="77777777" w:rsidTr="00790A28">
        <w:trPr>
          <w:trHeight w:val="622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983FB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NF15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91272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tenibilidad</w:t>
            </w:r>
          </w:p>
        </w:tc>
        <w:tc>
          <w:tcPr>
            <w:tcW w:w="5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56638" w14:textId="77777777" w:rsidR="00D5429B" w:rsidRPr="001F63E7" w:rsidRDefault="00D5429B" w:rsidP="00AF524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 sistema debe usar arquitectura modular para facilitar actualizaciones</w:t>
            </w:r>
          </w:p>
        </w:tc>
      </w:tr>
    </w:tbl>
    <w:p w14:paraId="768B640A" w14:textId="7E37AB77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Diseño del Sistema</w:t>
      </w:r>
    </w:p>
    <w:p w14:paraId="2DD3C58F" w14:textId="43B47D4C" w:rsidR="00B132E4" w:rsidRPr="001F63E7" w:rsidRDefault="00B132E4" w:rsidP="00AF524D">
      <w:pPr>
        <w:pStyle w:val="Ttulo3"/>
        <w:spacing w:after="240" w:line="240" w:lineRule="auto"/>
      </w:pPr>
      <w:r w:rsidRPr="001F63E7">
        <w:t>6.1. Diagramas UML</w:t>
      </w:r>
    </w:p>
    <w:p w14:paraId="36BED537" w14:textId="66361445" w:rsidR="00B132E4" w:rsidRPr="001F63E7" w:rsidRDefault="00B132E4" w:rsidP="00AF524D">
      <w:pPr>
        <w:pStyle w:val="Ttulo4"/>
        <w:spacing w:line="240" w:lineRule="auto"/>
        <w:rPr>
          <w:szCs w:val="24"/>
        </w:rPr>
      </w:pPr>
      <w:r w:rsidRPr="001F63E7">
        <w:rPr>
          <w:szCs w:val="24"/>
        </w:rPr>
        <w:t>6.1.1. Diagrama de casos de uso</w:t>
      </w:r>
    </w:p>
    <w:p w14:paraId="255811E9" w14:textId="77777777" w:rsidR="00790A28" w:rsidRPr="001F63E7" w:rsidRDefault="00790A28" w:rsidP="00AF524D">
      <w:pPr>
        <w:pStyle w:val="NormalWeb"/>
        <w:ind w:left="709"/>
        <w:jc w:val="both"/>
        <w:rPr>
          <w:rFonts w:ascii="Arial" w:hAnsi="Arial" w:cs="Arial"/>
          <w:lang w:val="es-PE"/>
        </w:rPr>
      </w:pPr>
      <w:r w:rsidRPr="001F63E7">
        <w:rPr>
          <w:rFonts w:ascii="Arial" w:hAnsi="Arial" w:cs="Arial"/>
          <w:lang w:val="es-PE"/>
        </w:rPr>
        <w:t xml:space="preserve">Este diagrama representa el </w:t>
      </w:r>
      <w:r w:rsidRPr="001F63E7">
        <w:rPr>
          <w:rFonts w:ascii="Arial" w:hAnsi="Arial" w:cs="Arial"/>
          <w:b/>
          <w:bCs/>
          <w:lang w:val="es-PE"/>
        </w:rPr>
        <w:t>comportamiento funcional</w:t>
      </w:r>
      <w:r w:rsidRPr="001F63E7">
        <w:rPr>
          <w:rFonts w:ascii="Arial" w:hAnsi="Arial" w:cs="Arial"/>
          <w:lang w:val="es-PE"/>
        </w:rPr>
        <w:t xml:space="preserve"> del sistema desde la perspectiva de los usuarios principales. El diagrama sigue una estructura que agrupa los flujos de la Tienda Online y del Panel de Administración.</w:t>
      </w:r>
    </w:p>
    <w:p w14:paraId="45C26F54" w14:textId="780C30E5" w:rsidR="00BC211E" w:rsidRPr="001F63E7" w:rsidRDefault="00790A28">
      <w:pPr>
        <w:pStyle w:val="NormalWeb"/>
        <w:numPr>
          <w:ilvl w:val="0"/>
          <w:numId w:val="15"/>
        </w:numPr>
        <w:spacing w:before="0" w:beforeAutospacing="0" w:after="0" w:afterAutospacing="0"/>
        <w:jc w:val="both"/>
        <w:rPr>
          <w:rFonts w:ascii="Arial" w:hAnsi="Arial" w:cs="Arial"/>
          <w:lang w:val="es-PE"/>
        </w:rPr>
      </w:pPr>
      <w:r w:rsidRPr="001F63E7">
        <w:rPr>
          <w:rFonts w:ascii="Arial" w:hAnsi="Arial" w:cs="Arial"/>
          <w:b/>
          <w:bCs/>
          <w:lang w:val="es-PE"/>
        </w:rPr>
        <w:t>Cliente:</w:t>
      </w:r>
      <w:r w:rsidRPr="001F63E7">
        <w:rPr>
          <w:rFonts w:ascii="Arial" w:hAnsi="Arial" w:cs="Arial"/>
          <w:lang w:val="es-PE"/>
        </w:rPr>
        <w:t xml:space="preserve"> Su flujo principal es secuencial: Autenticación, Catálogo, Carrito, </w:t>
      </w:r>
      <w:proofErr w:type="spellStart"/>
      <w:r w:rsidRPr="001F63E7">
        <w:rPr>
          <w:rFonts w:ascii="Arial" w:hAnsi="Arial" w:cs="Arial"/>
          <w:lang w:val="es-PE"/>
        </w:rPr>
        <w:t>Checkout</w:t>
      </w:r>
      <w:proofErr w:type="spellEnd"/>
      <w:r w:rsidRPr="001F63E7">
        <w:rPr>
          <w:rFonts w:ascii="Arial" w:hAnsi="Arial" w:cs="Arial"/>
          <w:lang w:val="es-PE"/>
        </w:rPr>
        <w:t xml:space="preserve"> y Chat de Soporte.</w:t>
      </w:r>
    </w:p>
    <w:p w14:paraId="68DB60E8" w14:textId="6E50ED87" w:rsidR="00790A28" w:rsidRPr="001F63E7" w:rsidRDefault="00790A28">
      <w:pPr>
        <w:pStyle w:val="NormalWeb"/>
        <w:numPr>
          <w:ilvl w:val="0"/>
          <w:numId w:val="15"/>
        </w:numPr>
        <w:spacing w:before="240" w:beforeAutospacing="0" w:after="0" w:afterAutospacing="0"/>
        <w:jc w:val="both"/>
        <w:rPr>
          <w:rFonts w:ascii="Arial" w:hAnsi="Arial" w:cs="Arial"/>
          <w:lang w:val="es-PE"/>
        </w:rPr>
      </w:pPr>
      <w:r w:rsidRPr="001F63E7">
        <w:rPr>
          <w:rFonts w:ascii="Arial" w:hAnsi="Arial" w:cs="Arial"/>
          <w:b/>
          <w:bCs/>
          <w:lang w:val="es-PE"/>
        </w:rPr>
        <w:t>Administrador:</w:t>
      </w:r>
      <w:r w:rsidRPr="001F63E7">
        <w:rPr>
          <w:rFonts w:ascii="Arial" w:hAnsi="Arial" w:cs="Arial"/>
          <w:lang w:val="es-PE"/>
        </w:rPr>
        <w:t xml:space="preserve"> Accede a la gestión de Productos, Pedidos, Reportes, y la administración del Chat.</w:t>
      </w:r>
    </w:p>
    <w:p w14:paraId="284783EF" w14:textId="77777777" w:rsidR="00AF5418" w:rsidRPr="001F63E7" w:rsidRDefault="00B132E4" w:rsidP="00AF524D">
      <w:pPr>
        <w:spacing w:before="240" w:line="240" w:lineRule="auto"/>
        <w:ind w:left="-284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ECB2595" wp14:editId="203D2471">
            <wp:extent cx="5919236" cy="2667000"/>
            <wp:effectExtent l="0" t="0" r="571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097" cy="267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31782" w14:textId="65C8DF94" w:rsidR="00B132E4" w:rsidRPr="001F63E7" w:rsidRDefault="00B132E4" w:rsidP="00AF524D">
      <w:pPr>
        <w:pStyle w:val="Ttulo4"/>
        <w:spacing w:after="240" w:line="240" w:lineRule="auto"/>
        <w:rPr>
          <w:szCs w:val="24"/>
        </w:rPr>
      </w:pPr>
      <w:r w:rsidRPr="001F63E7">
        <w:rPr>
          <w:szCs w:val="24"/>
        </w:rPr>
        <w:lastRenderedPageBreak/>
        <w:t>6.1.2.</w:t>
      </w:r>
      <w:r w:rsidR="00AF5418" w:rsidRPr="001F63E7">
        <w:rPr>
          <w:szCs w:val="24"/>
        </w:rPr>
        <w:t xml:space="preserve"> </w:t>
      </w:r>
      <w:r w:rsidRPr="001F63E7">
        <w:rPr>
          <w:szCs w:val="24"/>
        </w:rPr>
        <w:t>Diagrama de clases</w:t>
      </w:r>
    </w:p>
    <w:p w14:paraId="5705EE88" w14:textId="77777777" w:rsidR="00790A28" w:rsidRPr="001F63E7" w:rsidRDefault="00790A28" w:rsidP="00AF524D">
      <w:pPr>
        <w:spacing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ste diagrama muestra la estructura modular del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>. Cada clase corresponde a un Servicio (</w:t>
      </w:r>
      <w:proofErr w:type="spellStart"/>
      <w:r w:rsidRPr="001F63E7">
        <w:rPr>
          <w:rFonts w:ascii="Arial" w:hAnsi="Arial" w:cs="Arial"/>
          <w:sz w:val="24"/>
          <w:szCs w:val="24"/>
        </w:rPr>
        <w:t>Service</w:t>
      </w:r>
      <w:proofErr w:type="spellEnd"/>
      <w:r w:rsidRPr="001F63E7">
        <w:rPr>
          <w:rFonts w:ascii="Arial" w:hAnsi="Arial" w:cs="Arial"/>
          <w:sz w:val="24"/>
          <w:szCs w:val="24"/>
        </w:rPr>
        <w:t>) que encapsula la lógica de negocio para un módulo específico.</w:t>
      </w:r>
    </w:p>
    <w:p w14:paraId="199CAF3A" w14:textId="77777777" w:rsidR="00790A28" w:rsidRPr="001F63E7" w:rsidRDefault="00790A28">
      <w:pPr>
        <w:numPr>
          <w:ilvl w:val="0"/>
          <w:numId w:val="1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Clases Clave: </w:t>
      </w:r>
      <w:proofErr w:type="spellStart"/>
      <w:r w:rsidRPr="001F63E7">
        <w:rPr>
          <w:rFonts w:ascii="Arial" w:hAnsi="Arial" w:cs="Arial"/>
          <w:sz w:val="24"/>
          <w:szCs w:val="24"/>
        </w:rPr>
        <w:t>UserServic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1F63E7">
        <w:rPr>
          <w:rFonts w:ascii="Arial" w:hAnsi="Arial" w:cs="Arial"/>
          <w:sz w:val="24"/>
          <w:szCs w:val="24"/>
        </w:rPr>
        <w:t>ProductServic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1F63E7">
        <w:rPr>
          <w:rFonts w:ascii="Arial" w:hAnsi="Arial" w:cs="Arial"/>
          <w:sz w:val="24"/>
          <w:szCs w:val="24"/>
        </w:rPr>
        <w:t>OrderServic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y </w:t>
      </w:r>
      <w:proofErr w:type="spellStart"/>
      <w:r w:rsidRPr="001F63E7">
        <w:rPr>
          <w:rFonts w:ascii="Arial" w:hAnsi="Arial" w:cs="Arial"/>
          <w:sz w:val="24"/>
          <w:szCs w:val="24"/>
        </w:rPr>
        <w:t>ChatService</w:t>
      </w:r>
      <w:proofErr w:type="spellEnd"/>
      <w:r w:rsidRPr="001F63E7">
        <w:rPr>
          <w:rFonts w:ascii="Arial" w:hAnsi="Arial" w:cs="Arial"/>
          <w:sz w:val="24"/>
          <w:szCs w:val="24"/>
        </w:rPr>
        <w:t>.</w:t>
      </w:r>
    </w:p>
    <w:p w14:paraId="2AFAF30D" w14:textId="77777777" w:rsidR="00790A28" w:rsidRPr="001F63E7" w:rsidRDefault="00790A28">
      <w:pPr>
        <w:numPr>
          <w:ilvl w:val="0"/>
          <w:numId w:val="16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Dependencias: </w:t>
      </w:r>
      <w:r w:rsidRPr="001F63E7">
        <w:rPr>
          <w:rFonts w:ascii="Arial" w:hAnsi="Arial" w:cs="Arial"/>
          <w:sz w:val="24"/>
          <w:szCs w:val="24"/>
        </w:rPr>
        <w:t xml:space="preserve">Muestra cómo el </w:t>
      </w:r>
      <w:proofErr w:type="spellStart"/>
      <w:r w:rsidRPr="001F63E7">
        <w:rPr>
          <w:rFonts w:ascii="Arial" w:hAnsi="Arial" w:cs="Arial"/>
          <w:sz w:val="24"/>
          <w:szCs w:val="24"/>
        </w:rPr>
        <w:t>OrderServic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depende de otros servicios (ej. </w:t>
      </w:r>
      <w:proofErr w:type="spellStart"/>
      <w:r w:rsidRPr="001F63E7">
        <w:rPr>
          <w:rFonts w:ascii="Arial" w:hAnsi="Arial" w:cs="Arial"/>
          <w:sz w:val="24"/>
          <w:szCs w:val="24"/>
        </w:rPr>
        <w:t>ProductServic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ara actualizar el stock) para ejecutar el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Checkout</w:t>
      </w:r>
      <w:proofErr w:type="spellEnd"/>
      <w:r w:rsidRPr="001F63E7">
        <w:rPr>
          <w:rFonts w:ascii="Arial" w:hAnsi="Arial" w:cs="Arial"/>
          <w:sz w:val="24"/>
          <w:szCs w:val="24"/>
        </w:rPr>
        <w:t>.</w:t>
      </w:r>
    </w:p>
    <w:p w14:paraId="625E9A76" w14:textId="5F3799EB" w:rsidR="00B132E4" w:rsidRPr="001F63E7" w:rsidRDefault="00B132E4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F023DDF" wp14:editId="7FEEB710">
            <wp:extent cx="5422770" cy="4457700"/>
            <wp:effectExtent l="0" t="0" r="698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81" cy="45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99DA3" w14:textId="5A00A50E" w:rsidR="00B132E4" w:rsidRPr="001F63E7" w:rsidRDefault="00B132E4" w:rsidP="00AF524D">
      <w:pPr>
        <w:pStyle w:val="Ttulo4"/>
        <w:spacing w:after="240" w:line="240" w:lineRule="auto"/>
        <w:rPr>
          <w:szCs w:val="24"/>
        </w:rPr>
      </w:pPr>
      <w:r w:rsidRPr="001F63E7">
        <w:rPr>
          <w:szCs w:val="24"/>
        </w:rPr>
        <w:t>6.1.3. Diagrama de secuencia</w:t>
      </w:r>
    </w:p>
    <w:p w14:paraId="4A573ECD" w14:textId="77777777" w:rsidR="00790A28" w:rsidRPr="001F63E7" w:rsidRDefault="00790A28" w:rsidP="00AF524D">
      <w:pPr>
        <w:spacing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Diagrama de Secuencia ilustra el flujo transaccional del proceso más crítico: Realizar </w:t>
      </w:r>
      <w:proofErr w:type="spellStart"/>
      <w:r w:rsidRPr="001F63E7">
        <w:rPr>
          <w:rFonts w:ascii="Arial" w:hAnsi="Arial" w:cs="Arial"/>
          <w:sz w:val="24"/>
          <w:szCs w:val="24"/>
        </w:rPr>
        <w:t>Checkout</w:t>
      </w:r>
      <w:proofErr w:type="spellEnd"/>
      <w:r w:rsidRPr="001F63E7">
        <w:rPr>
          <w:rFonts w:ascii="Arial" w:hAnsi="Arial" w:cs="Arial"/>
          <w:sz w:val="24"/>
          <w:szCs w:val="24"/>
        </w:rPr>
        <w:t>.</w:t>
      </w:r>
    </w:p>
    <w:p w14:paraId="101123B4" w14:textId="77777777" w:rsidR="00790A28" w:rsidRPr="001F63E7" w:rsidRDefault="00790A28">
      <w:pPr>
        <w:numPr>
          <w:ilvl w:val="0"/>
          <w:numId w:val="17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Propósito: </w:t>
      </w:r>
      <w:r w:rsidRPr="001F63E7">
        <w:rPr>
          <w:rFonts w:ascii="Arial" w:hAnsi="Arial" w:cs="Arial"/>
          <w:sz w:val="24"/>
          <w:szCs w:val="24"/>
        </w:rPr>
        <w:t>Garantiza que la actualización del stock (RF19) y la creación del pedido sean atómicas, ejecutándose dentro de una Transacción de Base de Datos para prevenir inconsistencias.</w:t>
      </w:r>
    </w:p>
    <w:p w14:paraId="7C937313" w14:textId="77777777" w:rsidR="00790A28" w:rsidRPr="001F63E7" w:rsidRDefault="00790A28">
      <w:pPr>
        <w:numPr>
          <w:ilvl w:val="0"/>
          <w:numId w:val="17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Flujo: </w:t>
      </w:r>
      <w:r w:rsidRPr="001F63E7">
        <w:rPr>
          <w:rFonts w:ascii="Arial" w:hAnsi="Arial" w:cs="Arial"/>
          <w:sz w:val="24"/>
          <w:szCs w:val="24"/>
        </w:rPr>
        <w:t xml:space="preserve">Cliente →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(Next.js) →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donde ocurre la lógica) → </w:t>
      </w:r>
      <w:proofErr w:type="spellStart"/>
      <w:r w:rsidRPr="001F63E7">
        <w:rPr>
          <w:rFonts w:ascii="Arial" w:hAnsi="Arial" w:cs="Arial"/>
          <w:sz w:val="24"/>
          <w:szCs w:val="24"/>
        </w:rPr>
        <w:t>Databas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(Prisma/PostgreSQL) → Confirmación.</w:t>
      </w:r>
    </w:p>
    <w:p w14:paraId="7F63BC24" w14:textId="77777777" w:rsidR="00790A28" w:rsidRPr="001F63E7" w:rsidRDefault="00790A28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1540B53" w14:textId="7DC461A0" w:rsidR="00B132E4" w:rsidRPr="001F63E7" w:rsidRDefault="0092751C" w:rsidP="00AF524D">
      <w:pPr>
        <w:spacing w:line="240" w:lineRule="auto"/>
        <w:ind w:left="-567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0249DACE" wp14:editId="28A9C3E5">
            <wp:extent cx="6339840" cy="3771900"/>
            <wp:effectExtent l="0" t="0" r="381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842" cy="3771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12DAA" w14:textId="2771F63F" w:rsidR="00B132E4" w:rsidRPr="001F63E7" w:rsidRDefault="00B132E4" w:rsidP="00AF524D">
      <w:pPr>
        <w:pStyle w:val="Ttulo4"/>
        <w:spacing w:after="240" w:line="240" w:lineRule="auto"/>
        <w:rPr>
          <w:szCs w:val="24"/>
        </w:rPr>
      </w:pPr>
      <w:r w:rsidRPr="001F63E7">
        <w:rPr>
          <w:szCs w:val="24"/>
        </w:rPr>
        <w:t>6.1.4. Diagrama de entidad-</w:t>
      </w:r>
      <w:r w:rsidR="00AF5418" w:rsidRPr="001F63E7">
        <w:rPr>
          <w:szCs w:val="24"/>
        </w:rPr>
        <w:t>relación</w:t>
      </w:r>
    </w:p>
    <w:p w14:paraId="5F6CCF6D" w14:textId="77777777" w:rsidR="00790A28" w:rsidRPr="001F63E7" w:rsidRDefault="00790A28" w:rsidP="00AF524D">
      <w:pPr>
        <w:spacing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l DER define el diseño lógico de la base de datos PostgreSQL mediante el ORM Prisma. Este modelo soporta la lógica de inventario, pedidos y la gestión de contenido.</w:t>
      </w:r>
    </w:p>
    <w:p w14:paraId="0128F944" w14:textId="1835A711" w:rsidR="00C52458" w:rsidRPr="00C52458" w:rsidRDefault="00C52458">
      <w:pPr>
        <w:pStyle w:val="Prrafodelista"/>
        <w:numPr>
          <w:ilvl w:val="0"/>
          <w:numId w:val="40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52458">
        <w:rPr>
          <w:rFonts w:ascii="Arial" w:hAnsi="Arial" w:cs="Arial"/>
          <w:b/>
          <w:bCs/>
          <w:sz w:val="24"/>
          <w:szCs w:val="24"/>
        </w:rPr>
        <w:t xml:space="preserve">Lógica de Inventario: </w:t>
      </w:r>
      <w:r w:rsidRPr="00C52458">
        <w:rPr>
          <w:rFonts w:ascii="Arial" w:hAnsi="Arial" w:cs="Arial"/>
          <w:sz w:val="24"/>
          <w:szCs w:val="24"/>
        </w:rPr>
        <w:t>La gestión de inventario se centra en la tabla PRODUCT y su relación con el movimiento de stock:</w:t>
      </w:r>
    </w:p>
    <w:p w14:paraId="1BEF543C" w14:textId="77777777" w:rsidR="00C52458" w:rsidRPr="00C52458" w:rsidRDefault="00C52458">
      <w:pPr>
        <w:numPr>
          <w:ilvl w:val="0"/>
          <w:numId w:val="3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  <w:lang w:val="en-US"/>
        </w:rPr>
        <w:t xml:space="preserve">PRODUCT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incluye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campos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como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sku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name, price, stock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product_status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y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category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. </w:t>
      </w:r>
      <w:r w:rsidRPr="00C52458">
        <w:rPr>
          <w:rFonts w:ascii="Arial" w:hAnsi="Arial" w:cs="Arial"/>
          <w:sz w:val="24"/>
          <w:szCs w:val="24"/>
        </w:rPr>
        <w:t>Es el corazón del inventario.</w:t>
      </w:r>
    </w:p>
    <w:p w14:paraId="477F53EB" w14:textId="77777777" w:rsidR="00C52458" w:rsidRPr="00C52458" w:rsidRDefault="00C52458">
      <w:pPr>
        <w:numPr>
          <w:ilvl w:val="0"/>
          <w:numId w:val="3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>Auditoría y Trazabilidad (RF19):</w:t>
      </w:r>
    </w:p>
    <w:p w14:paraId="7AC346B5" w14:textId="77777777" w:rsidR="00C52458" w:rsidRPr="00C52458" w:rsidRDefault="00C52458">
      <w:pPr>
        <w:numPr>
          <w:ilvl w:val="1"/>
          <w:numId w:val="3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>La tabla INVENTORY_MOVEMENT (</w:t>
      </w:r>
      <w:proofErr w:type="spellStart"/>
      <w:r w:rsidRPr="00C52458">
        <w:rPr>
          <w:rFonts w:ascii="Arial" w:hAnsi="Arial" w:cs="Arial"/>
          <w:sz w:val="24"/>
          <w:szCs w:val="24"/>
        </w:rPr>
        <w:t>mov_type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</w:rPr>
        <w:t>quantity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</w:rPr>
        <w:t>mov_date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</w:rPr>
        <w:t>user_id</w:t>
      </w:r>
      <w:proofErr w:type="spellEnd"/>
      <w:r w:rsidRPr="00C52458">
        <w:rPr>
          <w:rFonts w:ascii="Arial" w:hAnsi="Arial" w:cs="Arial"/>
          <w:sz w:val="24"/>
          <w:szCs w:val="24"/>
        </w:rPr>
        <w:t>) registra los cambios de stock.</w:t>
      </w:r>
    </w:p>
    <w:p w14:paraId="307C784E" w14:textId="77777777" w:rsidR="00C52458" w:rsidRPr="00C52458" w:rsidRDefault="00C52458">
      <w:pPr>
        <w:numPr>
          <w:ilvl w:val="1"/>
          <w:numId w:val="3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 xml:space="preserve">Existe una relación 1:N de PRODUCT a INVENTORY_MOVEMENT (la clave foránea </w:t>
      </w:r>
      <w:proofErr w:type="spellStart"/>
      <w:r w:rsidRPr="00C52458">
        <w:rPr>
          <w:rFonts w:ascii="Arial" w:hAnsi="Arial" w:cs="Arial"/>
          <w:sz w:val="24"/>
          <w:szCs w:val="24"/>
        </w:rPr>
        <w:t>product_id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 en INVENTORY_MOVEMENT).</w:t>
      </w:r>
    </w:p>
    <w:p w14:paraId="32200734" w14:textId="77777777" w:rsidR="00C52458" w:rsidRPr="00C52458" w:rsidRDefault="00C52458">
      <w:pPr>
        <w:numPr>
          <w:ilvl w:val="1"/>
          <w:numId w:val="3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i/>
          <w:iCs/>
          <w:sz w:val="24"/>
          <w:szCs w:val="24"/>
        </w:rPr>
        <w:t>Interpretación del DER:</w:t>
      </w:r>
      <w:r w:rsidRPr="00C52458">
        <w:rPr>
          <w:rFonts w:ascii="Arial" w:hAnsi="Arial" w:cs="Arial"/>
          <w:sz w:val="24"/>
          <w:szCs w:val="24"/>
        </w:rPr>
        <w:t xml:space="preserve"> Esto permite auditar el </w:t>
      </w:r>
      <w:r w:rsidRPr="00C52458">
        <w:rPr>
          <w:rFonts w:ascii="Arial" w:hAnsi="Arial" w:cs="Arial"/>
          <w:i/>
          <w:iCs/>
          <w:sz w:val="24"/>
          <w:szCs w:val="24"/>
        </w:rPr>
        <w:t>por qué</w:t>
      </w:r>
      <w:r w:rsidRPr="00C52458">
        <w:rPr>
          <w:rFonts w:ascii="Arial" w:hAnsi="Arial" w:cs="Arial"/>
          <w:sz w:val="24"/>
          <w:szCs w:val="24"/>
        </w:rPr>
        <w:t xml:space="preserve"> y </w:t>
      </w:r>
      <w:r w:rsidRPr="00C52458">
        <w:rPr>
          <w:rFonts w:ascii="Arial" w:hAnsi="Arial" w:cs="Arial"/>
          <w:i/>
          <w:iCs/>
          <w:sz w:val="24"/>
          <w:szCs w:val="24"/>
        </w:rPr>
        <w:t>cuándo</w:t>
      </w:r>
      <w:r w:rsidRPr="00C52458">
        <w:rPr>
          <w:rFonts w:ascii="Arial" w:hAnsi="Arial" w:cs="Arial"/>
          <w:sz w:val="24"/>
          <w:szCs w:val="24"/>
        </w:rPr>
        <w:t xml:space="preserve"> cambió la cantidad de stock (stock) de un producto, manteniendo un historial detallado de entradas (compras, ajustes positivos) y salidas (ventas, ajustes negativos). La tabla INVENTORY_MOVEMENT_TYPE probablemente clasifica el tipo de movimiento.</w:t>
      </w:r>
    </w:p>
    <w:p w14:paraId="37D8B291" w14:textId="1A4CA1B9" w:rsidR="00C52458" w:rsidRPr="00C52458" w:rsidRDefault="00C52458">
      <w:pPr>
        <w:pStyle w:val="Prrafodelista"/>
        <w:numPr>
          <w:ilvl w:val="0"/>
          <w:numId w:val="40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52458">
        <w:rPr>
          <w:rFonts w:ascii="Arial" w:hAnsi="Arial" w:cs="Arial"/>
          <w:b/>
          <w:bCs/>
          <w:sz w:val="24"/>
          <w:szCs w:val="24"/>
        </w:rPr>
        <w:t>Lógica de Jerarquía (Categorías)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Pr="00C52458">
        <w:rPr>
          <w:rFonts w:ascii="Arial" w:hAnsi="Arial" w:cs="Arial"/>
          <w:sz w:val="24"/>
          <w:szCs w:val="24"/>
        </w:rPr>
        <w:t>La estructura de categorías permite organizar los productos de manera anidada, creando árboles de categorías y subcategorías.</w:t>
      </w:r>
    </w:p>
    <w:p w14:paraId="0F47457D" w14:textId="77777777" w:rsidR="00C52458" w:rsidRPr="00C52458" w:rsidRDefault="00C52458">
      <w:pPr>
        <w:numPr>
          <w:ilvl w:val="0"/>
          <w:numId w:val="3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lastRenderedPageBreak/>
        <w:t xml:space="preserve">CATEGORY (id, </w:t>
      </w:r>
      <w:proofErr w:type="spellStart"/>
      <w:r w:rsidRPr="00C52458">
        <w:rPr>
          <w:rFonts w:ascii="Arial" w:hAnsi="Arial" w:cs="Arial"/>
          <w:sz w:val="24"/>
          <w:szCs w:val="24"/>
        </w:rPr>
        <w:t>name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, slug, </w:t>
      </w:r>
      <w:proofErr w:type="spellStart"/>
      <w:r w:rsidRPr="00C52458">
        <w:rPr>
          <w:rFonts w:ascii="Arial" w:hAnsi="Arial" w:cs="Arial"/>
          <w:sz w:val="24"/>
          <w:szCs w:val="24"/>
        </w:rPr>
        <w:t>image_url</w:t>
      </w:r>
      <w:proofErr w:type="spellEnd"/>
      <w:r w:rsidRPr="00C52458">
        <w:rPr>
          <w:rFonts w:ascii="Arial" w:hAnsi="Arial" w:cs="Arial"/>
          <w:sz w:val="24"/>
          <w:szCs w:val="24"/>
        </w:rPr>
        <w:t>): Representa una categoría.</w:t>
      </w:r>
    </w:p>
    <w:p w14:paraId="3C417399" w14:textId="77777777" w:rsidR="00C52458" w:rsidRPr="00C52458" w:rsidRDefault="00C52458">
      <w:pPr>
        <w:numPr>
          <w:ilvl w:val="0"/>
          <w:numId w:val="3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>Relación Recursiva (</w:t>
      </w:r>
      <w:proofErr w:type="spellStart"/>
      <w:r w:rsidRPr="00C52458">
        <w:rPr>
          <w:rFonts w:ascii="Arial" w:hAnsi="Arial" w:cs="Arial"/>
          <w:sz w:val="24"/>
          <w:szCs w:val="24"/>
        </w:rPr>
        <w:t>es_padre_de</w:t>
      </w:r>
      <w:proofErr w:type="spellEnd"/>
      <w:r w:rsidRPr="00C52458">
        <w:rPr>
          <w:rFonts w:ascii="Arial" w:hAnsi="Arial" w:cs="Arial"/>
          <w:sz w:val="24"/>
          <w:szCs w:val="24"/>
        </w:rPr>
        <w:t>):</w:t>
      </w:r>
    </w:p>
    <w:p w14:paraId="35FC8E59" w14:textId="77777777" w:rsidR="00C52458" w:rsidRPr="00C52458" w:rsidRDefault="00C52458">
      <w:pPr>
        <w:numPr>
          <w:ilvl w:val="1"/>
          <w:numId w:val="3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 xml:space="preserve">La tabla CATEGORY tiene una relación 1:N (Recursiva) consigo misma. Esto se evidencia por la clave foránea </w:t>
      </w:r>
      <w:proofErr w:type="spellStart"/>
      <w:r w:rsidRPr="00C52458">
        <w:rPr>
          <w:rFonts w:ascii="Arial" w:hAnsi="Arial" w:cs="Arial"/>
          <w:sz w:val="24"/>
          <w:szCs w:val="24"/>
        </w:rPr>
        <w:t>parent_id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 (o similar) dentro de la propia tabla CATEGORY.</w:t>
      </w:r>
    </w:p>
    <w:p w14:paraId="34EDB709" w14:textId="77777777" w:rsidR="00C52458" w:rsidRPr="00C52458" w:rsidRDefault="00C52458">
      <w:pPr>
        <w:numPr>
          <w:ilvl w:val="1"/>
          <w:numId w:val="3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i/>
          <w:iCs/>
          <w:sz w:val="24"/>
          <w:szCs w:val="24"/>
        </w:rPr>
        <w:t>Interpretación del DER:</w:t>
      </w:r>
      <w:r w:rsidRPr="00C52458">
        <w:rPr>
          <w:rFonts w:ascii="Arial" w:hAnsi="Arial" w:cs="Arial"/>
          <w:sz w:val="24"/>
          <w:szCs w:val="24"/>
        </w:rPr>
        <w:t xml:space="preserve"> Esto modela la jerarquía: un registro de CATEGORY puede ser padre de muchos otros registros de CATEGORY (subcategorías), o tener un solo padre. Por ejemplo, la categoría "Útiles Escolares" sería el padre (</w:t>
      </w:r>
      <w:proofErr w:type="spellStart"/>
      <w:r w:rsidRPr="00C52458">
        <w:rPr>
          <w:rFonts w:ascii="Arial" w:hAnsi="Arial" w:cs="Arial"/>
          <w:sz w:val="24"/>
          <w:szCs w:val="24"/>
        </w:rPr>
        <w:t>parent_id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 es NULL o apunta a sí misma), y "Cuadernos" sería un hijo (</w:t>
      </w:r>
      <w:proofErr w:type="spellStart"/>
      <w:r w:rsidRPr="00C52458">
        <w:rPr>
          <w:rFonts w:ascii="Arial" w:hAnsi="Arial" w:cs="Arial"/>
          <w:sz w:val="24"/>
          <w:szCs w:val="24"/>
        </w:rPr>
        <w:t>parent_id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 apunta a "Útiles Escolares").</w:t>
      </w:r>
    </w:p>
    <w:p w14:paraId="23181382" w14:textId="3A75D267" w:rsidR="00C52458" w:rsidRPr="00C52458" w:rsidRDefault="00C52458">
      <w:pPr>
        <w:pStyle w:val="Prrafodelista"/>
        <w:numPr>
          <w:ilvl w:val="0"/>
          <w:numId w:val="40"/>
        </w:numPr>
        <w:spacing w:line="240" w:lineRule="auto"/>
        <w:ind w:left="709" w:hanging="283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b/>
          <w:bCs/>
          <w:sz w:val="24"/>
          <w:szCs w:val="24"/>
        </w:rPr>
        <w:t>Lógica de Transacciones (Pedidos)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C52458">
        <w:rPr>
          <w:rFonts w:ascii="Arial" w:hAnsi="Arial" w:cs="Arial"/>
          <w:sz w:val="24"/>
          <w:szCs w:val="24"/>
        </w:rPr>
        <w:t>La relación entre los pedidos y los productos que contienen está correctamente modelada para manejar cualquier cantidad de productos en cualquier pedido.</w:t>
      </w:r>
    </w:p>
    <w:p w14:paraId="6DB13180" w14:textId="77777777" w:rsidR="00C52458" w:rsidRPr="00C52458" w:rsidRDefault="00C52458">
      <w:pPr>
        <w:numPr>
          <w:ilvl w:val="0"/>
          <w:numId w:val="39"/>
        </w:numPr>
        <w:spacing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C52458">
        <w:rPr>
          <w:rFonts w:ascii="Arial" w:hAnsi="Arial" w:cs="Arial"/>
          <w:sz w:val="24"/>
          <w:szCs w:val="24"/>
          <w:lang w:val="en-US"/>
        </w:rPr>
        <w:t xml:space="preserve">ORDER (id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order_status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total_amount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user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delivery_address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):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Representa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el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pedido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en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sí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>.</w:t>
      </w:r>
    </w:p>
    <w:p w14:paraId="41C4DC15" w14:textId="77777777" w:rsidR="00C52458" w:rsidRPr="00C52458" w:rsidRDefault="00C52458">
      <w:pPr>
        <w:numPr>
          <w:ilvl w:val="0"/>
          <w:numId w:val="3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 xml:space="preserve">PRODUCT (id, </w:t>
      </w:r>
      <w:proofErr w:type="spellStart"/>
      <w:r w:rsidRPr="00C52458">
        <w:rPr>
          <w:rFonts w:ascii="Arial" w:hAnsi="Arial" w:cs="Arial"/>
          <w:sz w:val="24"/>
          <w:szCs w:val="24"/>
        </w:rPr>
        <w:t>sku</w:t>
      </w:r>
      <w:proofErr w:type="spellEnd"/>
      <w:r w:rsidRPr="00C5245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</w:rPr>
        <w:t>price</w:t>
      </w:r>
      <w:proofErr w:type="spellEnd"/>
      <w:r w:rsidRPr="00C52458">
        <w:rPr>
          <w:rFonts w:ascii="Arial" w:hAnsi="Arial" w:cs="Arial"/>
          <w:sz w:val="24"/>
          <w:szCs w:val="24"/>
        </w:rPr>
        <w:t>, etc.): Representa los artículos disponibles para la venta.</w:t>
      </w:r>
    </w:p>
    <w:p w14:paraId="383BF0B7" w14:textId="77777777" w:rsidR="00C52458" w:rsidRPr="00C52458" w:rsidRDefault="00C52458">
      <w:pPr>
        <w:numPr>
          <w:ilvl w:val="0"/>
          <w:numId w:val="3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>Resolución de la Relación N:M (Tabla de Quiebre):</w:t>
      </w:r>
    </w:p>
    <w:p w14:paraId="6E8E6336" w14:textId="77777777" w:rsidR="00C52458" w:rsidRPr="00C52458" w:rsidRDefault="00C52458">
      <w:pPr>
        <w:numPr>
          <w:ilvl w:val="1"/>
          <w:numId w:val="3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sz w:val="24"/>
          <w:szCs w:val="24"/>
        </w:rPr>
        <w:t xml:space="preserve">La relación </w:t>
      </w:r>
      <w:r w:rsidRPr="00C52458">
        <w:rPr>
          <w:rFonts w:ascii="Arial" w:hAnsi="Arial" w:cs="Arial"/>
          <w:i/>
          <w:iCs/>
          <w:sz w:val="24"/>
          <w:szCs w:val="24"/>
        </w:rPr>
        <w:t>Muchos a Muchos (N:M)</w:t>
      </w:r>
      <w:r w:rsidRPr="00C52458">
        <w:rPr>
          <w:rFonts w:ascii="Arial" w:hAnsi="Arial" w:cs="Arial"/>
          <w:sz w:val="24"/>
          <w:szCs w:val="24"/>
        </w:rPr>
        <w:t xml:space="preserve"> entre ORDER y PRODUCT se resuelve mediante la tabla de quiebre ORDER_ITEM.</w:t>
      </w:r>
    </w:p>
    <w:p w14:paraId="6780FA70" w14:textId="77777777" w:rsidR="00C52458" w:rsidRPr="00C52458" w:rsidRDefault="00C52458">
      <w:pPr>
        <w:numPr>
          <w:ilvl w:val="1"/>
          <w:numId w:val="39"/>
        </w:numPr>
        <w:spacing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C52458">
        <w:rPr>
          <w:rFonts w:ascii="Arial" w:hAnsi="Arial" w:cs="Arial"/>
          <w:sz w:val="24"/>
          <w:szCs w:val="24"/>
          <w:lang w:val="en-US"/>
        </w:rPr>
        <w:t>ORDER_ITEM (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order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product_id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quantity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unit_price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total_price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):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Contiene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las claves </w:t>
      </w:r>
      <w:proofErr w:type="spellStart"/>
      <w:r w:rsidRPr="00C52458">
        <w:rPr>
          <w:rFonts w:ascii="Arial" w:hAnsi="Arial" w:cs="Arial"/>
          <w:sz w:val="24"/>
          <w:szCs w:val="24"/>
          <w:lang w:val="en-US"/>
        </w:rPr>
        <w:t>foráneas</w:t>
      </w:r>
      <w:proofErr w:type="spellEnd"/>
      <w:r w:rsidRPr="00C52458">
        <w:rPr>
          <w:rFonts w:ascii="Arial" w:hAnsi="Arial" w:cs="Arial"/>
          <w:sz w:val="24"/>
          <w:szCs w:val="24"/>
          <w:lang w:val="en-US"/>
        </w:rPr>
        <w:t xml:space="preserve"> de ORDER y PRODUCT.</w:t>
      </w:r>
    </w:p>
    <w:p w14:paraId="5A148336" w14:textId="77777777" w:rsidR="00C52458" w:rsidRPr="00C52458" w:rsidRDefault="00C52458">
      <w:pPr>
        <w:numPr>
          <w:ilvl w:val="1"/>
          <w:numId w:val="39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458">
        <w:rPr>
          <w:rFonts w:ascii="Arial" w:hAnsi="Arial" w:cs="Arial"/>
          <w:i/>
          <w:iCs/>
          <w:sz w:val="24"/>
          <w:szCs w:val="24"/>
        </w:rPr>
        <w:t>Interpretación del DER:</w:t>
      </w:r>
      <w:r w:rsidRPr="00C52458">
        <w:rPr>
          <w:rFonts w:ascii="Arial" w:hAnsi="Arial" w:cs="Arial"/>
          <w:sz w:val="24"/>
          <w:szCs w:val="24"/>
        </w:rPr>
        <w:t xml:space="preserve"> Esta tabla es crucial porque registra la cantidad (</w:t>
      </w:r>
      <w:proofErr w:type="spellStart"/>
      <w:r w:rsidRPr="00C52458">
        <w:rPr>
          <w:rFonts w:ascii="Arial" w:hAnsi="Arial" w:cs="Arial"/>
          <w:sz w:val="24"/>
          <w:szCs w:val="24"/>
        </w:rPr>
        <w:t>quantity</w:t>
      </w:r>
      <w:proofErr w:type="spellEnd"/>
      <w:r w:rsidRPr="00C52458">
        <w:rPr>
          <w:rFonts w:ascii="Arial" w:hAnsi="Arial" w:cs="Arial"/>
          <w:sz w:val="24"/>
          <w:szCs w:val="24"/>
        </w:rPr>
        <w:t>) del producto vendido y, muy importante, el precio al momento de la venta (</w:t>
      </w:r>
      <w:proofErr w:type="spellStart"/>
      <w:r w:rsidRPr="00C52458">
        <w:rPr>
          <w:rFonts w:ascii="Arial" w:hAnsi="Arial" w:cs="Arial"/>
          <w:sz w:val="24"/>
          <w:szCs w:val="24"/>
        </w:rPr>
        <w:t>unit_price</w:t>
      </w:r>
      <w:proofErr w:type="spellEnd"/>
      <w:r w:rsidRPr="00C52458">
        <w:rPr>
          <w:rFonts w:ascii="Arial" w:hAnsi="Arial" w:cs="Arial"/>
          <w:sz w:val="24"/>
          <w:szCs w:val="24"/>
        </w:rPr>
        <w:t>), que puede ser diferente al precio actual del PRODUCT en la tabla principal (un requisito común para la integridad transaccional).</w:t>
      </w:r>
    </w:p>
    <w:p w14:paraId="4EB4B288" w14:textId="34F89B31" w:rsidR="005F1748" w:rsidRDefault="005F1748" w:rsidP="00AF524D">
      <w:pPr>
        <w:pStyle w:val="NormalWeb"/>
        <w:ind w:left="-709"/>
      </w:pPr>
      <w:r>
        <w:rPr>
          <w:noProof/>
        </w:rPr>
        <w:lastRenderedPageBreak/>
        <w:drawing>
          <wp:inline distT="0" distB="0" distL="0" distR="0" wp14:anchorId="73DBB4D1" wp14:editId="54F19541">
            <wp:extent cx="6409299" cy="5816906"/>
            <wp:effectExtent l="0" t="0" r="0" b="0"/>
            <wp:docPr id="575374149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023" cy="5852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9C6B9" w14:textId="13866F8B" w:rsidR="00D5429B" w:rsidRPr="001F63E7" w:rsidRDefault="00D5429B" w:rsidP="00AF524D">
      <w:pPr>
        <w:pStyle w:val="Ttulo3"/>
        <w:spacing w:after="240" w:line="240" w:lineRule="auto"/>
      </w:pPr>
      <w:r w:rsidRPr="001F63E7">
        <w:t>6.</w:t>
      </w:r>
      <w:r w:rsidR="00B132E4" w:rsidRPr="001F63E7">
        <w:t>2</w:t>
      </w:r>
      <w:r w:rsidRPr="001F63E7">
        <w:t>. Arquitectura del Sistema</w:t>
      </w:r>
    </w:p>
    <w:p w14:paraId="77ABEE2A" w14:textId="40633FCD" w:rsidR="001D215A" w:rsidRPr="001F63E7" w:rsidRDefault="00D5429B">
      <w:pPr>
        <w:numPr>
          <w:ilvl w:val="0"/>
          <w:numId w:val="14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Arquitectura:</w:t>
      </w:r>
      <w:r w:rsidRPr="001F63E7">
        <w:rPr>
          <w:rFonts w:ascii="Arial" w:hAnsi="Arial" w:cs="Arial"/>
          <w:sz w:val="24"/>
          <w:szCs w:val="24"/>
        </w:rPr>
        <w:t xml:space="preserve"> </w:t>
      </w:r>
      <w:r w:rsidR="001D215A" w:rsidRPr="001F63E7">
        <w:rPr>
          <w:rFonts w:ascii="Arial" w:hAnsi="Arial" w:cs="Arial"/>
          <w:sz w:val="24"/>
          <w:szCs w:val="24"/>
        </w:rPr>
        <w:t>El sistema adopta una arquitectura MVC (Modelo–Vista–Controlador), la cual permite una adecuada separación de responsabilidades, facilitando el mantenimiento, la escalabilidad y la organización del código.</w:t>
      </w:r>
    </w:p>
    <w:p w14:paraId="28AE48DC" w14:textId="432B50B6" w:rsidR="001D215A" w:rsidRPr="001F63E7" w:rsidRDefault="001D215A" w:rsidP="00AF524D">
      <w:pPr>
        <w:spacing w:line="240" w:lineRule="auto"/>
        <w:ind w:left="1134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Modelo: </w:t>
      </w:r>
      <w:r w:rsidRPr="001F63E7">
        <w:rPr>
          <w:rFonts w:ascii="Arial" w:hAnsi="Arial" w:cs="Arial"/>
          <w:sz w:val="24"/>
          <w:szCs w:val="24"/>
        </w:rPr>
        <w:t>Corresponde a la capa de datos y lógica de negocio. Está implementada mediante PostgreSQL como sistema de base de datos y Prisma ORM para la gestión de entidades, relaciones y operaciones de persistencia.</w:t>
      </w:r>
    </w:p>
    <w:p w14:paraId="2A18C349" w14:textId="56A12275" w:rsidR="001D215A" w:rsidRPr="001F63E7" w:rsidRDefault="001D215A" w:rsidP="00AF524D">
      <w:pPr>
        <w:spacing w:line="240" w:lineRule="auto"/>
        <w:ind w:left="1134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Vista: </w:t>
      </w:r>
      <w:r w:rsidRPr="001F63E7">
        <w:rPr>
          <w:rFonts w:ascii="Arial" w:hAnsi="Arial" w:cs="Arial"/>
          <w:sz w:val="24"/>
          <w:szCs w:val="24"/>
        </w:rPr>
        <w:t xml:space="preserve">Representa la interfaz de usuario del sistema y está desarrollada con Next.js y </w:t>
      </w:r>
      <w:proofErr w:type="spellStart"/>
      <w:r w:rsidRPr="001F63E7">
        <w:rPr>
          <w:rFonts w:ascii="Arial" w:hAnsi="Arial" w:cs="Arial"/>
          <w:sz w:val="24"/>
          <w:szCs w:val="24"/>
        </w:rPr>
        <w:t>React</w:t>
      </w:r>
      <w:proofErr w:type="spellEnd"/>
      <w:r w:rsidRPr="001F63E7">
        <w:rPr>
          <w:rFonts w:ascii="Arial" w:hAnsi="Arial" w:cs="Arial"/>
          <w:sz w:val="24"/>
          <w:szCs w:val="24"/>
        </w:rPr>
        <w:t>. Esta capa se encarga de la presentación de la información, la interacción con el usuario y la adaptación a distintos dispositivos mediante un diseño responsive.</w:t>
      </w:r>
    </w:p>
    <w:p w14:paraId="239113E8" w14:textId="508C8ACB" w:rsidR="001D215A" w:rsidRPr="001F63E7" w:rsidRDefault="001D215A" w:rsidP="00AF524D">
      <w:pPr>
        <w:spacing w:line="240" w:lineRule="auto"/>
        <w:ind w:left="1134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lastRenderedPageBreak/>
        <w:t xml:space="preserve">Controlador: </w:t>
      </w:r>
      <w:r w:rsidRPr="001F63E7">
        <w:rPr>
          <w:rFonts w:ascii="Arial" w:hAnsi="Arial" w:cs="Arial"/>
          <w:sz w:val="24"/>
          <w:szCs w:val="24"/>
        </w:rPr>
        <w:t xml:space="preserve">Gestiona la comunicación entre la vista y el modelo. Está implementado en el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con 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>, donde se procesan las solicitudes, se aplican las reglas de negocio, se controla la autenticación y se coordinan las operaciones sobre la base de datos.</w:t>
      </w:r>
    </w:p>
    <w:p w14:paraId="4AB16684" w14:textId="2FB600B5" w:rsidR="001D215A" w:rsidRPr="001F63E7" w:rsidRDefault="001D215A">
      <w:pPr>
        <w:numPr>
          <w:ilvl w:val="0"/>
          <w:numId w:val="14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Componentes Principales y su Interacción:</w:t>
      </w:r>
      <w:r w:rsidRPr="001F63E7">
        <w:rPr>
          <w:rFonts w:ascii="Arial" w:hAnsi="Arial" w:cs="Arial"/>
          <w:sz w:val="24"/>
          <w:szCs w:val="24"/>
        </w:rPr>
        <w:t xml:space="preserve"> Los componentes del sistema interactúan de forma estructurada y eficiente:</w:t>
      </w:r>
    </w:p>
    <w:p w14:paraId="12B6C4C6" w14:textId="77777777" w:rsidR="001D215A" w:rsidRPr="001F63E7" w:rsidRDefault="001D215A">
      <w:pPr>
        <w:numPr>
          <w:ilvl w:val="0"/>
          <w:numId w:val="2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(Vista)</w:t>
      </w:r>
      <w:r w:rsidRPr="001F63E7">
        <w:rPr>
          <w:rFonts w:ascii="Arial" w:hAnsi="Arial" w:cs="Arial"/>
          <w:sz w:val="24"/>
          <w:szCs w:val="24"/>
        </w:rPr>
        <w:t xml:space="preserve"> envía solicitudes al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(Controlador)</w:t>
      </w:r>
      <w:r w:rsidRPr="001F63E7">
        <w:rPr>
          <w:rFonts w:ascii="Arial" w:hAnsi="Arial" w:cs="Arial"/>
          <w:sz w:val="24"/>
          <w:szCs w:val="24"/>
        </w:rPr>
        <w:t xml:space="preserve"> a través de una API REST.</w:t>
      </w:r>
    </w:p>
    <w:p w14:paraId="08A7AC36" w14:textId="77777777" w:rsidR="001D215A" w:rsidRPr="001F63E7" w:rsidRDefault="001D215A">
      <w:pPr>
        <w:numPr>
          <w:ilvl w:val="0"/>
          <w:numId w:val="2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rocesa las solicitudes, valida los datos y ejecuta la lógica de negocio.</w:t>
      </w:r>
    </w:p>
    <w:p w14:paraId="238643A6" w14:textId="77777777" w:rsidR="001D215A" w:rsidRPr="001F63E7" w:rsidRDefault="001D215A">
      <w:pPr>
        <w:numPr>
          <w:ilvl w:val="0"/>
          <w:numId w:val="2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</w:t>
      </w:r>
      <w:r w:rsidRPr="001F63E7">
        <w:rPr>
          <w:rFonts w:ascii="Arial" w:hAnsi="Arial" w:cs="Arial"/>
          <w:b/>
          <w:bCs/>
          <w:sz w:val="24"/>
          <w:szCs w:val="24"/>
        </w:rPr>
        <w:t>Modelo</w:t>
      </w:r>
      <w:r w:rsidRPr="001F63E7">
        <w:rPr>
          <w:rFonts w:ascii="Arial" w:hAnsi="Arial" w:cs="Arial"/>
          <w:sz w:val="24"/>
          <w:szCs w:val="24"/>
        </w:rPr>
        <w:t xml:space="preserve"> gestiona el acceso a la base de datos y devuelve la información requerida.</w:t>
      </w:r>
    </w:p>
    <w:p w14:paraId="70DDFB56" w14:textId="77777777" w:rsidR="001D215A" w:rsidRPr="001F63E7" w:rsidRDefault="001D215A">
      <w:pPr>
        <w:numPr>
          <w:ilvl w:val="0"/>
          <w:numId w:val="2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Para funcionalidades en tiempo real, como el módulo de chat, se utiliza </w:t>
      </w:r>
      <w:r w:rsidRPr="001F63E7">
        <w:rPr>
          <w:rFonts w:ascii="Arial" w:hAnsi="Arial" w:cs="Arial"/>
          <w:b/>
          <w:bCs/>
          <w:sz w:val="24"/>
          <w:szCs w:val="24"/>
        </w:rPr>
        <w:t>Socket.io</w:t>
      </w:r>
      <w:r w:rsidRPr="001F63E7">
        <w:rPr>
          <w:rFonts w:ascii="Arial" w:hAnsi="Arial" w:cs="Arial"/>
          <w:sz w:val="24"/>
          <w:szCs w:val="24"/>
        </w:rPr>
        <w:t>, permitiendo comunicación bidireccional entre clientes y administradores.</w:t>
      </w:r>
    </w:p>
    <w:p w14:paraId="736D7733" w14:textId="5668F4DC" w:rsidR="0064099C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Base de Datos</w:t>
      </w:r>
    </w:p>
    <w:p w14:paraId="482707FA" w14:textId="4320A50E" w:rsidR="00D5429B" w:rsidRPr="001F63E7" w:rsidRDefault="00D5429B" w:rsidP="00AF524D">
      <w:pPr>
        <w:pStyle w:val="Ttulo3"/>
        <w:spacing w:after="240" w:line="240" w:lineRule="auto"/>
      </w:pPr>
      <w:r w:rsidRPr="001F63E7">
        <w:t>7.1. Diseño Lógico y Entidades Principales</w:t>
      </w:r>
    </w:p>
    <w:p w14:paraId="1C69EBFF" w14:textId="77777777" w:rsidR="00D5429B" w:rsidRPr="001F63E7" w:rsidRDefault="00D5429B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sistema utiliza PostgreSQL 16 como motor relacional de alta fiabilidad, administrado mediante </w:t>
      </w:r>
      <w:proofErr w:type="spellStart"/>
      <w:r w:rsidRPr="001F63E7">
        <w:rPr>
          <w:rFonts w:ascii="Arial" w:hAnsi="Arial" w:cs="Arial"/>
          <w:sz w:val="24"/>
          <w:szCs w:val="24"/>
        </w:rPr>
        <w:t>pgAdmin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4. El ORM Prisma 5.8 se utiliza para definir el esquema de la base de datos y gestionar las migraciones.</w:t>
      </w:r>
    </w:p>
    <w:p w14:paraId="268F57E0" w14:textId="77777777" w:rsidR="00D5429B" w:rsidRPr="001F63E7" w:rsidRDefault="00D5429B" w:rsidP="00AF524D">
      <w:pPr>
        <w:spacing w:before="240"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La estructura de la base de datos está diseñada para dar soporte a un E-commerce completo y al módulo de Chat en tiempo real, incluyendo las siguientes entidades clave:</w:t>
      </w:r>
    </w:p>
    <w:tbl>
      <w:tblPr>
        <w:tblW w:w="8070" w:type="dxa"/>
        <w:tblInd w:w="435" w:type="dxa"/>
        <w:tblLook w:val="04A0" w:firstRow="1" w:lastRow="0" w:firstColumn="1" w:lastColumn="0" w:noHBand="0" w:noVBand="1"/>
      </w:tblPr>
      <w:tblGrid>
        <w:gridCol w:w="2101"/>
        <w:gridCol w:w="3367"/>
        <w:gridCol w:w="2602"/>
      </w:tblGrid>
      <w:tr w:rsidR="00E96828" w:rsidRPr="001F63E7" w14:paraId="364CE54B" w14:textId="77777777" w:rsidTr="00AF5418">
        <w:trPr>
          <w:trHeight w:val="516"/>
        </w:trPr>
        <w:tc>
          <w:tcPr>
            <w:tcW w:w="2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826DFC" w14:textId="77777777" w:rsidR="00E96828" w:rsidRPr="001F63E7" w:rsidRDefault="00E96828" w:rsidP="00AF52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Entidad</w:t>
            </w:r>
          </w:p>
        </w:tc>
        <w:tc>
          <w:tcPr>
            <w:tcW w:w="336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C251E2" w14:textId="77777777" w:rsidR="00E96828" w:rsidRPr="001F63E7" w:rsidRDefault="00E96828" w:rsidP="00AF524D">
            <w:pPr>
              <w:spacing w:after="0" w:line="240" w:lineRule="auto"/>
              <w:ind w:leftChars="-5" w:left="1" w:hangingChars="5" w:hanging="12"/>
              <w:jc w:val="center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ropósito</w:t>
            </w:r>
          </w:p>
        </w:tc>
        <w:tc>
          <w:tcPr>
            <w:tcW w:w="26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CC3652" w14:textId="77777777" w:rsidR="00E96828" w:rsidRPr="001F63E7" w:rsidRDefault="00E96828" w:rsidP="00AF524D">
            <w:pPr>
              <w:spacing w:after="0" w:line="240" w:lineRule="auto"/>
              <w:ind w:firstLineChars="9" w:firstLine="22"/>
              <w:jc w:val="center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Relaciones Clave</w:t>
            </w:r>
          </w:p>
        </w:tc>
      </w:tr>
      <w:tr w:rsidR="00E96828" w:rsidRPr="001F63E7" w14:paraId="49E2EDFC" w14:textId="77777777" w:rsidTr="00AF5418">
        <w:trPr>
          <w:trHeight w:val="731"/>
        </w:trPr>
        <w:tc>
          <w:tcPr>
            <w:tcW w:w="21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0551AD" w14:textId="77777777" w:rsidR="00E96828" w:rsidRPr="001F63E7" w:rsidRDefault="00E96828" w:rsidP="00AF524D">
            <w:pPr>
              <w:spacing w:after="0" w:line="240" w:lineRule="auto"/>
              <w:ind w:firstLineChars="7" w:firstLine="17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Usuario/Cliente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1B351C" w14:textId="77777777" w:rsidR="00E96828" w:rsidRPr="001F63E7" w:rsidRDefault="00E96828" w:rsidP="00AF524D">
            <w:pPr>
              <w:spacing w:after="0" w:line="240" w:lineRule="auto"/>
              <w:ind w:leftChars="-12" w:left="-26" w:firstLineChars="10" w:firstLine="24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Almacena clientes y administradores, con contraseñas </w:t>
            </w:r>
            <w:proofErr w:type="spellStart"/>
            <w:r w:rsidRPr="001F63E7">
              <w:rPr>
                <w:rFonts w:ascii="Arial" w:eastAsia="Times New Roman" w:hAnsi="Arial" w:cs="Arial"/>
                <w:i/>
                <w:iCs/>
                <w:color w:val="1F1F1F"/>
                <w:sz w:val="24"/>
                <w:szCs w:val="24"/>
              </w:rPr>
              <w:t>hasheadas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D15628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Uno a Muchos con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Pedido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,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Carrito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y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Chat/Mensaje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  <w:tr w:rsidR="00E96828" w:rsidRPr="001F63E7" w14:paraId="3F74575E" w14:textId="77777777" w:rsidTr="00AF5418">
        <w:trPr>
          <w:trHeight w:val="731"/>
        </w:trPr>
        <w:tc>
          <w:tcPr>
            <w:tcW w:w="21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D0B1E4" w14:textId="77777777" w:rsidR="00E96828" w:rsidRPr="001F63E7" w:rsidRDefault="00E96828" w:rsidP="00AF524D">
            <w:pPr>
              <w:spacing w:after="0" w:line="240" w:lineRule="auto"/>
              <w:ind w:firstLineChars="7" w:firstLine="17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roducto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454D65" w14:textId="77777777" w:rsidR="00E96828" w:rsidRPr="001F63E7" w:rsidRDefault="00E96828" w:rsidP="00AF524D">
            <w:pPr>
              <w:spacing w:after="0" w:line="240" w:lineRule="auto"/>
              <w:ind w:leftChars="-12" w:left="-26" w:firstLineChars="10" w:firstLine="24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Almacena SKU, precio, stock, descripción e imágenes.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B7062B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Uno a Muchos con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Categoría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y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Marca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  <w:tr w:rsidR="00E96828" w:rsidRPr="001F63E7" w14:paraId="7D30E8E1" w14:textId="77777777" w:rsidTr="00AF5418">
        <w:trPr>
          <w:trHeight w:val="731"/>
        </w:trPr>
        <w:tc>
          <w:tcPr>
            <w:tcW w:w="21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489061" w14:textId="77777777" w:rsidR="00E96828" w:rsidRPr="001F63E7" w:rsidRDefault="00E96828" w:rsidP="00AF524D">
            <w:pPr>
              <w:spacing w:after="0" w:line="240" w:lineRule="auto"/>
              <w:ind w:firstLineChars="7" w:firstLine="17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edido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D7D446" w14:textId="77777777" w:rsidR="00E96828" w:rsidRPr="001F63E7" w:rsidRDefault="00E96828" w:rsidP="00AF524D">
            <w:pPr>
              <w:spacing w:after="0" w:line="240" w:lineRule="auto"/>
              <w:ind w:leftChars="-12" w:left="-26" w:firstLineChars="10" w:firstLine="24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Registra el historial de compras.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F73ECB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Uno a Muchos con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Usuario/Cliente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  <w:tr w:rsidR="00E96828" w:rsidRPr="001F63E7" w14:paraId="52C33953" w14:textId="77777777" w:rsidTr="00AF5418">
        <w:trPr>
          <w:trHeight w:val="731"/>
        </w:trPr>
        <w:tc>
          <w:tcPr>
            <w:tcW w:w="21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62F899" w14:textId="77777777" w:rsidR="00E96828" w:rsidRPr="001F63E7" w:rsidRDefault="00E96828" w:rsidP="00AF524D">
            <w:pPr>
              <w:spacing w:after="0" w:line="240" w:lineRule="auto"/>
              <w:ind w:firstLineChars="7" w:firstLine="17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Carrito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E7DEF8" w14:textId="77777777" w:rsidR="00E96828" w:rsidRPr="001F63E7" w:rsidRDefault="00E96828" w:rsidP="00AF524D">
            <w:pPr>
              <w:spacing w:after="0" w:line="240" w:lineRule="auto"/>
              <w:ind w:leftChars="-12" w:left="-26" w:firstLineChars="10" w:firstLine="24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Almacena los ítems seleccionados antes de la compra.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61C4AF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Uno a Uno con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Usuario/Cliente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  <w:tr w:rsidR="00E96828" w:rsidRPr="001F63E7" w14:paraId="779F18DD" w14:textId="77777777" w:rsidTr="00AF5418">
        <w:trPr>
          <w:trHeight w:val="731"/>
        </w:trPr>
        <w:tc>
          <w:tcPr>
            <w:tcW w:w="21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7B177F" w14:textId="77777777" w:rsidR="00E96828" w:rsidRPr="001F63E7" w:rsidRDefault="00E96828" w:rsidP="00AF524D">
            <w:pPr>
              <w:spacing w:after="0" w:line="240" w:lineRule="auto"/>
              <w:ind w:firstLineChars="7" w:firstLine="17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Chat/Mensaje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411DA8" w14:textId="77777777" w:rsidR="00E96828" w:rsidRPr="001F63E7" w:rsidRDefault="00E96828" w:rsidP="00AF524D">
            <w:pPr>
              <w:spacing w:after="0" w:line="240" w:lineRule="auto"/>
              <w:ind w:leftChars="-12" w:left="-26" w:firstLineChars="10" w:firstLine="24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Almacena el registro de conversaciones de soporte.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1B8A8C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Uno a Muchos con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Usuario/Cliente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  <w:tr w:rsidR="00E96828" w:rsidRPr="001F63E7" w14:paraId="76501630" w14:textId="77777777" w:rsidTr="00AF5418">
        <w:trPr>
          <w:trHeight w:val="731"/>
        </w:trPr>
        <w:tc>
          <w:tcPr>
            <w:tcW w:w="21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89C7CE" w14:textId="77777777" w:rsidR="00E96828" w:rsidRPr="001F63E7" w:rsidRDefault="00E96828" w:rsidP="00AF524D">
            <w:pPr>
              <w:spacing w:after="0" w:line="240" w:lineRule="auto"/>
              <w:ind w:firstLineChars="7" w:firstLine="17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Categoría/Marca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C2E482" w14:textId="77777777" w:rsidR="00E96828" w:rsidRPr="001F63E7" w:rsidRDefault="00E96828" w:rsidP="00AF524D">
            <w:pPr>
              <w:spacing w:after="0" w:line="240" w:lineRule="auto"/>
              <w:ind w:leftChars="-12" w:left="-26" w:firstLineChars="10" w:firstLine="24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Estructura el catálogo para búsqueda y filtrado.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50B51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Uno a Muchos con </w:t>
            </w:r>
            <w:r w:rsidRPr="001F63E7">
              <w:rPr>
                <w:rFonts w:ascii="Arial" w:eastAsia="Times New Roman" w:hAnsi="Arial" w:cs="Arial"/>
                <w:color w:val="444746"/>
                <w:sz w:val="24"/>
                <w:szCs w:val="24"/>
              </w:rPr>
              <w:t>Producto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</w:tbl>
    <w:p w14:paraId="57DB8C62" w14:textId="77777777" w:rsidR="00E96828" w:rsidRPr="001F63E7" w:rsidRDefault="00E96828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C5CA693" w14:textId="0E212475" w:rsidR="00D5429B" w:rsidRPr="001F63E7" w:rsidRDefault="00D5429B" w:rsidP="00AF524D">
      <w:pPr>
        <w:pStyle w:val="Ttulo3"/>
        <w:spacing w:after="240" w:line="240" w:lineRule="auto"/>
      </w:pPr>
      <w:r w:rsidRPr="001F63E7">
        <w:lastRenderedPageBreak/>
        <w:t>7.2. Script Inicial (</w:t>
      </w:r>
      <w:proofErr w:type="spellStart"/>
      <w:r w:rsidRPr="001F63E7">
        <w:rPr>
          <w:i/>
          <w:iCs/>
        </w:rPr>
        <w:t>Seeding</w:t>
      </w:r>
      <w:proofErr w:type="spellEnd"/>
      <w:r w:rsidRPr="001F63E7">
        <w:t>)</w:t>
      </w:r>
    </w:p>
    <w:p w14:paraId="596F0581" w14:textId="77777777" w:rsidR="00D5429B" w:rsidRPr="001F63E7" w:rsidRDefault="00D5429B">
      <w:pPr>
        <w:numPr>
          <w:ilvl w:val="0"/>
          <w:numId w:val="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sistema utiliza la funcionalidad de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seeding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de Prisma para poblar la base de datos.</w:t>
      </w:r>
    </w:p>
    <w:p w14:paraId="2A0F0575" w14:textId="17EDA5A7" w:rsidR="002867FA" w:rsidRPr="001F63E7" w:rsidRDefault="00D5429B">
      <w:pPr>
        <w:numPr>
          <w:ilvl w:val="0"/>
          <w:numId w:val="1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Incluye la carga de datos iniciales: categorías básicas y la creación de los usuarios de prueba: </w:t>
      </w:r>
      <w:proofErr w:type="spellStart"/>
      <w:r w:rsidRPr="001F63E7">
        <w:rPr>
          <w:rFonts w:ascii="Arial" w:hAnsi="Arial" w:cs="Arial"/>
          <w:sz w:val="24"/>
          <w:szCs w:val="24"/>
        </w:rPr>
        <w:t>SuperAdmin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Cliente con contraseñas encriptadas.</w:t>
      </w:r>
    </w:p>
    <w:p w14:paraId="1D5116DF" w14:textId="09897B02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Desarrollo</w:t>
      </w:r>
    </w:p>
    <w:p w14:paraId="262FD440" w14:textId="04843736" w:rsidR="00F45364" w:rsidRPr="001F63E7" w:rsidRDefault="00F45364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l desarrollo del sistema AKEMY se realizó bajo un enfoque modular y estandarizado, utilizando tecnologías modernas que garantizan escalabilidad y mantenibilidad.</w:t>
      </w:r>
    </w:p>
    <w:p w14:paraId="5534D2CC" w14:textId="65993F5C" w:rsidR="00F474C1" w:rsidRPr="001F63E7" w:rsidRDefault="00F474C1" w:rsidP="00AF524D">
      <w:pPr>
        <w:pStyle w:val="Ttulo3"/>
        <w:spacing w:after="240" w:line="240" w:lineRule="auto"/>
      </w:pPr>
      <w:r w:rsidRPr="001F63E7">
        <w:t>8.1</w:t>
      </w:r>
      <w:r w:rsidR="00F45364" w:rsidRPr="001F63E7">
        <w:t>.</w:t>
      </w:r>
      <w:r w:rsidRPr="001F63E7">
        <w:t xml:space="preserve"> Configuración del Entorno</w:t>
      </w:r>
    </w:p>
    <w:p w14:paraId="6687C9F4" w14:textId="77777777" w:rsidR="00F474C1" w:rsidRPr="001F63E7" w:rsidRDefault="00F474C1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entorno de desarrollo fue configurado mediante Docker </w:t>
      </w:r>
      <w:proofErr w:type="spellStart"/>
      <w:r w:rsidRPr="001F63E7">
        <w:rPr>
          <w:rFonts w:ascii="Arial" w:hAnsi="Arial" w:cs="Arial"/>
          <w:sz w:val="24"/>
          <w:szCs w:val="24"/>
        </w:rPr>
        <w:t>Compos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integrando Node.js, PostgreSQL, 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Next.js, lo que permitió un entorno consistente entre desarrollo y producción. Las variables de entorno se definieron para la correcta conexión a la base de datos, autenticación y servicios externos.</w:t>
      </w:r>
    </w:p>
    <w:p w14:paraId="025B7A6C" w14:textId="52175EB6" w:rsidR="00F474C1" w:rsidRPr="001F63E7" w:rsidRDefault="00F474C1" w:rsidP="00AF524D">
      <w:pPr>
        <w:pStyle w:val="Ttulo3"/>
        <w:spacing w:after="240" w:line="240" w:lineRule="auto"/>
      </w:pPr>
      <w:r w:rsidRPr="001F63E7">
        <w:t>8.2</w:t>
      </w:r>
      <w:r w:rsidR="00F45364" w:rsidRPr="001F63E7">
        <w:t>.</w:t>
      </w:r>
      <w:r w:rsidRPr="001F63E7">
        <w:t xml:space="preserve"> Programación por Módulos</w:t>
      </w:r>
    </w:p>
    <w:p w14:paraId="0A74407A" w14:textId="77777777" w:rsidR="00F474C1" w:rsidRPr="001F63E7" w:rsidRDefault="00F474C1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sistema fue implementado de forma modular, separando el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el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. El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desarrollado con 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se organiza en módulos funcionales como autenticación, productos, pedidos, carrito y chat en tiempo real. El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desarrollado con Next.js y </w:t>
      </w:r>
      <w:proofErr w:type="spellStart"/>
      <w:r w:rsidRPr="001F63E7">
        <w:rPr>
          <w:rFonts w:ascii="Arial" w:hAnsi="Arial" w:cs="Arial"/>
          <w:sz w:val="24"/>
          <w:szCs w:val="24"/>
        </w:rPr>
        <w:t>React</w:t>
      </w:r>
      <w:proofErr w:type="spellEnd"/>
      <w:r w:rsidRPr="001F63E7">
        <w:rPr>
          <w:rFonts w:ascii="Arial" w:hAnsi="Arial" w:cs="Arial"/>
          <w:sz w:val="24"/>
          <w:szCs w:val="24"/>
        </w:rPr>
        <w:t>, se estructura en componentes reutilizables orientados a la experiencia del usuario.</w:t>
      </w:r>
    </w:p>
    <w:p w14:paraId="28DA477D" w14:textId="60D07C17" w:rsidR="00F474C1" w:rsidRPr="001F63E7" w:rsidRDefault="00F474C1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8.3</w:t>
      </w:r>
      <w:r w:rsidR="00F45364" w:rsidRPr="001F63E7">
        <w:rPr>
          <w:rFonts w:ascii="Arial" w:hAnsi="Arial" w:cs="Arial"/>
          <w:b/>
          <w:bCs/>
          <w:sz w:val="24"/>
          <w:szCs w:val="24"/>
        </w:rPr>
        <w:t>.</w:t>
      </w:r>
      <w:r w:rsidRPr="001F63E7">
        <w:rPr>
          <w:rFonts w:ascii="Arial" w:hAnsi="Arial" w:cs="Arial"/>
          <w:b/>
          <w:bCs/>
          <w:sz w:val="24"/>
          <w:szCs w:val="24"/>
        </w:rPr>
        <w:t xml:space="preserve"> Integración y Pruebas Unitarias</w:t>
      </w:r>
    </w:p>
    <w:p w14:paraId="58F55599" w14:textId="77777777" w:rsidR="00F474C1" w:rsidRPr="001F63E7" w:rsidRDefault="00F474C1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La integración entre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se realiza mediante una API REST documentada con </w:t>
      </w:r>
      <w:proofErr w:type="spellStart"/>
      <w:r w:rsidRPr="001F63E7">
        <w:rPr>
          <w:rFonts w:ascii="Arial" w:hAnsi="Arial" w:cs="Arial"/>
          <w:sz w:val="24"/>
          <w:szCs w:val="24"/>
        </w:rPr>
        <w:t>Swagger</w:t>
      </w:r>
      <w:proofErr w:type="spellEnd"/>
      <w:r w:rsidRPr="001F63E7">
        <w:rPr>
          <w:rFonts w:ascii="Arial" w:hAnsi="Arial" w:cs="Arial"/>
          <w:sz w:val="24"/>
          <w:szCs w:val="24"/>
        </w:rPr>
        <w:t>. Se ejecutaron pruebas unitarias y funcionales en los módulos principales para verificar la correcta operación del sistema y el cumplimiento de los requerimientos definidos.</w:t>
      </w:r>
    </w:p>
    <w:p w14:paraId="3B87F153" w14:textId="39357006" w:rsidR="00D5429B" w:rsidRPr="001F63E7" w:rsidRDefault="00D5429B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8.</w:t>
      </w:r>
      <w:r w:rsidR="00F45364" w:rsidRPr="001F63E7">
        <w:rPr>
          <w:rFonts w:ascii="Arial" w:hAnsi="Arial" w:cs="Arial"/>
          <w:b/>
          <w:bCs/>
          <w:sz w:val="24"/>
          <w:szCs w:val="24"/>
        </w:rPr>
        <w:t>4</w:t>
      </w:r>
      <w:r w:rsidRPr="001F63E7">
        <w:rPr>
          <w:rFonts w:ascii="Arial" w:hAnsi="Arial" w:cs="Arial"/>
          <w:b/>
          <w:bCs/>
          <w:sz w:val="24"/>
          <w:szCs w:val="24"/>
        </w:rPr>
        <w:t>. Estructura y Metodología</w:t>
      </w:r>
    </w:p>
    <w:p w14:paraId="6941CD06" w14:textId="1BF1CD6F" w:rsidR="00D5429B" w:rsidRPr="001F63E7" w:rsidRDefault="00D5429B">
      <w:pPr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etodología:</w:t>
      </w:r>
      <w:r w:rsidRPr="001F63E7">
        <w:rPr>
          <w:rFonts w:ascii="Arial" w:hAnsi="Arial" w:cs="Arial"/>
          <w:sz w:val="24"/>
          <w:szCs w:val="24"/>
        </w:rPr>
        <w:t xml:space="preserve"> Dada la naturaleza del proyecto y su estructura modular, el equipo de desarrollo operó bajo un marco de trabajo ágil (ej. Scrum o Kanban), realizando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sprint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de trabajo enfocados en completar módulos completos (Autenticación, Catálogo, Chat, etc.).</w:t>
      </w:r>
    </w:p>
    <w:p w14:paraId="1C635126" w14:textId="77777777" w:rsidR="00D5429B" w:rsidRPr="001F63E7" w:rsidRDefault="00D5429B">
      <w:pPr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Estructura Modular:</w:t>
      </w:r>
      <w:r w:rsidRPr="001F63E7">
        <w:rPr>
          <w:rFonts w:ascii="Arial" w:hAnsi="Arial" w:cs="Arial"/>
          <w:sz w:val="24"/>
          <w:szCs w:val="24"/>
        </w:rPr>
        <w:t xml:space="preserve"> El código está organizado de forma estricta en dos repositorios principales (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/ y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/) y, dentro del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por módulos de negocio (ej. </w:t>
      </w:r>
      <w:proofErr w:type="spellStart"/>
      <w:r w:rsidRPr="001F63E7">
        <w:rPr>
          <w:rFonts w:ascii="Arial" w:hAnsi="Arial" w:cs="Arial"/>
          <w:sz w:val="24"/>
          <w:szCs w:val="24"/>
        </w:rPr>
        <w:t>auth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/, </w:t>
      </w:r>
      <w:proofErr w:type="spellStart"/>
      <w:r w:rsidRPr="001F63E7">
        <w:rPr>
          <w:rFonts w:ascii="Arial" w:hAnsi="Arial" w:cs="Arial"/>
          <w:sz w:val="24"/>
          <w:szCs w:val="24"/>
        </w:rPr>
        <w:t>products</w:t>
      </w:r>
      <w:proofErr w:type="spellEnd"/>
      <w:r w:rsidRPr="001F63E7">
        <w:rPr>
          <w:rFonts w:ascii="Arial" w:hAnsi="Arial" w:cs="Arial"/>
          <w:sz w:val="24"/>
          <w:szCs w:val="24"/>
        </w:rPr>
        <w:t>/, chat/), lo que facilita el desarrollo concurrente y el mantenimiento (RNF15).</w:t>
      </w:r>
    </w:p>
    <w:p w14:paraId="292CDCD9" w14:textId="288065DC" w:rsidR="00D5429B" w:rsidRPr="001F63E7" w:rsidRDefault="00D5429B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8.</w:t>
      </w:r>
      <w:r w:rsidR="00F45364" w:rsidRPr="001F63E7">
        <w:rPr>
          <w:rFonts w:ascii="Arial" w:hAnsi="Arial" w:cs="Arial"/>
          <w:b/>
          <w:bCs/>
          <w:sz w:val="24"/>
          <w:szCs w:val="24"/>
        </w:rPr>
        <w:t>5</w:t>
      </w:r>
      <w:r w:rsidRPr="001F63E7">
        <w:rPr>
          <w:rFonts w:ascii="Arial" w:hAnsi="Arial" w:cs="Arial"/>
          <w:b/>
          <w:bCs/>
          <w:sz w:val="24"/>
          <w:szCs w:val="24"/>
        </w:rPr>
        <w:t>. Estándares y Herramientas</w:t>
      </w:r>
    </w:p>
    <w:p w14:paraId="39213398" w14:textId="77777777" w:rsidR="00D5429B" w:rsidRPr="001F63E7" w:rsidRDefault="00D5429B">
      <w:pPr>
        <w:numPr>
          <w:ilvl w:val="0"/>
          <w:numId w:val="3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Estándares de Codificación:</w:t>
      </w:r>
      <w:r w:rsidRPr="001F63E7">
        <w:rPr>
          <w:rFonts w:ascii="Arial" w:hAnsi="Arial" w:cs="Arial"/>
          <w:sz w:val="24"/>
          <w:szCs w:val="24"/>
        </w:rPr>
        <w:t xml:space="preserve"> El código sigue los estándares de JavaScript/</w:t>
      </w:r>
      <w:proofErr w:type="spellStart"/>
      <w:r w:rsidRPr="001F63E7">
        <w:rPr>
          <w:rFonts w:ascii="Arial" w:hAnsi="Arial" w:cs="Arial"/>
          <w:sz w:val="24"/>
          <w:szCs w:val="24"/>
        </w:rPr>
        <w:t>TypeScrip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buenas prácticas de 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Next.js (RNF10). Se emplean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linter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ara mantener la consistencia.</w:t>
      </w:r>
    </w:p>
    <w:p w14:paraId="2AB5C399" w14:textId="623805C8" w:rsidR="00D5429B" w:rsidRPr="001F63E7" w:rsidRDefault="00D5429B">
      <w:pPr>
        <w:numPr>
          <w:ilvl w:val="0"/>
          <w:numId w:val="3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lastRenderedPageBreak/>
        <w:t>Documentación de la API:</w:t>
      </w:r>
      <w:r w:rsidRPr="001F63E7">
        <w:rPr>
          <w:rFonts w:ascii="Arial" w:hAnsi="Arial" w:cs="Arial"/>
          <w:sz w:val="24"/>
          <w:szCs w:val="24"/>
        </w:rPr>
        <w:t xml:space="preserve"> La API REST del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se documenta automáticamente con </w:t>
      </w:r>
      <w:proofErr w:type="spellStart"/>
      <w:r w:rsidRPr="001F63E7">
        <w:rPr>
          <w:rFonts w:ascii="Arial" w:hAnsi="Arial" w:cs="Arial"/>
          <w:sz w:val="24"/>
          <w:szCs w:val="24"/>
        </w:rPr>
        <w:t>Swagger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  <w:proofErr w:type="spellStart"/>
      <w:r w:rsidRPr="001F63E7">
        <w:rPr>
          <w:rFonts w:ascii="Arial" w:hAnsi="Arial" w:cs="Arial"/>
          <w:sz w:val="24"/>
          <w:szCs w:val="24"/>
        </w:rPr>
        <w:t>OpenAPI</w:t>
      </w:r>
      <w:proofErr w:type="spellEnd"/>
      <w:r w:rsidRPr="001F63E7">
        <w:rPr>
          <w:rFonts w:ascii="Arial" w:hAnsi="Arial" w:cs="Arial"/>
          <w:sz w:val="24"/>
          <w:szCs w:val="24"/>
        </w:rPr>
        <w:t>, accesible en /api/docs.</w:t>
      </w:r>
    </w:p>
    <w:p w14:paraId="1A1D9283" w14:textId="36845798" w:rsidR="00D5429B" w:rsidRPr="001F63E7" w:rsidRDefault="00D5429B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>Pruebas</w:t>
      </w:r>
    </w:p>
    <w:p w14:paraId="1A52EC53" w14:textId="5F4FB490" w:rsidR="007F79DA" w:rsidRPr="001F63E7" w:rsidRDefault="007F79DA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l sistema AKEMY fue sometido a un proceso de pruebas con el objetivo de verificar el correcto funcionamiento de sus funcionalidades, la integración entre sus componentes y la aceptación del sistema por parte de los usuarios finales incluyendo el módulo de Chat, que no existía en la versión anterior.</w:t>
      </w:r>
    </w:p>
    <w:p w14:paraId="05E3E70F" w14:textId="3ECC1668" w:rsidR="00D5429B" w:rsidRPr="001F63E7" w:rsidRDefault="00D5429B" w:rsidP="00AF524D">
      <w:pPr>
        <w:pStyle w:val="Ttulo3"/>
        <w:spacing w:after="240" w:line="240" w:lineRule="auto"/>
      </w:pPr>
      <w:r w:rsidRPr="001F63E7">
        <w:t>9.1. Pruebas Funcionales Clave</w:t>
      </w:r>
    </w:p>
    <w:p w14:paraId="1323E39F" w14:textId="77777777" w:rsidR="00D5429B" w:rsidRPr="001F63E7" w:rsidRDefault="00D5429B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e realizaron pruebas exhaustivas de los nuevos módulos:</w:t>
      </w:r>
    </w:p>
    <w:tbl>
      <w:tblPr>
        <w:tblW w:w="8406" w:type="dxa"/>
        <w:tblInd w:w="416" w:type="dxa"/>
        <w:tblLook w:val="04A0" w:firstRow="1" w:lastRow="0" w:firstColumn="1" w:lastColumn="0" w:noHBand="0" w:noVBand="1"/>
      </w:tblPr>
      <w:tblGrid>
        <w:gridCol w:w="721"/>
        <w:gridCol w:w="3320"/>
        <w:gridCol w:w="4365"/>
      </w:tblGrid>
      <w:tr w:rsidR="00E96828" w:rsidRPr="001F63E7" w14:paraId="1D0EE02D" w14:textId="77777777" w:rsidTr="00CD72BF">
        <w:trPr>
          <w:trHeight w:val="384"/>
        </w:trPr>
        <w:tc>
          <w:tcPr>
            <w:tcW w:w="7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55E84E" w14:textId="77777777" w:rsidR="00E96828" w:rsidRPr="001F63E7" w:rsidRDefault="00E96828" w:rsidP="00AF524D">
            <w:pPr>
              <w:spacing w:after="0" w:line="240" w:lineRule="auto"/>
              <w:ind w:firstLineChars="11" w:firstLine="26"/>
              <w:jc w:val="center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ID</w:t>
            </w:r>
          </w:p>
        </w:tc>
        <w:tc>
          <w:tcPr>
            <w:tcW w:w="33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BDCC08" w14:textId="77777777" w:rsidR="00E96828" w:rsidRPr="001F63E7" w:rsidRDefault="00E96828" w:rsidP="00AF524D">
            <w:pPr>
              <w:spacing w:after="0" w:line="240" w:lineRule="auto"/>
              <w:ind w:firstLineChars="6" w:firstLine="14"/>
              <w:jc w:val="center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Caso de Prueba</w:t>
            </w:r>
          </w:p>
        </w:tc>
        <w:tc>
          <w:tcPr>
            <w:tcW w:w="43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49249F" w14:textId="77777777" w:rsidR="00E96828" w:rsidRPr="001F63E7" w:rsidRDefault="00E96828" w:rsidP="00AF52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Detalle</w:t>
            </w:r>
          </w:p>
        </w:tc>
      </w:tr>
      <w:tr w:rsidR="00E96828" w:rsidRPr="001F63E7" w14:paraId="4D28E22D" w14:textId="77777777" w:rsidTr="00CD72BF">
        <w:trPr>
          <w:trHeight w:val="619"/>
        </w:trPr>
        <w:tc>
          <w:tcPr>
            <w:tcW w:w="72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BACDED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01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7AE40D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Flujo de Compra</w:t>
            </w:r>
          </w:p>
        </w:tc>
        <w:tc>
          <w:tcPr>
            <w:tcW w:w="43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8B903A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Verificar el proceso completo desde la navegación hasta la actualización de stock.</w:t>
            </w:r>
          </w:p>
        </w:tc>
      </w:tr>
      <w:tr w:rsidR="00E96828" w:rsidRPr="001F63E7" w14:paraId="3B5460B7" w14:textId="77777777" w:rsidTr="00CD72BF">
        <w:trPr>
          <w:trHeight w:val="619"/>
        </w:trPr>
        <w:tc>
          <w:tcPr>
            <w:tcW w:w="72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79C1C6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02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0B9236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Gestión de Productos (CRUD)</w:t>
            </w:r>
          </w:p>
        </w:tc>
        <w:tc>
          <w:tcPr>
            <w:tcW w:w="43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F4EDD1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Verificar que el Administrador pueda crear, leer, actualizar y eliminar productos.</w:t>
            </w:r>
          </w:p>
        </w:tc>
      </w:tr>
      <w:tr w:rsidR="00E96828" w:rsidRPr="001F63E7" w14:paraId="7AA51B6C" w14:textId="77777777" w:rsidTr="00CD72BF">
        <w:trPr>
          <w:trHeight w:val="619"/>
        </w:trPr>
        <w:tc>
          <w:tcPr>
            <w:tcW w:w="72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0F14A3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03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9787FB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Autenticación (JWT)</w:t>
            </w:r>
          </w:p>
        </w:tc>
        <w:tc>
          <w:tcPr>
            <w:tcW w:w="43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488F10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Verificar el registro, </w:t>
            </w:r>
            <w:proofErr w:type="spellStart"/>
            <w:r w:rsidRPr="001F63E7">
              <w:rPr>
                <w:rFonts w:ascii="Arial" w:eastAsia="Times New Roman" w:hAnsi="Arial" w:cs="Arial"/>
                <w:i/>
                <w:iCs/>
                <w:color w:val="1F1F1F"/>
                <w:sz w:val="24"/>
                <w:szCs w:val="24"/>
              </w:rPr>
              <w:t>login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 y el uso seguro de </w:t>
            </w:r>
            <w:r w:rsidRPr="001F63E7">
              <w:rPr>
                <w:rFonts w:ascii="Arial" w:eastAsia="Times New Roman" w:hAnsi="Arial" w:cs="Arial"/>
                <w:i/>
                <w:iCs/>
                <w:color w:val="1F1F1F"/>
                <w:sz w:val="24"/>
                <w:szCs w:val="24"/>
              </w:rPr>
              <w:t>tokens</w:t>
            </w: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.</w:t>
            </w:r>
          </w:p>
        </w:tc>
      </w:tr>
      <w:tr w:rsidR="00E96828" w:rsidRPr="001F63E7" w14:paraId="36FE78A8" w14:textId="77777777" w:rsidTr="00CD72BF">
        <w:trPr>
          <w:trHeight w:val="619"/>
        </w:trPr>
        <w:tc>
          <w:tcPr>
            <w:tcW w:w="72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19EA6F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P04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437147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b/>
                <w:bCs/>
                <w:color w:val="1F1F1F"/>
                <w:sz w:val="24"/>
                <w:szCs w:val="24"/>
              </w:rPr>
              <w:t>Chat en Tiempo Real</w:t>
            </w:r>
          </w:p>
        </w:tc>
        <w:tc>
          <w:tcPr>
            <w:tcW w:w="43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5D792C" w14:textId="77777777" w:rsidR="00E96828" w:rsidRPr="001F63E7" w:rsidRDefault="00E96828" w:rsidP="00AF524D">
            <w:pPr>
              <w:spacing w:after="0" w:line="240" w:lineRule="auto"/>
              <w:rPr>
                <w:rFonts w:ascii="Arial" w:eastAsia="Times New Roman" w:hAnsi="Arial" w:cs="Arial"/>
                <w:color w:val="1F1F1F"/>
                <w:sz w:val="24"/>
                <w:szCs w:val="24"/>
              </w:rPr>
            </w:pPr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 xml:space="preserve">Verificar la conexión a </w:t>
            </w:r>
            <w:proofErr w:type="spellStart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WebSockets</w:t>
            </w:r>
            <w:proofErr w:type="spellEnd"/>
            <w:r w:rsidRPr="001F63E7">
              <w:rPr>
                <w:rFonts w:ascii="Arial" w:eastAsia="Times New Roman" w:hAnsi="Arial" w:cs="Arial"/>
                <w:color w:val="1F1F1F"/>
                <w:sz w:val="24"/>
                <w:szCs w:val="24"/>
              </w:rPr>
              <w:t>, el envío de mensajes bidireccional y las notificaciones.</w:t>
            </w:r>
          </w:p>
        </w:tc>
      </w:tr>
    </w:tbl>
    <w:p w14:paraId="7CD5F5BD" w14:textId="77777777" w:rsidR="00E96828" w:rsidRPr="001F63E7" w:rsidRDefault="00E96828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B251B41" w14:textId="1F44BA54" w:rsidR="007F79DA" w:rsidRPr="001F63E7" w:rsidRDefault="007F79DA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9.2. Pruebas de Integración</w:t>
      </w:r>
    </w:p>
    <w:p w14:paraId="19935479" w14:textId="77777777" w:rsidR="007F79DA" w:rsidRPr="001F63E7" w:rsidRDefault="007F79DA" w:rsidP="00AF524D">
      <w:pPr>
        <w:spacing w:line="240" w:lineRule="auto"/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Las pruebas de integración verificaron la correcta comunicación entre el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el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a través de la API REST, así como la interacción con la base de datos PostgreSQL. Se validó el flujo completo de compra, asegurando la consistencia de datos y la actualización automática del stock.</w:t>
      </w:r>
    </w:p>
    <w:p w14:paraId="1DD45523" w14:textId="77777777" w:rsidR="007F79DA" w:rsidRPr="001F63E7" w:rsidRDefault="007F79DA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9.3. Pruebas de Aceptación</w:t>
      </w:r>
    </w:p>
    <w:p w14:paraId="0199B6D9" w14:textId="52804498" w:rsidR="007F79DA" w:rsidRPr="001F63E7" w:rsidRDefault="007F79DA" w:rsidP="00AF524D">
      <w:pPr>
        <w:spacing w:line="240" w:lineRule="auto"/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Las pruebas de aceptación se realizaron desde la perspectiva del usuario final (cliente y administrador), comprobando la usabilidad del sistema, la navegación por el catálogo, la gestión de pedidos y el acceso al panel administrativo. Los resultados confirmaron que el sistema cumple con los objetivos establecidos y está listo para su uso.</w:t>
      </w:r>
    </w:p>
    <w:p w14:paraId="7756950E" w14:textId="6D57E725" w:rsidR="00D5429B" w:rsidRPr="001F63E7" w:rsidRDefault="00D5429B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9.</w:t>
      </w:r>
      <w:r w:rsidR="007F79DA" w:rsidRPr="001F63E7">
        <w:rPr>
          <w:rFonts w:ascii="Arial" w:hAnsi="Arial" w:cs="Arial"/>
          <w:b/>
          <w:bCs/>
          <w:sz w:val="24"/>
          <w:szCs w:val="24"/>
        </w:rPr>
        <w:t>4</w:t>
      </w:r>
      <w:r w:rsidRPr="001F63E7">
        <w:rPr>
          <w:rFonts w:ascii="Arial" w:hAnsi="Arial" w:cs="Arial"/>
          <w:b/>
          <w:bCs/>
          <w:sz w:val="24"/>
          <w:szCs w:val="24"/>
        </w:rPr>
        <w:t>. Pruebas de Requerimientos No Funcionales</w:t>
      </w:r>
    </w:p>
    <w:p w14:paraId="4FA1283B" w14:textId="77777777" w:rsidR="00D5429B" w:rsidRPr="001F63E7" w:rsidRDefault="00D5429B">
      <w:pPr>
        <w:numPr>
          <w:ilvl w:val="0"/>
          <w:numId w:val="4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Rendimiento:</w:t>
      </w:r>
      <w:r w:rsidRPr="001F63E7">
        <w:rPr>
          <w:rFonts w:ascii="Arial" w:hAnsi="Arial" w:cs="Arial"/>
          <w:sz w:val="24"/>
          <w:szCs w:val="24"/>
        </w:rPr>
        <w:t xml:space="preserve"> Se verificaron los tiempos de carga (RNF01) y respuesta a búsquedas (RNF02).</w:t>
      </w:r>
    </w:p>
    <w:p w14:paraId="749139DF" w14:textId="77777777" w:rsidR="00D5429B" w:rsidRPr="001F63E7" w:rsidRDefault="00D5429B">
      <w:pPr>
        <w:numPr>
          <w:ilvl w:val="0"/>
          <w:numId w:val="4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Seguridad:</w:t>
      </w:r>
      <w:r w:rsidRPr="001F63E7">
        <w:rPr>
          <w:rFonts w:ascii="Arial" w:hAnsi="Arial" w:cs="Arial"/>
          <w:sz w:val="24"/>
          <w:szCs w:val="24"/>
        </w:rPr>
        <w:t xml:space="preserve"> Se realizaron pruebas para validar la encriptación de contraseñas (</w:t>
      </w:r>
      <w:proofErr w:type="spellStart"/>
      <w:r w:rsidRPr="001F63E7">
        <w:rPr>
          <w:rFonts w:ascii="Arial" w:hAnsi="Arial" w:cs="Arial"/>
          <w:sz w:val="24"/>
          <w:szCs w:val="24"/>
        </w:rPr>
        <w:t>bcrypt</w:t>
      </w:r>
      <w:proofErr w:type="spellEnd"/>
      <w:r w:rsidRPr="001F63E7">
        <w:rPr>
          <w:rFonts w:ascii="Arial" w:hAnsi="Arial" w:cs="Arial"/>
          <w:sz w:val="24"/>
          <w:szCs w:val="24"/>
        </w:rPr>
        <w:t>) y la protección contra ataques de inyección SQL (RNF05, RNF06).</w:t>
      </w:r>
    </w:p>
    <w:p w14:paraId="1E90821D" w14:textId="71CA9945" w:rsidR="00D5429B" w:rsidRPr="001F63E7" w:rsidRDefault="00D5429B">
      <w:pPr>
        <w:numPr>
          <w:ilvl w:val="0"/>
          <w:numId w:val="4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lastRenderedPageBreak/>
        <w:t>Compatibilidad/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Responsivida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  <w:r w:rsidRPr="001F63E7">
        <w:rPr>
          <w:rFonts w:ascii="Arial" w:hAnsi="Arial" w:cs="Arial"/>
          <w:sz w:val="24"/>
          <w:szCs w:val="24"/>
        </w:rPr>
        <w:t xml:space="preserve"> Se verificó el correcto funcionamiento en diferentes navegadores y dispositivos móviles (RNF12, RNF13).</w:t>
      </w:r>
    </w:p>
    <w:p w14:paraId="28DC4B56" w14:textId="02B6187C" w:rsidR="00D5429B" w:rsidRPr="001F63E7" w:rsidRDefault="00A21524" w:rsidP="00AF524D">
      <w:pPr>
        <w:pStyle w:val="Ttulo1"/>
        <w:spacing w:after="240"/>
        <w:rPr>
          <w:szCs w:val="24"/>
        </w:rPr>
      </w:pPr>
      <w:r w:rsidRPr="001F63E7">
        <w:rPr>
          <w:szCs w:val="24"/>
        </w:rPr>
        <w:t xml:space="preserve"> </w:t>
      </w:r>
      <w:r w:rsidR="00D5429B" w:rsidRPr="001F63E7">
        <w:rPr>
          <w:szCs w:val="24"/>
        </w:rPr>
        <w:t>Implementación (Despliegue)</w:t>
      </w:r>
    </w:p>
    <w:p w14:paraId="289B3E8C" w14:textId="77777777" w:rsidR="007F79DA" w:rsidRPr="001F63E7" w:rsidRDefault="007F79DA" w:rsidP="00AF524D">
      <w:p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La implementación del sistema AKEMY se realizó siguiendo buenas prácticas de despliegue para aplicaciones web modernas, asegurando su correcta instalación, configuración y uso.</w:t>
      </w:r>
    </w:p>
    <w:p w14:paraId="6EAE92C3" w14:textId="3890DDD6" w:rsidR="00D5429B" w:rsidRPr="001F63E7" w:rsidRDefault="00D5429B" w:rsidP="00AF524D">
      <w:pPr>
        <w:pStyle w:val="Ttulo3"/>
        <w:spacing w:after="240" w:line="240" w:lineRule="auto"/>
      </w:pPr>
      <w:r w:rsidRPr="001F63E7">
        <w:t>10.1. Requisitos del Servidor y Plataformas</w:t>
      </w:r>
    </w:p>
    <w:p w14:paraId="3A412C7D" w14:textId="77777777" w:rsidR="00D5429B" w:rsidRPr="001F63E7" w:rsidRDefault="00D5429B">
      <w:pPr>
        <w:numPr>
          <w:ilvl w:val="0"/>
          <w:numId w:val="5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(Next.js):</w:t>
      </w:r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Vercel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o similar (optimizado para Next.js).</w:t>
      </w:r>
    </w:p>
    <w:p w14:paraId="715495BE" w14:textId="77777777" w:rsidR="00D5429B" w:rsidRPr="001F63E7" w:rsidRDefault="00D5429B">
      <w:pPr>
        <w:numPr>
          <w:ilvl w:val="0"/>
          <w:numId w:val="5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(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API):</w:t>
      </w:r>
      <w:r w:rsidRPr="001F63E7">
        <w:rPr>
          <w:rFonts w:ascii="Arial" w:hAnsi="Arial" w:cs="Arial"/>
          <w:sz w:val="24"/>
          <w:szCs w:val="24"/>
        </w:rPr>
        <w:t xml:space="preserve"> Servicios de contenedores como </w:t>
      </w:r>
      <w:proofErr w:type="spellStart"/>
      <w:r w:rsidRPr="001F63E7">
        <w:rPr>
          <w:rFonts w:ascii="Arial" w:hAnsi="Arial" w:cs="Arial"/>
          <w:sz w:val="24"/>
          <w:szCs w:val="24"/>
        </w:rPr>
        <w:t>Railway</w:t>
      </w:r>
      <w:proofErr w:type="spellEnd"/>
      <w:r w:rsidRPr="001F63E7">
        <w:rPr>
          <w:rFonts w:ascii="Arial" w:hAnsi="Arial" w:cs="Arial"/>
          <w:sz w:val="24"/>
          <w:szCs w:val="24"/>
        </w:rPr>
        <w:t>, Render o AWS ECS.</w:t>
      </w:r>
    </w:p>
    <w:p w14:paraId="55018E29" w14:textId="77777777" w:rsidR="00D5429B" w:rsidRPr="001F63E7" w:rsidRDefault="00D5429B">
      <w:pPr>
        <w:numPr>
          <w:ilvl w:val="0"/>
          <w:numId w:val="5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Base de Datos (PostgreSQL):</w:t>
      </w:r>
      <w:r w:rsidRPr="001F63E7">
        <w:rPr>
          <w:rFonts w:ascii="Arial" w:hAnsi="Arial" w:cs="Arial"/>
          <w:sz w:val="24"/>
          <w:szCs w:val="24"/>
        </w:rPr>
        <w:t xml:space="preserve"> Servicio administrado (AWS RDS, </w:t>
      </w:r>
      <w:proofErr w:type="spellStart"/>
      <w:r w:rsidRPr="001F63E7">
        <w:rPr>
          <w:rFonts w:ascii="Arial" w:hAnsi="Arial" w:cs="Arial"/>
          <w:sz w:val="24"/>
          <w:szCs w:val="24"/>
        </w:rPr>
        <w:t>Railwa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1F63E7">
        <w:rPr>
          <w:rFonts w:ascii="Arial" w:hAnsi="Arial" w:cs="Arial"/>
          <w:sz w:val="24"/>
          <w:szCs w:val="24"/>
        </w:rPr>
        <w:t>Supabas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) para alta disponibilidad y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backups</w:t>
      </w:r>
      <w:proofErr w:type="spellEnd"/>
      <w:r w:rsidRPr="001F63E7">
        <w:rPr>
          <w:rFonts w:ascii="Arial" w:hAnsi="Arial" w:cs="Arial"/>
          <w:sz w:val="24"/>
          <w:szCs w:val="24"/>
        </w:rPr>
        <w:t>.</w:t>
      </w:r>
    </w:p>
    <w:p w14:paraId="37B7A9B7" w14:textId="77777777" w:rsidR="00D5429B" w:rsidRPr="001F63E7" w:rsidRDefault="00D5429B">
      <w:pPr>
        <w:numPr>
          <w:ilvl w:val="0"/>
          <w:numId w:val="5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Archivos (Imágenes):</w:t>
      </w:r>
      <w:r w:rsidRPr="001F63E7">
        <w:rPr>
          <w:rFonts w:ascii="Arial" w:hAnsi="Arial" w:cs="Arial"/>
          <w:sz w:val="24"/>
          <w:szCs w:val="24"/>
        </w:rPr>
        <w:t xml:space="preserve"> Se recomienda usar servicios de almacenamiento en la nube como S3 o </w:t>
      </w:r>
      <w:proofErr w:type="spellStart"/>
      <w:r w:rsidRPr="001F63E7">
        <w:rPr>
          <w:rFonts w:ascii="Arial" w:hAnsi="Arial" w:cs="Arial"/>
          <w:sz w:val="24"/>
          <w:szCs w:val="24"/>
        </w:rPr>
        <w:t>Cloudinar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ara los activos de productos.</w:t>
      </w:r>
    </w:p>
    <w:p w14:paraId="1BF69DC3" w14:textId="77777777" w:rsidR="00D5429B" w:rsidRPr="001F63E7" w:rsidRDefault="00D5429B" w:rsidP="00AF524D">
      <w:pPr>
        <w:pStyle w:val="Ttulo3"/>
        <w:spacing w:after="240" w:line="240" w:lineRule="auto"/>
      </w:pPr>
      <w:r w:rsidRPr="001F63E7">
        <w:t>10.2. Proceso de Despliegue</w:t>
      </w:r>
    </w:p>
    <w:p w14:paraId="5F0EF1DE" w14:textId="77777777" w:rsidR="00D5429B" w:rsidRPr="001F63E7" w:rsidRDefault="00D5429B">
      <w:pPr>
        <w:numPr>
          <w:ilvl w:val="0"/>
          <w:numId w:val="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Construcción:</w:t>
      </w:r>
      <w:r w:rsidRPr="001F63E7">
        <w:rPr>
          <w:rFonts w:ascii="Arial" w:hAnsi="Arial" w:cs="Arial"/>
          <w:sz w:val="24"/>
          <w:szCs w:val="24"/>
        </w:rPr>
        <w:t xml:space="preserve"> Construir las imágenes de Docker para el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y el </w:t>
      </w:r>
      <w:proofErr w:type="spellStart"/>
      <w:r w:rsidRPr="001F63E7">
        <w:rPr>
          <w:rFonts w:ascii="Arial" w:hAnsi="Arial" w:cs="Arial"/>
          <w:i/>
          <w:iCs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>.</w:t>
      </w:r>
    </w:p>
    <w:p w14:paraId="5B61BC0C" w14:textId="77777777" w:rsidR="00D5429B" w:rsidRPr="001F63E7" w:rsidRDefault="00D5429B">
      <w:pPr>
        <w:numPr>
          <w:ilvl w:val="0"/>
          <w:numId w:val="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Configuración:</w:t>
      </w:r>
      <w:r w:rsidRPr="001F63E7">
        <w:rPr>
          <w:rFonts w:ascii="Arial" w:hAnsi="Arial" w:cs="Arial"/>
          <w:sz w:val="24"/>
          <w:szCs w:val="24"/>
        </w:rPr>
        <w:t xml:space="preserve"> Configurar las variables de entorno de producción (ej. DATABASE_URL, JWT_SECRET, MAIL_PASS).</w:t>
      </w:r>
    </w:p>
    <w:p w14:paraId="4F77EF80" w14:textId="77777777" w:rsidR="00D5429B" w:rsidRPr="001F63E7" w:rsidRDefault="00D5429B">
      <w:pPr>
        <w:numPr>
          <w:ilvl w:val="0"/>
          <w:numId w:val="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igraciones:</w:t>
      </w:r>
      <w:r w:rsidRPr="001F63E7">
        <w:rPr>
          <w:rFonts w:ascii="Arial" w:hAnsi="Arial" w:cs="Arial"/>
          <w:sz w:val="24"/>
          <w:szCs w:val="24"/>
        </w:rPr>
        <w:t xml:space="preserve"> Ejecutar las migraciones de Prisma en el servidor de base de datos de producción.</w:t>
      </w:r>
    </w:p>
    <w:p w14:paraId="79F779DA" w14:textId="24D8300C" w:rsidR="00D5429B" w:rsidRPr="001F63E7" w:rsidRDefault="00D5429B">
      <w:pPr>
        <w:numPr>
          <w:ilvl w:val="0"/>
          <w:numId w:val="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Lanzamiento:</w:t>
      </w:r>
      <w:r w:rsidRPr="001F63E7">
        <w:rPr>
          <w:rFonts w:ascii="Arial" w:hAnsi="Arial" w:cs="Arial"/>
          <w:sz w:val="24"/>
          <w:szCs w:val="24"/>
        </w:rPr>
        <w:t xml:space="preserve"> Despliegue de los contenedores en las plataformas de alojamiento.</w:t>
      </w:r>
    </w:p>
    <w:p w14:paraId="19CA6745" w14:textId="1F13C6BD" w:rsidR="00A246B5" w:rsidRPr="001F63E7" w:rsidRDefault="00A246B5" w:rsidP="00AF524D">
      <w:pPr>
        <w:pStyle w:val="Ttulo3"/>
        <w:spacing w:after="240" w:line="240" w:lineRule="auto"/>
      </w:pPr>
      <w:r w:rsidRPr="001F63E7">
        <w:t>10.</w:t>
      </w:r>
      <w:r w:rsidR="00CD72BF" w:rsidRPr="001F63E7">
        <w:t>3.</w:t>
      </w:r>
      <w:r w:rsidRPr="001F63E7">
        <w:t xml:space="preserve"> Instalación del Software</w:t>
      </w:r>
    </w:p>
    <w:p w14:paraId="65A73F05" w14:textId="77777777" w:rsidR="00A246B5" w:rsidRPr="001F63E7" w:rsidRDefault="00A246B5" w:rsidP="00AF524D">
      <w:pPr>
        <w:spacing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El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fue desplegado en </w:t>
      </w:r>
      <w:proofErr w:type="spellStart"/>
      <w:r w:rsidRPr="001F63E7">
        <w:rPr>
          <w:rFonts w:ascii="Arial" w:hAnsi="Arial" w:cs="Arial"/>
          <w:sz w:val="24"/>
          <w:szCs w:val="24"/>
        </w:rPr>
        <w:t>Vercel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el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en servicios de contenedores como </w:t>
      </w:r>
      <w:proofErr w:type="spellStart"/>
      <w:r w:rsidRPr="001F63E7">
        <w:rPr>
          <w:rFonts w:ascii="Arial" w:hAnsi="Arial" w:cs="Arial"/>
          <w:sz w:val="24"/>
          <w:szCs w:val="24"/>
        </w:rPr>
        <w:t>Railway</w:t>
      </w:r>
      <w:proofErr w:type="spellEnd"/>
      <w:r w:rsidRPr="001F63E7">
        <w:rPr>
          <w:rFonts w:ascii="Arial" w:hAnsi="Arial" w:cs="Arial"/>
          <w:sz w:val="24"/>
          <w:szCs w:val="24"/>
        </w:rPr>
        <w:t>, Render o AWS ECS, y la base de datos PostgreSQL se configuró mediante un servicio administrado, asegurando estabilidad y respaldos automáticos.</w:t>
      </w:r>
    </w:p>
    <w:p w14:paraId="3FE4DC17" w14:textId="239A4DD2" w:rsidR="00A246B5" w:rsidRPr="001F63E7" w:rsidRDefault="00A246B5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0.</w:t>
      </w:r>
      <w:r w:rsidR="00CD72BF" w:rsidRPr="001F63E7">
        <w:rPr>
          <w:rFonts w:ascii="Arial" w:hAnsi="Arial" w:cs="Arial"/>
          <w:b/>
          <w:bCs/>
          <w:sz w:val="24"/>
          <w:szCs w:val="24"/>
        </w:rPr>
        <w:t>4.</w:t>
      </w:r>
      <w:r w:rsidRPr="001F63E7">
        <w:rPr>
          <w:rFonts w:ascii="Arial" w:hAnsi="Arial" w:cs="Arial"/>
          <w:b/>
          <w:bCs/>
          <w:sz w:val="24"/>
          <w:szCs w:val="24"/>
        </w:rPr>
        <w:t xml:space="preserve"> Configuración del Servidor</w:t>
      </w:r>
    </w:p>
    <w:p w14:paraId="1F8751CC" w14:textId="00B18C1C" w:rsidR="00A246B5" w:rsidRPr="001F63E7" w:rsidRDefault="00A246B5" w:rsidP="00AF524D">
      <w:pPr>
        <w:spacing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e configuraron las variables de entorno necesarias, incluyendo credenciales de base de datos y claves de autenticación JWT. Asimismo,</w:t>
      </w:r>
      <w:r w:rsidR="00C07E76">
        <w:rPr>
          <w:rFonts w:ascii="Arial" w:hAnsi="Arial" w:cs="Arial"/>
          <w:sz w:val="24"/>
          <w:szCs w:val="24"/>
        </w:rPr>
        <w:t xml:space="preserve"> </w:t>
      </w:r>
      <w:r w:rsidRPr="001F63E7">
        <w:rPr>
          <w:rFonts w:ascii="Arial" w:hAnsi="Arial" w:cs="Arial"/>
          <w:sz w:val="24"/>
          <w:szCs w:val="24"/>
        </w:rPr>
        <w:t>se habilitó el uso obligatorio de HTTPS (SSL) y se utilizaron servicios de almacenamiento en la nube para la gestión de archivos e imágenes.</w:t>
      </w:r>
    </w:p>
    <w:p w14:paraId="7EA344F6" w14:textId="68676CCB" w:rsidR="00A246B5" w:rsidRPr="001F63E7" w:rsidRDefault="00A246B5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0.</w:t>
      </w:r>
      <w:r w:rsidR="00CD72BF" w:rsidRPr="001F63E7">
        <w:rPr>
          <w:rFonts w:ascii="Arial" w:hAnsi="Arial" w:cs="Arial"/>
          <w:b/>
          <w:bCs/>
          <w:sz w:val="24"/>
          <w:szCs w:val="24"/>
        </w:rPr>
        <w:t>5.</w:t>
      </w:r>
      <w:r w:rsidRPr="001F63E7">
        <w:rPr>
          <w:rFonts w:ascii="Arial" w:hAnsi="Arial" w:cs="Arial"/>
          <w:b/>
          <w:bCs/>
          <w:sz w:val="24"/>
          <w:szCs w:val="24"/>
        </w:rPr>
        <w:t xml:space="preserve"> Capacitación al Usuario Final</w:t>
      </w:r>
    </w:p>
    <w:p w14:paraId="0380A6E9" w14:textId="14BA93A7" w:rsidR="00A246B5" w:rsidRPr="001F63E7" w:rsidRDefault="00A246B5" w:rsidP="00AF524D">
      <w:pPr>
        <w:spacing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e brindó una capacitación básica a los usuarios finales para el correcto uso del sistema y la gestión de sus funcionalidades principales.</w:t>
      </w:r>
    </w:p>
    <w:p w14:paraId="260A874C" w14:textId="3CFE4BFE" w:rsidR="00D5429B" w:rsidRPr="001F63E7" w:rsidRDefault="00A21524" w:rsidP="00AF524D">
      <w:pPr>
        <w:pStyle w:val="Ttulo1"/>
        <w:rPr>
          <w:szCs w:val="24"/>
        </w:rPr>
      </w:pPr>
      <w:r w:rsidRPr="001F63E7">
        <w:rPr>
          <w:szCs w:val="24"/>
        </w:rPr>
        <w:lastRenderedPageBreak/>
        <w:t xml:space="preserve"> </w:t>
      </w:r>
      <w:r w:rsidR="00D5429B" w:rsidRPr="001F63E7">
        <w:rPr>
          <w:szCs w:val="24"/>
        </w:rPr>
        <w:t>Mantenimiento y Actualización</w:t>
      </w:r>
    </w:p>
    <w:p w14:paraId="01FECC0A" w14:textId="651FF54F" w:rsidR="00A246B5" w:rsidRPr="001F63E7" w:rsidRDefault="00A246B5" w:rsidP="00AF524D">
      <w:pPr>
        <w:spacing w:before="240"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l sistema AKEMY contará con un plan de mantenimiento orientado a garantizar su correcto funcionamiento, seguridad y continuidad operativa.</w:t>
      </w:r>
    </w:p>
    <w:p w14:paraId="7CF5460C" w14:textId="6D07CDED" w:rsidR="00D5429B" w:rsidRPr="001F63E7" w:rsidRDefault="00D5429B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11.1. </w:t>
      </w:r>
      <w:r w:rsidR="00A246B5" w:rsidRPr="001F63E7">
        <w:rPr>
          <w:rFonts w:ascii="Arial" w:hAnsi="Arial" w:cs="Arial"/>
          <w:b/>
          <w:bCs/>
          <w:sz w:val="24"/>
          <w:szCs w:val="24"/>
        </w:rPr>
        <w:t xml:space="preserve">Plan de </w:t>
      </w:r>
      <w:r w:rsidRPr="001F63E7">
        <w:rPr>
          <w:rFonts w:ascii="Arial" w:hAnsi="Arial" w:cs="Arial"/>
          <w:b/>
          <w:bCs/>
          <w:sz w:val="24"/>
          <w:szCs w:val="24"/>
        </w:rPr>
        <w:t>Mantenimiento Preventivo</w:t>
      </w:r>
    </w:p>
    <w:p w14:paraId="688D3996" w14:textId="77777777" w:rsidR="00D5429B" w:rsidRPr="001F63E7" w:rsidRDefault="00D5429B">
      <w:pPr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Respaldo de Datos:</w:t>
      </w:r>
      <w:r w:rsidRPr="001F63E7">
        <w:rPr>
          <w:rFonts w:ascii="Arial" w:hAnsi="Arial" w:cs="Arial"/>
          <w:sz w:val="24"/>
          <w:szCs w:val="24"/>
        </w:rPr>
        <w:t xml:space="preserve"> Implementar un sistema de </w:t>
      </w:r>
      <w:proofErr w:type="spellStart"/>
      <w:r w:rsidRPr="001F63E7">
        <w:rPr>
          <w:rFonts w:ascii="Arial" w:hAnsi="Arial" w:cs="Arial"/>
          <w:sz w:val="24"/>
          <w:szCs w:val="24"/>
        </w:rPr>
        <w:t>backup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automático de la base de datos (PostgreSQL) con una frecuencia definida (ej. diaria/semanal).</w:t>
      </w:r>
    </w:p>
    <w:p w14:paraId="0CE719D2" w14:textId="77777777" w:rsidR="00D5429B" w:rsidRPr="001F63E7" w:rsidRDefault="00D5429B">
      <w:pPr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onitoreo:</w:t>
      </w:r>
      <w:r w:rsidRPr="001F63E7">
        <w:rPr>
          <w:rFonts w:ascii="Arial" w:hAnsi="Arial" w:cs="Arial"/>
          <w:sz w:val="24"/>
          <w:szCs w:val="24"/>
        </w:rPr>
        <w:t xml:space="preserve"> Uso de herramientas de monitoreo como </w:t>
      </w:r>
      <w:proofErr w:type="spellStart"/>
      <w:r w:rsidRPr="001F63E7">
        <w:rPr>
          <w:rFonts w:ascii="Arial" w:hAnsi="Arial" w:cs="Arial"/>
          <w:sz w:val="24"/>
          <w:szCs w:val="24"/>
        </w:rPr>
        <w:t>Sentr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ara seguimiento de errores en tiempo real y logs de producción para identificar </w:t>
      </w:r>
      <w:proofErr w:type="spellStart"/>
      <w:r w:rsidRPr="001F63E7">
        <w:rPr>
          <w:rFonts w:ascii="Arial" w:hAnsi="Arial" w:cs="Arial"/>
          <w:sz w:val="24"/>
          <w:szCs w:val="24"/>
        </w:rPr>
        <w:t>bottlenecks</w:t>
      </w:r>
      <w:proofErr w:type="spellEnd"/>
      <w:r w:rsidRPr="001F63E7">
        <w:rPr>
          <w:rFonts w:ascii="Arial" w:hAnsi="Arial" w:cs="Arial"/>
          <w:sz w:val="24"/>
          <w:szCs w:val="24"/>
        </w:rPr>
        <w:t>.</w:t>
      </w:r>
    </w:p>
    <w:p w14:paraId="18D6371A" w14:textId="77777777" w:rsidR="00D5429B" w:rsidRPr="001F63E7" w:rsidRDefault="00D5429B">
      <w:pPr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Seguridad:</w:t>
      </w:r>
      <w:r w:rsidRPr="001F63E7">
        <w:rPr>
          <w:rFonts w:ascii="Arial" w:hAnsi="Arial" w:cs="Arial"/>
          <w:sz w:val="24"/>
          <w:szCs w:val="24"/>
        </w:rPr>
        <w:t xml:space="preserve"> Revisión y actualización de dependencias de seguridad y renovación periódica de los secretos de JWT.</w:t>
      </w:r>
    </w:p>
    <w:p w14:paraId="6D0CA18E" w14:textId="77777777" w:rsidR="00D5429B" w:rsidRPr="001F63E7" w:rsidRDefault="00D5429B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1.2. Plan de Actualizaciones Futuras (Versiones Siguientes)</w:t>
      </w:r>
    </w:p>
    <w:p w14:paraId="189EBEDF" w14:textId="77777777" w:rsidR="00D5429B" w:rsidRPr="001F63E7" w:rsidRDefault="00D5429B" w:rsidP="00AF524D">
      <w:pPr>
        <w:spacing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Las funcionalidades excluidas de la versión 1.0 son el foco de las próximas fases:</w:t>
      </w:r>
    </w:p>
    <w:p w14:paraId="1D0D3546" w14:textId="77777777" w:rsidR="00D5429B" w:rsidRPr="001F63E7" w:rsidRDefault="00D5429B">
      <w:pPr>
        <w:numPr>
          <w:ilvl w:val="0"/>
          <w:numId w:val="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Integración con pasarelas de pago reales.</w:t>
      </w:r>
    </w:p>
    <w:p w14:paraId="1EC1841E" w14:textId="77777777" w:rsidR="00D5429B" w:rsidRPr="001F63E7" w:rsidRDefault="00D5429B">
      <w:pPr>
        <w:numPr>
          <w:ilvl w:val="0"/>
          <w:numId w:val="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istema de reseñas y calificaciones de productos.</w:t>
      </w:r>
    </w:p>
    <w:p w14:paraId="00F62388" w14:textId="77777777" w:rsidR="00D5429B" w:rsidRPr="001F63E7" w:rsidRDefault="00D5429B">
      <w:pPr>
        <w:numPr>
          <w:ilvl w:val="0"/>
          <w:numId w:val="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promociones y cupones de descuento.</w:t>
      </w:r>
    </w:p>
    <w:p w14:paraId="7499D667" w14:textId="19963DFD" w:rsidR="00D5429B" w:rsidRPr="001F63E7" w:rsidRDefault="00D5429B">
      <w:pPr>
        <w:numPr>
          <w:ilvl w:val="0"/>
          <w:numId w:val="8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Desarrollo de una </w:t>
      </w:r>
      <w:r w:rsidRPr="001F63E7">
        <w:rPr>
          <w:rFonts w:ascii="Arial" w:hAnsi="Arial" w:cs="Arial"/>
          <w:i/>
          <w:iCs/>
          <w:sz w:val="24"/>
          <w:szCs w:val="24"/>
        </w:rPr>
        <w:t>App</w:t>
      </w:r>
      <w:r w:rsidRPr="001F63E7">
        <w:rPr>
          <w:rFonts w:ascii="Arial" w:hAnsi="Arial" w:cs="Arial"/>
          <w:sz w:val="24"/>
          <w:szCs w:val="24"/>
        </w:rPr>
        <w:t xml:space="preserve"> móvil nativa.</w:t>
      </w:r>
    </w:p>
    <w:p w14:paraId="0C930EFA" w14:textId="157062CE" w:rsidR="00A246B5" w:rsidRPr="001F63E7" w:rsidRDefault="00A246B5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1.3 Registro de Incidencias y Versiones Futuras</w:t>
      </w:r>
    </w:p>
    <w:p w14:paraId="7EBDF0D1" w14:textId="03FB8C04" w:rsidR="00431C16" w:rsidRDefault="00A246B5" w:rsidP="00AF524D">
      <w:pPr>
        <w:spacing w:before="24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e llevará un registro de incidencias para identificar errores y oportunidades de mejora. Las versiones futuras del sistema incorporarán nuevas funcionalidades y optimizaciones de acuerdo con las necesidades del negocio</w:t>
      </w:r>
      <w:r w:rsidR="00471E14">
        <w:rPr>
          <w:rFonts w:ascii="Arial" w:hAnsi="Arial" w:cs="Arial"/>
          <w:sz w:val="24"/>
          <w:szCs w:val="24"/>
        </w:rPr>
        <w:t>.</w:t>
      </w:r>
    </w:p>
    <w:p w14:paraId="39EAE90E" w14:textId="6F5B6C7F" w:rsidR="00A246B5" w:rsidRDefault="00A246B5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58810C6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3E864C9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467D6CC8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57698E54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DA2CC3A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6FA1F6A8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6376250B" w14:textId="77777777" w:rsid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4CC31F62" w14:textId="65F31E96" w:rsidR="00D5429B" w:rsidRPr="00471E14" w:rsidRDefault="00471E14" w:rsidP="00AF524D">
      <w:pPr>
        <w:pStyle w:val="Ttulo1"/>
        <w:spacing w:after="240"/>
        <w:rPr>
          <w:sz w:val="28"/>
          <w:szCs w:val="28"/>
        </w:rPr>
      </w:pPr>
      <w:r w:rsidRPr="00471E14">
        <w:rPr>
          <w:sz w:val="28"/>
          <w:szCs w:val="28"/>
        </w:rPr>
        <w:lastRenderedPageBreak/>
        <w:t>DOCUMENTACIÓN:</w:t>
      </w:r>
    </w:p>
    <w:p w14:paraId="6099A36B" w14:textId="2C063B9F" w:rsidR="00A246B5" w:rsidRPr="001F63E7" w:rsidRDefault="00A246B5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12.1 </w:t>
      </w:r>
      <w:r w:rsidR="00471E14">
        <w:rPr>
          <w:rFonts w:ascii="Arial" w:hAnsi="Arial" w:cs="Arial"/>
          <w:b/>
          <w:bCs/>
          <w:sz w:val="24"/>
          <w:szCs w:val="24"/>
        </w:rPr>
        <w:t xml:space="preserve">  </w:t>
      </w:r>
      <w:r w:rsidR="00471E14" w:rsidRPr="001F63E7">
        <w:rPr>
          <w:rFonts w:ascii="Arial" w:hAnsi="Arial" w:cs="Arial"/>
          <w:b/>
          <w:bCs/>
          <w:sz w:val="24"/>
          <w:szCs w:val="24"/>
        </w:rPr>
        <w:t>MANUAL TÉCNICO</w:t>
      </w:r>
    </w:p>
    <w:p w14:paraId="49E03833" w14:textId="77777777" w:rsidR="00A42683" w:rsidRPr="001F63E7" w:rsidRDefault="00A42683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MANUAL TÉCNICO</w:t>
      </w:r>
    </w:p>
    <w:p w14:paraId="39D8EAAC" w14:textId="77777777" w:rsidR="00A42683" w:rsidRPr="001F63E7" w:rsidRDefault="00A42683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SISTEMA E-COMMERCE</w:t>
      </w:r>
    </w:p>
    <w:p w14:paraId="2F7BB4EF" w14:textId="51AFA2C6" w:rsidR="00A42683" w:rsidRPr="001F63E7" w:rsidRDefault="00A42683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AKEMY – Librería y Papelería Online</w:t>
      </w:r>
    </w:p>
    <w:p w14:paraId="010AC116" w14:textId="764B2509" w:rsidR="00734092" w:rsidRPr="001F63E7" w:rsidRDefault="00A42683">
      <w:pPr>
        <w:pStyle w:val="Prrafodelista"/>
        <w:numPr>
          <w:ilvl w:val="1"/>
          <w:numId w:val="5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Descripción:</w:t>
      </w:r>
      <w:r w:rsidRPr="001F63E7">
        <w:rPr>
          <w:rFonts w:ascii="Arial" w:hAnsi="Arial" w:cs="Arial"/>
          <w:sz w:val="24"/>
          <w:szCs w:val="24"/>
        </w:rPr>
        <w:t xml:space="preserve"> Librería AKEMY es un sistema E-commerce completo diseñado para papelerías y librerías en Perú. Ofrece una amplia variedad de útiles escolares, artículos de oficina, arte y manualidades. Incluye una tienda online moderna para clientes y un panel de administración completo.</w:t>
      </w:r>
    </w:p>
    <w:p w14:paraId="4302DC9E" w14:textId="77777777" w:rsidR="00A21524" w:rsidRPr="001F63E7" w:rsidRDefault="00A21524" w:rsidP="00AF524D">
      <w:pPr>
        <w:pStyle w:val="Prrafodelista"/>
        <w:spacing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003E60DD" w14:textId="794643A2" w:rsidR="00A42683" w:rsidRPr="001F63E7" w:rsidRDefault="00A42683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Características del Sistema</w:t>
      </w:r>
    </w:p>
    <w:p w14:paraId="64FBFE23" w14:textId="77777777" w:rsidR="00A21524" w:rsidRPr="001F63E7" w:rsidRDefault="00A21524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2.1. Funcionalidades para el Cliente</w:t>
      </w:r>
    </w:p>
    <w:p w14:paraId="32516C0B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Catálogo de productos con filtros y búsqueda avanzada</w:t>
      </w:r>
    </w:p>
    <w:p w14:paraId="78AAA7FA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Carrito de compras persistente</w:t>
      </w:r>
    </w:p>
    <w:p w14:paraId="45FB14AF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istema de autenticación (registro, inicio de sesión y recuperación de contraseña)</w:t>
      </w:r>
    </w:p>
    <w:p w14:paraId="4C5568F2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y seguimiento de pedidos</w:t>
      </w:r>
    </w:p>
    <w:p w14:paraId="03A7F0EC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Módulo de chat en tiempo real para soporte al cliente</w:t>
      </w:r>
    </w:p>
    <w:p w14:paraId="5CD23B84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istema de notificaciones</w:t>
      </w:r>
    </w:p>
    <w:p w14:paraId="0842101F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Interfaz responsive con diseño moderno</w:t>
      </w:r>
    </w:p>
    <w:p w14:paraId="69712E94" w14:textId="77777777" w:rsidR="00A21524" w:rsidRPr="001F63E7" w:rsidRDefault="00A21524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2.2 Funcionalidades del Panel de Administración</w:t>
      </w:r>
    </w:p>
    <w:p w14:paraId="3614E23F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Panel principal con estadísticas de ventas</w:t>
      </w:r>
    </w:p>
    <w:p w14:paraId="5A3855BD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productos (CRUD, imágenes, variantes y stock)</w:t>
      </w:r>
    </w:p>
    <w:p w14:paraId="3E3E1F1C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categorías jerárquicas</w:t>
      </w:r>
    </w:p>
    <w:p w14:paraId="703C3AC7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marcas</w:t>
      </w:r>
    </w:p>
    <w:p w14:paraId="51A7DAAE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pedidos con control de estados</w:t>
      </w:r>
    </w:p>
    <w:p w14:paraId="2F7D1EC0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clientes</w:t>
      </w:r>
    </w:p>
    <w:p w14:paraId="6E1187E9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estión de banners promocionales</w:t>
      </w:r>
    </w:p>
    <w:p w14:paraId="3197DF85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Configuración general de la tienda</w:t>
      </w:r>
    </w:p>
    <w:p w14:paraId="2A66BE1F" w14:textId="77777777" w:rsidR="00A21524" w:rsidRPr="001F63E7" w:rsidRDefault="00A21524">
      <w:pPr>
        <w:pStyle w:val="Prrafodelista"/>
        <w:numPr>
          <w:ilvl w:val="0"/>
          <w:numId w:val="23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Panel de chat para atención al cliente</w:t>
      </w:r>
    </w:p>
    <w:p w14:paraId="12307D3F" w14:textId="77777777" w:rsidR="00A21524" w:rsidRPr="001F63E7" w:rsidRDefault="00A21524" w:rsidP="00AF524D">
      <w:pPr>
        <w:pStyle w:val="Prrafodelista"/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14:paraId="3518C453" w14:textId="4C8599B9" w:rsidR="00A21524" w:rsidRPr="001F63E7" w:rsidRDefault="00A21524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Tecnologías Utilizadas </w:t>
      </w:r>
    </w:p>
    <w:p w14:paraId="3437900B" w14:textId="179D8B2D" w:rsidR="00A21524" w:rsidRPr="001F63E7" w:rsidRDefault="00A21524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3.1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</w:p>
    <w:p w14:paraId="529DD108" w14:textId="77777777" w:rsidR="00A21524" w:rsidRPr="001F63E7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Framework: </w:t>
      </w:r>
      <w:proofErr w:type="spellStart"/>
      <w:r w:rsidRPr="001F63E7">
        <w:rPr>
          <w:rFonts w:ascii="Arial" w:hAnsi="Arial" w:cs="Arial"/>
          <w:sz w:val="24"/>
          <w:szCs w:val="24"/>
        </w:rPr>
        <w:t>NestJ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10.3</w:t>
      </w:r>
    </w:p>
    <w:p w14:paraId="0B691459" w14:textId="77777777" w:rsidR="00A21524" w:rsidRPr="001F63E7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Base de datos: PostgreSQL 16</w:t>
      </w:r>
    </w:p>
    <w:p w14:paraId="593E5826" w14:textId="77777777" w:rsidR="00A21524" w:rsidRPr="001F63E7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ORM: Prisma 5.8</w:t>
      </w:r>
    </w:p>
    <w:p w14:paraId="47C87E06" w14:textId="77777777" w:rsidR="00A21524" w:rsidRPr="001F63E7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Autenticación: JWT + </w:t>
      </w:r>
      <w:proofErr w:type="spellStart"/>
      <w:r w:rsidRPr="001F63E7">
        <w:rPr>
          <w:rFonts w:ascii="Arial" w:hAnsi="Arial" w:cs="Arial"/>
          <w:sz w:val="24"/>
          <w:szCs w:val="24"/>
        </w:rPr>
        <w:t>Refresh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Tokens</w:t>
      </w:r>
    </w:p>
    <w:p w14:paraId="71978C4F" w14:textId="77777777" w:rsidR="00A21524" w:rsidRPr="001F63E7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WebSockets</w:t>
      </w:r>
      <w:proofErr w:type="spellEnd"/>
      <w:r w:rsidRPr="001F63E7">
        <w:rPr>
          <w:rFonts w:ascii="Arial" w:hAnsi="Arial" w:cs="Arial"/>
          <w:sz w:val="24"/>
          <w:szCs w:val="24"/>
        </w:rPr>
        <w:t>: Socket.io + @nestjs/websockets</w:t>
      </w:r>
    </w:p>
    <w:p w14:paraId="5DEEB4A0" w14:textId="77777777" w:rsidR="00A21524" w:rsidRPr="001F63E7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eguridad: </w:t>
      </w:r>
      <w:proofErr w:type="spellStart"/>
      <w:r w:rsidRPr="001F63E7">
        <w:rPr>
          <w:rFonts w:ascii="Arial" w:hAnsi="Arial" w:cs="Arial"/>
          <w:sz w:val="24"/>
          <w:szCs w:val="24"/>
        </w:rPr>
        <w:t>Helme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, CORS, </w:t>
      </w:r>
      <w:proofErr w:type="spellStart"/>
      <w:r w:rsidRPr="001F63E7">
        <w:rPr>
          <w:rFonts w:ascii="Arial" w:hAnsi="Arial" w:cs="Arial"/>
          <w:sz w:val="24"/>
          <w:szCs w:val="24"/>
        </w:rPr>
        <w:t>Rat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Limiting</w:t>
      </w:r>
      <w:proofErr w:type="spellEnd"/>
    </w:p>
    <w:p w14:paraId="299436C4" w14:textId="77777777" w:rsidR="00A21524" w:rsidRDefault="00A21524">
      <w:pPr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Documentación: </w:t>
      </w:r>
      <w:proofErr w:type="spellStart"/>
      <w:r w:rsidRPr="001F63E7">
        <w:rPr>
          <w:rFonts w:ascii="Arial" w:hAnsi="Arial" w:cs="Arial"/>
          <w:sz w:val="24"/>
          <w:szCs w:val="24"/>
        </w:rPr>
        <w:t>Swagger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  <w:proofErr w:type="spellStart"/>
      <w:r w:rsidRPr="001F63E7">
        <w:rPr>
          <w:rFonts w:ascii="Arial" w:hAnsi="Arial" w:cs="Arial"/>
          <w:sz w:val="24"/>
          <w:szCs w:val="24"/>
        </w:rPr>
        <w:t>OpenAPI</w:t>
      </w:r>
      <w:proofErr w:type="spellEnd"/>
    </w:p>
    <w:p w14:paraId="0752BA63" w14:textId="77777777" w:rsidR="00431C16" w:rsidRDefault="00431C16" w:rsidP="00431C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1844934" w14:textId="77777777" w:rsidR="00431C16" w:rsidRPr="001F63E7" w:rsidRDefault="00431C16" w:rsidP="00431C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605D279" w14:textId="11F0F16D" w:rsidR="00A21524" w:rsidRPr="001F63E7" w:rsidRDefault="00A21524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lastRenderedPageBreak/>
        <w:t xml:space="preserve">3.2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:</w:t>
      </w:r>
    </w:p>
    <w:p w14:paraId="18683A8F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Framework: Next.js 15 (App Router)</w:t>
      </w:r>
    </w:p>
    <w:p w14:paraId="719B482D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UI Library: </w:t>
      </w:r>
      <w:proofErr w:type="spellStart"/>
      <w:r w:rsidRPr="001F63E7">
        <w:rPr>
          <w:rFonts w:ascii="Arial" w:hAnsi="Arial" w:cs="Arial"/>
          <w:sz w:val="24"/>
          <w:szCs w:val="24"/>
        </w:rPr>
        <w:t>Reac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18</w:t>
      </w:r>
    </w:p>
    <w:p w14:paraId="6D2CEA72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stilos: </w:t>
      </w:r>
      <w:proofErr w:type="spellStart"/>
      <w:r w:rsidRPr="001F63E7">
        <w:rPr>
          <w:rFonts w:ascii="Arial" w:hAnsi="Arial" w:cs="Arial"/>
          <w:sz w:val="24"/>
          <w:szCs w:val="24"/>
        </w:rPr>
        <w:t>TailwindCS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3.4</w:t>
      </w:r>
    </w:p>
    <w:p w14:paraId="6F2AFA3E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Componentes: </w:t>
      </w:r>
      <w:proofErr w:type="spellStart"/>
      <w:r w:rsidRPr="001F63E7">
        <w:rPr>
          <w:rFonts w:ascii="Arial" w:hAnsi="Arial" w:cs="Arial"/>
          <w:sz w:val="24"/>
          <w:szCs w:val="24"/>
        </w:rPr>
        <w:t>shadcn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  <w:proofErr w:type="spellStart"/>
      <w:r w:rsidRPr="001F63E7">
        <w:rPr>
          <w:rFonts w:ascii="Arial" w:hAnsi="Arial" w:cs="Arial"/>
          <w:sz w:val="24"/>
          <w:szCs w:val="24"/>
        </w:rPr>
        <w:t>ui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+ </w:t>
      </w:r>
      <w:proofErr w:type="spellStart"/>
      <w:r w:rsidRPr="001F63E7">
        <w:rPr>
          <w:rFonts w:ascii="Arial" w:hAnsi="Arial" w:cs="Arial"/>
          <w:sz w:val="24"/>
          <w:szCs w:val="24"/>
        </w:rPr>
        <w:t>Radix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UI</w:t>
      </w:r>
    </w:p>
    <w:p w14:paraId="5ECF0CD7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stado: </w:t>
      </w:r>
      <w:proofErr w:type="spellStart"/>
      <w:r w:rsidRPr="001F63E7">
        <w:rPr>
          <w:rFonts w:ascii="Arial" w:hAnsi="Arial" w:cs="Arial"/>
          <w:sz w:val="24"/>
          <w:szCs w:val="24"/>
        </w:rPr>
        <w:t>Zusta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5</w:t>
      </w:r>
    </w:p>
    <w:p w14:paraId="482C78BC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Data </w:t>
      </w:r>
      <w:proofErr w:type="spellStart"/>
      <w:r w:rsidRPr="001F63E7">
        <w:rPr>
          <w:rFonts w:ascii="Arial" w:hAnsi="Arial" w:cs="Arial"/>
          <w:sz w:val="24"/>
          <w:szCs w:val="24"/>
        </w:rPr>
        <w:t>Fetching</w:t>
      </w:r>
      <w:proofErr w:type="spellEnd"/>
      <w:r w:rsidRPr="001F63E7">
        <w:rPr>
          <w:rFonts w:ascii="Arial" w:hAnsi="Arial" w:cs="Arial"/>
          <w:sz w:val="24"/>
          <w:szCs w:val="24"/>
        </w:rPr>
        <w:t>: </w:t>
      </w:r>
      <w:proofErr w:type="spellStart"/>
      <w:r w:rsidRPr="001F63E7">
        <w:rPr>
          <w:rFonts w:ascii="Arial" w:hAnsi="Arial" w:cs="Arial"/>
          <w:sz w:val="24"/>
          <w:szCs w:val="24"/>
        </w:rPr>
        <w:t>TanStack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Quer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5</w:t>
      </w:r>
    </w:p>
    <w:p w14:paraId="6D209BF6" w14:textId="77777777" w:rsidR="00A21524" w:rsidRPr="001F63E7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Formularios: </w:t>
      </w:r>
      <w:proofErr w:type="spellStart"/>
      <w:r w:rsidRPr="001F63E7">
        <w:rPr>
          <w:rFonts w:ascii="Arial" w:hAnsi="Arial" w:cs="Arial"/>
          <w:sz w:val="24"/>
          <w:szCs w:val="24"/>
        </w:rPr>
        <w:t>Reac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Hook </w:t>
      </w:r>
      <w:proofErr w:type="spellStart"/>
      <w:r w:rsidRPr="001F63E7">
        <w:rPr>
          <w:rFonts w:ascii="Arial" w:hAnsi="Arial" w:cs="Arial"/>
          <w:sz w:val="24"/>
          <w:szCs w:val="24"/>
        </w:rPr>
        <w:t>Form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+ </w:t>
      </w:r>
      <w:proofErr w:type="spellStart"/>
      <w:r w:rsidRPr="001F63E7">
        <w:rPr>
          <w:rFonts w:ascii="Arial" w:hAnsi="Arial" w:cs="Arial"/>
          <w:sz w:val="24"/>
          <w:szCs w:val="24"/>
        </w:rPr>
        <w:t>Zod</w:t>
      </w:r>
      <w:proofErr w:type="spellEnd"/>
    </w:p>
    <w:p w14:paraId="170C1A24" w14:textId="26328348" w:rsidR="00471E14" w:rsidRDefault="00A21524">
      <w:pPr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WebSockets</w:t>
      </w:r>
      <w:proofErr w:type="spellEnd"/>
      <w:r w:rsidRPr="001F63E7">
        <w:rPr>
          <w:rFonts w:ascii="Arial" w:hAnsi="Arial" w:cs="Arial"/>
          <w:sz w:val="24"/>
          <w:szCs w:val="24"/>
        </w:rPr>
        <w:t>: socket.io-</w:t>
      </w:r>
      <w:proofErr w:type="spellStart"/>
      <w:r w:rsidRPr="001F63E7">
        <w:rPr>
          <w:rFonts w:ascii="Arial" w:hAnsi="Arial" w:cs="Arial"/>
          <w:sz w:val="24"/>
          <w:szCs w:val="24"/>
        </w:rPr>
        <w:t>client</w:t>
      </w:r>
      <w:proofErr w:type="spellEnd"/>
    </w:p>
    <w:p w14:paraId="15CD2D83" w14:textId="77777777" w:rsidR="00431C16" w:rsidRDefault="00431C16" w:rsidP="00431C16">
      <w:pPr>
        <w:spacing w:after="0" w:line="240" w:lineRule="auto"/>
        <w:ind w:left="1070"/>
        <w:jc w:val="both"/>
        <w:rPr>
          <w:rFonts w:ascii="Arial" w:hAnsi="Arial" w:cs="Arial"/>
          <w:sz w:val="24"/>
          <w:szCs w:val="24"/>
        </w:rPr>
      </w:pPr>
    </w:p>
    <w:p w14:paraId="0CE2077F" w14:textId="3E8B451D" w:rsidR="00A21524" w:rsidRPr="001F63E7" w:rsidRDefault="00A21524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Estructura del Proyecto </w:t>
      </w:r>
    </w:p>
    <w:p w14:paraId="264ED857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akemy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39CE3B9A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├──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37D14D0D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│   ├── prisma/</w:t>
      </w:r>
    </w:p>
    <w:p w14:paraId="7385B7D9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src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6BEAEEA6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auth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2ED24905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user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54482240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product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6E56DE7E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categorie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15A28189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brand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16501EB1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order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1AB62F70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cart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5A46ABEF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│   │   ├── chat/</w:t>
      </w:r>
    </w:p>
    <w:p w14:paraId="643EDE44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│   │   ├── banners/</w:t>
      </w:r>
    </w:p>
    <w:p w14:paraId="5AE1CCDD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setting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237D2549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dashboard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130C23AF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upload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53C1B2F6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│   │   └── mail/</w:t>
      </w:r>
    </w:p>
    <w:p w14:paraId="48FB5EA9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└── </w:t>
      </w:r>
      <w:proofErr w:type="spellStart"/>
      <w:r w:rsidRPr="001F63E7">
        <w:rPr>
          <w:rFonts w:ascii="Arial" w:hAnsi="Arial" w:cs="Arial"/>
          <w:sz w:val="24"/>
          <w:szCs w:val="24"/>
        </w:rPr>
        <w:t>Dockerfile</w:t>
      </w:r>
      <w:proofErr w:type="spellEnd"/>
    </w:p>
    <w:p w14:paraId="6E6B4452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├──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2428F035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public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5193E2D1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src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3171434B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│   │   ├── app/</w:t>
      </w:r>
    </w:p>
    <w:p w14:paraId="612F6624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├── </w:t>
      </w:r>
      <w:proofErr w:type="spellStart"/>
      <w:r w:rsidRPr="001F63E7">
        <w:rPr>
          <w:rFonts w:ascii="Arial" w:hAnsi="Arial" w:cs="Arial"/>
          <w:sz w:val="24"/>
          <w:szCs w:val="24"/>
        </w:rPr>
        <w:t>components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726E615F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│   └── </w:t>
      </w:r>
      <w:proofErr w:type="spellStart"/>
      <w:r w:rsidRPr="001F63E7">
        <w:rPr>
          <w:rFonts w:ascii="Arial" w:hAnsi="Arial" w:cs="Arial"/>
          <w:sz w:val="24"/>
          <w:szCs w:val="24"/>
        </w:rPr>
        <w:t>lib</w:t>
      </w:r>
      <w:proofErr w:type="spellEnd"/>
      <w:r w:rsidRPr="001F63E7">
        <w:rPr>
          <w:rFonts w:ascii="Arial" w:hAnsi="Arial" w:cs="Arial"/>
          <w:sz w:val="24"/>
          <w:szCs w:val="24"/>
        </w:rPr>
        <w:t>/</w:t>
      </w:r>
    </w:p>
    <w:p w14:paraId="0F9A61BE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│   └── </w:t>
      </w:r>
      <w:proofErr w:type="spellStart"/>
      <w:r w:rsidRPr="001F63E7">
        <w:rPr>
          <w:rFonts w:ascii="Arial" w:hAnsi="Arial" w:cs="Arial"/>
          <w:sz w:val="24"/>
          <w:szCs w:val="24"/>
        </w:rPr>
        <w:t>Dockerfile</w:t>
      </w:r>
      <w:proofErr w:type="spellEnd"/>
    </w:p>
    <w:p w14:paraId="30A45C9D" w14:textId="77777777" w:rsidR="001F63E7" w:rsidRP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├── </w:t>
      </w:r>
      <w:proofErr w:type="spellStart"/>
      <w:r w:rsidRPr="001F63E7">
        <w:rPr>
          <w:rFonts w:ascii="Arial" w:hAnsi="Arial" w:cs="Arial"/>
          <w:sz w:val="24"/>
          <w:szCs w:val="24"/>
        </w:rPr>
        <w:t>docker-compose.yml</w:t>
      </w:r>
      <w:proofErr w:type="spellEnd"/>
    </w:p>
    <w:p w14:paraId="2C81BB6B" w14:textId="77777777" w:rsidR="001F63E7" w:rsidRDefault="001F63E7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└── README.md</w:t>
      </w:r>
    </w:p>
    <w:p w14:paraId="2136C971" w14:textId="77777777" w:rsidR="00471E14" w:rsidRPr="001F63E7" w:rsidRDefault="00471E14" w:rsidP="00AF524D">
      <w:pPr>
        <w:pStyle w:val="Prrafodelista"/>
        <w:spacing w:before="240" w:line="240" w:lineRule="auto"/>
        <w:ind w:left="502" w:firstLine="2192"/>
        <w:jc w:val="both"/>
        <w:rPr>
          <w:rFonts w:ascii="Arial" w:hAnsi="Arial" w:cs="Arial"/>
          <w:sz w:val="24"/>
          <w:szCs w:val="24"/>
        </w:rPr>
      </w:pPr>
    </w:p>
    <w:p w14:paraId="672A3EDF" w14:textId="72D1E4DF" w:rsidR="00A21524" w:rsidRDefault="00A21524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Paleta de Colores</w:t>
      </w:r>
    </w:p>
    <w:p w14:paraId="322191C9" w14:textId="77777777" w:rsidR="001F63E7" w:rsidRPr="001F63E7" w:rsidRDefault="001F63E7" w:rsidP="00AF524D">
      <w:pPr>
        <w:pStyle w:val="Prrafodelista"/>
        <w:spacing w:line="240" w:lineRule="auto"/>
        <w:ind w:left="360"/>
        <w:jc w:val="both"/>
        <w:rPr>
          <w:rFonts w:ascii="Arial" w:hAnsi="Arial" w:cs="Arial"/>
          <w:b/>
          <w:bCs/>
          <w:sz w:val="10"/>
          <w:szCs w:val="10"/>
        </w:rPr>
      </w:pPr>
    </w:p>
    <w:p w14:paraId="4F67C2A6" w14:textId="77777777" w:rsidR="001F63E7" w:rsidRPr="001F63E7" w:rsidRDefault="001F63E7" w:rsidP="00AF524D">
      <w:pPr>
        <w:pStyle w:val="Prrafodelista"/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El diseño visual del sistema utiliza una paleta de colores inspirada en el logotipo institucional:</w:t>
      </w:r>
    </w:p>
    <w:p w14:paraId="5AA34839" w14:textId="77777777" w:rsidR="001F63E7" w:rsidRPr="001F63E7" w:rsidRDefault="001F63E7" w:rsidP="00AF524D">
      <w:pPr>
        <w:pStyle w:val="Prrafodelista"/>
        <w:spacing w:line="240" w:lineRule="auto"/>
        <w:ind w:left="426"/>
        <w:jc w:val="both"/>
        <w:rPr>
          <w:rFonts w:ascii="Arial" w:hAnsi="Arial" w:cs="Arial"/>
          <w:sz w:val="10"/>
          <w:szCs w:val="10"/>
        </w:rPr>
      </w:pPr>
    </w:p>
    <w:p w14:paraId="45169E74" w14:textId="77777777" w:rsidR="001F63E7" w:rsidRPr="001F63E7" w:rsidRDefault="001F63E7">
      <w:pPr>
        <w:pStyle w:val="Prrafodelista"/>
        <w:numPr>
          <w:ilvl w:val="0"/>
          <w:numId w:val="24"/>
        </w:numPr>
        <w:spacing w:before="240"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Rojo Coral (#C84B4B): color principal</w:t>
      </w:r>
    </w:p>
    <w:p w14:paraId="0FC9A9A0" w14:textId="77777777" w:rsidR="001F63E7" w:rsidRPr="001F63E7" w:rsidRDefault="001F63E7">
      <w:pPr>
        <w:pStyle w:val="Prrafodelista"/>
        <w:numPr>
          <w:ilvl w:val="0"/>
          <w:numId w:val="24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Rojo Oscuro (#A83E3E): estados </w:t>
      </w:r>
      <w:proofErr w:type="spellStart"/>
      <w:r w:rsidRPr="001F63E7">
        <w:rPr>
          <w:rFonts w:ascii="Arial" w:hAnsi="Arial" w:cs="Arial"/>
          <w:sz w:val="24"/>
          <w:szCs w:val="24"/>
        </w:rPr>
        <w:t>hover</w:t>
      </w:r>
      <w:proofErr w:type="spellEnd"/>
    </w:p>
    <w:p w14:paraId="467D1EAA" w14:textId="77777777" w:rsidR="001F63E7" w:rsidRPr="001F63E7" w:rsidRDefault="001F63E7">
      <w:pPr>
        <w:pStyle w:val="Prrafodelista"/>
        <w:numPr>
          <w:ilvl w:val="0"/>
          <w:numId w:val="24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Blanco (#FFFFFF): fondos y textos</w:t>
      </w:r>
    </w:p>
    <w:p w14:paraId="490E3ACC" w14:textId="77777777" w:rsidR="001F63E7" w:rsidRDefault="001F63E7">
      <w:pPr>
        <w:pStyle w:val="Prrafodelista"/>
        <w:numPr>
          <w:ilvl w:val="0"/>
          <w:numId w:val="24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Gris Claro (#F9FAFB): fondos secundarios</w:t>
      </w:r>
    </w:p>
    <w:p w14:paraId="6FC2FC91" w14:textId="77777777" w:rsidR="00431C16" w:rsidRPr="00431C16" w:rsidRDefault="00431C16" w:rsidP="00431C16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2D80606A" w14:textId="77777777" w:rsidR="001F63E7" w:rsidRPr="001F63E7" w:rsidRDefault="001F63E7" w:rsidP="00AF524D">
      <w:pPr>
        <w:pStyle w:val="Prrafodelista"/>
        <w:spacing w:before="240" w:line="240" w:lineRule="auto"/>
        <w:ind w:left="1637"/>
        <w:jc w:val="both"/>
        <w:rPr>
          <w:rFonts w:ascii="Arial" w:hAnsi="Arial" w:cs="Arial"/>
          <w:sz w:val="10"/>
          <w:szCs w:val="10"/>
        </w:rPr>
      </w:pPr>
    </w:p>
    <w:p w14:paraId="1F76C12F" w14:textId="64095431" w:rsidR="001F63E7" w:rsidRDefault="001F63E7">
      <w:pPr>
        <w:pStyle w:val="Prrafodelista"/>
        <w:numPr>
          <w:ilvl w:val="1"/>
          <w:numId w:val="5"/>
        </w:num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Instalación del Sistema</w:t>
      </w:r>
    </w:p>
    <w:p w14:paraId="3B106048" w14:textId="77777777" w:rsidR="001F63E7" w:rsidRPr="001F63E7" w:rsidRDefault="001F63E7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6.1. Requisitos Previos</w:t>
      </w:r>
    </w:p>
    <w:p w14:paraId="7E4A8FD5" w14:textId="77777777" w:rsidR="001F63E7" w:rsidRPr="001F63E7" w:rsidRDefault="001F63E7">
      <w:pPr>
        <w:pStyle w:val="Prrafodelista"/>
        <w:numPr>
          <w:ilvl w:val="0"/>
          <w:numId w:val="25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Node.js versión 20 o superior</w:t>
      </w:r>
    </w:p>
    <w:p w14:paraId="0D7CCAE1" w14:textId="77777777" w:rsidR="001F63E7" w:rsidRPr="001F63E7" w:rsidRDefault="001F63E7">
      <w:pPr>
        <w:pStyle w:val="Prrafodelista"/>
        <w:numPr>
          <w:ilvl w:val="0"/>
          <w:numId w:val="25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PostgreSQL versión 16 o superior o Docker</w:t>
      </w:r>
    </w:p>
    <w:p w14:paraId="077FCDD1" w14:textId="77777777" w:rsidR="001F63E7" w:rsidRPr="001F63E7" w:rsidRDefault="001F63E7">
      <w:pPr>
        <w:pStyle w:val="Prrafodelista"/>
        <w:numPr>
          <w:ilvl w:val="0"/>
          <w:numId w:val="25"/>
        </w:num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npm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o </w:t>
      </w:r>
      <w:proofErr w:type="spellStart"/>
      <w:r w:rsidRPr="001F63E7">
        <w:rPr>
          <w:rFonts w:ascii="Arial" w:hAnsi="Arial" w:cs="Arial"/>
          <w:sz w:val="24"/>
          <w:szCs w:val="24"/>
        </w:rPr>
        <w:t>yarn</w:t>
      </w:r>
      <w:proofErr w:type="spellEnd"/>
    </w:p>
    <w:p w14:paraId="4D07879E" w14:textId="77777777" w:rsidR="001F63E7" w:rsidRPr="001F63E7" w:rsidRDefault="001F63E7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6.2. Instalación con Docker (Recomendada)</w:t>
      </w:r>
    </w:p>
    <w:p w14:paraId="34EA972F" w14:textId="77777777" w:rsidR="001F63E7" w:rsidRPr="001F63E7" w:rsidRDefault="001F63E7">
      <w:pPr>
        <w:numPr>
          <w:ilvl w:val="0"/>
          <w:numId w:val="26"/>
        </w:numPr>
        <w:spacing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1F63E7">
        <w:rPr>
          <w:rFonts w:ascii="Arial" w:hAnsi="Arial" w:cs="Arial"/>
          <w:i/>
          <w:iCs/>
          <w:sz w:val="24"/>
          <w:szCs w:val="24"/>
        </w:rPr>
        <w:t>Clonar el repositorio:</w:t>
      </w:r>
    </w:p>
    <w:p w14:paraId="26B6B74C" w14:textId="77777777" w:rsidR="001F63E7" w:rsidRPr="001F63E7" w:rsidRDefault="001F63E7" w:rsidP="00AF524D">
      <w:pPr>
        <w:spacing w:after="0" w:line="240" w:lineRule="auto"/>
        <w:ind w:left="1637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git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clone &lt;</w:t>
      </w:r>
      <w:proofErr w:type="spellStart"/>
      <w:r w:rsidRPr="001F63E7">
        <w:rPr>
          <w:rFonts w:ascii="Arial" w:hAnsi="Arial" w:cs="Arial"/>
          <w:sz w:val="24"/>
          <w:szCs w:val="24"/>
        </w:rPr>
        <w:t>repository-url</w:t>
      </w:r>
      <w:proofErr w:type="spellEnd"/>
      <w:r w:rsidRPr="001F63E7">
        <w:rPr>
          <w:rFonts w:ascii="Arial" w:hAnsi="Arial" w:cs="Arial"/>
          <w:sz w:val="24"/>
          <w:szCs w:val="24"/>
        </w:rPr>
        <w:t>&gt;</w:t>
      </w:r>
    </w:p>
    <w:p w14:paraId="4AA2B48D" w14:textId="77777777" w:rsidR="001F63E7" w:rsidRPr="001F63E7" w:rsidRDefault="001F63E7" w:rsidP="00AF524D">
      <w:pPr>
        <w:spacing w:after="0" w:line="240" w:lineRule="auto"/>
        <w:ind w:left="163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cd </w:t>
      </w:r>
      <w:proofErr w:type="spellStart"/>
      <w:r w:rsidRPr="001F63E7">
        <w:rPr>
          <w:rFonts w:ascii="Arial" w:hAnsi="Arial" w:cs="Arial"/>
          <w:sz w:val="24"/>
          <w:szCs w:val="24"/>
        </w:rPr>
        <w:t>akemy</w:t>
      </w:r>
      <w:proofErr w:type="spellEnd"/>
    </w:p>
    <w:p w14:paraId="5EF56C2C" w14:textId="77777777" w:rsidR="001F63E7" w:rsidRPr="00FD528A" w:rsidRDefault="001F63E7">
      <w:pPr>
        <w:numPr>
          <w:ilvl w:val="0"/>
          <w:numId w:val="26"/>
        </w:numPr>
        <w:spacing w:before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FD528A">
        <w:rPr>
          <w:rFonts w:ascii="Arial" w:hAnsi="Arial" w:cs="Arial"/>
          <w:i/>
          <w:iCs/>
          <w:sz w:val="24"/>
          <w:szCs w:val="24"/>
        </w:rPr>
        <w:t>Configurar variables de entorno:</w:t>
      </w:r>
    </w:p>
    <w:p w14:paraId="0843C3DB" w14:textId="77777777" w:rsidR="001F63E7" w:rsidRPr="001F63E7" w:rsidRDefault="001F63E7" w:rsidP="00AF524D">
      <w:pPr>
        <w:spacing w:after="0" w:line="240" w:lineRule="auto"/>
        <w:ind w:left="163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cp backend/.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env.example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backend/.env</w:t>
      </w:r>
    </w:p>
    <w:p w14:paraId="2ABD634E" w14:textId="77777777" w:rsidR="001F63E7" w:rsidRPr="00FD528A" w:rsidRDefault="001F63E7">
      <w:pPr>
        <w:numPr>
          <w:ilvl w:val="0"/>
          <w:numId w:val="26"/>
        </w:numPr>
        <w:spacing w:before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FD528A">
        <w:rPr>
          <w:rFonts w:ascii="Arial" w:hAnsi="Arial" w:cs="Arial"/>
          <w:i/>
          <w:iCs/>
          <w:sz w:val="24"/>
          <w:szCs w:val="24"/>
        </w:rPr>
        <w:t>Iniciar contenedores:</w:t>
      </w:r>
    </w:p>
    <w:p w14:paraId="3E976A66" w14:textId="77777777" w:rsidR="001F63E7" w:rsidRPr="001F63E7" w:rsidRDefault="001F63E7" w:rsidP="00AF524D">
      <w:pPr>
        <w:spacing w:line="240" w:lineRule="auto"/>
        <w:ind w:left="1637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docker-compos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up -d</w:t>
      </w:r>
    </w:p>
    <w:p w14:paraId="51D99455" w14:textId="77777777" w:rsidR="001F63E7" w:rsidRPr="00FD528A" w:rsidRDefault="001F63E7">
      <w:pPr>
        <w:numPr>
          <w:ilvl w:val="0"/>
          <w:numId w:val="26"/>
        </w:numPr>
        <w:spacing w:before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FD528A">
        <w:rPr>
          <w:rFonts w:ascii="Arial" w:hAnsi="Arial" w:cs="Arial"/>
          <w:i/>
          <w:iCs/>
          <w:sz w:val="24"/>
          <w:szCs w:val="24"/>
        </w:rPr>
        <w:t xml:space="preserve">Ejecutar migraciones y </w:t>
      </w:r>
      <w:proofErr w:type="spellStart"/>
      <w:r w:rsidRPr="00FD528A">
        <w:rPr>
          <w:rFonts w:ascii="Arial" w:hAnsi="Arial" w:cs="Arial"/>
          <w:i/>
          <w:iCs/>
          <w:sz w:val="24"/>
          <w:szCs w:val="24"/>
        </w:rPr>
        <w:t>seed</w:t>
      </w:r>
      <w:proofErr w:type="spellEnd"/>
      <w:r w:rsidRPr="00FD528A">
        <w:rPr>
          <w:rFonts w:ascii="Arial" w:hAnsi="Arial" w:cs="Arial"/>
          <w:i/>
          <w:iCs/>
          <w:sz w:val="24"/>
          <w:szCs w:val="24"/>
        </w:rPr>
        <w:t>:</w:t>
      </w:r>
    </w:p>
    <w:p w14:paraId="231C7372" w14:textId="77777777" w:rsidR="001F63E7" w:rsidRPr="001F63E7" w:rsidRDefault="001F63E7" w:rsidP="00AF524D">
      <w:pPr>
        <w:spacing w:after="0" w:line="240" w:lineRule="auto"/>
        <w:ind w:left="163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 xml:space="preserve">docker-compose exec backend 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npx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prisma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migrate deploy</w:t>
      </w:r>
    </w:p>
    <w:p w14:paraId="1585ABD7" w14:textId="77777777" w:rsidR="001F63E7" w:rsidRPr="001F63E7" w:rsidRDefault="001F63E7" w:rsidP="00AF524D">
      <w:pPr>
        <w:spacing w:line="240" w:lineRule="auto"/>
        <w:ind w:left="163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 xml:space="preserve">docker-compose exec backend 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npx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prisma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db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seed</w:t>
      </w:r>
    </w:p>
    <w:p w14:paraId="441E1F43" w14:textId="77777777" w:rsidR="001F63E7" w:rsidRPr="00FD528A" w:rsidRDefault="001F63E7">
      <w:pPr>
        <w:numPr>
          <w:ilvl w:val="0"/>
          <w:numId w:val="26"/>
        </w:numPr>
        <w:spacing w:before="240" w:after="0" w:line="240" w:lineRule="auto"/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proofErr w:type="spellStart"/>
      <w:r w:rsidRPr="00FD528A">
        <w:rPr>
          <w:rFonts w:ascii="Arial" w:hAnsi="Arial" w:cs="Arial"/>
          <w:i/>
          <w:iCs/>
          <w:sz w:val="24"/>
          <w:szCs w:val="24"/>
          <w:lang w:val="en-US"/>
        </w:rPr>
        <w:t>Accesos</w:t>
      </w:r>
      <w:proofErr w:type="spellEnd"/>
      <w:r w:rsidRPr="00FD528A">
        <w:rPr>
          <w:rFonts w:ascii="Arial" w:hAnsi="Arial" w:cs="Arial"/>
          <w:i/>
          <w:iCs/>
          <w:sz w:val="24"/>
          <w:szCs w:val="24"/>
          <w:lang w:val="en-US"/>
        </w:rPr>
        <w:t>:</w:t>
      </w:r>
    </w:p>
    <w:p w14:paraId="52A2241B" w14:textId="77777777" w:rsidR="001F63E7" w:rsidRPr="00431C16" w:rsidRDefault="001F63E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31C16">
        <w:rPr>
          <w:rFonts w:ascii="Arial" w:hAnsi="Arial" w:cs="Arial"/>
        </w:rPr>
        <w:t xml:space="preserve">Frontend: </w:t>
      </w:r>
      <w:hyperlink r:id="rId17" w:tgtFrame="_new" w:history="1">
        <w:r w:rsidRPr="00431C16">
          <w:rPr>
            <w:rStyle w:val="Hipervnculo"/>
            <w:rFonts w:ascii="Arial" w:eastAsiaTheme="minorEastAsia" w:hAnsi="Arial" w:cs="Arial"/>
          </w:rPr>
          <w:t>http://localhost:3000</w:t>
        </w:r>
      </w:hyperlink>
    </w:p>
    <w:p w14:paraId="315006B0" w14:textId="77777777" w:rsidR="001F63E7" w:rsidRPr="00431C16" w:rsidRDefault="001F63E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31C16">
        <w:rPr>
          <w:rFonts w:ascii="Arial" w:hAnsi="Arial" w:cs="Arial"/>
        </w:rPr>
        <w:t xml:space="preserve">Backend API: </w:t>
      </w:r>
      <w:hyperlink r:id="rId18" w:tgtFrame="_new" w:history="1">
        <w:r w:rsidRPr="00431C16">
          <w:rPr>
            <w:rStyle w:val="Hipervnculo"/>
            <w:rFonts w:ascii="Arial" w:eastAsiaTheme="minorEastAsia" w:hAnsi="Arial" w:cs="Arial"/>
          </w:rPr>
          <w:t>http://localhost:3001</w:t>
        </w:r>
      </w:hyperlink>
    </w:p>
    <w:p w14:paraId="661D5079" w14:textId="77777777" w:rsidR="001F63E7" w:rsidRPr="00431C16" w:rsidRDefault="001F63E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31C16">
        <w:rPr>
          <w:rFonts w:ascii="Arial" w:hAnsi="Arial" w:cs="Arial"/>
        </w:rPr>
        <w:t xml:space="preserve">Swagger: </w:t>
      </w:r>
      <w:hyperlink r:id="rId19" w:tgtFrame="_new" w:history="1">
        <w:r w:rsidRPr="00431C16">
          <w:rPr>
            <w:rStyle w:val="Hipervnculo"/>
            <w:rFonts w:ascii="Arial" w:eastAsiaTheme="minorEastAsia" w:hAnsi="Arial" w:cs="Arial"/>
          </w:rPr>
          <w:t>http://localhost:3001/api/docs</w:t>
        </w:r>
      </w:hyperlink>
    </w:p>
    <w:p w14:paraId="0DA51730" w14:textId="77777777" w:rsidR="001F63E7" w:rsidRPr="001F63E7" w:rsidRDefault="001F63E7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6.3. Instalación Local</w:t>
      </w:r>
    </w:p>
    <w:p w14:paraId="11774F20" w14:textId="77777777" w:rsidR="001F63E7" w:rsidRPr="00FD528A" w:rsidRDefault="001F63E7">
      <w:pPr>
        <w:numPr>
          <w:ilvl w:val="0"/>
          <w:numId w:val="28"/>
        </w:numPr>
        <w:spacing w:before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FD528A">
        <w:rPr>
          <w:rFonts w:ascii="Arial" w:hAnsi="Arial" w:cs="Arial"/>
          <w:i/>
          <w:iCs/>
          <w:sz w:val="24"/>
          <w:szCs w:val="24"/>
        </w:rPr>
        <w:t>Clonar repositorio</w:t>
      </w:r>
    </w:p>
    <w:p w14:paraId="29234B6E" w14:textId="77777777" w:rsidR="001F63E7" w:rsidRPr="001F63E7" w:rsidRDefault="001F63E7" w:rsidP="00AF524D">
      <w:pPr>
        <w:spacing w:before="240" w:after="0" w:line="240" w:lineRule="auto"/>
        <w:ind w:left="645" w:firstLine="708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git clone &lt;</w:t>
      </w:r>
      <w:r w:rsidRPr="001F63E7">
        <w:rPr>
          <w:sz w:val="24"/>
          <w:szCs w:val="24"/>
          <w:lang w:val="en-US"/>
        </w:rPr>
        <w:t xml:space="preserve"> </w:t>
      </w:r>
      <w:r w:rsidRPr="001F63E7">
        <w:rPr>
          <w:rFonts w:ascii="Arial" w:hAnsi="Arial" w:cs="Arial"/>
          <w:sz w:val="24"/>
          <w:szCs w:val="24"/>
          <w:lang w:val="en-US"/>
        </w:rPr>
        <w:t>https://github.com/BeltranHC/ecomerce_akemy.gitl&gt;</w:t>
      </w:r>
    </w:p>
    <w:p w14:paraId="4A117568" w14:textId="77777777" w:rsidR="001F63E7" w:rsidRPr="001F63E7" w:rsidRDefault="001F63E7" w:rsidP="00AF524D">
      <w:pPr>
        <w:spacing w:line="240" w:lineRule="auto"/>
        <w:ind w:left="645" w:firstLine="708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 xml:space="preserve">cd 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akemy</w:t>
      </w:r>
      <w:proofErr w:type="spellEnd"/>
    </w:p>
    <w:p w14:paraId="1AD1E456" w14:textId="77777777" w:rsidR="001F63E7" w:rsidRPr="00431C16" w:rsidRDefault="001F63E7">
      <w:pPr>
        <w:numPr>
          <w:ilvl w:val="0"/>
          <w:numId w:val="28"/>
        </w:numPr>
        <w:spacing w:before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431C16">
        <w:rPr>
          <w:rFonts w:ascii="Arial" w:hAnsi="Arial" w:cs="Arial"/>
          <w:i/>
          <w:iCs/>
          <w:sz w:val="24"/>
          <w:szCs w:val="24"/>
        </w:rPr>
        <w:t xml:space="preserve">Configurar </w:t>
      </w:r>
      <w:proofErr w:type="spellStart"/>
      <w:r w:rsidRPr="00431C16">
        <w:rPr>
          <w:rFonts w:ascii="Arial" w:hAnsi="Arial" w:cs="Arial"/>
          <w:i/>
          <w:iCs/>
          <w:sz w:val="24"/>
          <w:szCs w:val="24"/>
        </w:rPr>
        <w:t>backend</w:t>
      </w:r>
      <w:proofErr w:type="spellEnd"/>
      <w:r w:rsidRPr="00431C16">
        <w:rPr>
          <w:rFonts w:ascii="Arial" w:hAnsi="Arial" w:cs="Arial"/>
          <w:i/>
          <w:iCs/>
          <w:sz w:val="24"/>
          <w:szCs w:val="24"/>
        </w:rPr>
        <w:t>:</w:t>
      </w:r>
    </w:p>
    <w:p w14:paraId="01316AA6" w14:textId="77777777" w:rsidR="001F63E7" w:rsidRPr="001F63E7" w:rsidRDefault="001F63E7" w:rsidP="00AF524D">
      <w:pPr>
        <w:spacing w:before="240" w:after="0" w:line="240" w:lineRule="auto"/>
        <w:ind w:left="2204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cd </w:t>
      </w:r>
      <w:proofErr w:type="spellStart"/>
      <w:r w:rsidRPr="001F63E7">
        <w:rPr>
          <w:rFonts w:ascii="Arial" w:hAnsi="Arial" w:cs="Arial"/>
          <w:sz w:val="24"/>
          <w:szCs w:val="24"/>
        </w:rPr>
        <w:t>backend</w:t>
      </w:r>
      <w:proofErr w:type="spellEnd"/>
    </w:p>
    <w:p w14:paraId="5FD506A5" w14:textId="77777777" w:rsidR="001F63E7" w:rsidRPr="001F63E7" w:rsidRDefault="001F63E7" w:rsidP="00AF524D">
      <w:pPr>
        <w:spacing w:after="0" w:line="240" w:lineRule="auto"/>
        <w:ind w:left="2204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cp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.</w:t>
      </w:r>
      <w:proofErr w:type="spellStart"/>
      <w:r w:rsidRPr="001F63E7">
        <w:rPr>
          <w:rFonts w:ascii="Arial" w:hAnsi="Arial" w:cs="Arial"/>
          <w:sz w:val="24"/>
          <w:szCs w:val="24"/>
        </w:rPr>
        <w:t>env.exampl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.</w:t>
      </w:r>
      <w:proofErr w:type="spellStart"/>
      <w:r w:rsidRPr="001F63E7">
        <w:rPr>
          <w:rFonts w:ascii="Arial" w:hAnsi="Arial" w:cs="Arial"/>
          <w:sz w:val="24"/>
          <w:szCs w:val="24"/>
        </w:rPr>
        <w:t>env</w:t>
      </w:r>
      <w:proofErr w:type="spellEnd"/>
    </w:p>
    <w:p w14:paraId="0A6CC575" w14:textId="77777777" w:rsidR="001F63E7" w:rsidRPr="001F63E7" w:rsidRDefault="001F63E7" w:rsidP="00AF524D">
      <w:pPr>
        <w:spacing w:after="0" w:line="240" w:lineRule="auto"/>
        <w:ind w:left="2204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npm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install</w:t>
      </w:r>
      <w:proofErr w:type="spellEnd"/>
    </w:p>
    <w:p w14:paraId="09DFCC75" w14:textId="77777777" w:rsidR="001F63E7" w:rsidRPr="001F63E7" w:rsidRDefault="001F63E7" w:rsidP="00AF524D">
      <w:pPr>
        <w:spacing w:after="0" w:line="240" w:lineRule="auto"/>
        <w:ind w:left="2204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npx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risma </w:t>
      </w:r>
      <w:proofErr w:type="spellStart"/>
      <w:r w:rsidRPr="001F63E7">
        <w:rPr>
          <w:rFonts w:ascii="Arial" w:hAnsi="Arial" w:cs="Arial"/>
          <w:sz w:val="24"/>
          <w:szCs w:val="24"/>
        </w:rPr>
        <w:t>migrate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dev</w:t>
      </w:r>
      <w:proofErr w:type="spellEnd"/>
    </w:p>
    <w:p w14:paraId="69B36BC2" w14:textId="77777777" w:rsidR="001F63E7" w:rsidRPr="001F63E7" w:rsidRDefault="001F63E7" w:rsidP="00AF524D">
      <w:pPr>
        <w:spacing w:after="0" w:line="240" w:lineRule="auto"/>
        <w:ind w:left="2204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npx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prisma </w:t>
      </w:r>
      <w:proofErr w:type="spellStart"/>
      <w:r w:rsidRPr="001F63E7">
        <w:rPr>
          <w:rFonts w:ascii="Arial" w:hAnsi="Arial" w:cs="Arial"/>
          <w:sz w:val="24"/>
          <w:szCs w:val="24"/>
        </w:rPr>
        <w:t>db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sz w:val="24"/>
          <w:szCs w:val="24"/>
        </w:rPr>
        <w:t>seed</w:t>
      </w:r>
      <w:proofErr w:type="spellEnd"/>
    </w:p>
    <w:p w14:paraId="2339E7B7" w14:textId="77777777" w:rsidR="001F63E7" w:rsidRPr="001F63E7" w:rsidRDefault="001F63E7" w:rsidP="00AF524D">
      <w:pPr>
        <w:spacing w:after="0" w:line="240" w:lineRule="auto"/>
        <w:ind w:left="2204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npm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run </w:t>
      </w:r>
      <w:proofErr w:type="spellStart"/>
      <w:r w:rsidRPr="001F63E7">
        <w:rPr>
          <w:rFonts w:ascii="Arial" w:hAnsi="Arial" w:cs="Arial"/>
          <w:sz w:val="24"/>
          <w:szCs w:val="24"/>
        </w:rPr>
        <w:t>start:dev</w:t>
      </w:r>
      <w:proofErr w:type="spellEnd"/>
    </w:p>
    <w:p w14:paraId="7F7B2314" w14:textId="77777777" w:rsidR="001F63E7" w:rsidRPr="00431C16" w:rsidRDefault="001F63E7">
      <w:pPr>
        <w:numPr>
          <w:ilvl w:val="0"/>
          <w:numId w:val="28"/>
        </w:numPr>
        <w:spacing w:before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431C16">
        <w:rPr>
          <w:rFonts w:ascii="Arial" w:hAnsi="Arial" w:cs="Arial"/>
          <w:i/>
          <w:iCs/>
          <w:sz w:val="24"/>
          <w:szCs w:val="24"/>
        </w:rPr>
        <w:t xml:space="preserve">Configurar </w:t>
      </w:r>
      <w:proofErr w:type="spellStart"/>
      <w:r w:rsidRPr="00431C16">
        <w:rPr>
          <w:rFonts w:ascii="Arial" w:hAnsi="Arial" w:cs="Arial"/>
          <w:i/>
          <w:iCs/>
          <w:sz w:val="24"/>
          <w:szCs w:val="24"/>
        </w:rPr>
        <w:t>frontend</w:t>
      </w:r>
      <w:proofErr w:type="spellEnd"/>
      <w:r w:rsidRPr="00431C16">
        <w:rPr>
          <w:rFonts w:ascii="Arial" w:hAnsi="Arial" w:cs="Arial"/>
          <w:i/>
          <w:iCs/>
          <w:sz w:val="24"/>
          <w:szCs w:val="24"/>
        </w:rPr>
        <w:t>:</w:t>
      </w:r>
    </w:p>
    <w:p w14:paraId="31FDC109" w14:textId="77777777" w:rsidR="001F63E7" w:rsidRPr="001F63E7" w:rsidRDefault="001F63E7" w:rsidP="00AF524D">
      <w:pPr>
        <w:spacing w:before="240" w:after="0" w:line="240" w:lineRule="auto"/>
        <w:ind w:left="2268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cd </w:t>
      </w: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</w:p>
    <w:p w14:paraId="6EE33907" w14:textId="77777777" w:rsidR="001F63E7" w:rsidRPr="001F63E7" w:rsidRDefault="001F63E7" w:rsidP="00AF524D">
      <w:pPr>
        <w:tabs>
          <w:tab w:val="left" w:pos="4395"/>
        </w:tabs>
        <w:spacing w:after="0" w:line="240" w:lineRule="auto"/>
        <w:ind w:left="2268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npm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install</w:t>
      </w:r>
    </w:p>
    <w:p w14:paraId="1E0FBBAE" w14:textId="77777777" w:rsidR="001F63E7" w:rsidRDefault="001F63E7" w:rsidP="00AF524D">
      <w:pPr>
        <w:spacing w:line="240" w:lineRule="auto"/>
        <w:ind w:left="2268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lastRenderedPageBreak/>
        <w:t>npm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 xml:space="preserve"> run dev</w:t>
      </w:r>
    </w:p>
    <w:p w14:paraId="0C209A5B" w14:textId="683373AA" w:rsidR="001F63E7" w:rsidRDefault="001F63E7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nfiguración </w:t>
      </w:r>
    </w:p>
    <w:p w14:paraId="43392C45" w14:textId="5F6626C4" w:rsidR="00FD528A" w:rsidRPr="001F63E7" w:rsidRDefault="00FD528A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7.1</w:t>
      </w:r>
      <w:r w:rsidR="00C07E76">
        <w:rPr>
          <w:rFonts w:ascii="Arial" w:hAnsi="Arial" w:cs="Arial"/>
          <w:b/>
          <w:bCs/>
          <w:sz w:val="24"/>
          <w:szCs w:val="24"/>
        </w:rPr>
        <w:t xml:space="preserve">. </w:t>
      </w:r>
      <w:r w:rsidRPr="001F63E7">
        <w:rPr>
          <w:rFonts w:ascii="Arial" w:hAnsi="Arial" w:cs="Arial"/>
          <w:b/>
          <w:bCs/>
          <w:sz w:val="24"/>
          <w:szCs w:val="24"/>
        </w:rPr>
        <w:t xml:space="preserve"> Variables de entorno del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Backend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(.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env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>)</w:t>
      </w:r>
    </w:p>
    <w:p w14:paraId="03641FB9" w14:textId="77777777" w:rsidR="00FD528A" w:rsidRPr="001F63E7" w:rsidRDefault="00FD528A" w:rsidP="00AF524D">
      <w:pPr>
        <w:spacing w:line="240" w:lineRule="auto"/>
        <w:ind w:left="284" w:firstLine="567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 xml:space="preserve">#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Database</w:t>
      </w:r>
      <w:proofErr w:type="spellEnd"/>
    </w:p>
    <w:p w14:paraId="3321A8B7" w14:textId="77777777" w:rsidR="00FD528A" w:rsidRPr="001F63E7" w:rsidRDefault="00FD528A" w:rsidP="00AF524D">
      <w:pPr>
        <w:tabs>
          <w:tab w:val="left" w:pos="993"/>
        </w:tabs>
        <w:spacing w:after="0"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DATABASE_URL="postgresql://usuario:password@localhost:5432/akemy_db?schema=public"</w:t>
      </w:r>
    </w:p>
    <w:p w14:paraId="2D524A46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# JWT</w:t>
      </w:r>
    </w:p>
    <w:p w14:paraId="48F83872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JWT_SECRET="tu-secreto-super-seguro"</w:t>
      </w:r>
    </w:p>
    <w:p w14:paraId="759A3F28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JWT_REFRESH_SECRET="tu-secreto-</w:t>
      </w:r>
      <w:proofErr w:type="spellStart"/>
      <w:r w:rsidRPr="001F63E7">
        <w:rPr>
          <w:rFonts w:ascii="Arial" w:hAnsi="Arial" w:cs="Arial"/>
          <w:sz w:val="24"/>
          <w:szCs w:val="24"/>
        </w:rPr>
        <w:t>refresh</w:t>
      </w:r>
      <w:proofErr w:type="spellEnd"/>
      <w:r w:rsidRPr="001F63E7">
        <w:rPr>
          <w:rFonts w:ascii="Arial" w:hAnsi="Arial" w:cs="Arial"/>
          <w:sz w:val="24"/>
          <w:szCs w:val="24"/>
        </w:rPr>
        <w:t>-</w:t>
      </w:r>
      <w:proofErr w:type="spellStart"/>
      <w:r w:rsidRPr="001F63E7">
        <w:rPr>
          <w:rFonts w:ascii="Arial" w:hAnsi="Arial" w:cs="Arial"/>
          <w:sz w:val="24"/>
          <w:szCs w:val="24"/>
        </w:rPr>
        <w:t>super-seguro</w:t>
      </w:r>
      <w:proofErr w:type="spellEnd"/>
      <w:r w:rsidRPr="001F63E7">
        <w:rPr>
          <w:rFonts w:ascii="Arial" w:hAnsi="Arial" w:cs="Arial"/>
          <w:sz w:val="24"/>
          <w:szCs w:val="24"/>
        </w:rPr>
        <w:t>"</w:t>
      </w:r>
    </w:p>
    <w:p w14:paraId="3975E841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JWT_EXPIRES_IN="15m"</w:t>
      </w:r>
    </w:p>
    <w:p w14:paraId="7B5BCFDD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JWT_REFRESH_EXPIRES_IN="7d"</w:t>
      </w:r>
    </w:p>
    <w:p w14:paraId="0C4251B7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# Server</w:t>
      </w:r>
    </w:p>
    <w:p w14:paraId="674599D8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PORT=3001</w:t>
      </w:r>
    </w:p>
    <w:p w14:paraId="742BCE6E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NODE_ENV=development</w:t>
      </w:r>
    </w:p>
    <w:p w14:paraId="4F9B3F6E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# Frontend URL (para emails)</w:t>
      </w:r>
    </w:p>
    <w:p w14:paraId="11DD4757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FRONTEND_URL="http://localhost:3000"</w:t>
      </w:r>
    </w:p>
    <w:p w14:paraId="7106890D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# Email (SMTP)</w:t>
      </w:r>
    </w:p>
    <w:p w14:paraId="22C4BD9F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MAIL_HOST="smtp.gmail.com"</w:t>
      </w:r>
    </w:p>
    <w:p w14:paraId="70AB4703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MAIL_PORT=587</w:t>
      </w:r>
    </w:p>
    <w:p w14:paraId="75D03E84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MAIL_USER="tu-email@gmail.com"</w:t>
      </w:r>
    </w:p>
    <w:p w14:paraId="50FB34AE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MAIL_PASS="</w:t>
      </w:r>
      <w:proofErr w:type="spellStart"/>
      <w:r w:rsidRPr="001F63E7">
        <w:rPr>
          <w:rFonts w:ascii="Arial" w:hAnsi="Arial" w:cs="Arial"/>
          <w:sz w:val="24"/>
          <w:szCs w:val="24"/>
          <w:lang w:val="en-US"/>
        </w:rPr>
        <w:t>tu</w:t>
      </w:r>
      <w:proofErr w:type="spellEnd"/>
      <w:r w:rsidRPr="001F63E7">
        <w:rPr>
          <w:rFonts w:ascii="Arial" w:hAnsi="Arial" w:cs="Arial"/>
          <w:sz w:val="24"/>
          <w:szCs w:val="24"/>
          <w:lang w:val="en-US"/>
        </w:rPr>
        <w:t>-app-password"</w:t>
      </w:r>
    </w:p>
    <w:p w14:paraId="5020D240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MAIL_FROM="noreply@akemy.com"</w:t>
      </w:r>
    </w:p>
    <w:p w14:paraId="162EAF54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# Store</w:t>
      </w:r>
    </w:p>
    <w:p w14:paraId="1808E756" w14:textId="77777777" w:rsidR="00FD528A" w:rsidRPr="001F63E7" w:rsidRDefault="00FD528A" w:rsidP="00AF524D">
      <w:pPr>
        <w:spacing w:after="0" w:line="240" w:lineRule="auto"/>
        <w:ind w:left="284" w:firstLine="567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STORE_NAME="AKEMY"</w:t>
      </w:r>
    </w:p>
    <w:p w14:paraId="289F7C1A" w14:textId="77777777" w:rsidR="00FD528A" w:rsidRPr="001F63E7" w:rsidRDefault="00FD528A" w:rsidP="00AF524D">
      <w:pPr>
        <w:spacing w:after="0" w:line="240" w:lineRule="auto"/>
        <w:ind w:left="284" w:firstLine="993"/>
        <w:jc w:val="both"/>
        <w:rPr>
          <w:rFonts w:ascii="Arial" w:hAnsi="Arial" w:cs="Arial"/>
          <w:sz w:val="24"/>
          <w:szCs w:val="24"/>
        </w:rPr>
      </w:pPr>
    </w:p>
    <w:p w14:paraId="0968AB38" w14:textId="6E080A05" w:rsidR="00FD528A" w:rsidRPr="001F63E7" w:rsidRDefault="00FD528A" w:rsidP="00AF524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7.2</w:t>
      </w:r>
      <w:r w:rsidR="00C07E76">
        <w:rPr>
          <w:rFonts w:ascii="Arial" w:hAnsi="Arial" w:cs="Arial"/>
          <w:b/>
          <w:bCs/>
          <w:sz w:val="24"/>
          <w:szCs w:val="24"/>
        </w:rPr>
        <w:t xml:space="preserve">. </w:t>
      </w:r>
      <w:r w:rsidRPr="001F63E7">
        <w:rPr>
          <w:rFonts w:ascii="Arial" w:hAnsi="Arial" w:cs="Arial"/>
          <w:b/>
          <w:bCs/>
          <w:sz w:val="24"/>
          <w:szCs w:val="24"/>
        </w:rPr>
        <w:t xml:space="preserve"> Variables de entorno del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Frontend</w:t>
      </w:r>
      <w:proofErr w:type="spellEnd"/>
    </w:p>
    <w:p w14:paraId="0F7D388C" w14:textId="77777777" w:rsidR="00FD528A" w:rsidRPr="001F63E7" w:rsidRDefault="00FD528A" w:rsidP="00AF524D">
      <w:pPr>
        <w:spacing w:before="240" w:after="0" w:line="240" w:lineRule="auto"/>
        <w:ind w:firstLine="426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       NEXT_PUBLIC_API_URL=</w:t>
      </w:r>
      <w:hyperlink r:id="rId20" w:history="1">
        <w:r w:rsidRPr="001F63E7">
          <w:rPr>
            <w:rStyle w:val="Hipervnculo"/>
            <w:rFonts w:ascii="Arial" w:hAnsi="Arial" w:cs="Arial"/>
            <w:sz w:val="24"/>
            <w:szCs w:val="24"/>
          </w:rPr>
          <w:t>http://localhost:3001</w:t>
        </w:r>
      </w:hyperlink>
    </w:p>
    <w:p w14:paraId="57158133" w14:textId="77777777" w:rsidR="00FD528A" w:rsidRDefault="00FD528A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6E000DA" w14:textId="3F968F41" w:rsidR="00FD528A" w:rsidRPr="00C07E76" w:rsidRDefault="00C07E76" w:rsidP="00AF524D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7.3. </w:t>
      </w:r>
      <w:r w:rsidR="00FD528A" w:rsidRPr="00C07E76">
        <w:rPr>
          <w:rFonts w:ascii="Arial" w:hAnsi="Arial" w:cs="Arial"/>
          <w:b/>
          <w:bCs/>
          <w:sz w:val="24"/>
          <w:szCs w:val="24"/>
        </w:rPr>
        <w:t>Usuarios de Prueba</w:t>
      </w:r>
    </w:p>
    <w:tbl>
      <w:tblPr>
        <w:tblStyle w:val="Tablaconcuadrcula"/>
        <w:tblW w:w="7388" w:type="dxa"/>
        <w:tblInd w:w="551" w:type="dxa"/>
        <w:tblLook w:val="04A0" w:firstRow="1" w:lastRow="0" w:firstColumn="1" w:lastColumn="0" w:noHBand="0" w:noVBand="1"/>
      </w:tblPr>
      <w:tblGrid>
        <w:gridCol w:w="1727"/>
        <w:gridCol w:w="3514"/>
        <w:gridCol w:w="2147"/>
      </w:tblGrid>
      <w:tr w:rsidR="00FD528A" w:rsidRPr="001F63E7" w14:paraId="06814FC2" w14:textId="77777777" w:rsidTr="00FD528A">
        <w:trPr>
          <w:trHeight w:val="503"/>
        </w:trPr>
        <w:tc>
          <w:tcPr>
            <w:tcW w:w="1727" w:type="dxa"/>
            <w:vAlign w:val="center"/>
            <w:hideMark/>
          </w:tcPr>
          <w:p w14:paraId="22C9E1A2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Rol</w:t>
            </w:r>
          </w:p>
        </w:tc>
        <w:tc>
          <w:tcPr>
            <w:tcW w:w="3514" w:type="dxa"/>
            <w:vAlign w:val="center"/>
            <w:hideMark/>
          </w:tcPr>
          <w:p w14:paraId="35E1C258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2147" w:type="dxa"/>
            <w:hideMark/>
          </w:tcPr>
          <w:p w14:paraId="30E9702E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Contraseña</w:t>
            </w:r>
          </w:p>
        </w:tc>
      </w:tr>
      <w:tr w:rsidR="00FD528A" w:rsidRPr="001F63E7" w14:paraId="2F608628" w14:textId="77777777" w:rsidTr="00FD528A">
        <w:trPr>
          <w:trHeight w:val="411"/>
        </w:trPr>
        <w:tc>
          <w:tcPr>
            <w:tcW w:w="1727" w:type="dxa"/>
            <w:vAlign w:val="center"/>
            <w:hideMark/>
          </w:tcPr>
          <w:p w14:paraId="29DD7E0D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SuperAdmin</w:t>
            </w:r>
            <w:proofErr w:type="spellEnd"/>
          </w:p>
        </w:tc>
        <w:tc>
          <w:tcPr>
            <w:tcW w:w="3514" w:type="dxa"/>
            <w:vAlign w:val="center"/>
            <w:hideMark/>
          </w:tcPr>
          <w:p w14:paraId="31397185" w14:textId="77777777" w:rsidR="00FD528A" w:rsidRPr="001F63E7" w:rsidRDefault="00000000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hyperlink r:id="rId21" w:history="1">
              <w:r w:rsidR="00FD528A" w:rsidRPr="001F63E7">
                <w:rPr>
                  <w:rStyle w:val="Hipervnculo"/>
                  <w:rFonts w:ascii="Arial" w:hAnsi="Arial" w:cs="Arial"/>
                  <w:b/>
                  <w:bCs/>
                  <w:sz w:val="24"/>
                  <w:szCs w:val="24"/>
                </w:rPr>
                <w:t>admin@akemy.com</w:t>
              </w:r>
            </w:hyperlink>
          </w:p>
        </w:tc>
        <w:tc>
          <w:tcPr>
            <w:tcW w:w="2147" w:type="dxa"/>
            <w:vAlign w:val="center"/>
            <w:hideMark/>
          </w:tcPr>
          <w:p w14:paraId="03C4C905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Admin123!</w:t>
            </w:r>
          </w:p>
        </w:tc>
      </w:tr>
      <w:tr w:rsidR="00FD528A" w:rsidRPr="001F63E7" w14:paraId="1F985432" w14:textId="77777777" w:rsidTr="00FD528A">
        <w:trPr>
          <w:trHeight w:val="418"/>
        </w:trPr>
        <w:tc>
          <w:tcPr>
            <w:tcW w:w="1727" w:type="dxa"/>
            <w:vAlign w:val="center"/>
            <w:hideMark/>
          </w:tcPr>
          <w:p w14:paraId="25076EFF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Cliente</w:t>
            </w:r>
          </w:p>
        </w:tc>
        <w:tc>
          <w:tcPr>
            <w:tcW w:w="3514" w:type="dxa"/>
            <w:vAlign w:val="center"/>
            <w:hideMark/>
          </w:tcPr>
          <w:p w14:paraId="2939E489" w14:textId="77777777" w:rsidR="00FD528A" w:rsidRPr="001F63E7" w:rsidRDefault="00000000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hyperlink r:id="rId22" w:history="1">
              <w:r w:rsidR="00FD528A" w:rsidRPr="001F63E7">
                <w:rPr>
                  <w:rStyle w:val="Hipervnculo"/>
                  <w:rFonts w:ascii="Arial" w:hAnsi="Arial" w:cs="Arial"/>
                  <w:b/>
                  <w:bCs/>
                  <w:sz w:val="24"/>
                  <w:szCs w:val="24"/>
                </w:rPr>
                <w:t>cliente@test.com</w:t>
              </w:r>
            </w:hyperlink>
          </w:p>
        </w:tc>
        <w:tc>
          <w:tcPr>
            <w:tcW w:w="2147" w:type="dxa"/>
            <w:vAlign w:val="center"/>
            <w:hideMark/>
          </w:tcPr>
          <w:p w14:paraId="2D012294" w14:textId="77777777" w:rsidR="00FD528A" w:rsidRPr="001F63E7" w:rsidRDefault="00FD528A" w:rsidP="00AF524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Cliente123!</w:t>
            </w:r>
          </w:p>
        </w:tc>
      </w:tr>
    </w:tbl>
    <w:p w14:paraId="58FE4498" w14:textId="30731496" w:rsidR="00FD528A" w:rsidRDefault="00FD528A">
      <w:pPr>
        <w:pStyle w:val="Prrafodelista"/>
        <w:numPr>
          <w:ilvl w:val="1"/>
          <w:numId w:val="5"/>
        </w:numPr>
        <w:spacing w:before="240"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API Documentación </w:t>
      </w:r>
    </w:p>
    <w:p w14:paraId="054D7FD2" w14:textId="77777777" w:rsidR="00FD528A" w:rsidRPr="00FD528A" w:rsidRDefault="00FD528A" w:rsidP="00AF524D">
      <w:pPr>
        <w:pStyle w:val="Prrafodelista"/>
        <w:spacing w:before="240" w:after="0" w:line="240" w:lineRule="auto"/>
        <w:ind w:left="360"/>
        <w:jc w:val="both"/>
        <w:rPr>
          <w:rFonts w:ascii="Arial" w:hAnsi="Arial" w:cs="Arial"/>
          <w:b/>
          <w:bCs/>
          <w:sz w:val="10"/>
          <w:szCs w:val="10"/>
        </w:rPr>
      </w:pPr>
    </w:p>
    <w:p w14:paraId="20F3109D" w14:textId="77777777" w:rsidR="00FD528A" w:rsidRDefault="00FD528A" w:rsidP="00AF524D">
      <w:pPr>
        <w:pStyle w:val="Prrafodelista"/>
        <w:spacing w:before="240" w:line="240" w:lineRule="auto"/>
        <w:ind w:hanging="294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La documentación interactiva de la API está disponible en:</w:t>
      </w:r>
    </w:p>
    <w:p w14:paraId="69BDDA5E" w14:textId="77777777" w:rsidR="00471E14" w:rsidRPr="001F63E7" w:rsidRDefault="00471E14" w:rsidP="00AF524D">
      <w:pPr>
        <w:pStyle w:val="Prrafodelista"/>
        <w:spacing w:before="240" w:line="240" w:lineRule="auto"/>
        <w:ind w:hanging="294"/>
        <w:jc w:val="both"/>
        <w:rPr>
          <w:rFonts w:ascii="Arial" w:hAnsi="Arial" w:cs="Arial"/>
          <w:sz w:val="24"/>
          <w:szCs w:val="24"/>
        </w:rPr>
      </w:pPr>
    </w:p>
    <w:p w14:paraId="27D10DCF" w14:textId="77777777" w:rsidR="00FD528A" w:rsidRPr="001F63E7" w:rsidRDefault="00FD528A">
      <w:pPr>
        <w:pStyle w:val="Prrafodelista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Local: </w:t>
      </w:r>
      <w:hyperlink r:id="rId23" w:history="1">
        <w:r w:rsidRPr="001F63E7">
          <w:rPr>
            <w:rStyle w:val="Hipervnculo"/>
            <w:rFonts w:ascii="Arial" w:hAnsi="Arial" w:cs="Arial"/>
            <w:sz w:val="24"/>
            <w:szCs w:val="24"/>
          </w:rPr>
          <w:t>http://localhost:3001/api/docs</w:t>
        </w:r>
      </w:hyperlink>
    </w:p>
    <w:p w14:paraId="1A0B8F93" w14:textId="77777777" w:rsidR="00FD528A" w:rsidRPr="00471E14" w:rsidRDefault="00FD528A">
      <w:pPr>
        <w:pStyle w:val="Prrafodelista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Swagger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UI con todos los </w:t>
      </w:r>
      <w:proofErr w:type="spellStart"/>
      <w:r w:rsidRPr="001F63E7">
        <w:rPr>
          <w:rFonts w:ascii="Arial" w:hAnsi="Arial" w:cs="Arial"/>
          <w:sz w:val="24"/>
          <w:szCs w:val="24"/>
        </w:rPr>
        <w:t>endpoint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documentados</w:t>
      </w:r>
    </w:p>
    <w:p w14:paraId="4B4C4380" w14:textId="2DAD5702" w:rsidR="00431C16" w:rsidRDefault="00431C1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194AB651" w14:textId="112D6556" w:rsidR="00FD528A" w:rsidRPr="00FD528A" w:rsidRDefault="00C07E76" w:rsidP="00AF524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8</w:t>
      </w:r>
      <w:r w:rsidR="00FD528A" w:rsidRPr="00FD528A">
        <w:rPr>
          <w:rFonts w:ascii="Arial" w:hAnsi="Arial" w:cs="Arial"/>
          <w:b/>
          <w:bCs/>
          <w:sz w:val="24"/>
          <w:szCs w:val="24"/>
        </w:rPr>
        <w:t>.1</w:t>
      </w:r>
      <w:r w:rsidR="00FD528A">
        <w:rPr>
          <w:rFonts w:ascii="Arial" w:hAnsi="Arial" w:cs="Arial"/>
          <w:b/>
          <w:bCs/>
          <w:sz w:val="24"/>
          <w:szCs w:val="24"/>
        </w:rPr>
        <w:t xml:space="preserve">. </w:t>
      </w:r>
      <w:proofErr w:type="spellStart"/>
      <w:r w:rsidR="00FD528A" w:rsidRPr="00FD528A">
        <w:rPr>
          <w:rFonts w:ascii="Arial" w:hAnsi="Arial" w:cs="Arial"/>
          <w:b/>
          <w:bCs/>
          <w:sz w:val="24"/>
          <w:szCs w:val="24"/>
        </w:rPr>
        <w:t>Endpoints</w:t>
      </w:r>
      <w:proofErr w:type="spellEnd"/>
      <w:r w:rsidR="00FD528A" w:rsidRPr="00FD528A">
        <w:rPr>
          <w:rFonts w:ascii="Arial" w:hAnsi="Arial" w:cs="Arial"/>
          <w:b/>
          <w:bCs/>
          <w:sz w:val="24"/>
          <w:szCs w:val="24"/>
        </w:rPr>
        <w:t xml:space="preserve"> principales</w:t>
      </w:r>
    </w:p>
    <w:tbl>
      <w:tblPr>
        <w:tblStyle w:val="Tablaconcuadrcula"/>
        <w:tblpPr w:leftFromText="141" w:rightFromText="141" w:vertAnchor="text" w:horzAnchor="margin" w:tblpXSpec="center" w:tblpY="180"/>
        <w:tblW w:w="0" w:type="auto"/>
        <w:tblLook w:val="04A0" w:firstRow="1" w:lastRow="0" w:firstColumn="1" w:lastColumn="0" w:noHBand="0" w:noVBand="1"/>
      </w:tblPr>
      <w:tblGrid>
        <w:gridCol w:w="1377"/>
        <w:gridCol w:w="3004"/>
        <w:gridCol w:w="2724"/>
      </w:tblGrid>
      <w:tr w:rsidR="00FD528A" w:rsidRPr="001F63E7" w14:paraId="11B7CAD2" w14:textId="77777777" w:rsidTr="00FD528A">
        <w:tc>
          <w:tcPr>
            <w:tcW w:w="1377" w:type="dxa"/>
            <w:hideMark/>
          </w:tcPr>
          <w:p w14:paraId="7C8BAD0E" w14:textId="77777777" w:rsidR="00FD528A" w:rsidRPr="001F63E7" w:rsidRDefault="00FD528A" w:rsidP="00AF524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Módulo</w:t>
            </w:r>
          </w:p>
        </w:tc>
        <w:tc>
          <w:tcPr>
            <w:tcW w:w="0" w:type="auto"/>
            <w:hideMark/>
          </w:tcPr>
          <w:p w14:paraId="157AFA89" w14:textId="77777777" w:rsidR="00FD528A" w:rsidRPr="001F63E7" w:rsidRDefault="00FD528A" w:rsidP="00AF524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Endpoint</w:t>
            </w:r>
            <w:proofErr w:type="spellEnd"/>
          </w:p>
        </w:tc>
        <w:tc>
          <w:tcPr>
            <w:tcW w:w="0" w:type="auto"/>
            <w:hideMark/>
          </w:tcPr>
          <w:p w14:paraId="29EA0468" w14:textId="77777777" w:rsidR="00FD528A" w:rsidRPr="001F63E7" w:rsidRDefault="00FD528A" w:rsidP="00AF524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Descripción</w:t>
            </w:r>
          </w:p>
        </w:tc>
      </w:tr>
      <w:tr w:rsidR="00FD528A" w:rsidRPr="001F63E7" w14:paraId="2D73A55F" w14:textId="77777777" w:rsidTr="00FD528A">
        <w:tc>
          <w:tcPr>
            <w:tcW w:w="1377" w:type="dxa"/>
            <w:hideMark/>
          </w:tcPr>
          <w:p w14:paraId="52ECA73D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Auth</w:t>
            </w:r>
            <w:proofErr w:type="spellEnd"/>
          </w:p>
        </w:tc>
        <w:tc>
          <w:tcPr>
            <w:tcW w:w="0" w:type="auto"/>
            <w:hideMark/>
          </w:tcPr>
          <w:p w14:paraId="5BD8BDE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POS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auth</w:t>
            </w:r>
            <w:proofErr w:type="spellEnd"/>
            <w:r w:rsidRPr="001F63E7">
              <w:rPr>
                <w:rFonts w:ascii="Arial" w:hAnsi="Arial" w:cs="Arial"/>
                <w:sz w:val="24"/>
                <w:szCs w:val="24"/>
              </w:rPr>
              <w:t>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login</w:t>
            </w:r>
            <w:proofErr w:type="spellEnd"/>
          </w:p>
        </w:tc>
        <w:tc>
          <w:tcPr>
            <w:tcW w:w="0" w:type="auto"/>
            <w:hideMark/>
          </w:tcPr>
          <w:p w14:paraId="24FA3298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Iniciar sesión</w:t>
            </w:r>
          </w:p>
        </w:tc>
      </w:tr>
      <w:tr w:rsidR="00FD528A" w:rsidRPr="001F63E7" w14:paraId="1DE8F457" w14:textId="77777777" w:rsidTr="00FD528A">
        <w:tc>
          <w:tcPr>
            <w:tcW w:w="1377" w:type="dxa"/>
            <w:hideMark/>
          </w:tcPr>
          <w:p w14:paraId="489BF12C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Auth</w:t>
            </w:r>
            <w:proofErr w:type="spellEnd"/>
          </w:p>
        </w:tc>
        <w:tc>
          <w:tcPr>
            <w:tcW w:w="0" w:type="auto"/>
            <w:hideMark/>
          </w:tcPr>
          <w:p w14:paraId="217FFFA6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POS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auth</w:t>
            </w:r>
            <w:proofErr w:type="spellEnd"/>
            <w:r w:rsidRPr="001F63E7">
              <w:rPr>
                <w:rFonts w:ascii="Arial" w:hAnsi="Arial" w:cs="Arial"/>
                <w:sz w:val="24"/>
                <w:szCs w:val="24"/>
              </w:rPr>
              <w:t>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register</w:t>
            </w:r>
            <w:proofErr w:type="spellEnd"/>
          </w:p>
        </w:tc>
        <w:tc>
          <w:tcPr>
            <w:tcW w:w="0" w:type="auto"/>
            <w:hideMark/>
          </w:tcPr>
          <w:p w14:paraId="467F54E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Registrar usuario</w:t>
            </w:r>
          </w:p>
        </w:tc>
      </w:tr>
      <w:tr w:rsidR="00FD528A" w:rsidRPr="001F63E7" w14:paraId="41E19C8D" w14:textId="77777777" w:rsidTr="00FD528A">
        <w:tc>
          <w:tcPr>
            <w:tcW w:w="1377" w:type="dxa"/>
            <w:hideMark/>
          </w:tcPr>
          <w:p w14:paraId="0CF27FF5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Products</w:t>
            </w:r>
            <w:proofErr w:type="spellEnd"/>
          </w:p>
        </w:tc>
        <w:tc>
          <w:tcPr>
            <w:tcW w:w="0" w:type="auto"/>
            <w:hideMark/>
          </w:tcPr>
          <w:p w14:paraId="4E237F05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GE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products</w:t>
            </w:r>
            <w:proofErr w:type="spellEnd"/>
          </w:p>
        </w:tc>
        <w:tc>
          <w:tcPr>
            <w:tcW w:w="0" w:type="auto"/>
            <w:hideMark/>
          </w:tcPr>
          <w:p w14:paraId="42CCB251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Listar productos</w:t>
            </w:r>
          </w:p>
        </w:tc>
      </w:tr>
      <w:tr w:rsidR="00FD528A" w:rsidRPr="001F63E7" w14:paraId="6A81EB72" w14:textId="77777777" w:rsidTr="00FD528A">
        <w:tc>
          <w:tcPr>
            <w:tcW w:w="1377" w:type="dxa"/>
            <w:hideMark/>
          </w:tcPr>
          <w:p w14:paraId="073F9FDF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Products</w:t>
            </w:r>
            <w:proofErr w:type="spellEnd"/>
          </w:p>
        </w:tc>
        <w:tc>
          <w:tcPr>
            <w:tcW w:w="0" w:type="auto"/>
            <w:hideMark/>
          </w:tcPr>
          <w:p w14:paraId="2EE4EEE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POS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products</w:t>
            </w:r>
            <w:proofErr w:type="spellEnd"/>
          </w:p>
        </w:tc>
        <w:tc>
          <w:tcPr>
            <w:tcW w:w="0" w:type="auto"/>
            <w:hideMark/>
          </w:tcPr>
          <w:p w14:paraId="1FADD2EF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rear producto (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Admin</w:t>
            </w:r>
            <w:proofErr w:type="spellEnd"/>
            <w:r w:rsidRPr="001F63E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FD528A" w:rsidRPr="001F63E7" w14:paraId="08D5F91B" w14:textId="77777777" w:rsidTr="00FD528A">
        <w:tc>
          <w:tcPr>
            <w:tcW w:w="1377" w:type="dxa"/>
            <w:hideMark/>
          </w:tcPr>
          <w:p w14:paraId="15325F5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Categories</w:t>
            </w:r>
            <w:proofErr w:type="spellEnd"/>
          </w:p>
        </w:tc>
        <w:tc>
          <w:tcPr>
            <w:tcW w:w="0" w:type="auto"/>
            <w:hideMark/>
          </w:tcPr>
          <w:p w14:paraId="488047CC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GE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categories</w:t>
            </w:r>
            <w:proofErr w:type="spellEnd"/>
          </w:p>
        </w:tc>
        <w:tc>
          <w:tcPr>
            <w:tcW w:w="0" w:type="auto"/>
            <w:hideMark/>
          </w:tcPr>
          <w:p w14:paraId="7C4F49FA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Listar categorías</w:t>
            </w:r>
          </w:p>
        </w:tc>
      </w:tr>
      <w:tr w:rsidR="00FD528A" w:rsidRPr="001F63E7" w14:paraId="00ACAA36" w14:textId="77777777" w:rsidTr="00FD528A">
        <w:tc>
          <w:tcPr>
            <w:tcW w:w="1377" w:type="dxa"/>
            <w:hideMark/>
          </w:tcPr>
          <w:p w14:paraId="13C228E6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Orders</w:t>
            </w:r>
            <w:proofErr w:type="spellEnd"/>
          </w:p>
        </w:tc>
        <w:tc>
          <w:tcPr>
            <w:tcW w:w="0" w:type="auto"/>
            <w:hideMark/>
          </w:tcPr>
          <w:p w14:paraId="1AA7B9DA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POS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orders</w:t>
            </w:r>
            <w:proofErr w:type="spellEnd"/>
          </w:p>
        </w:tc>
        <w:tc>
          <w:tcPr>
            <w:tcW w:w="0" w:type="auto"/>
            <w:hideMark/>
          </w:tcPr>
          <w:p w14:paraId="2F919FD0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rear pedido</w:t>
            </w:r>
          </w:p>
        </w:tc>
      </w:tr>
      <w:tr w:rsidR="00FD528A" w:rsidRPr="001F63E7" w14:paraId="2CECFE2B" w14:textId="77777777" w:rsidTr="00FD528A">
        <w:tc>
          <w:tcPr>
            <w:tcW w:w="1377" w:type="dxa"/>
            <w:hideMark/>
          </w:tcPr>
          <w:p w14:paraId="7B0A7D34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Cart</w:t>
            </w:r>
            <w:proofErr w:type="spellEnd"/>
          </w:p>
        </w:tc>
        <w:tc>
          <w:tcPr>
            <w:tcW w:w="0" w:type="auto"/>
            <w:hideMark/>
          </w:tcPr>
          <w:p w14:paraId="5C723ECF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GET 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cart</w:t>
            </w:r>
            <w:proofErr w:type="spellEnd"/>
          </w:p>
        </w:tc>
        <w:tc>
          <w:tcPr>
            <w:tcW w:w="0" w:type="auto"/>
            <w:hideMark/>
          </w:tcPr>
          <w:p w14:paraId="25E06770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Obtener carrito</w:t>
            </w:r>
          </w:p>
        </w:tc>
      </w:tr>
      <w:tr w:rsidR="00FD528A" w:rsidRPr="001F63E7" w14:paraId="7BE13444" w14:textId="77777777" w:rsidTr="00FD528A">
        <w:tc>
          <w:tcPr>
            <w:tcW w:w="1377" w:type="dxa"/>
            <w:hideMark/>
          </w:tcPr>
          <w:p w14:paraId="1ADF803B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hat</w:t>
            </w:r>
          </w:p>
        </w:tc>
        <w:tc>
          <w:tcPr>
            <w:tcW w:w="0" w:type="auto"/>
            <w:hideMark/>
          </w:tcPr>
          <w:p w14:paraId="0B470B4A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GET /chat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conversations</w:t>
            </w:r>
            <w:proofErr w:type="spellEnd"/>
          </w:p>
        </w:tc>
        <w:tc>
          <w:tcPr>
            <w:tcW w:w="0" w:type="auto"/>
            <w:hideMark/>
          </w:tcPr>
          <w:p w14:paraId="3F88BDAC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Listar conversaciones</w:t>
            </w:r>
          </w:p>
        </w:tc>
      </w:tr>
      <w:tr w:rsidR="00FD528A" w:rsidRPr="001F63E7" w14:paraId="2B5B93AA" w14:textId="77777777" w:rsidTr="00FD528A">
        <w:tc>
          <w:tcPr>
            <w:tcW w:w="1377" w:type="dxa"/>
            <w:hideMark/>
          </w:tcPr>
          <w:p w14:paraId="099F0B2B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hat</w:t>
            </w:r>
          </w:p>
        </w:tc>
        <w:tc>
          <w:tcPr>
            <w:tcW w:w="0" w:type="auto"/>
            <w:hideMark/>
          </w:tcPr>
          <w:p w14:paraId="357C2AD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POST /chat/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conversations</w:t>
            </w:r>
            <w:proofErr w:type="spellEnd"/>
          </w:p>
        </w:tc>
        <w:tc>
          <w:tcPr>
            <w:tcW w:w="0" w:type="auto"/>
            <w:hideMark/>
          </w:tcPr>
          <w:p w14:paraId="7784591D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rear conversación</w:t>
            </w:r>
          </w:p>
        </w:tc>
      </w:tr>
    </w:tbl>
    <w:p w14:paraId="6E118E00" w14:textId="77777777" w:rsidR="00FD528A" w:rsidRPr="001F63E7" w:rsidRDefault="00FD528A" w:rsidP="00AF524D">
      <w:pPr>
        <w:pStyle w:val="Prrafodelista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2817AC8" w14:textId="77777777" w:rsidR="00FD528A" w:rsidRPr="001F63E7" w:rsidRDefault="00FD528A" w:rsidP="00AF524D">
      <w:pPr>
        <w:pStyle w:val="Prrafodelista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C5009F9" w14:textId="77777777" w:rsidR="00FD528A" w:rsidRPr="001F63E7" w:rsidRDefault="00FD528A" w:rsidP="00AF524D">
      <w:pPr>
        <w:pStyle w:val="Prrafodelista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59B5B98" w14:textId="77777777" w:rsidR="00FD528A" w:rsidRPr="001F63E7" w:rsidRDefault="00FD528A" w:rsidP="00AF524D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4158A4C" w14:textId="77777777" w:rsidR="00FD528A" w:rsidRPr="001F63E7" w:rsidRDefault="00FD528A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2E447DB3" w14:textId="77777777" w:rsidR="00FD528A" w:rsidRPr="001F63E7" w:rsidRDefault="00FD528A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149711F9" w14:textId="1A3AF789" w:rsidR="00FD528A" w:rsidRPr="001F63E7" w:rsidRDefault="00FD528A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 </w:t>
      </w:r>
      <w:r w:rsidR="00C07E76">
        <w:rPr>
          <w:rFonts w:ascii="Arial" w:hAnsi="Arial" w:cs="Arial"/>
          <w:b/>
          <w:bCs/>
          <w:sz w:val="24"/>
          <w:szCs w:val="24"/>
        </w:rPr>
        <w:t>8</w:t>
      </w:r>
      <w:r w:rsidRPr="001F63E7">
        <w:rPr>
          <w:rFonts w:ascii="Arial" w:hAnsi="Arial" w:cs="Arial"/>
          <w:b/>
          <w:bCs/>
          <w:sz w:val="24"/>
          <w:szCs w:val="24"/>
        </w:rPr>
        <w:t>.2</w:t>
      </w:r>
      <w:r>
        <w:rPr>
          <w:rFonts w:ascii="Arial" w:hAnsi="Arial" w:cs="Arial"/>
          <w:b/>
          <w:bCs/>
          <w:sz w:val="24"/>
          <w:szCs w:val="24"/>
        </w:rPr>
        <w:t>.</w:t>
      </w:r>
      <w:r w:rsidRPr="001F63E7">
        <w:rPr>
          <w:rFonts w:ascii="Segoe UI" w:eastAsia="Times New Roman" w:hAnsi="Segoe UI" w:cs="Segoe UI"/>
          <w:b/>
          <w:bCs/>
          <w:color w:val="1F2328"/>
          <w:sz w:val="24"/>
          <w:szCs w:val="24"/>
          <w:lang w:eastAsia="es-PE"/>
        </w:rPr>
        <w:t xml:space="preserve">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WebSocket</w:t>
      </w:r>
      <w:proofErr w:type="spellEnd"/>
      <w:r w:rsidRPr="001F63E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Events</w:t>
      </w:r>
      <w:proofErr w:type="spellEnd"/>
    </w:p>
    <w:tbl>
      <w:tblPr>
        <w:tblStyle w:val="Tablaconcuadrcula"/>
        <w:tblW w:w="0" w:type="auto"/>
        <w:tblInd w:w="916" w:type="dxa"/>
        <w:tblLook w:val="04A0" w:firstRow="1" w:lastRow="0" w:firstColumn="1" w:lastColumn="0" w:noHBand="0" w:noVBand="1"/>
      </w:tblPr>
      <w:tblGrid>
        <w:gridCol w:w="1791"/>
        <w:gridCol w:w="2231"/>
        <w:gridCol w:w="2658"/>
      </w:tblGrid>
      <w:tr w:rsidR="00FD528A" w:rsidRPr="001F63E7" w14:paraId="5B8DD2C1" w14:textId="77777777" w:rsidTr="00FD528A">
        <w:tc>
          <w:tcPr>
            <w:tcW w:w="0" w:type="auto"/>
            <w:hideMark/>
          </w:tcPr>
          <w:p w14:paraId="02993E0D" w14:textId="77777777" w:rsidR="00FD528A" w:rsidRPr="001F63E7" w:rsidRDefault="00FD528A" w:rsidP="00AF524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Evento</w:t>
            </w:r>
          </w:p>
        </w:tc>
        <w:tc>
          <w:tcPr>
            <w:tcW w:w="0" w:type="auto"/>
            <w:hideMark/>
          </w:tcPr>
          <w:p w14:paraId="4BEE1BDD" w14:textId="77777777" w:rsidR="00FD528A" w:rsidRPr="001F63E7" w:rsidRDefault="00FD528A" w:rsidP="00AF524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Dirección</w:t>
            </w:r>
          </w:p>
        </w:tc>
        <w:tc>
          <w:tcPr>
            <w:tcW w:w="0" w:type="auto"/>
            <w:hideMark/>
          </w:tcPr>
          <w:p w14:paraId="08AFCE66" w14:textId="77777777" w:rsidR="00FD528A" w:rsidRPr="001F63E7" w:rsidRDefault="00FD528A" w:rsidP="00AF524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63E7">
              <w:rPr>
                <w:rFonts w:ascii="Arial" w:hAnsi="Arial" w:cs="Arial"/>
                <w:b/>
                <w:bCs/>
                <w:sz w:val="24"/>
                <w:szCs w:val="24"/>
              </w:rPr>
              <w:t>Descripción</w:t>
            </w:r>
          </w:p>
        </w:tc>
      </w:tr>
      <w:tr w:rsidR="00FD528A" w:rsidRPr="001F63E7" w14:paraId="57B46DE9" w14:textId="77777777" w:rsidTr="00FD528A">
        <w:tc>
          <w:tcPr>
            <w:tcW w:w="0" w:type="auto"/>
            <w:vAlign w:val="center"/>
            <w:hideMark/>
          </w:tcPr>
          <w:p w14:paraId="6ADB1CB0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join-roo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2E87F53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liente → Servidor</w:t>
            </w:r>
          </w:p>
        </w:tc>
        <w:tc>
          <w:tcPr>
            <w:tcW w:w="0" w:type="auto"/>
            <w:vAlign w:val="center"/>
            <w:hideMark/>
          </w:tcPr>
          <w:p w14:paraId="5C6988DD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Unirse a sala de chat</w:t>
            </w:r>
          </w:p>
        </w:tc>
      </w:tr>
      <w:tr w:rsidR="00FD528A" w:rsidRPr="001F63E7" w14:paraId="24DE74B8" w14:textId="77777777" w:rsidTr="00FD528A">
        <w:tc>
          <w:tcPr>
            <w:tcW w:w="0" w:type="auto"/>
            <w:vAlign w:val="center"/>
            <w:hideMark/>
          </w:tcPr>
          <w:p w14:paraId="3FE96580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send-messag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7E7C1E1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Cliente → Servidor</w:t>
            </w:r>
          </w:p>
        </w:tc>
        <w:tc>
          <w:tcPr>
            <w:tcW w:w="0" w:type="auto"/>
            <w:vAlign w:val="center"/>
            <w:hideMark/>
          </w:tcPr>
          <w:p w14:paraId="1105C18A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Enviar mensaje</w:t>
            </w:r>
          </w:p>
        </w:tc>
      </w:tr>
      <w:tr w:rsidR="00FD528A" w:rsidRPr="001F63E7" w14:paraId="157B635A" w14:textId="77777777" w:rsidTr="00FD528A">
        <w:tc>
          <w:tcPr>
            <w:tcW w:w="0" w:type="auto"/>
            <w:vAlign w:val="center"/>
            <w:hideMark/>
          </w:tcPr>
          <w:p w14:paraId="0530896B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new-</w:t>
            </w: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messag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21487CB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Servidor → Cliente</w:t>
            </w:r>
          </w:p>
        </w:tc>
        <w:tc>
          <w:tcPr>
            <w:tcW w:w="0" w:type="auto"/>
            <w:vAlign w:val="center"/>
            <w:hideMark/>
          </w:tcPr>
          <w:p w14:paraId="58AA39E1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Recibir mensaje nuevo</w:t>
            </w:r>
          </w:p>
        </w:tc>
      </w:tr>
      <w:tr w:rsidR="00FD528A" w:rsidRPr="001F63E7" w14:paraId="31218739" w14:textId="77777777" w:rsidTr="00FD528A">
        <w:tc>
          <w:tcPr>
            <w:tcW w:w="0" w:type="auto"/>
            <w:vAlign w:val="center"/>
            <w:hideMark/>
          </w:tcPr>
          <w:p w14:paraId="399F3BC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typ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CC51118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Bidireccional</w:t>
            </w:r>
          </w:p>
        </w:tc>
        <w:tc>
          <w:tcPr>
            <w:tcW w:w="0" w:type="auto"/>
            <w:vAlign w:val="center"/>
            <w:hideMark/>
          </w:tcPr>
          <w:p w14:paraId="1F2D8A5B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Indicador de escritura</w:t>
            </w:r>
          </w:p>
        </w:tc>
      </w:tr>
      <w:tr w:rsidR="00FD528A" w:rsidRPr="001F63E7" w14:paraId="74EE99BD" w14:textId="77777777" w:rsidTr="00FD528A">
        <w:tc>
          <w:tcPr>
            <w:tcW w:w="0" w:type="auto"/>
            <w:vAlign w:val="center"/>
            <w:hideMark/>
          </w:tcPr>
          <w:p w14:paraId="6E4D5817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1F63E7">
              <w:rPr>
                <w:rFonts w:ascii="Arial" w:hAnsi="Arial" w:cs="Arial"/>
                <w:sz w:val="24"/>
                <w:szCs w:val="24"/>
              </w:rPr>
              <w:t>notificat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8396803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Servidor → Cliente</w:t>
            </w:r>
          </w:p>
        </w:tc>
        <w:tc>
          <w:tcPr>
            <w:tcW w:w="0" w:type="auto"/>
            <w:vAlign w:val="center"/>
            <w:hideMark/>
          </w:tcPr>
          <w:p w14:paraId="3D580618" w14:textId="77777777" w:rsidR="00FD528A" w:rsidRPr="001F63E7" w:rsidRDefault="00FD528A" w:rsidP="00AF524D">
            <w:pPr>
              <w:rPr>
                <w:rFonts w:ascii="Arial" w:hAnsi="Arial" w:cs="Arial"/>
                <w:sz w:val="24"/>
                <w:szCs w:val="24"/>
              </w:rPr>
            </w:pPr>
            <w:r w:rsidRPr="001F63E7">
              <w:rPr>
                <w:rFonts w:ascii="Arial" w:hAnsi="Arial" w:cs="Arial"/>
                <w:sz w:val="24"/>
                <w:szCs w:val="24"/>
              </w:rPr>
              <w:t>Notificación general</w:t>
            </w:r>
          </w:p>
        </w:tc>
      </w:tr>
    </w:tbl>
    <w:p w14:paraId="68D07A5C" w14:textId="77777777" w:rsidR="00FD528A" w:rsidRDefault="00FD528A" w:rsidP="00AF524D">
      <w:pPr>
        <w:pStyle w:val="Prrafodelista"/>
        <w:spacing w:line="24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2C68BD9D" w14:textId="0D3C2E24" w:rsidR="00FD528A" w:rsidRDefault="00FD528A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Seguridad</w:t>
      </w:r>
    </w:p>
    <w:p w14:paraId="215FBBF6" w14:textId="77777777" w:rsidR="00C07E76" w:rsidRPr="00C07E76" w:rsidRDefault="00C07E76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2328"/>
          <w:sz w:val="24"/>
          <w:szCs w:val="24"/>
          <w:lang w:eastAsia="es-PE"/>
        </w:rPr>
      </w:pPr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 xml:space="preserve">Autenticación JWT con </w:t>
      </w:r>
      <w:proofErr w:type="spellStart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>refresh</w:t>
      </w:r>
      <w:proofErr w:type="spellEnd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 xml:space="preserve"> tokens</w:t>
      </w:r>
    </w:p>
    <w:p w14:paraId="70BA939F" w14:textId="77777777" w:rsidR="00C07E76" w:rsidRPr="00C07E76" w:rsidRDefault="00C07E76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1F2328"/>
          <w:sz w:val="24"/>
          <w:szCs w:val="24"/>
          <w:lang w:eastAsia="es-PE"/>
        </w:rPr>
      </w:pPr>
      <w:proofErr w:type="spellStart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>Passwords</w:t>
      </w:r>
      <w:proofErr w:type="spellEnd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 xml:space="preserve"> </w:t>
      </w:r>
      <w:proofErr w:type="spellStart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>hasheados</w:t>
      </w:r>
      <w:proofErr w:type="spellEnd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 xml:space="preserve"> con </w:t>
      </w:r>
      <w:proofErr w:type="spellStart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>bcrypt</w:t>
      </w:r>
      <w:proofErr w:type="spellEnd"/>
    </w:p>
    <w:p w14:paraId="40BE3100" w14:textId="77777777" w:rsidR="00C07E76" w:rsidRPr="00C07E76" w:rsidRDefault="00C07E76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1F2328"/>
          <w:sz w:val="24"/>
          <w:szCs w:val="24"/>
          <w:lang w:eastAsia="es-PE"/>
        </w:rPr>
      </w:pPr>
      <w:proofErr w:type="spellStart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>Rate</w:t>
      </w:r>
      <w:proofErr w:type="spellEnd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 xml:space="preserve"> </w:t>
      </w:r>
      <w:proofErr w:type="spellStart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>limiting</w:t>
      </w:r>
      <w:proofErr w:type="spellEnd"/>
      <w:r w:rsidRPr="00C07E76">
        <w:rPr>
          <w:rFonts w:ascii="Arial" w:eastAsia="Times New Roman" w:hAnsi="Arial" w:cs="Arial"/>
          <w:color w:val="1F2328"/>
          <w:sz w:val="24"/>
          <w:szCs w:val="24"/>
          <w:lang w:eastAsia="es-PE"/>
        </w:rPr>
        <w:t xml:space="preserve"> para prevenir ataques</w:t>
      </w:r>
    </w:p>
    <w:p w14:paraId="021C2821" w14:textId="274BC467" w:rsidR="00FD528A" w:rsidRPr="001F63E7" w:rsidRDefault="00FD528A">
      <w:pPr>
        <w:pStyle w:val="Prrafodelista"/>
        <w:numPr>
          <w:ilvl w:val="1"/>
          <w:numId w:val="5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C07E76">
        <w:rPr>
          <w:rFonts w:ascii="Arial" w:hAnsi="Arial" w:cs="Arial"/>
          <w:b/>
          <w:bCs/>
          <w:sz w:val="24"/>
          <w:szCs w:val="24"/>
        </w:rPr>
        <w:t xml:space="preserve">Despliegue en Producción </w:t>
      </w:r>
    </w:p>
    <w:p w14:paraId="1F9D1F00" w14:textId="524BF59F" w:rsidR="0078110B" w:rsidRPr="001F63E7" w:rsidRDefault="0078110B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</w:t>
      </w:r>
      <w:r w:rsidR="00C07E76">
        <w:rPr>
          <w:rFonts w:ascii="Arial" w:hAnsi="Arial" w:cs="Arial"/>
          <w:b/>
          <w:bCs/>
          <w:sz w:val="24"/>
          <w:szCs w:val="24"/>
        </w:rPr>
        <w:t>0</w:t>
      </w:r>
      <w:r w:rsidRPr="001F63E7">
        <w:rPr>
          <w:rFonts w:ascii="Arial" w:hAnsi="Arial" w:cs="Arial"/>
          <w:b/>
          <w:bCs/>
          <w:sz w:val="24"/>
          <w:szCs w:val="24"/>
        </w:rPr>
        <w:t>.1. Recomendaciones</w:t>
      </w:r>
    </w:p>
    <w:p w14:paraId="69BAF952" w14:textId="77777777" w:rsidR="0078110B" w:rsidRPr="001F63E7" w:rsidRDefault="0078110B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Base de datos: AWS RDS, </w:t>
      </w:r>
      <w:proofErr w:type="spellStart"/>
      <w:r w:rsidRPr="001F63E7">
        <w:rPr>
          <w:rFonts w:ascii="Arial" w:hAnsi="Arial" w:cs="Arial"/>
          <w:sz w:val="24"/>
          <w:szCs w:val="24"/>
        </w:rPr>
        <w:t>Railwa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o </w:t>
      </w:r>
      <w:proofErr w:type="spellStart"/>
      <w:r w:rsidRPr="001F63E7">
        <w:rPr>
          <w:rFonts w:ascii="Arial" w:hAnsi="Arial" w:cs="Arial"/>
          <w:sz w:val="24"/>
          <w:szCs w:val="24"/>
        </w:rPr>
        <w:t>Supabase</w:t>
      </w:r>
      <w:proofErr w:type="spellEnd"/>
    </w:p>
    <w:p w14:paraId="44FBB314" w14:textId="77777777" w:rsidR="0078110B" w:rsidRPr="001F63E7" w:rsidRDefault="0078110B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1F63E7">
        <w:rPr>
          <w:rFonts w:ascii="Arial" w:hAnsi="Arial" w:cs="Arial"/>
          <w:sz w:val="24"/>
          <w:szCs w:val="24"/>
          <w:lang w:val="en-US"/>
        </w:rPr>
        <w:t>Backend: Railway, Render o AWS ECS</w:t>
      </w:r>
    </w:p>
    <w:p w14:paraId="0711DC83" w14:textId="77777777" w:rsidR="0078110B" w:rsidRPr="001F63E7" w:rsidRDefault="0078110B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Frontend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1F63E7">
        <w:rPr>
          <w:rFonts w:ascii="Arial" w:hAnsi="Arial" w:cs="Arial"/>
          <w:sz w:val="24"/>
          <w:szCs w:val="24"/>
        </w:rPr>
        <w:t>Vercel</w:t>
      </w:r>
      <w:proofErr w:type="spellEnd"/>
    </w:p>
    <w:p w14:paraId="534543B0" w14:textId="77777777" w:rsidR="0078110B" w:rsidRPr="001F63E7" w:rsidRDefault="0078110B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Almacenamiento de imágenes: S3 o </w:t>
      </w:r>
      <w:proofErr w:type="spellStart"/>
      <w:r w:rsidRPr="001F63E7">
        <w:rPr>
          <w:rFonts w:ascii="Arial" w:hAnsi="Arial" w:cs="Arial"/>
          <w:sz w:val="24"/>
          <w:szCs w:val="24"/>
        </w:rPr>
        <w:t>Cloudinary</w:t>
      </w:r>
      <w:proofErr w:type="spellEnd"/>
    </w:p>
    <w:p w14:paraId="23429653" w14:textId="77777777" w:rsidR="0078110B" w:rsidRPr="001F63E7" w:rsidRDefault="0078110B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Uso obligatorio de HTTPS</w:t>
      </w:r>
    </w:p>
    <w:p w14:paraId="4C8DAA65" w14:textId="5C9F0C23" w:rsidR="0078110B" w:rsidRPr="001F63E7" w:rsidRDefault="0078110B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</w:t>
      </w:r>
      <w:r w:rsidR="00C07E76">
        <w:rPr>
          <w:rFonts w:ascii="Arial" w:hAnsi="Arial" w:cs="Arial"/>
          <w:b/>
          <w:bCs/>
          <w:sz w:val="24"/>
          <w:szCs w:val="24"/>
        </w:rPr>
        <w:t>0</w:t>
      </w:r>
      <w:r w:rsidRPr="001F63E7">
        <w:rPr>
          <w:rFonts w:ascii="Arial" w:hAnsi="Arial" w:cs="Arial"/>
          <w:b/>
          <w:bCs/>
          <w:sz w:val="24"/>
          <w:szCs w:val="24"/>
        </w:rPr>
        <w:t xml:space="preserve">.2. </w:t>
      </w:r>
      <w:proofErr w:type="spellStart"/>
      <w:r w:rsidRPr="001F63E7">
        <w:rPr>
          <w:rFonts w:ascii="Arial" w:hAnsi="Arial" w:cs="Arial"/>
          <w:b/>
          <w:bCs/>
          <w:sz w:val="24"/>
          <w:szCs w:val="24"/>
        </w:rPr>
        <w:t>Checklist</w:t>
      </w:r>
      <w:proofErr w:type="spellEnd"/>
    </w:p>
    <w:p w14:paraId="71CEC007" w14:textId="77777777" w:rsidR="0078110B" w:rsidRPr="001F63E7" w:rsidRDefault="0078110B">
      <w:pPr>
        <w:numPr>
          <w:ilvl w:val="0"/>
          <w:numId w:val="3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Configurar secretos JWT</w:t>
      </w:r>
    </w:p>
    <w:p w14:paraId="23A9B67E" w14:textId="77777777" w:rsidR="0078110B" w:rsidRPr="001F63E7" w:rsidRDefault="0078110B">
      <w:pPr>
        <w:numPr>
          <w:ilvl w:val="0"/>
          <w:numId w:val="3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Configurar SMTP</w:t>
      </w:r>
    </w:p>
    <w:p w14:paraId="40CAD39E" w14:textId="77777777" w:rsidR="0078110B" w:rsidRPr="001F63E7" w:rsidRDefault="0078110B">
      <w:pPr>
        <w:numPr>
          <w:ilvl w:val="0"/>
          <w:numId w:val="3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>Habilitar logs</w:t>
      </w:r>
    </w:p>
    <w:p w14:paraId="4025380E" w14:textId="77777777" w:rsidR="0078110B" w:rsidRPr="001F63E7" w:rsidRDefault="0078110B">
      <w:pPr>
        <w:numPr>
          <w:ilvl w:val="0"/>
          <w:numId w:val="3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1F63E7">
        <w:rPr>
          <w:rFonts w:ascii="Arial" w:hAnsi="Arial" w:cs="Arial"/>
          <w:sz w:val="24"/>
          <w:szCs w:val="24"/>
        </w:rPr>
        <w:t>Backups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automáticos</w:t>
      </w:r>
    </w:p>
    <w:p w14:paraId="6EE43AE3" w14:textId="72313884" w:rsidR="00431C16" w:rsidRDefault="0078110B">
      <w:pPr>
        <w:numPr>
          <w:ilvl w:val="0"/>
          <w:numId w:val="3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3E7">
        <w:rPr>
          <w:rFonts w:ascii="Arial" w:hAnsi="Arial" w:cs="Arial"/>
          <w:sz w:val="24"/>
          <w:szCs w:val="24"/>
        </w:rPr>
        <w:t xml:space="preserve">Monitoreo con </w:t>
      </w:r>
      <w:proofErr w:type="spellStart"/>
      <w:r w:rsidRPr="001F63E7">
        <w:rPr>
          <w:rFonts w:ascii="Arial" w:hAnsi="Arial" w:cs="Arial"/>
          <w:sz w:val="24"/>
          <w:szCs w:val="24"/>
        </w:rPr>
        <w:t>Sentry</w:t>
      </w:r>
      <w:proofErr w:type="spellEnd"/>
      <w:r w:rsidRPr="001F63E7">
        <w:rPr>
          <w:rFonts w:ascii="Arial" w:hAnsi="Arial" w:cs="Arial"/>
          <w:sz w:val="24"/>
          <w:szCs w:val="24"/>
        </w:rPr>
        <w:t xml:space="preserve"> o New </w:t>
      </w:r>
      <w:proofErr w:type="spellStart"/>
      <w:r w:rsidRPr="001F63E7">
        <w:rPr>
          <w:rFonts w:ascii="Arial" w:hAnsi="Arial" w:cs="Arial"/>
          <w:sz w:val="24"/>
          <w:szCs w:val="24"/>
        </w:rPr>
        <w:t>Relic</w:t>
      </w:r>
      <w:proofErr w:type="spellEnd"/>
    </w:p>
    <w:p w14:paraId="6A82D375" w14:textId="77777777" w:rsidR="0006322E" w:rsidRDefault="0006322E" w:rsidP="00431C16">
      <w:pPr>
        <w:rPr>
          <w:rFonts w:ascii="Arial" w:hAnsi="Arial" w:cs="Arial"/>
          <w:sz w:val="24"/>
          <w:szCs w:val="24"/>
        </w:rPr>
      </w:pPr>
    </w:p>
    <w:p w14:paraId="1BA70136" w14:textId="77777777" w:rsidR="0006322E" w:rsidRDefault="0006322E" w:rsidP="00431C16">
      <w:pPr>
        <w:rPr>
          <w:rFonts w:ascii="Arial" w:hAnsi="Arial" w:cs="Arial"/>
          <w:sz w:val="24"/>
          <w:szCs w:val="24"/>
        </w:rPr>
      </w:pPr>
    </w:p>
    <w:p w14:paraId="4B5A52D6" w14:textId="77777777" w:rsidR="0006322E" w:rsidRDefault="0006322E" w:rsidP="00431C16">
      <w:pPr>
        <w:rPr>
          <w:rFonts w:ascii="Arial" w:hAnsi="Arial" w:cs="Arial"/>
          <w:sz w:val="24"/>
          <w:szCs w:val="24"/>
        </w:rPr>
      </w:pPr>
    </w:p>
    <w:p w14:paraId="2A88F549" w14:textId="77777777" w:rsidR="0006322E" w:rsidRDefault="0006322E" w:rsidP="00431C16">
      <w:pPr>
        <w:rPr>
          <w:rFonts w:ascii="Arial" w:hAnsi="Arial" w:cs="Arial"/>
          <w:sz w:val="24"/>
          <w:szCs w:val="24"/>
        </w:rPr>
      </w:pPr>
    </w:p>
    <w:p w14:paraId="47DC86EE" w14:textId="4D283D5A" w:rsidR="0078110B" w:rsidRDefault="0006322E" w:rsidP="00431C16">
      <w:pPr>
        <w:rPr>
          <w:rFonts w:ascii="Arial" w:hAnsi="Arial" w:cs="Arial"/>
          <w:sz w:val="24"/>
          <w:szCs w:val="24"/>
        </w:rPr>
      </w:pPr>
      <w:r w:rsidRPr="0006322E"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785216" behindDoc="0" locked="0" layoutInCell="1" allowOverlap="1" wp14:anchorId="1BC681A3" wp14:editId="243BB7D6">
            <wp:simplePos x="0" y="0"/>
            <wp:positionH relativeFrom="column">
              <wp:posOffset>-1118235</wp:posOffset>
            </wp:positionH>
            <wp:positionV relativeFrom="paragraph">
              <wp:posOffset>-1039495</wp:posOffset>
            </wp:positionV>
            <wp:extent cx="7581265" cy="10883552"/>
            <wp:effectExtent l="0" t="0" r="635" b="0"/>
            <wp:wrapNone/>
            <wp:docPr id="96546974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469749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0567" cy="108969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C16">
        <w:rPr>
          <w:rFonts w:ascii="Arial" w:hAnsi="Arial" w:cs="Arial"/>
          <w:sz w:val="24"/>
          <w:szCs w:val="24"/>
        </w:rPr>
        <w:br w:type="page"/>
      </w:r>
    </w:p>
    <w:p w14:paraId="38214BF2" w14:textId="12179C57" w:rsidR="00D84C71" w:rsidRDefault="0078110B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lastRenderedPageBreak/>
        <w:t xml:space="preserve">12.2. </w:t>
      </w:r>
      <w:r w:rsidR="00471E14">
        <w:rPr>
          <w:rFonts w:ascii="Arial" w:hAnsi="Arial" w:cs="Arial"/>
          <w:b/>
          <w:bCs/>
          <w:sz w:val="24"/>
          <w:szCs w:val="24"/>
        </w:rPr>
        <w:t xml:space="preserve">  </w:t>
      </w:r>
      <w:r w:rsidR="00471E14" w:rsidRPr="001F63E7">
        <w:rPr>
          <w:rFonts w:ascii="Arial" w:hAnsi="Arial" w:cs="Arial"/>
          <w:b/>
          <w:bCs/>
          <w:sz w:val="24"/>
          <w:szCs w:val="24"/>
        </w:rPr>
        <w:t>MANUAL DE USUARIO</w:t>
      </w:r>
    </w:p>
    <w:p w14:paraId="542A61F9" w14:textId="19930809" w:rsidR="00471E14" w:rsidRPr="00B10AE5" w:rsidRDefault="00471E14" w:rsidP="00AF524D">
      <w:pPr>
        <w:spacing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B10AE5">
        <w:rPr>
          <w:rFonts w:ascii="Arial" w:hAnsi="Arial" w:cs="Arial"/>
          <w:b/>
          <w:bCs/>
          <w:sz w:val="28"/>
          <w:szCs w:val="28"/>
        </w:rPr>
        <w:t>MANUAL DE USUARIO</w:t>
      </w:r>
    </w:p>
    <w:p w14:paraId="78FD674B" w14:textId="77777777" w:rsidR="00471E14" w:rsidRPr="001F63E7" w:rsidRDefault="00471E14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SISTEMA E-COMMERCE</w:t>
      </w:r>
    </w:p>
    <w:p w14:paraId="2C70A048" w14:textId="77777777" w:rsidR="00471E14" w:rsidRDefault="00471E14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AKEMY – Librería y Papelería Online</w:t>
      </w:r>
    </w:p>
    <w:p w14:paraId="51077181" w14:textId="39BD6C64" w:rsidR="00471E14" w:rsidRDefault="00471E14" w:rsidP="00AF524D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ARA LA VISTA CLIENTE</w:t>
      </w:r>
    </w:p>
    <w:p w14:paraId="0EDA75B3" w14:textId="77777777" w:rsidR="00471E14" w:rsidRPr="00431C16" w:rsidRDefault="00471E14">
      <w:pPr>
        <w:numPr>
          <w:ilvl w:val="0"/>
          <w:numId w:val="41"/>
        </w:num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bookmarkStart w:id="0" w:name="_Hlk216699035"/>
      <w:bookmarkEnd w:id="0"/>
      <w:r w:rsidRPr="00431C16">
        <w:rPr>
          <w:rFonts w:ascii="Arial" w:hAnsi="Arial" w:cs="Arial"/>
          <w:b/>
          <w:bCs/>
          <w:sz w:val="24"/>
          <w:szCs w:val="24"/>
        </w:rPr>
        <w:t>INGRESO AL SISTEMA</w:t>
      </w:r>
    </w:p>
    <w:p w14:paraId="1194A511" w14:textId="3B534CF6" w:rsidR="00471E14" w:rsidRPr="00431C16" w:rsidRDefault="00471E14" w:rsidP="00431C16">
      <w:pPr>
        <w:spacing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sz w:val="24"/>
          <w:szCs w:val="24"/>
        </w:rPr>
        <w:t xml:space="preserve">En esta pantalla del sistema el usuario debe digitar su </w:t>
      </w:r>
      <w:r w:rsidRPr="00431C16">
        <w:rPr>
          <w:rFonts w:ascii="Arial" w:hAnsi="Arial" w:cs="Arial"/>
          <w:b/>
          <w:bCs/>
          <w:sz w:val="24"/>
          <w:szCs w:val="24"/>
        </w:rPr>
        <w:t>Usuario</w:t>
      </w:r>
      <w:r w:rsidRPr="00431C16">
        <w:rPr>
          <w:rFonts w:ascii="Arial" w:hAnsi="Arial" w:cs="Arial"/>
          <w:sz w:val="24"/>
          <w:szCs w:val="24"/>
        </w:rPr>
        <w:t xml:space="preserve"> y </w:t>
      </w:r>
      <w:r w:rsidRPr="00431C16">
        <w:rPr>
          <w:rFonts w:ascii="Arial" w:hAnsi="Arial" w:cs="Arial"/>
          <w:b/>
          <w:bCs/>
          <w:sz w:val="24"/>
          <w:szCs w:val="24"/>
        </w:rPr>
        <w:t>Clave</w:t>
      </w:r>
      <w:r w:rsidRPr="00431C16">
        <w:rPr>
          <w:rFonts w:ascii="Arial" w:hAnsi="Arial" w:cs="Arial"/>
          <w:sz w:val="24"/>
          <w:szCs w:val="24"/>
        </w:rPr>
        <w:t xml:space="preserve">, y luego presionar el botón </w:t>
      </w:r>
      <w:r w:rsidRPr="00431C16">
        <w:rPr>
          <w:rFonts w:ascii="Arial" w:hAnsi="Arial" w:cs="Arial"/>
          <w:b/>
          <w:bCs/>
          <w:sz w:val="24"/>
          <w:szCs w:val="24"/>
        </w:rPr>
        <w:t>Iniciar Sesión</w:t>
      </w:r>
      <w:r w:rsidRPr="00431C16">
        <w:rPr>
          <w:rFonts w:ascii="Arial" w:hAnsi="Arial" w:cs="Arial"/>
          <w:sz w:val="24"/>
          <w:szCs w:val="24"/>
        </w:rPr>
        <w:t>, tal como se muestra en la figura siguiente. Los datos de acceso son según los permisos asignados. (Cliente)</w:t>
      </w:r>
      <w:r w:rsidR="00B10AE5" w:rsidRPr="00431C16">
        <w:rPr>
          <w:rFonts w:ascii="Arial" w:hAnsi="Arial" w:cs="Arial"/>
          <w:sz w:val="24"/>
          <w:szCs w:val="24"/>
        </w:rPr>
        <w:t xml:space="preserve">. </w:t>
      </w:r>
      <w:r w:rsidRPr="00431C16">
        <w:rPr>
          <w:rFonts w:ascii="Arial" w:hAnsi="Arial" w:cs="Arial"/>
          <w:sz w:val="24"/>
          <w:szCs w:val="24"/>
        </w:rPr>
        <w:t>Una vez ingresado su nombre de usuario y contraseña presionar el botón Iniciar sesión de color rojo.</w:t>
      </w:r>
    </w:p>
    <w:p w14:paraId="0E8D38BF" w14:textId="77777777" w:rsidR="00471E14" w:rsidRPr="00B10AE5" w:rsidRDefault="00471E14" w:rsidP="00AF524D">
      <w:pPr>
        <w:spacing w:line="240" w:lineRule="auto"/>
        <w:jc w:val="center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w:drawing>
          <wp:inline distT="0" distB="0" distL="0" distR="0" wp14:anchorId="7B3A3039" wp14:editId="5597B043">
            <wp:extent cx="4960574" cy="2631951"/>
            <wp:effectExtent l="19050" t="19050" r="12065" b="16510"/>
            <wp:docPr id="1627692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9201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65377" cy="2634499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4E8B731" w14:textId="634F842D" w:rsidR="00471E14" w:rsidRPr="00431C16" w:rsidRDefault="00471E14">
      <w:pPr>
        <w:pStyle w:val="Prrafodelista"/>
        <w:numPr>
          <w:ilvl w:val="0"/>
          <w:numId w:val="41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PANEL PRINCIPAL</w:t>
      </w:r>
    </w:p>
    <w:p w14:paraId="3EC87CC3" w14:textId="77777777" w:rsidR="00471E14" w:rsidRPr="00431C16" w:rsidRDefault="00471E14" w:rsidP="00431C16">
      <w:pPr>
        <w:spacing w:line="240" w:lineRule="auto"/>
        <w:ind w:left="709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sz w:val="24"/>
          <w:szCs w:val="24"/>
        </w:rPr>
        <w:t>Al ingresar, verá un panel de bienvenida con los siguientes contadores:</w:t>
      </w:r>
    </w:p>
    <w:p w14:paraId="2C6713E4" w14:textId="77777777" w:rsidR="00471E14" w:rsidRDefault="00471E14" w:rsidP="00AF524D">
      <w:pPr>
        <w:spacing w:line="240" w:lineRule="auto"/>
        <w:jc w:val="center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w:drawing>
          <wp:inline distT="0" distB="0" distL="0" distR="0" wp14:anchorId="2BEEDF30" wp14:editId="362FEDE4">
            <wp:extent cx="4951527" cy="2774950"/>
            <wp:effectExtent l="19050" t="19050" r="20955" b="25400"/>
            <wp:docPr id="1067824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82462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61680" cy="278064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6A8893D" w14:textId="77777777" w:rsidR="00471E14" w:rsidRPr="00431C16" w:rsidRDefault="00471E14" w:rsidP="00AF524D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lastRenderedPageBreak/>
        <w:t>MÓDULOS DEL SISTEMA</w:t>
      </w:r>
    </w:p>
    <w:p w14:paraId="5AA5A7CD" w14:textId="77777777" w:rsidR="00471E14" w:rsidRPr="00431C16" w:rsidRDefault="00471E14">
      <w:pPr>
        <w:numPr>
          <w:ilvl w:val="0"/>
          <w:numId w:val="42"/>
        </w:num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r w:rsidRPr="00431C16">
        <w:rPr>
          <w:rFonts w:ascii="Arial" w:hAnsi="Arial" w:cs="Arial"/>
          <w:b/>
          <w:bCs/>
          <w:sz w:val="24"/>
          <w:szCs w:val="24"/>
        </w:rPr>
        <w:t>Dashboard</w:t>
      </w:r>
      <w:proofErr w:type="spellEnd"/>
      <w:r w:rsidRPr="00431C16">
        <w:rPr>
          <w:rFonts w:ascii="Arial" w:hAnsi="Arial" w:cs="Arial"/>
          <w:b/>
          <w:bCs/>
          <w:sz w:val="24"/>
          <w:szCs w:val="24"/>
        </w:rPr>
        <w:t xml:space="preserve">: </w:t>
      </w:r>
      <w:r w:rsidRPr="00431C16">
        <w:rPr>
          <w:rFonts w:ascii="Arial" w:hAnsi="Arial" w:cs="Arial"/>
          <w:sz w:val="24"/>
          <w:szCs w:val="24"/>
        </w:rPr>
        <w:t>Pantalla principal de la tienda virtual. Muestra productos destacados, productos recién llegados, ofertas activas y el total de productos disponibles.</w:t>
      </w:r>
    </w:p>
    <w:p w14:paraId="2023379F" w14:textId="77777777" w:rsidR="00471E14" w:rsidRPr="00431C16" w:rsidRDefault="00471E14">
      <w:pPr>
        <w:numPr>
          <w:ilvl w:val="0"/>
          <w:numId w:val="42"/>
        </w:num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 xml:space="preserve">Productos: </w:t>
      </w:r>
      <w:r w:rsidRPr="00431C16">
        <w:rPr>
          <w:rFonts w:ascii="Arial" w:hAnsi="Arial" w:cs="Arial"/>
          <w:sz w:val="24"/>
          <w:szCs w:val="24"/>
        </w:rPr>
        <w:t>Visualización del catálogo de productos disponibles. Permite explorar artículos, ver detalles como precio, descripción y disponibilidad de stock.</w:t>
      </w:r>
    </w:p>
    <w:p w14:paraId="02198191" w14:textId="77777777" w:rsidR="00471E14" w:rsidRPr="00431C16" w:rsidRDefault="00471E14">
      <w:pPr>
        <w:numPr>
          <w:ilvl w:val="0"/>
          <w:numId w:val="42"/>
        </w:num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 xml:space="preserve">Categorías: </w:t>
      </w:r>
      <w:r w:rsidRPr="00431C16">
        <w:rPr>
          <w:rFonts w:ascii="Arial" w:hAnsi="Arial" w:cs="Arial"/>
          <w:sz w:val="24"/>
          <w:szCs w:val="24"/>
        </w:rPr>
        <w:t>Organización del catálogo por categorías y subcategorías para facilitar la búsqueda y navegación de los productos.</w:t>
      </w:r>
    </w:p>
    <w:p w14:paraId="278C50FF" w14:textId="77777777" w:rsidR="00471E14" w:rsidRPr="00431C16" w:rsidRDefault="00471E14">
      <w:pPr>
        <w:numPr>
          <w:ilvl w:val="0"/>
          <w:numId w:val="42"/>
        </w:num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 xml:space="preserve">Ofertas: </w:t>
      </w:r>
      <w:r w:rsidRPr="00431C16">
        <w:rPr>
          <w:rFonts w:ascii="Arial" w:hAnsi="Arial" w:cs="Arial"/>
          <w:sz w:val="24"/>
          <w:szCs w:val="24"/>
        </w:rPr>
        <w:t>Sección dedicada a promociones y descuentos especiales aplicados a productos o categorías seleccionadas.</w:t>
      </w:r>
    </w:p>
    <w:p w14:paraId="4D0C1EC1" w14:textId="77777777" w:rsidR="00471E14" w:rsidRPr="00431C16" w:rsidRDefault="00471E14">
      <w:pPr>
        <w:numPr>
          <w:ilvl w:val="0"/>
          <w:numId w:val="42"/>
        </w:num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 xml:space="preserve">Nosotros: </w:t>
      </w:r>
      <w:r w:rsidRPr="00431C16">
        <w:rPr>
          <w:rFonts w:ascii="Arial" w:hAnsi="Arial" w:cs="Arial"/>
          <w:sz w:val="24"/>
          <w:szCs w:val="24"/>
        </w:rPr>
        <w:t>Sección informativa donde el cliente puede conocer más sobre la Papelería AKEMY, su historia, misión y compromiso con sus clientes.</w:t>
      </w:r>
    </w:p>
    <w:p w14:paraId="6504B3F8" w14:textId="77777777" w:rsidR="00471E14" w:rsidRPr="00B10AE5" w:rsidRDefault="00471E14" w:rsidP="00AF524D">
      <w:pPr>
        <w:pStyle w:val="NormalWeb"/>
        <w:ind w:left="720"/>
        <w:jc w:val="both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w:drawing>
          <wp:inline distT="0" distB="0" distL="0" distR="0" wp14:anchorId="21DBE8E1" wp14:editId="70572D91">
            <wp:extent cx="4908550" cy="2595113"/>
            <wp:effectExtent l="19050" t="19050" r="25400" b="15240"/>
            <wp:docPr id="1477866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01" cy="260946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0079137B" w14:textId="77777777" w:rsidR="00471E14" w:rsidRPr="00431C16" w:rsidRDefault="00471E14" w:rsidP="00AF524D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MÓDULO DE PRODUCTOS</w:t>
      </w:r>
    </w:p>
    <w:p w14:paraId="3FECF5C1" w14:textId="62F0A488" w:rsidR="00471E14" w:rsidRPr="00431C16" w:rsidRDefault="00471E14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Primer paso:</w:t>
      </w:r>
      <w:r w:rsidRPr="00431C16">
        <w:rPr>
          <w:rFonts w:ascii="Arial" w:hAnsi="Arial" w:cs="Arial"/>
          <w:sz w:val="24"/>
          <w:szCs w:val="24"/>
        </w:rPr>
        <w:t xml:space="preserve"> Dar </w:t>
      </w:r>
      <w:proofErr w:type="spellStart"/>
      <w:r w:rsidRPr="00431C16">
        <w:rPr>
          <w:rFonts w:ascii="Arial" w:hAnsi="Arial" w:cs="Arial"/>
          <w:sz w:val="24"/>
          <w:szCs w:val="24"/>
        </w:rPr>
        <w:t>click</w:t>
      </w:r>
      <w:proofErr w:type="spellEnd"/>
      <w:r w:rsidRPr="00431C16">
        <w:rPr>
          <w:rFonts w:ascii="Arial" w:hAnsi="Arial" w:cs="Arial"/>
          <w:sz w:val="24"/>
          <w:szCs w:val="24"/>
        </w:rPr>
        <w:t xml:space="preserve"> en la pestaña de </w:t>
      </w:r>
      <w:r w:rsidRPr="00431C16">
        <w:rPr>
          <w:rFonts w:ascii="Arial" w:hAnsi="Arial" w:cs="Arial"/>
          <w:b/>
          <w:bCs/>
          <w:sz w:val="24"/>
          <w:szCs w:val="24"/>
        </w:rPr>
        <w:t>productos</w:t>
      </w:r>
      <w:r w:rsidRPr="00431C16">
        <w:rPr>
          <w:rFonts w:ascii="Arial" w:hAnsi="Arial" w:cs="Arial"/>
          <w:sz w:val="24"/>
          <w:szCs w:val="24"/>
        </w:rPr>
        <w:t xml:space="preserve"> del Sistema de gestión de ventas – AKEMY para acceder al catálogo de productos disponibles.</w:t>
      </w:r>
    </w:p>
    <w:p w14:paraId="009CBD11" w14:textId="44E4F0D0" w:rsidR="00471E14" w:rsidRPr="00B10AE5" w:rsidRDefault="00431C16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w:drawing>
          <wp:anchor distT="0" distB="0" distL="114300" distR="114300" simplePos="0" relativeHeight="251731968" behindDoc="0" locked="0" layoutInCell="1" allowOverlap="1" wp14:anchorId="6A8AEB32" wp14:editId="30B7175B">
            <wp:simplePos x="0" y="0"/>
            <wp:positionH relativeFrom="column">
              <wp:posOffset>84455</wp:posOffset>
            </wp:positionH>
            <wp:positionV relativeFrom="paragraph">
              <wp:posOffset>32385</wp:posOffset>
            </wp:positionV>
            <wp:extent cx="5400040" cy="2334895"/>
            <wp:effectExtent l="19050" t="19050" r="10160" b="27305"/>
            <wp:wrapNone/>
            <wp:docPr id="1368192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192005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3489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anchor>
        </w:drawing>
      </w:r>
    </w:p>
    <w:p w14:paraId="180DECDA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  <w:r w:rsidRPr="00B10AE5">
        <w:rPr>
          <w:rFonts w:ascii="Arial" w:hAnsi="Arial" w:cs="Arial"/>
        </w:rPr>
        <w:t xml:space="preserve">                           </w:t>
      </w:r>
    </w:p>
    <w:p w14:paraId="69441919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</w:p>
    <w:p w14:paraId="7483B85F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</w:p>
    <w:p w14:paraId="66141AC6" w14:textId="77777777" w:rsidR="00B10AE5" w:rsidRPr="00B10AE5" w:rsidRDefault="00B10AE5" w:rsidP="00AF524D">
      <w:pPr>
        <w:spacing w:line="240" w:lineRule="auto"/>
        <w:rPr>
          <w:rFonts w:ascii="Arial" w:hAnsi="Arial" w:cs="Arial"/>
          <w:noProof/>
        </w:rPr>
      </w:pPr>
    </w:p>
    <w:p w14:paraId="7C450666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4903A097" w14:textId="77777777" w:rsidR="00B10AE5" w:rsidRPr="00B10AE5" w:rsidRDefault="00B10AE5" w:rsidP="00AF524D">
      <w:pPr>
        <w:spacing w:line="240" w:lineRule="auto"/>
        <w:rPr>
          <w:rFonts w:ascii="Arial" w:hAnsi="Arial" w:cs="Arial"/>
        </w:rPr>
      </w:pPr>
    </w:p>
    <w:p w14:paraId="7F137ADA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295CEA84" w14:textId="77777777" w:rsidR="00471E14" w:rsidRPr="00431C16" w:rsidRDefault="00471E14" w:rsidP="00431C16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lastRenderedPageBreak/>
        <w:t>Segundo paso:</w:t>
      </w:r>
      <w:r w:rsidRPr="00431C16">
        <w:rPr>
          <w:rFonts w:ascii="Arial" w:hAnsi="Arial" w:cs="Arial"/>
          <w:sz w:val="24"/>
          <w:szCs w:val="24"/>
        </w:rPr>
        <w:t xml:space="preserve"> Si deseas buscar un producto, haz clic en los campos asignados e ingresa el nombre del artículo; también puedes realizar la búsqueda utilizando los filtros por categoría, marca o productos más recientes.</w:t>
      </w:r>
    </w:p>
    <w:p w14:paraId="6C9DA464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0736F7CF" wp14:editId="62CD6B95">
                <wp:simplePos x="0" y="0"/>
                <wp:positionH relativeFrom="column">
                  <wp:posOffset>-699463</wp:posOffset>
                </wp:positionH>
                <wp:positionV relativeFrom="paragraph">
                  <wp:posOffset>59690</wp:posOffset>
                </wp:positionV>
                <wp:extent cx="6636078" cy="3375904"/>
                <wp:effectExtent l="0" t="0" r="0" b="15240"/>
                <wp:wrapNone/>
                <wp:docPr id="177635653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6078" cy="3375904"/>
                          <a:chOff x="-184478" y="-82550"/>
                          <a:chExt cx="6636078" cy="3375904"/>
                        </a:xfrm>
                      </wpg:grpSpPr>
                      <wpg:grpSp>
                        <wpg:cNvPr id="1157489701" name="Group 5"/>
                        <wpg:cNvGrpSpPr/>
                        <wpg:grpSpPr>
                          <a:xfrm>
                            <a:off x="794824" y="513916"/>
                            <a:ext cx="5656776" cy="2779438"/>
                            <a:chOff x="0" y="310422"/>
                            <a:chExt cx="5657136" cy="2779870"/>
                          </a:xfrm>
                        </wpg:grpSpPr>
                        <pic:pic xmlns:pic="http://schemas.openxmlformats.org/drawingml/2006/picture">
                          <pic:nvPicPr>
                            <pic:cNvPr id="164337113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485522"/>
                              <a:ext cx="5400040" cy="260477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rgbClr val="EE0000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202435445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29559" y="1500931"/>
                              <a:ext cx="762579" cy="9946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3845509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15395" y="1521303"/>
                              <a:ext cx="756285" cy="14166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38779436" name="Picture 1" descr="A screenshot of a phone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99931" y="310422"/>
                              <a:ext cx="857205" cy="60369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72043264" name="Straight Connector 2"/>
                          <wps:cNvCnPr/>
                          <wps:spPr>
                            <a:xfrm flipV="1">
                              <a:off x="2534571" y="1335568"/>
                              <a:ext cx="476916" cy="16548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4538F0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79663814" name="Straight Connector 2"/>
                          <wps:cNvCnPr/>
                          <wps:spPr>
                            <a:xfrm flipV="1">
                              <a:off x="2884612" y="1329770"/>
                              <a:ext cx="130433" cy="35294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4538F0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17820835" name="Straight Connector 3"/>
                          <wps:cNvCnPr/>
                          <wps:spPr>
                            <a:xfrm>
                              <a:off x="3669738" y="1343278"/>
                              <a:ext cx="471160" cy="18846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51275620" name="Straight Connector 3"/>
                          <wps:cNvCnPr/>
                          <wps:spPr>
                            <a:xfrm>
                              <a:off x="3665692" y="1347324"/>
                              <a:ext cx="167523" cy="62472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3083576" name="Straight Connector 4"/>
                          <wps:cNvCnPr/>
                          <wps:spPr>
                            <a:xfrm flipH="1">
                              <a:off x="4482988" y="772790"/>
                              <a:ext cx="331876" cy="33883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EA7B3E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3279738" name="Straight Connector 4"/>
                          <wps:cNvCnPr/>
                          <wps:spPr>
                            <a:xfrm flipH="1">
                              <a:off x="4503218" y="906308"/>
                              <a:ext cx="633582" cy="2014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EA7B3E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209540956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84478" y="-82550"/>
                            <a:ext cx="2737178" cy="12248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7948443" name="Straight Connector 6"/>
                        <wps:cNvCnPr/>
                        <wps:spPr>
                          <a:xfrm>
                            <a:off x="949569" y="1146517"/>
                            <a:ext cx="2138517" cy="19762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96453138" name="Straight Connector 6"/>
                        <wps:cNvCnPr/>
                        <wps:spPr>
                          <a:xfrm>
                            <a:off x="2553286" y="956603"/>
                            <a:ext cx="532970" cy="38050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54F9D5B6" id="Group 7" o:spid="_x0000_s1026" style="position:absolute;margin-left:-55.1pt;margin-top:4.7pt;width:522.55pt;height:265.8pt;z-index:251732992;mso-width-relative:margin;mso-height-relative:margin" coordorigin="-1844,-825" coordsize="66360,337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">
                <v:group id="Group 5" o:spid="_x0000_s1027" style="position:absolute;left:7948;top:5139;width:56568;height:27794" coordorigin=",3104" coordsize="56571,27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top:4855;width:54000;height:26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" stroked="t" strokecolor="#e00">
                    <v:imagedata r:id="rId34" o:title=""/>
                    <v:path arrowok="t"/>
                  </v:shape>
                  <v:shape id="Picture 1" o:spid="_x0000_s1029" type="#_x0000_t75" style="position:absolute;left:21295;top:15009;width:7626;height:99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">
                    <v:imagedata r:id="rId35" o:title=""/>
                  </v:shape>
                  <v:shape id="Picture 1" o:spid="_x0000_s1030" type="#_x0000_t75" style="position:absolute;left:38153;top:15213;width:7563;height:14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">
                    <v:imagedata r:id="rId36" o:title=""/>
                  </v:shape>
                  <v:shape id="Picture 1" o:spid="_x0000_s1031" type="#_x0000_t75" alt="A screenshot of a phone&#10;&#10;AI-generated content may be incorrect." style="position:absolute;left:47999;top:3104;width:8572;height:60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">
                    <v:imagedata r:id="rId37" o:title="A screenshot of a phone&#10;&#10;AI-generated content may be incorrect"/>
                  </v:shape>
                  <v:line id="Straight Connector 2" o:spid="_x0000_s1032" style="position:absolute;flip:y;visibility:visible;mso-wrap-style:square" from="25345,13355" to="30114,150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" strokecolor="#4538f0" strokeweight="1pt">
                    <v:stroke joinstyle="miter"/>
                  </v:line>
                  <v:line id="Straight Connector 2" o:spid="_x0000_s1033" style="position:absolute;flip:y;visibility:visible;mso-wrap-style:square" from="28846,13297" to="30150,16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" strokecolor="#4538f0" strokeweight="1pt">
                    <v:stroke joinstyle="miter"/>
                  </v:line>
                  <v:line id="Straight Connector 3" o:spid="_x0000_s1034" style="position:absolute;visibility:visible;mso-wrap-style:square" from="36697,13432" to="41408,15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" strokecolor="#bdd6ee [1304]" strokeweight="1pt">
                    <v:stroke joinstyle="miter"/>
                  </v:line>
                  <v:line id="Straight Connector 3" o:spid="_x0000_s1035" style="position:absolute;visibility:visible;mso-wrap-style:square" from="36656,13473" to="38332,197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" strokecolor="#bdd6ee [1304]" strokeweight="1pt">
                    <v:stroke joinstyle="miter"/>
                  </v:line>
                  <v:line id="Straight Connector 4" o:spid="_x0000_s1036" style="position:absolute;flip:x;visibility:visible;mso-wrap-style:square" from="44829,7727" to="48148,11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" strokecolor="#ea7b3e" strokeweight="1pt">
                    <v:stroke joinstyle="miter"/>
                  </v:line>
                  <v:line id="Straight Connector 4" o:spid="_x0000_s1037" style="position:absolute;flip:x;visibility:visible;mso-wrap-style:square" from="45032,9063" to="51368,11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" strokecolor="#ea7b3e" strokeweight="1pt">
                    <v:stroke joinstyle="miter"/>
                  </v:line>
                </v:group>
                <v:shape id="Picture 1" o:spid="_x0000_s1038" type="#_x0000_t75" style="position:absolute;left:-1844;top:-825;width:27371;height:12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">
                  <v:imagedata r:id="rId38" o:title=""/>
                </v:shape>
                <v:line id="Straight Connector 6" o:spid="_x0000_s1039" style="position:absolute;visibility:visible;mso-wrap-style:square" from="9495,11465" to="30880,134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" strokecolor="#e00" strokeweight="1pt">
                  <v:stroke joinstyle="miter"/>
                </v:line>
                <v:line id="Straight Connector 6" o:spid="_x0000_s1040" style="position:absolute;visibility:visible;mso-wrap-style:square" from="25532,9566" to="30862,13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" strokecolor="#e00" strokeweight="1pt">
                  <v:stroke joinstyle="miter"/>
                </v:line>
              </v:group>
            </w:pict>
          </mc:Fallback>
        </mc:AlternateContent>
      </w:r>
    </w:p>
    <w:p w14:paraId="76B87361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1D2F558A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3BF14801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32642309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46A0CD7C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21F7F740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40D506A0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476C00B1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1563549B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1EB16AAB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</w:p>
    <w:p w14:paraId="1E8874AF" w14:textId="77777777" w:rsidR="00B10AE5" w:rsidRPr="00B10AE5" w:rsidRDefault="00B10AE5" w:rsidP="00AF524D">
      <w:pPr>
        <w:spacing w:line="240" w:lineRule="auto"/>
        <w:rPr>
          <w:rFonts w:ascii="Arial" w:hAnsi="Arial" w:cs="Arial"/>
        </w:rPr>
      </w:pPr>
    </w:p>
    <w:p w14:paraId="1755E9FB" w14:textId="77777777" w:rsidR="00471E14" w:rsidRDefault="00471E14" w:rsidP="00AF524D">
      <w:pPr>
        <w:spacing w:line="240" w:lineRule="auto"/>
        <w:rPr>
          <w:rFonts w:ascii="Arial" w:hAnsi="Arial" w:cs="Arial"/>
        </w:rPr>
      </w:pPr>
    </w:p>
    <w:p w14:paraId="433C77AC" w14:textId="77777777" w:rsidR="00B10AE5" w:rsidRPr="00B10AE5" w:rsidRDefault="00B10AE5" w:rsidP="00AF524D">
      <w:pPr>
        <w:spacing w:line="240" w:lineRule="auto"/>
        <w:rPr>
          <w:rFonts w:ascii="Arial" w:hAnsi="Arial" w:cs="Arial"/>
        </w:rPr>
      </w:pPr>
    </w:p>
    <w:p w14:paraId="48B3B93C" w14:textId="31D61F12" w:rsidR="00431C16" w:rsidRPr="00431C16" w:rsidRDefault="00471E14" w:rsidP="00431C16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Tercer paso</w:t>
      </w:r>
      <w:r w:rsidRPr="00431C16">
        <w:rPr>
          <w:rFonts w:ascii="Arial" w:hAnsi="Arial" w:cs="Arial"/>
          <w:sz w:val="24"/>
          <w:szCs w:val="24"/>
        </w:rPr>
        <w:t xml:space="preserve"> Si deseas marcar un producto como favorito, haz clic en el ícono del </w:t>
      </w:r>
      <w:r w:rsidRPr="00431C16">
        <w:rPr>
          <w:rFonts w:ascii="Arial" w:hAnsi="Arial" w:cs="Arial"/>
          <w:b/>
          <w:bCs/>
          <w:sz w:val="24"/>
          <w:szCs w:val="24"/>
        </w:rPr>
        <w:t>corazón</w:t>
      </w:r>
      <w:r w:rsidRPr="00431C16">
        <w:rPr>
          <w:rFonts w:ascii="Arial" w:hAnsi="Arial" w:cs="Arial"/>
          <w:sz w:val="24"/>
          <w:szCs w:val="24"/>
        </w:rPr>
        <w:t xml:space="preserve">; y si deseas visualizar más detalles del producto, haz clic en el ícono del </w:t>
      </w:r>
      <w:r w:rsidRPr="00431C16">
        <w:rPr>
          <w:rFonts w:ascii="Arial" w:hAnsi="Arial" w:cs="Arial"/>
          <w:b/>
          <w:bCs/>
          <w:sz w:val="24"/>
          <w:szCs w:val="24"/>
        </w:rPr>
        <w:t>ojo</w:t>
      </w:r>
      <w:r w:rsidRPr="00431C16">
        <w:rPr>
          <w:rFonts w:ascii="Arial" w:hAnsi="Arial" w:cs="Arial"/>
          <w:sz w:val="24"/>
          <w:szCs w:val="24"/>
        </w:rPr>
        <w:t>.</w:t>
      </w:r>
    </w:p>
    <w:p w14:paraId="0BE2B944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  <w:r w:rsidRPr="00B10AE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7DA5137C" wp14:editId="21C71217">
                <wp:simplePos x="0" y="0"/>
                <wp:positionH relativeFrom="column">
                  <wp:posOffset>-404450</wp:posOffset>
                </wp:positionH>
                <wp:positionV relativeFrom="paragraph">
                  <wp:posOffset>494249</wp:posOffset>
                </wp:positionV>
                <wp:extent cx="6137101" cy="3143222"/>
                <wp:effectExtent l="0" t="0" r="16510" b="19685"/>
                <wp:wrapNone/>
                <wp:docPr id="1060674715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7101" cy="3143222"/>
                          <a:chOff x="0" y="0"/>
                          <a:chExt cx="6137101" cy="3143222"/>
                        </a:xfrm>
                      </wpg:grpSpPr>
                      <pic:pic xmlns:pic="http://schemas.openxmlformats.org/drawingml/2006/picture">
                        <pic:nvPicPr>
                          <pic:cNvPr id="1776160940" name="Picture 9" descr="A white rectangular sign with black tex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1636910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29921" y="682597"/>
                            <a:ext cx="4107180" cy="246062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EE0000"/>
                            </a:solidFill>
                          </a:ln>
                        </pic:spPr>
                      </pic:pic>
                      <wps:wsp>
                        <wps:cNvPr id="2105550295" name="Straight Connector 10"/>
                        <wps:cNvCnPr/>
                        <wps:spPr>
                          <a:xfrm flipH="1" flipV="1">
                            <a:off x="1703373" y="505752"/>
                            <a:ext cx="1475825" cy="16829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135003" name="Straight Connector 10"/>
                        <wps:cNvCnPr/>
                        <wps:spPr>
                          <a:xfrm flipH="1" flipV="1">
                            <a:off x="1719557" y="509798"/>
                            <a:ext cx="298840" cy="54148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3E83662E" id="Group 11" o:spid="_x0000_s1026" style="position:absolute;margin-left:-31.85pt;margin-top:38.9pt;width:483.25pt;height:247.5pt;z-index:251736064" coordsize="61371,314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">
                <v:shape id="Picture 9" o:spid="_x0000_s1027" type="#_x0000_t75" alt="A white rectangular sign with black text&#10;&#10;AI-generated content may be incorrect." style="position:absolute;width:13430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">
                  <v:imagedata r:id="rId41" o:title="A white rectangular sign with black text&#10;&#10;AI-generated content may be incorrect"/>
                </v:shape>
                <v:shape id="Picture 1" o:spid="_x0000_s1028" type="#_x0000_t75" style="position:absolute;left:20299;top:6825;width:41072;height:24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" stroked="t" strokecolor="#e00" strokeweight="1.5pt">
                  <v:imagedata r:id="rId42" o:title=""/>
                  <v:path arrowok="t"/>
                </v:shape>
                <v:line id="Straight Connector 10" o:spid="_x0000_s1029" style="position:absolute;flip:x y;visibility:visible;mso-wrap-style:square" from="17033,5057" to="31791,67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" strokecolor="#e00" strokeweight="1pt">
                  <v:stroke joinstyle="miter"/>
                </v:line>
                <v:line id="Straight Connector 10" o:spid="_x0000_s1030" style="position:absolute;flip:x y;visibility:visible;mso-wrap-style:square" from="17195,5097" to="20183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" strokecolor="#e00" strokeweight="1pt">
                  <v:stroke joinstyle="miter"/>
                </v:line>
              </v:group>
            </w:pict>
          </mc:Fallback>
        </mc:AlternateContent>
      </w: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5F4D027" wp14:editId="2BE25DF5">
                <wp:simplePos x="0" y="0"/>
                <wp:positionH relativeFrom="column">
                  <wp:posOffset>720568</wp:posOffset>
                </wp:positionH>
                <wp:positionV relativeFrom="paragraph">
                  <wp:posOffset>761784</wp:posOffset>
                </wp:positionV>
                <wp:extent cx="439321" cy="33204"/>
                <wp:effectExtent l="0" t="0" r="18415" b="24130"/>
                <wp:wrapNone/>
                <wp:docPr id="1415271395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9321" cy="33204"/>
                        </a:xfrm>
                        <a:prstGeom prst="line">
                          <a:avLst/>
                        </a:prstGeom>
                        <a:ln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8A22DA1" id="Straight Connector 10" o:spid="_x0000_s1026" style="position:absolute;flip:x 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75pt,60pt" to="91.35pt,6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" strokecolor="#e00" strokeweight="1pt">
                <v:stroke joinstyle="miter"/>
              </v:line>
            </w:pict>
          </mc:Fallback>
        </mc:AlternateContent>
      </w: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63B4829" wp14:editId="4B4C23A9">
                <wp:simplePos x="0" y="0"/>
                <wp:positionH relativeFrom="column">
                  <wp:posOffset>922350</wp:posOffset>
                </wp:positionH>
                <wp:positionV relativeFrom="paragraph">
                  <wp:posOffset>662170</wp:posOffset>
                </wp:positionV>
                <wp:extent cx="247735" cy="130218"/>
                <wp:effectExtent l="0" t="0" r="19050" b="22225"/>
                <wp:wrapNone/>
                <wp:docPr id="1948932295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7735" cy="130218"/>
                        </a:xfrm>
                        <a:prstGeom prst="line">
                          <a:avLst/>
                        </a:prstGeom>
                        <a:ln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E2A5C1C" id="Straight Connector 10" o:spid="_x0000_s1026" style="position:absolute;flip:x 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65pt,52.15pt" to="92.15pt,6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" strokecolor="#e00" strokeweight="1pt">
                <v:stroke joinstyle="miter"/>
              </v:line>
            </w:pict>
          </mc:Fallback>
        </mc:AlternateContent>
      </w:r>
      <w:r w:rsidRPr="00B10AE5">
        <w:rPr>
          <w:rFonts w:ascii="Arial" w:hAnsi="Arial" w:cs="Arial"/>
          <w:noProof/>
        </w:rPr>
        <w:drawing>
          <wp:inline distT="0" distB="0" distL="0" distR="0" wp14:anchorId="4300F145" wp14:editId="1634CCF8">
            <wp:extent cx="5400040" cy="2569845"/>
            <wp:effectExtent l="19050" t="19050" r="10160" b="20955"/>
            <wp:docPr id="168264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6448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69845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</pic:spPr>
                </pic:pic>
              </a:graphicData>
            </a:graphic>
          </wp:inline>
        </w:drawing>
      </w:r>
      <w:r w:rsidRPr="00B10AE5">
        <w:rPr>
          <w:rFonts w:ascii="Arial" w:hAnsi="Arial" w:cs="Arial"/>
          <w:noProof/>
        </w:rPr>
        <w:t xml:space="preserve"> </w:t>
      </w:r>
    </w:p>
    <w:p w14:paraId="13EA26BE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</w:p>
    <w:p w14:paraId="18DD13FA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</w:p>
    <w:p w14:paraId="046F7725" w14:textId="77777777" w:rsidR="00B10AE5" w:rsidRPr="00B10AE5" w:rsidRDefault="00B10AE5" w:rsidP="00AF524D">
      <w:pPr>
        <w:spacing w:line="240" w:lineRule="auto"/>
        <w:rPr>
          <w:rFonts w:ascii="Arial" w:hAnsi="Arial" w:cs="Arial"/>
          <w:noProof/>
        </w:rPr>
      </w:pPr>
    </w:p>
    <w:p w14:paraId="74542633" w14:textId="77777777" w:rsidR="00471E14" w:rsidRDefault="00471E14" w:rsidP="00AF524D">
      <w:pPr>
        <w:spacing w:line="240" w:lineRule="auto"/>
        <w:rPr>
          <w:rFonts w:ascii="Arial" w:hAnsi="Arial" w:cs="Arial"/>
          <w:noProof/>
        </w:rPr>
      </w:pPr>
    </w:p>
    <w:p w14:paraId="00CA55B3" w14:textId="77777777" w:rsidR="00B10AE5" w:rsidRPr="00B10AE5" w:rsidRDefault="00B10AE5" w:rsidP="00AF524D">
      <w:pPr>
        <w:spacing w:line="240" w:lineRule="auto"/>
        <w:rPr>
          <w:rFonts w:ascii="Arial" w:hAnsi="Arial" w:cs="Arial"/>
          <w:noProof/>
        </w:rPr>
      </w:pPr>
    </w:p>
    <w:p w14:paraId="5B4A5E33" w14:textId="77777777" w:rsidR="00471E14" w:rsidRPr="00B10AE5" w:rsidRDefault="00471E14" w:rsidP="00431C16">
      <w:pPr>
        <w:spacing w:line="240" w:lineRule="auto"/>
        <w:jc w:val="both"/>
        <w:rPr>
          <w:rFonts w:ascii="Arial" w:hAnsi="Arial" w:cs="Arial"/>
        </w:rPr>
      </w:pPr>
      <w:r w:rsidRPr="00431C16">
        <w:rPr>
          <w:rFonts w:ascii="Arial" w:hAnsi="Arial" w:cs="Arial"/>
          <w:b/>
          <w:bCs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02A804F6" wp14:editId="02D3140F">
                <wp:simplePos x="0" y="0"/>
                <wp:positionH relativeFrom="column">
                  <wp:posOffset>3861142</wp:posOffset>
                </wp:positionH>
                <wp:positionV relativeFrom="paragraph">
                  <wp:posOffset>231482</wp:posOffset>
                </wp:positionV>
                <wp:extent cx="2085682" cy="2964522"/>
                <wp:effectExtent l="0" t="19050" r="10160" b="26670"/>
                <wp:wrapNone/>
                <wp:docPr id="683786092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5682" cy="2964522"/>
                          <a:chOff x="0" y="0"/>
                          <a:chExt cx="2085682" cy="2964522"/>
                        </a:xfrm>
                      </wpg:grpSpPr>
                      <pic:pic xmlns:pic="http://schemas.openxmlformats.org/drawingml/2006/picture">
                        <pic:nvPicPr>
                          <pic:cNvPr id="630795429" name="Picture 1" descr="A screenshot of a phone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3127" y="7327"/>
                            <a:ext cx="1392555" cy="295719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4538F0"/>
                            </a:solidFill>
                          </a:ln>
                        </pic:spPr>
                      </pic:pic>
                      <wps:wsp>
                        <wps:cNvPr id="1431913407" name="Straight Connector 12"/>
                        <wps:cNvCnPr/>
                        <wps:spPr>
                          <a:xfrm flipV="1">
                            <a:off x="0" y="0"/>
                            <a:ext cx="674254" cy="42025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4538F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3812824" name="Straight Connector 12"/>
                        <wps:cNvCnPr/>
                        <wps:spPr>
                          <a:xfrm>
                            <a:off x="0" y="422031"/>
                            <a:ext cx="677007" cy="254048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4538F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1D207942" id="Group 13" o:spid="_x0000_s1026" style="position:absolute;margin-left:304.05pt;margin-top:18.25pt;width:164.25pt;height:233.45pt;z-index:251737088" coordsize="20856,29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">
                <v:shape id="Picture 1" o:spid="_x0000_s1027" type="#_x0000_t75" alt="A screenshot of a phone&#10;&#10;AI-generated content may be incorrect." style="position:absolute;left:6931;top:73;width:13925;height:29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" stroked="t" strokecolor="#4538f0" strokeweight="1.5pt">
                  <v:imagedata r:id="rId45" o:title="A screenshot of a phone&#10;&#10;AI-generated content may be incorrect"/>
                  <v:path arrowok="t"/>
                </v:shape>
                <v:line id="Straight Connector 12" o:spid="_x0000_s1028" style="position:absolute;flip:y;visibility:visible;mso-wrap-style:square" from="0,0" to="6742,4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" strokecolor="#4538f0" strokeweight="1pt">
                  <v:stroke joinstyle="miter"/>
                </v:line>
                <v:line id="Straight Connector 12" o:spid="_x0000_s1029" style="position:absolute;visibility:visible;mso-wrap-style:square" from="0,4220" to="6770,29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" strokecolor="#4538f0" strokeweight="1pt">
                  <v:stroke joinstyle="miter"/>
                </v:line>
              </v:group>
            </w:pict>
          </mc:Fallback>
        </mc:AlternateContent>
      </w:r>
      <w:r w:rsidRPr="00431C16">
        <w:rPr>
          <w:rFonts w:ascii="Arial" w:hAnsi="Arial" w:cs="Arial"/>
          <w:b/>
          <w:bCs/>
          <w:sz w:val="24"/>
          <w:szCs w:val="24"/>
        </w:rPr>
        <w:t>Cuarto paso</w:t>
      </w:r>
      <w:r w:rsidRPr="00431C16">
        <w:rPr>
          <w:rFonts w:ascii="Arial" w:hAnsi="Arial" w:cs="Arial"/>
          <w:sz w:val="24"/>
          <w:szCs w:val="24"/>
        </w:rPr>
        <w:t xml:space="preserve"> Si desea agregar al carrito algún producto, haga </w:t>
      </w:r>
      <w:proofErr w:type="spellStart"/>
      <w:r w:rsidRPr="00431C16">
        <w:rPr>
          <w:rFonts w:ascii="Arial" w:hAnsi="Arial" w:cs="Arial"/>
          <w:sz w:val="24"/>
          <w:szCs w:val="24"/>
        </w:rPr>
        <w:t>click</w:t>
      </w:r>
      <w:proofErr w:type="spellEnd"/>
      <w:r w:rsidRPr="00431C16">
        <w:rPr>
          <w:rFonts w:ascii="Arial" w:hAnsi="Arial" w:cs="Arial"/>
          <w:sz w:val="24"/>
          <w:szCs w:val="24"/>
        </w:rPr>
        <w:t xml:space="preserve"> en agregar al carrito y te aparece automáticamente </w:t>
      </w:r>
    </w:p>
    <w:p w14:paraId="4F0CA51D" w14:textId="77777777" w:rsidR="00471E14" w:rsidRPr="00B10AE5" w:rsidRDefault="00471E14" w:rsidP="00AF524D">
      <w:pPr>
        <w:spacing w:line="240" w:lineRule="auto"/>
        <w:rPr>
          <w:rFonts w:ascii="Arial" w:hAnsi="Arial" w:cs="Arial"/>
          <w:noProof/>
        </w:rPr>
      </w:pPr>
      <w:r w:rsidRPr="00B10AE5">
        <w:rPr>
          <w:rFonts w:ascii="Arial" w:hAnsi="Arial" w:cs="Arial"/>
          <w:noProof/>
        </w:rPr>
        <w:drawing>
          <wp:inline distT="0" distB="0" distL="0" distR="0" wp14:anchorId="76B529E3" wp14:editId="56D95AD5">
            <wp:extent cx="4155414" cy="2641600"/>
            <wp:effectExtent l="19050" t="19050" r="17145" b="25400"/>
            <wp:docPr id="2141597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59758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55414" cy="2641600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</pic:spPr>
                </pic:pic>
              </a:graphicData>
            </a:graphic>
          </wp:inline>
        </w:drawing>
      </w:r>
      <w:r w:rsidRPr="00B10AE5">
        <w:rPr>
          <w:rFonts w:ascii="Arial" w:hAnsi="Arial" w:cs="Arial"/>
          <w:noProof/>
        </w:rPr>
        <w:t xml:space="preserve"> </w:t>
      </w:r>
    </w:p>
    <w:p w14:paraId="5EFBD593" w14:textId="77777777" w:rsidR="00431C16" w:rsidRDefault="00431C16" w:rsidP="00AF524D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3273A87" w14:textId="21EEBE00" w:rsidR="00471E14" w:rsidRPr="00B10AE5" w:rsidRDefault="00471E14" w:rsidP="00AF524D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B10AE5">
        <w:rPr>
          <w:rFonts w:ascii="Arial" w:hAnsi="Arial" w:cs="Arial"/>
          <w:b/>
          <w:bCs/>
          <w:sz w:val="24"/>
          <w:szCs w:val="24"/>
        </w:rPr>
        <w:t xml:space="preserve">MÓDULO DE </w:t>
      </w:r>
      <w:r w:rsidR="00B10AE5" w:rsidRPr="00B10AE5">
        <w:rPr>
          <w:rFonts w:ascii="Arial" w:hAnsi="Arial" w:cs="Arial"/>
          <w:b/>
          <w:bCs/>
          <w:sz w:val="24"/>
          <w:szCs w:val="24"/>
        </w:rPr>
        <w:t>CATEGORÍAS</w:t>
      </w:r>
    </w:p>
    <w:p w14:paraId="02FD2397" w14:textId="77777777" w:rsidR="00471E14" w:rsidRPr="00431C16" w:rsidRDefault="00471E14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Primer paso:</w:t>
      </w:r>
      <w:r w:rsidRPr="00431C16">
        <w:rPr>
          <w:rFonts w:ascii="Arial" w:hAnsi="Arial" w:cs="Arial"/>
          <w:sz w:val="24"/>
          <w:szCs w:val="24"/>
        </w:rPr>
        <w:t xml:space="preserve"> Dar </w:t>
      </w:r>
      <w:proofErr w:type="spellStart"/>
      <w:r w:rsidRPr="00431C16">
        <w:rPr>
          <w:rFonts w:ascii="Arial" w:hAnsi="Arial" w:cs="Arial"/>
          <w:sz w:val="24"/>
          <w:szCs w:val="24"/>
        </w:rPr>
        <w:t>click</w:t>
      </w:r>
      <w:proofErr w:type="spellEnd"/>
      <w:r w:rsidRPr="00431C16">
        <w:rPr>
          <w:rFonts w:ascii="Arial" w:hAnsi="Arial" w:cs="Arial"/>
          <w:sz w:val="24"/>
          <w:szCs w:val="24"/>
        </w:rPr>
        <w:t xml:space="preserve"> en la pestaña de categorías del Sistema de gestión de ventas – AKEMY para acceder</w:t>
      </w:r>
    </w:p>
    <w:p w14:paraId="444B0377" w14:textId="77777777" w:rsidR="00471E14" w:rsidRPr="00431C16" w:rsidRDefault="00471E14" w:rsidP="00431C16">
      <w:pPr>
        <w:tabs>
          <w:tab w:val="left" w:pos="0"/>
        </w:tabs>
        <w:spacing w:line="240" w:lineRule="auto"/>
        <w:ind w:right="282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sz w:val="24"/>
          <w:szCs w:val="24"/>
        </w:rPr>
        <w:t xml:space="preserve">                        </w:t>
      </w:r>
      <w:r w:rsidRPr="00431C1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F12F758" wp14:editId="406BCDC2">
            <wp:extent cx="4070350" cy="1820303"/>
            <wp:effectExtent l="19050" t="19050" r="25400" b="27940"/>
            <wp:docPr id="829668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668707" name=""/>
                    <pic:cNvPicPr/>
                  </pic:nvPicPr>
                  <pic:blipFill rotWithShape="1">
                    <a:blip r:embed="rId47"/>
                    <a:srcRect b="7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286" cy="1830113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D0BB23" w14:textId="77777777" w:rsidR="00471E14" w:rsidRPr="00431C16" w:rsidRDefault="00471E14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40160" behindDoc="0" locked="0" layoutInCell="1" allowOverlap="1" wp14:anchorId="6415BE40" wp14:editId="31309AAE">
            <wp:simplePos x="0" y="0"/>
            <wp:positionH relativeFrom="margin">
              <wp:align>left</wp:align>
            </wp:positionH>
            <wp:positionV relativeFrom="paragraph">
              <wp:posOffset>416329</wp:posOffset>
            </wp:positionV>
            <wp:extent cx="1920977" cy="1021253"/>
            <wp:effectExtent l="0" t="0" r="3175" b="7620"/>
            <wp:wrapNone/>
            <wp:docPr id="336919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1970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977" cy="1021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31C16">
        <w:rPr>
          <w:rFonts w:ascii="Arial" w:hAnsi="Arial" w:cs="Arial"/>
          <w:b/>
          <w:bCs/>
          <w:sz w:val="24"/>
          <w:szCs w:val="24"/>
        </w:rPr>
        <w:t>Segundo paso:</w:t>
      </w:r>
      <w:r w:rsidRPr="00431C16">
        <w:rPr>
          <w:rFonts w:ascii="Arial" w:hAnsi="Arial" w:cs="Arial"/>
          <w:sz w:val="24"/>
          <w:szCs w:val="24"/>
        </w:rPr>
        <w:t xml:space="preserve"> Si deseas buscar una categoría, haz clic en los campos asignados y el sistema mostrará automáticamente los productos relacionados</w:t>
      </w:r>
    </w:p>
    <w:p w14:paraId="3EA7DC19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w:drawing>
          <wp:anchor distT="0" distB="0" distL="114300" distR="114300" simplePos="0" relativeHeight="251738112" behindDoc="0" locked="0" layoutInCell="1" allowOverlap="1" wp14:anchorId="30AAE199" wp14:editId="269D8300">
            <wp:simplePos x="0" y="0"/>
            <wp:positionH relativeFrom="column">
              <wp:posOffset>1238193</wp:posOffset>
            </wp:positionH>
            <wp:positionV relativeFrom="paragraph">
              <wp:posOffset>174221</wp:posOffset>
            </wp:positionV>
            <wp:extent cx="3286125" cy="1819270"/>
            <wp:effectExtent l="19050" t="19050" r="9525" b="10160"/>
            <wp:wrapNone/>
            <wp:docPr id="1183114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114476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819270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B36F44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3B7575E" wp14:editId="2B9F65C0">
                <wp:simplePos x="0" y="0"/>
                <wp:positionH relativeFrom="column">
                  <wp:posOffset>1921395</wp:posOffset>
                </wp:positionH>
                <wp:positionV relativeFrom="paragraph">
                  <wp:posOffset>73834</wp:posOffset>
                </wp:positionV>
                <wp:extent cx="201295" cy="648566"/>
                <wp:effectExtent l="0" t="0" r="27305" b="37465"/>
                <wp:wrapNone/>
                <wp:docPr id="366240507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295" cy="648566"/>
                        </a:xfrm>
                        <a:prstGeom prst="line">
                          <a:avLst/>
                        </a:prstGeom>
                        <a:ln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8F7E301" id="Straight Connector 14" o:spid="_x0000_s1026" style="position:absolute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1.3pt,5.8pt" to="167.15pt,5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" strokecolor="#e00" strokeweight="1pt">
                <v:stroke joinstyle="miter"/>
              </v:line>
            </w:pict>
          </mc:Fallback>
        </mc:AlternateContent>
      </w:r>
    </w:p>
    <w:p w14:paraId="26C068C9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D0F3DDC" wp14:editId="6CC4E2DB">
                <wp:simplePos x="0" y="0"/>
                <wp:positionH relativeFrom="column">
                  <wp:posOffset>1750151</wp:posOffset>
                </wp:positionH>
                <wp:positionV relativeFrom="paragraph">
                  <wp:posOffset>268424</wp:posOffset>
                </wp:positionV>
                <wp:extent cx="373743" cy="140062"/>
                <wp:effectExtent l="0" t="0" r="26670" b="31750"/>
                <wp:wrapNone/>
                <wp:docPr id="298223551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743" cy="140062"/>
                        </a:xfrm>
                        <a:prstGeom prst="line">
                          <a:avLst/>
                        </a:prstGeom>
                        <a:ln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D6755C1" id="Straight Connector 14" o:spid="_x0000_s1026" style="position:absolute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8pt,21.15pt" to="167.25pt,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" strokecolor="#e00" strokeweight="1pt">
                <v:stroke joinstyle="miter"/>
              </v:line>
            </w:pict>
          </mc:Fallback>
        </mc:AlternateContent>
      </w:r>
    </w:p>
    <w:p w14:paraId="3E809BC5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83FE5C4" wp14:editId="265E73EF">
                <wp:simplePos x="0" y="0"/>
                <wp:positionH relativeFrom="column">
                  <wp:posOffset>4062210</wp:posOffset>
                </wp:positionH>
                <wp:positionV relativeFrom="paragraph">
                  <wp:posOffset>83705</wp:posOffset>
                </wp:positionV>
                <wp:extent cx="217055" cy="635000"/>
                <wp:effectExtent l="0" t="0" r="31115" b="31750"/>
                <wp:wrapNone/>
                <wp:docPr id="1012805970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055" cy="635000"/>
                        </a:xfrm>
                        <a:prstGeom prst="line">
                          <a:avLst/>
                        </a:prstGeom>
                        <a:ln>
                          <a:solidFill>
                            <a:srgbClr val="73ED5F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3EEA163" id="Straight Connector 15" o:spid="_x0000_s1026" style="position:absolute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9.85pt,6.6pt" to="336.95pt,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" strokecolor="#73ed5f" strokeweight=".5pt">
                <v:stroke joinstyle="miter"/>
              </v:line>
            </w:pict>
          </mc:Fallback>
        </mc:AlternateContent>
      </w: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092689A" wp14:editId="5BC38814">
                <wp:simplePos x="0" y="0"/>
                <wp:positionH relativeFrom="column">
                  <wp:posOffset>4050665</wp:posOffset>
                </wp:positionH>
                <wp:positionV relativeFrom="paragraph">
                  <wp:posOffset>89477</wp:posOffset>
                </wp:positionV>
                <wp:extent cx="819727" cy="245918"/>
                <wp:effectExtent l="0" t="0" r="19050" b="20955"/>
                <wp:wrapNone/>
                <wp:docPr id="2141249409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727" cy="245918"/>
                        </a:xfrm>
                        <a:prstGeom prst="line">
                          <a:avLst/>
                        </a:prstGeom>
                        <a:ln>
                          <a:solidFill>
                            <a:srgbClr val="73ED5F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B54E279" id="Straight Connector 15" o:spid="_x0000_s1026" style="position:absolute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95pt,7.05pt" to="383.5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" strokecolor="#73ed5f" strokeweight=".5pt">
                <v:stroke joinstyle="miter"/>
              </v:line>
            </w:pict>
          </mc:Fallback>
        </mc:AlternateContent>
      </w:r>
    </w:p>
    <w:p w14:paraId="66E4A99C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7484094" wp14:editId="29E25B63">
                <wp:simplePos x="0" y="0"/>
                <wp:positionH relativeFrom="column">
                  <wp:posOffset>2554374</wp:posOffset>
                </wp:positionH>
                <wp:positionV relativeFrom="paragraph">
                  <wp:posOffset>27767</wp:posOffset>
                </wp:positionV>
                <wp:extent cx="350982" cy="863196"/>
                <wp:effectExtent l="0" t="0" r="30480" b="13335"/>
                <wp:wrapNone/>
                <wp:docPr id="1482499478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0982" cy="863196"/>
                        </a:xfrm>
                        <a:prstGeom prst="line">
                          <a:avLst/>
                        </a:prstGeom>
                        <a:ln>
                          <a:solidFill>
                            <a:srgbClr val="E399DA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6D82624A" id="Straight Connector 14" o:spid="_x0000_s1026" style="position:absolute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.15pt,2.2pt" to="228.8pt,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" strokecolor="#e399da" strokeweight="1pt">
                <v:stroke joinstyle="miter"/>
              </v:line>
            </w:pict>
          </mc:Fallback>
        </mc:AlternateContent>
      </w:r>
      <w:r w:rsidRPr="00B10AE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BD8B4E9" wp14:editId="73A14793">
                <wp:simplePos x="0" y="0"/>
                <wp:positionH relativeFrom="column">
                  <wp:posOffset>2404283</wp:posOffset>
                </wp:positionH>
                <wp:positionV relativeFrom="paragraph">
                  <wp:posOffset>25458</wp:posOffset>
                </wp:positionV>
                <wp:extent cx="495589" cy="263236"/>
                <wp:effectExtent l="0" t="0" r="19050" b="22860"/>
                <wp:wrapNone/>
                <wp:docPr id="2120842911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589" cy="263236"/>
                        </a:xfrm>
                        <a:prstGeom prst="line">
                          <a:avLst/>
                        </a:prstGeom>
                        <a:ln>
                          <a:solidFill>
                            <a:srgbClr val="E399DA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787B1CC" id="Straight Connector 14" o:spid="_x0000_s1026" style="position:absolute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3pt,2pt" to="228.3pt,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" strokecolor="#e399da" strokeweight="1pt">
                <v:stroke joinstyle="miter"/>
              </v:line>
            </w:pict>
          </mc:Fallback>
        </mc:AlternateContent>
      </w:r>
      <w:r w:rsidRPr="00B10AE5">
        <w:rPr>
          <w:rFonts w:ascii="Arial" w:hAnsi="Arial" w:cs="Arial"/>
          <w:noProof/>
        </w:rPr>
        <w:drawing>
          <wp:anchor distT="0" distB="0" distL="114300" distR="114300" simplePos="0" relativeHeight="251741184" behindDoc="0" locked="0" layoutInCell="1" allowOverlap="1" wp14:anchorId="0D43D934" wp14:editId="7EF04AAC">
            <wp:simplePos x="0" y="0"/>
            <wp:positionH relativeFrom="margin">
              <wp:posOffset>4266276</wp:posOffset>
            </wp:positionH>
            <wp:positionV relativeFrom="paragraph">
              <wp:posOffset>8717</wp:posOffset>
            </wp:positionV>
            <wp:extent cx="1648761" cy="1149518"/>
            <wp:effectExtent l="0" t="0" r="8890" b="0"/>
            <wp:wrapNone/>
            <wp:docPr id="1158622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622275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761" cy="1149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10AE5">
        <w:rPr>
          <w:rFonts w:ascii="Arial" w:hAnsi="Arial" w:cs="Arial"/>
          <w:noProof/>
        </w:rPr>
        <w:drawing>
          <wp:anchor distT="0" distB="0" distL="114300" distR="114300" simplePos="0" relativeHeight="251739136" behindDoc="0" locked="0" layoutInCell="1" allowOverlap="1" wp14:anchorId="636D9DD2" wp14:editId="7F4C6C82">
            <wp:simplePos x="0" y="0"/>
            <wp:positionH relativeFrom="column">
              <wp:posOffset>589915</wp:posOffset>
            </wp:positionH>
            <wp:positionV relativeFrom="paragraph">
              <wp:posOffset>289272</wp:posOffset>
            </wp:positionV>
            <wp:extent cx="1960693" cy="1052512"/>
            <wp:effectExtent l="0" t="0" r="1905" b="0"/>
            <wp:wrapNone/>
            <wp:docPr id="123733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33073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693" cy="1052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4BA5BA" w14:textId="77777777" w:rsidR="00471E14" w:rsidRDefault="00471E14" w:rsidP="00AF524D">
      <w:pPr>
        <w:spacing w:line="240" w:lineRule="auto"/>
        <w:rPr>
          <w:rFonts w:ascii="Arial" w:hAnsi="Arial" w:cs="Arial"/>
        </w:rPr>
      </w:pPr>
    </w:p>
    <w:p w14:paraId="3CD88CD5" w14:textId="77777777" w:rsidR="00B10AE5" w:rsidRDefault="00B10AE5" w:rsidP="00AF524D">
      <w:pPr>
        <w:spacing w:line="240" w:lineRule="auto"/>
        <w:rPr>
          <w:rFonts w:ascii="Arial" w:hAnsi="Arial" w:cs="Arial"/>
        </w:rPr>
      </w:pPr>
    </w:p>
    <w:p w14:paraId="37AB4205" w14:textId="77777777" w:rsidR="00B10AE5" w:rsidRPr="00B10AE5" w:rsidRDefault="00B10AE5" w:rsidP="00AF524D">
      <w:pPr>
        <w:spacing w:line="240" w:lineRule="auto"/>
        <w:rPr>
          <w:rFonts w:ascii="Arial" w:hAnsi="Arial" w:cs="Arial"/>
        </w:rPr>
      </w:pPr>
    </w:p>
    <w:p w14:paraId="0A21CB88" w14:textId="77777777" w:rsidR="00471E14" w:rsidRPr="00B10AE5" w:rsidRDefault="00471E14" w:rsidP="00AF524D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B10AE5">
        <w:rPr>
          <w:rFonts w:ascii="Arial" w:hAnsi="Arial" w:cs="Arial"/>
          <w:b/>
          <w:bCs/>
          <w:sz w:val="24"/>
          <w:szCs w:val="24"/>
        </w:rPr>
        <w:lastRenderedPageBreak/>
        <w:t xml:space="preserve">MÓDULO DE OFERTAS </w:t>
      </w:r>
    </w:p>
    <w:p w14:paraId="4D89D6BB" w14:textId="77777777" w:rsidR="00471E14" w:rsidRPr="00431C16" w:rsidRDefault="00471E14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Primer paso:</w:t>
      </w:r>
      <w:r w:rsidRPr="00431C16">
        <w:rPr>
          <w:rFonts w:ascii="Arial" w:hAnsi="Arial" w:cs="Arial"/>
          <w:sz w:val="24"/>
          <w:szCs w:val="24"/>
        </w:rPr>
        <w:t xml:space="preserve"> Dar </w:t>
      </w:r>
      <w:proofErr w:type="spellStart"/>
      <w:r w:rsidRPr="00431C16">
        <w:rPr>
          <w:rFonts w:ascii="Arial" w:hAnsi="Arial" w:cs="Arial"/>
          <w:sz w:val="24"/>
          <w:szCs w:val="24"/>
        </w:rPr>
        <w:t>click</w:t>
      </w:r>
      <w:proofErr w:type="spellEnd"/>
      <w:r w:rsidRPr="00431C16">
        <w:rPr>
          <w:rFonts w:ascii="Arial" w:hAnsi="Arial" w:cs="Arial"/>
          <w:sz w:val="24"/>
          <w:szCs w:val="24"/>
        </w:rPr>
        <w:t xml:space="preserve"> en la pestaña de ofertas del Sistema de gestión de ventas – AKEMY para acceder</w:t>
      </w:r>
    </w:p>
    <w:p w14:paraId="3BFF91DC" w14:textId="77777777" w:rsidR="00471E14" w:rsidRPr="00431C16" w:rsidRDefault="00471E14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1EBB4A8" wp14:editId="3A7E6D91">
            <wp:extent cx="5400040" cy="2400300"/>
            <wp:effectExtent l="19050" t="19050" r="10160" b="19050"/>
            <wp:docPr id="1740534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53417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0300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</pic:spPr>
                </pic:pic>
              </a:graphicData>
            </a:graphic>
          </wp:inline>
        </w:drawing>
      </w:r>
    </w:p>
    <w:p w14:paraId="568B7B2A" w14:textId="77777777" w:rsidR="00471E14" w:rsidRPr="00431C16" w:rsidRDefault="00471E14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Segundo paso:</w:t>
      </w:r>
      <w:r w:rsidRPr="00431C16">
        <w:rPr>
          <w:rFonts w:ascii="Arial" w:hAnsi="Arial" w:cs="Arial"/>
          <w:sz w:val="24"/>
          <w:szCs w:val="24"/>
        </w:rPr>
        <w:t xml:space="preserve"> Una vez que te encuentres en este módulo, se mostrarán las ofertas disponibles, las cuales podrás aprovechar hasta que finalice la fecha límite establecida.</w:t>
      </w:r>
    </w:p>
    <w:p w14:paraId="4000D6B8" w14:textId="77777777" w:rsidR="00471E14" w:rsidRPr="00B10AE5" w:rsidRDefault="00471E14" w:rsidP="00AF524D">
      <w:pPr>
        <w:spacing w:line="240" w:lineRule="auto"/>
        <w:rPr>
          <w:rFonts w:ascii="Arial" w:hAnsi="Arial" w:cs="Arial"/>
        </w:rPr>
      </w:pPr>
      <w:r w:rsidRPr="00B10AE5">
        <w:rPr>
          <w:rFonts w:ascii="Arial" w:hAnsi="Arial" w:cs="Arial"/>
          <w:noProof/>
        </w:rPr>
        <w:drawing>
          <wp:inline distT="0" distB="0" distL="0" distR="0" wp14:anchorId="1F3E3A08" wp14:editId="3144FD07">
            <wp:extent cx="5400040" cy="3400425"/>
            <wp:effectExtent l="19050" t="19050" r="10160" b="28575"/>
            <wp:docPr id="1748112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12824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00425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</pic:spPr>
                </pic:pic>
              </a:graphicData>
            </a:graphic>
          </wp:inline>
        </w:drawing>
      </w:r>
    </w:p>
    <w:p w14:paraId="71A27C13" w14:textId="77777777" w:rsidR="00B10AE5" w:rsidRDefault="00B10AE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FE0C8CD" w14:textId="6B7DDB62" w:rsidR="008310A8" w:rsidRDefault="008310A8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5E7D15">
        <w:rPr>
          <w:rFonts w:ascii="Arial" w:hAnsi="Arial" w:cs="Arial"/>
          <w:b/>
          <w:bCs/>
          <w:sz w:val="24"/>
          <w:szCs w:val="24"/>
        </w:rPr>
        <w:t>MÓDULO NOSOTROS</w:t>
      </w:r>
    </w:p>
    <w:p w14:paraId="7C313C4C" w14:textId="3389A2B4" w:rsidR="0078110B" w:rsidRPr="001F63E7" w:rsidRDefault="008310A8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8310A8">
        <w:rPr>
          <w:rFonts w:ascii="Arial" w:hAnsi="Arial" w:cs="Arial"/>
          <w:b/>
          <w:bCs/>
          <w:sz w:val="24"/>
          <w:szCs w:val="24"/>
        </w:rPr>
        <w:t>Primer paso:</w:t>
      </w:r>
      <w:r>
        <w:rPr>
          <w:rFonts w:ascii="Arial" w:hAnsi="Arial" w:cs="Arial"/>
          <w:sz w:val="24"/>
          <w:szCs w:val="24"/>
        </w:rPr>
        <w:t xml:space="preserve"> Dar </w:t>
      </w:r>
      <w:proofErr w:type="spellStart"/>
      <w:r>
        <w:rPr>
          <w:rFonts w:ascii="Arial" w:hAnsi="Arial" w:cs="Arial"/>
          <w:sz w:val="24"/>
          <w:szCs w:val="24"/>
        </w:rPr>
        <w:t>clic</w:t>
      </w:r>
      <w:r w:rsidR="00C2772A">
        <w:rPr>
          <w:rFonts w:ascii="Arial" w:hAnsi="Arial" w:cs="Arial"/>
          <w:sz w:val="24"/>
          <w:szCs w:val="24"/>
        </w:rPr>
        <w:t>k</w:t>
      </w:r>
      <w:proofErr w:type="spellEnd"/>
      <w:r>
        <w:rPr>
          <w:rFonts w:ascii="Arial" w:hAnsi="Arial" w:cs="Arial"/>
          <w:sz w:val="24"/>
          <w:szCs w:val="24"/>
        </w:rPr>
        <w:t xml:space="preserve"> en la pestaña nosotros y se brindara la i</w:t>
      </w:r>
      <w:r w:rsidR="0078110B" w:rsidRPr="001F63E7">
        <w:rPr>
          <w:rFonts w:ascii="Arial" w:hAnsi="Arial" w:cs="Arial"/>
          <w:sz w:val="24"/>
          <w:szCs w:val="24"/>
        </w:rPr>
        <w:t>nformación necesaria sobre la papelería AKEMY</w:t>
      </w:r>
      <w:r>
        <w:rPr>
          <w:rFonts w:ascii="Arial" w:hAnsi="Arial" w:cs="Arial"/>
          <w:sz w:val="24"/>
          <w:szCs w:val="24"/>
        </w:rPr>
        <w:t>.</w:t>
      </w:r>
    </w:p>
    <w:p w14:paraId="60CABC0A" w14:textId="0548A045" w:rsidR="0078110B" w:rsidRDefault="008310A8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8310A8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CAC5C16" wp14:editId="427D311D">
            <wp:extent cx="5400040" cy="3542665"/>
            <wp:effectExtent l="0" t="0" r="0" b="635"/>
            <wp:docPr id="176054511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545119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0C38D" w14:textId="1A2DADE0" w:rsidR="005E7D15" w:rsidRDefault="008310A8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8310A8">
        <w:rPr>
          <w:rFonts w:ascii="Arial" w:hAnsi="Arial" w:cs="Arial"/>
          <w:b/>
          <w:bCs/>
          <w:sz w:val="24"/>
          <w:szCs w:val="24"/>
        </w:rPr>
        <w:t>Segundo paso:</w:t>
      </w:r>
      <w:r>
        <w:rPr>
          <w:rFonts w:ascii="Arial" w:hAnsi="Arial" w:cs="Arial"/>
          <w:sz w:val="24"/>
          <w:szCs w:val="24"/>
        </w:rPr>
        <w:t xml:space="preserve"> </w:t>
      </w:r>
      <w:r w:rsidR="005E7D15">
        <w:rPr>
          <w:rFonts w:ascii="Arial" w:hAnsi="Arial" w:cs="Arial"/>
          <w:sz w:val="24"/>
          <w:szCs w:val="24"/>
        </w:rPr>
        <w:t xml:space="preserve">Se puede observar en la parte final </w:t>
      </w:r>
      <w:r>
        <w:rPr>
          <w:rFonts w:ascii="Arial" w:hAnsi="Arial" w:cs="Arial"/>
          <w:sz w:val="24"/>
          <w:szCs w:val="24"/>
        </w:rPr>
        <w:t xml:space="preserve">dos botones donde el botón productos se </w:t>
      </w:r>
      <w:r w:rsidR="004174E5">
        <w:rPr>
          <w:rFonts w:ascii="Arial" w:hAnsi="Arial" w:cs="Arial"/>
          <w:sz w:val="24"/>
          <w:szCs w:val="24"/>
        </w:rPr>
        <w:t>mostrará</w:t>
      </w:r>
      <w:r>
        <w:rPr>
          <w:rFonts w:ascii="Arial" w:hAnsi="Arial" w:cs="Arial"/>
          <w:sz w:val="24"/>
          <w:szCs w:val="24"/>
        </w:rPr>
        <w:t xml:space="preserve"> </w:t>
      </w:r>
      <w:r w:rsidR="004174E5">
        <w:rPr>
          <w:rFonts w:ascii="Arial" w:hAnsi="Arial" w:cs="Arial"/>
          <w:sz w:val="24"/>
          <w:szCs w:val="24"/>
        </w:rPr>
        <w:t>todos los productos</w:t>
      </w:r>
      <w:r>
        <w:rPr>
          <w:rFonts w:ascii="Arial" w:hAnsi="Arial" w:cs="Arial"/>
          <w:sz w:val="24"/>
          <w:szCs w:val="24"/>
        </w:rPr>
        <w:t xml:space="preserve"> </w:t>
      </w:r>
      <w:r w:rsidR="004174E5">
        <w:rPr>
          <w:rFonts w:ascii="Arial" w:hAnsi="Arial" w:cs="Arial"/>
          <w:sz w:val="24"/>
          <w:szCs w:val="24"/>
        </w:rPr>
        <w:t xml:space="preserve">en stock y el botón contáctanos te enviará </w:t>
      </w:r>
      <w:r>
        <w:rPr>
          <w:rFonts w:ascii="Arial" w:hAnsi="Arial" w:cs="Arial"/>
          <w:sz w:val="24"/>
          <w:szCs w:val="24"/>
        </w:rPr>
        <w:t>para enviar un correo electrónico a la empresa.</w:t>
      </w:r>
    </w:p>
    <w:p w14:paraId="5117D75D" w14:textId="4E392885" w:rsidR="008310A8" w:rsidRDefault="008372DC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8372DC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2BB709D0" wp14:editId="5B118CCB">
            <wp:simplePos x="0" y="0"/>
            <wp:positionH relativeFrom="column">
              <wp:posOffset>-707386</wp:posOffset>
            </wp:positionH>
            <wp:positionV relativeFrom="paragraph">
              <wp:posOffset>2364744</wp:posOffset>
            </wp:positionV>
            <wp:extent cx="2387924" cy="1601465"/>
            <wp:effectExtent l="0" t="0" r="0" b="0"/>
            <wp:wrapNone/>
            <wp:docPr id="103114562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145625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772" cy="1623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74E5" w:rsidRPr="008310A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3929345" wp14:editId="2A5147FE">
            <wp:simplePos x="0" y="0"/>
            <wp:positionH relativeFrom="column">
              <wp:posOffset>2920678</wp:posOffset>
            </wp:positionH>
            <wp:positionV relativeFrom="paragraph">
              <wp:posOffset>2171065</wp:posOffset>
            </wp:positionV>
            <wp:extent cx="3076575" cy="1796598"/>
            <wp:effectExtent l="0" t="0" r="0" b="0"/>
            <wp:wrapNone/>
            <wp:docPr id="28943441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434418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7965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74E5" w:rsidRPr="004174E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97598F" wp14:editId="2A68D999">
            <wp:extent cx="4368800" cy="2897464"/>
            <wp:effectExtent l="0" t="0" r="0" b="0"/>
            <wp:docPr id="17845382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53825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371309" cy="289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B723" w14:textId="27426652" w:rsidR="008310A8" w:rsidRDefault="008310A8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781D3D1C" w14:textId="77777777" w:rsidR="00B10AE5" w:rsidRDefault="00B10AE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64DB798F" w14:textId="77777777" w:rsidR="00B10AE5" w:rsidRDefault="00B10AE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109E5737" w14:textId="77777777" w:rsidR="00B10AE5" w:rsidRDefault="00B10AE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3F4794D" w14:textId="04A4EBB1" w:rsidR="008372DC" w:rsidRPr="008372DC" w:rsidRDefault="008372DC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lastRenderedPageBreak/>
        <w:t>MÓDULO BÚSQUEDA</w:t>
      </w:r>
    </w:p>
    <w:p w14:paraId="32044C6E" w14:textId="4233A763" w:rsidR="0078110B" w:rsidRDefault="008372DC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t>Primer paso:</w:t>
      </w:r>
      <w:r>
        <w:rPr>
          <w:rFonts w:ascii="Arial" w:hAnsi="Arial" w:cs="Arial"/>
          <w:sz w:val="24"/>
          <w:szCs w:val="24"/>
        </w:rPr>
        <w:t xml:space="preserve"> Dar </w:t>
      </w:r>
      <w:proofErr w:type="spellStart"/>
      <w:r>
        <w:rPr>
          <w:rFonts w:ascii="Arial" w:hAnsi="Arial" w:cs="Arial"/>
          <w:sz w:val="24"/>
          <w:szCs w:val="24"/>
        </w:rPr>
        <w:t>clic</w:t>
      </w:r>
      <w:r w:rsidR="00C2772A">
        <w:rPr>
          <w:rFonts w:ascii="Arial" w:hAnsi="Arial" w:cs="Arial"/>
          <w:sz w:val="24"/>
          <w:szCs w:val="24"/>
        </w:rPr>
        <w:t>k</w:t>
      </w:r>
      <w:proofErr w:type="spellEnd"/>
      <w:r>
        <w:rPr>
          <w:rFonts w:ascii="Arial" w:hAnsi="Arial" w:cs="Arial"/>
          <w:sz w:val="24"/>
          <w:szCs w:val="24"/>
        </w:rPr>
        <w:t xml:space="preserve"> en </w:t>
      </w:r>
      <w:r w:rsidR="007E3B82">
        <w:rPr>
          <w:rFonts w:ascii="Arial" w:hAnsi="Arial" w:cs="Arial"/>
          <w:sz w:val="24"/>
          <w:szCs w:val="24"/>
        </w:rPr>
        <w:t>el botón</w:t>
      </w:r>
      <w:r>
        <w:rPr>
          <w:rFonts w:ascii="Arial" w:hAnsi="Arial" w:cs="Arial"/>
          <w:sz w:val="24"/>
          <w:szCs w:val="24"/>
        </w:rPr>
        <w:t xml:space="preserve"> </w:t>
      </w:r>
      <w:r w:rsidR="00C45717" w:rsidRPr="001F63E7">
        <w:rPr>
          <w:rFonts w:ascii="Arial" w:hAnsi="Arial" w:cs="Arial"/>
          <w:sz w:val="24"/>
          <w:szCs w:val="24"/>
        </w:rPr>
        <w:t>Búsqueda</w:t>
      </w:r>
      <w:r w:rsidR="00F6591E">
        <w:rPr>
          <w:rFonts w:ascii="Arial" w:hAnsi="Arial" w:cs="Arial"/>
          <w:sz w:val="24"/>
          <w:szCs w:val="24"/>
        </w:rPr>
        <w:t xml:space="preserve"> </w:t>
      </w:r>
      <w:r w:rsidR="00F6591E" w:rsidRPr="00F6591E">
        <w:rPr>
          <w:rFonts w:ascii="Arial" w:hAnsi="Arial" w:cs="Arial"/>
          <w:sz w:val="24"/>
          <w:szCs w:val="24"/>
        </w:rPr>
        <w:t>e ingresa el nombre del producto que deseas encontrar.</w:t>
      </w:r>
      <w:r w:rsidR="000A2C76" w:rsidRPr="000A2C76">
        <w:rPr>
          <w:noProof/>
        </w:rPr>
        <w:t xml:space="preserve"> </w:t>
      </w:r>
    </w:p>
    <w:p w14:paraId="0FFD82BC" w14:textId="159C0219" w:rsidR="008372DC" w:rsidRDefault="00F6591E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6591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8DDB20A" wp14:editId="0404FB5E">
            <wp:extent cx="5400040" cy="1071880"/>
            <wp:effectExtent l="0" t="0" r="0" b="0"/>
            <wp:docPr id="98823272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3272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5FA47" w14:textId="41A3316B" w:rsidR="00F6591E" w:rsidRPr="00F6591E" w:rsidRDefault="00F6591E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6591E">
        <w:rPr>
          <w:rFonts w:ascii="Arial" w:hAnsi="Arial" w:cs="Arial"/>
          <w:b/>
          <w:bCs/>
          <w:sz w:val="24"/>
          <w:szCs w:val="24"/>
        </w:rPr>
        <w:t xml:space="preserve">Segundo paso: </w:t>
      </w:r>
      <w:r w:rsidRPr="00F6591E">
        <w:rPr>
          <w:rFonts w:ascii="Arial" w:hAnsi="Arial" w:cs="Arial"/>
          <w:sz w:val="24"/>
          <w:szCs w:val="24"/>
        </w:rPr>
        <w:t>Se mostrarán todos los productos relacionados con la búsqueda, permitiendo filtrar por categoría, marca y publicaciones recientes para facilitar la selección.</w:t>
      </w:r>
    </w:p>
    <w:p w14:paraId="42FBA181" w14:textId="5D9EE089" w:rsidR="00571610" w:rsidRDefault="00F6591E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8372DC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472BC5EB" wp14:editId="736201DD">
            <wp:simplePos x="0" y="0"/>
            <wp:positionH relativeFrom="column">
              <wp:posOffset>3349625</wp:posOffset>
            </wp:positionH>
            <wp:positionV relativeFrom="paragraph">
              <wp:posOffset>1928247</wp:posOffset>
            </wp:positionV>
            <wp:extent cx="669784" cy="1284714"/>
            <wp:effectExtent l="0" t="0" r="0" b="0"/>
            <wp:wrapNone/>
            <wp:docPr id="43040101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401010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784" cy="1284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1C6A8FE" wp14:editId="184DDB69">
                <wp:simplePos x="0" y="0"/>
                <wp:positionH relativeFrom="column">
                  <wp:posOffset>816501</wp:posOffset>
                </wp:positionH>
                <wp:positionV relativeFrom="paragraph">
                  <wp:posOffset>382069</wp:posOffset>
                </wp:positionV>
                <wp:extent cx="1954251" cy="401335"/>
                <wp:effectExtent l="38100" t="0" r="27305" b="74930"/>
                <wp:wrapNone/>
                <wp:docPr id="409179867" name="Conector recto de flech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54251" cy="40133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15DB2B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31" o:spid="_x0000_s1026" type="#_x0000_t32" style="position:absolute;margin-left:64.3pt;margin-top:30.1pt;width:153.9pt;height:31.6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" strokecolor="#36f" strokeweight="1.5pt">
                <v:stroke endarrow="block" joinstyle="miter"/>
              </v:shape>
            </w:pict>
          </mc:Fallback>
        </mc:AlternateContent>
      </w:r>
      <w:r w:rsidRPr="008372DC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3C2CB7E1" wp14:editId="4CA8C753">
            <wp:simplePos x="0" y="0"/>
            <wp:positionH relativeFrom="column">
              <wp:posOffset>4762314</wp:posOffset>
            </wp:positionH>
            <wp:positionV relativeFrom="paragraph">
              <wp:posOffset>1439730</wp:posOffset>
            </wp:positionV>
            <wp:extent cx="1056142" cy="850900"/>
            <wp:effectExtent l="0" t="0" r="0" b="6350"/>
            <wp:wrapNone/>
            <wp:docPr id="57243052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430527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6142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72DC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5218F981" wp14:editId="2CAC09DA">
            <wp:simplePos x="0" y="0"/>
            <wp:positionH relativeFrom="column">
              <wp:posOffset>-679063</wp:posOffset>
            </wp:positionH>
            <wp:positionV relativeFrom="paragraph">
              <wp:posOffset>1287532</wp:posOffset>
            </wp:positionV>
            <wp:extent cx="1101046" cy="1243265"/>
            <wp:effectExtent l="0" t="0" r="4445" b="0"/>
            <wp:wrapNone/>
            <wp:docPr id="207302632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026320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46" cy="1243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591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D55B0ED" wp14:editId="32946C6A">
            <wp:extent cx="4728117" cy="2866115"/>
            <wp:effectExtent l="0" t="0" r="0" b="0"/>
            <wp:docPr id="118547009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70097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734137" cy="286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4A36" w14:textId="1D8A8930" w:rsidR="00571610" w:rsidRDefault="0057161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058F964" w14:textId="0644A812" w:rsidR="00F6591E" w:rsidRPr="008372DC" w:rsidRDefault="00F6591E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t xml:space="preserve">MÓDULO </w:t>
      </w:r>
      <w:r>
        <w:rPr>
          <w:rFonts w:ascii="Arial" w:hAnsi="Arial" w:cs="Arial"/>
          <w:b/>
          <w:bCs/>
          <w:sz w:val="24"/>
          <w:szCs w:val="24"/>
        </w:rPr>
        <w:t>LISTA DE DESEO</w:t>
      </w:r>
    </w:p>
    <w:p w14:paraId="3DCBD504" w14:textId="498EC9BF" w:rsidR="00571610" w:rsidRDefault="00F6591E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6591E">
        <w:rPr>
          <w:rFonts w:ascii="Arial" w:hAnsi="Arial" w:cs="Arial"/>
          <w:b/>
          <w:bCs/>
          <w:sz w:val="24"/>
          <w:szCs w:val="24"/>
        </w:rPr>
        <w:t>Primer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ar </w:t>
      </w:r>
      <w:proofErr w:type="spellStart"/>
      <w:r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en </w:t>
      </w:r>
      <w:r w:rsidR="007E3B82">
        <w:rPr>
          <w:rFonts w:ascii="Arial" w:hAnsi="Arial" w:cs="Arial"/>
          <w:sz w:val="24"/>
          <w:szCs w:val="24"/>
        </w:rPr>
        <w:t>el botón</w:t>
      </w:r>
      <w:r>
        <w:rPr>
          <w:rFonts w:ascii="Arial" w:hAnsi="Arial" w:cs="Arial"/>
          <w:sz w:val="24"/>
          <w:szCs w:val="24"/>
        </w:rPr>
        <w:t xml:space="preserve"> &lt;</w:t>
      </w:r>
      <w:r w:rsidR="00F90AF3">
        <w:rPr>
          <w:rFonts w:ascii="Arial" w:hAnsi="Arial" w:cs="Arial"/>
          <w:sz w:val="24"/>
          <w:szCs w:val="24"/>
        </w:rPr>
        <w:t>3 e</w:t>
      </w:r>
      <w:r w:rsidRPr="00F6591E">
        <w:rPr>
          <w:rFonts w:ascii="Arial" w:hAnsi="Arial" w:cs="Arial"/>
          <w:sz w:val="24"/>
          <w:szCs w:val="24"/>
        </w:rPr>
        <w:t xml:space="preserve"> </w:t>
      </w:r>
      <w:r w:rsidR="00F90AF3">
        <w:rPr>
          <w:rFonts w:ascii="Arial" w:hAnsi="Arial" w:cs="Arial"/>
          <w:sz w:val="24"/>
          <w:szCs w:val="24"/>
        </w:rPr>
        <w:t>ingresará</w:t>
      </w:r>
      <w:r w:rsidRPr="00F6591E">
        <w:rPr>
          <w:rFonts w:ascii="Arial" w:hAnsi="Arial" w:cs="Arial"/>
          <w:sz w:val="24"/>
          <w:szCs w:val="24"/>
        </w:rPr>
        <w:t xml:space="preserve"> </w:t>
      </w:r>
      <w:r w:rsidR="00F90AF3">
        <w:rPr>
          <w:rFonts w:ascii="Arial" w:hAnsi="Arial" w:cs="Arial"/>
          <w:sz w:val="24"/>
          <w:szCs w:val="24"/>
        </w:rPr>
        <w:t>a una lista de productos favoritos.</w:t>
      </w:r>
    </w:p>
    <w:p w14:paraId="4D384DA5" w14:textId="018AEDAE" w:rsidR="00AD5E4E" w:rsidRPr="00F6591E" w:rsidRDefault="00AD5E4E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D5E4E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6F473752" wp14:editId="55D05C0A">
            <wp:extent cx="5400040" cy="796290"/>
            <wp:effectExtent l="0" t="0" r="0" b="3810"/>
            <wp:docPr id="126059159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591597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3C71" w14:textId="69547960" w:rsidR="00571610" w:rsidRDefault="00AD5E4E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D5E4E">
        <w:rPr>
          <w:rFonts w:ascii="Arial" w:hAnsi="Arial" w:cs="Arial"/>
          <w:b/>
          <w:bCs/>
          <w:sz w:val="24"/>
          <w:szCs w:val="24"/>
        </w:rPr>
        <w:t>Segundo paso:</w:t>
      </w:r>
      <w:r w:rsidRPr="00AD5E4E">
        <w:t xml:space="preserve"> </w:t>
      </w:r>
      <w:r w:rsidRPr="00AD5E4E">
        <w:rPr>
          <w:rFonts w:ascii="Arial" w:hAnsi="Arial" w:cs="Arial"/>
          <w:sz w:val="24"/>
          <w:szCs w:val="24"/>
        </w:rPr>
        <w:t>Se mostrará la lista de tus productos favoritos, desde donde podrás agregarlos al carrito de compras.</w:t>
      </w:r>
    </w:p>
    <w:p w14:paraId="382F0AAA" w14:textId="2F7932EA" w:rsidR="00AD5E4E" w:rsidRPr="00AD5E4E" w:rsidRDefault="00AD5E4E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AD5E4E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68C7B9" wp14:editId="428C2A52">
            <wp:extent cx="4341541" cy="2467388"/>
            <wp:effectExtent l="0" t="0" r="1905" b="9525"/>
            <wp:docPr id="140070404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704043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64115" cy="248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743F" w14:textId="66FAA511" w:rsidR="00AD5E4E" w:rsidRPr="008372DC" w:rsidRDefault="00AD5E4E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t xml:space="preserve">MÓDULO </w:t>
      </w:r>
      <w:r>
        <w:rPr>
          <w:rFonts w:ascii="Arial" w:hAnsi="Arial" w:cs="Arial"/>
          <w:b/>
          <w:bCs/>
          <w:sz w:val="24"/>
          <w:szCs w:val="24"/>
        </w:rPr>
        <w:t>DE CUENTA</w:t>
      </w:r>
    </w:p>
    <w:p w14:paraId="7EDCFF26" w14:textId="198361DC" w:rsidR="00AD5E4E" w:rsidRDefault="00AD5E4E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6591E">
        <w:rPr>
          <w:rFonts w:ascii="Arial" w:hAnsi="Arial" w:cs="Arial"/>
          <w:b/>
          <w:bCs/>
          <w:sz w:val="24"/>
          <w:szCs w:val="24"/>
        </w:rPr>
        <w:t>Primer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ar </w:t>
      </w:r>
      <w:proofErr w:type="spellStart"/>
      <w:r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en </w:t>
      </w:r>
      <w:r w:rsidR="007E3B82">
        <w:rPr>
          <w:rFonts w:ascii="Arial" w:hAnsi="Arial" w:cs="Arial"/>
          <w:sz w:val="24"/>
          <w:szCs w:val="24"/>
        </w:rPr>
        <w:t>el botón</w:t>
      </w:r>
      <w:r>
        <w:rPr>
          <w:rFonts w:ascii="Arial" w:hAnsi="Arial" w:cs="Arial"/>
          <w:sz w:val="24"/>
          <w:szCs w:val="24"/>
        </w:rPr>
        <w:t xml:space="preserve"> de la persona</w:t>
      </w:r>
      <w:r w:rsidR="00D064AC">
        <w:rPr>
          <w:rFonts w:ascii="Arial" w:hAnsi="Arial" w:cs="Arial"/>
          <w:sz w:val="24"/>
          <w:szCs w:val="24"/>
        </w:rPr>
        <w:t>.</w:t>
      </w:r>
    </w:p>
    <w:p w14:paraId="348B357E" w14:textId="52E32A16" w:rsidR="00571610" w:rsidRDefault="00D064AC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D064A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E60D98" wp14:editId="75D208F4">
            <wp:extent cx="4764746" cy="700929"/>
            <wp:effectExtent l="0" t="0" r="0" b="4445"/>
            <wp:docPr id="66004701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047014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07257" cy="70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B47B1" w14:textId="604E0698" w:rsidR="00D064AC" w:rsidRDefault="000A2C7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0A2C7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58D45895" wp14:editId="57C9E71B">
            <wp:simplePos x="0" y="0"/>
            <wp:positionH relativeFrom="column">
              <wp:posOffset>5298440</wp:posOffset>
            </wp:positionH>
            <wp:positionV relativeFrom="paragraph">
              <wp:posOffset>761845</wp:posOffset>
            </wp:positionV>
            <wp:extent cx="780645" cy="929268"/>
            <wp:effectExtent l="0" t="0" r="635" b="4445"/>
            <wp:wrapNone/>
            <wp:docPr id="34448215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82158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645" cy="929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64AC" w:rsidRPr="00AD5E4E">
        <w:rPr>
          <w:rFonts w:ascii="Arial" w:hAnsi="Arial" w:cs="Arial"/>
          <w:b/>
          <w:bCs/>
          <w:sz w:val="24"/>
          <w:szCs w:val="24"/>
        </w:rPr>
        <w:t>Segundo paso:</w:t>
      </w:r>
      <w:r w:rsidR="00D064AC" w:rsidRPr="00AD5E4E">
        <w:t xml:space="preserve"> </w:t>
      </w:r>
      <w:r w:rsidR="007E3B82" w:rsidRPr="007E3B82">
        <w:rPr>
          <w:rFonts w:ascii="Arial" w:hAnsi="Arial" w:cs="Arial"/>
          <w:sz w:val="24"/>
          <w:szCs w:val="24"/>
        </w:rPr>
        <w:t>Se mostrarán tus datos personales registrados al momento de la inscripción. Además, podrás acceder a tu perfil, pedidos y dirección, donde tendrás la opción de actualizar tu información personal. Finalmente, desde esta pestaña, podrás cerrar la sesión de forma segura.</w:t>
      </w:r>
    </w:p>
    <w:p w14:paraId="131915E2" w14:textId="4B428107" w:rsidR="00D064AC" w:rsidRDefault="000A2C76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0A2C7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5888" behindDoc="0" locked="0" layoutInCell="1" allowOverlap="1" wp14:anchorId="583B1507" wp14:editId="291C0BCA">
            <wp:simplePos x="0" y="0"/>
            <wp:positionH relativeFrom="column">
              <wp:posOffset>2741295</wp:posOffset>
            </wp:positionH>
            <wp:positionV relativeFrom="paragraph">
              <wp:posOffset>3334741</wp:posOffset>
            </wp:positionV>
            <wp:extent cx="1600282" cy="463574"/>
            <wp:effectExtent l="0" t="0" r="0" b="0"/>
            <wp:wrapNone/>
            <wp:docPr id="30833137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331374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82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A76B74F" wp14:editId="5E2056BB">
                <wp:simplePos x="0" y="0"/>
                <wp:positionH relativeFrom="column">
                  <wp:posOffset>5134811</wp:posOffset>
                </wp:positionH>
                <wp:positionV relativeFrom="paragraph">
                  <wp:posOffset>606905</wp:posOffset>
                </wp:positionV>
                <wp:extent cx="386576" cy="0"/>
                <wp:effectExtent l="0" t="76200" r="33020" b="76200"/>
                <wp:wrapNone/>
                <wp:docPr id="821440580" name="Conector recto de flech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6576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487F8244" id="Conector recto de flecha 32" o:spid="_x0000_s1026" type="#_x0000_t32" style="position:absolute;margin-left:404.3pt;margin-top:47.8pt;width:30.45pt;height:0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" strokecolor="#36f" strokeweight="2.25pt">
                <v:stroke endarrow="block" joinstyle="miter"/>
              </v:shape>
            </w:pict>
          </mc:Fallback>
        </mc:AlternateContent>
      </w:r>
      <w:r w:rsidRPr="000A2C7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002DEB42" wp14:editId="28C990EF">
            <wp:simplePos x="0" y="0"/>
            <wp:positionH relativeFrom="column">
              <wp:posOffset>3135057</wp:posOffset>
            </wp:positionH>
            <wp:positionV relativeFrom="paragraph">
              <wp:posOffset>822325</wp:posOffset>
            </wp:positionV>
            <wp:extent cx="2943922" cy="657051"/>
            <wp:effectExtent l="0" t="0" r="0" b="0"/>
            <wp:wrapNone/>
            <wp:docPr id="88213550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135500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922" cy="657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C7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0B200C67" wp14:editId="62DBE413">
            <wp:simplePos x="0" y="0"/>
            <wp:positionH relativeFrom="column">
              <wp:posOffset>3182976</wp:posOffset>
            </wp:positionH>
            <wp:positionV relativeFrom="paragraph">
              <wp:posOffset>1647283</wp:posOffset>
            </wp:positionV>
            <wp:extent cx="2416098" cy="738410"/>
            <wp:effectExtent l="0" t="0" r="3810" b="5080"/>
            <wp:wrapNone/>
            <wp:docPr id="6399958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995899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6098" cy="738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B82" w:rsidRPr="007E3B8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31A8C916" wp14:editId="538054CE">
            <wp:simplePos x="0" y="0"/>
            <wp:positionH relativeFrom="column">
              <wp:posOffset>1105504</wp:posOffset>
            </wp:positionH>
            <wp:positionV relativeFrom="paragraph">
              <wp:posOffset>2532349</wp:posOffset>
            </wp:positionV>
            <wp:extent cx="2077835" cy="1293541"/>
            <wp:effectExtent l="0" t="0" r="0" b="1905"/>
            <wp:wrapNone/>
            <wp:docPr id="191311222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112223" name="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807" cy="1302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64AC" w:rsidRPr="00D064A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570EE3D" wp14:editId="3E4C2028">
            <wp:extent cx="5129561" cy="3237945"/>
            <wp:effectExtent l="0" t="0" r="0" b="635"/>
            <wp:docPr id="107185108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851087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135673" cy="3241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9B60A" w14:textId="08CBBF03" w:rsidR="00571610" w:rsidRDefault="00571610" w:rsidP="00AF524D">
      <w:pPr>
        <w:spacing w:before="240" w:line="24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14:paraId="6A1F27FA" w14:textId="77777777" w:rsidR="00431C16" w:rsidRDefault="00431C16" w:rsidP="00AF524D">
      <w:pPr>
        <w:spacing w:before="240" w:line="24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14:paraId="63F40EA9" w14:textId="64007EA8" w:rsidR="000A2C76" w:rsidRPr="008372DC" w:rsidRDefault="000A2C76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lastRenderedPageBreak/>
        <w:t xml:space="preserve">MÓDULO </w:t>
      </w:r>
      <w:r>
        <w:rPr>
          <w:rFonts w:ascii="Arial" w:hAnsi="Arial" w:cs="Arial"/>
          <w:b/>
          <w:bCs/>
          <w:sz w:val="24"/>
          <w:szCs w:val="24"/>
        </w:rPr>
        <w:t>CARRITO DE COMPRAS</w:t>
      </w:r>
    </w:p>
    <w:p w14:paraId="24E35405" w14:textId="4C0D4675" w:rsidR="000A2C76" w:rsidRDefault="000A2C7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6591E">
        <w:rPr>
          <w:rFonts w:ascii="Arial" w:hAnsi="Arial" w:cs="Arial"/>
          <w:b/>
          <w:bCs/>
          <w:sz w:val="24"/>
          <w:szCs w:val="24"/>
        </w:rPr>
        <w:t>Primer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ar </w:t>
      </w:r>
      <w:proofErr w:type="spellStart"/>
      <w:r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en el botón del carrito.</w:t>
      </w:r>
    </w:p>
    <w:p w14:paraId="3505EEED" w14:textId="4B48A7F3" w:rsidR="000A2C76" w:rsidRDefault="000A2C76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0A2C7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79ECFB9" wp14:editId="254B193A">
            <wp:extent cx="5907346" cy="773151"/>
            <wp:effectExtent l="0" t="0" r="0" b="8255"/>
            <wp:docPr id="136860826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608265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2471" cy="77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263A6" w14:textId="071E1789" w:rsidR="00C45717" w:rsidRPr="000A2C76" w:rsidRDefault="000A2C76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0A2C76">
        <w:rPr>
          <w:rFonts w:ascii="Arial" w:hAnsi="Arial" w:cs="Arial"/>
          <w:b/>
          <w:bCs/>
          <w:sz w:val="24"/>
          <w:szCs w:val="24"/>
        </w:rPr>
        <w:t>Segundo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A257D9" w:rsidRPr="00A257D9">
        <w:rPr>
          <w:rFonts w:ascii="Arial" w:hAnsi="Arial" w:cs="Arial"/>
          <w:sz w:val="24"/>
          <w:szCs w:val="24"/>
        </w:rPr>
        <w:t>Se mostrará la lista de los productos seleccionados para la compra.</w:t>
      </w:r>
      <w:r w:rsidR="00A257D9">
        <w:rPr>
          <w:rFonts w:ascii="Arial" w:hAnsi="Arial" w:cs="Arial"/>
          <w:sz w:val="24"/>
          <w:szCs w:val="24"/>
        </w:rPr>
        <w:t xml:space="preserve"> Donde se dar </w:t>
      </w:r>
      <w:proofErr w:type="spellStart"/>
      <w:r w:rsidR="00A257D9">
        <w:rPr>
          <w:rFonts w:ascii="Arial" w:hAnsi="Arial" w:cs="Arial"/>
          <w:sz w:val="24"/>
          <w:szCs w:val="24"/>
        </w:rPr>
        <w:t>click</w:t>
      </w:r>
      <w:proofErr w:type="spellEnd"/>
      <w:r w:rsidR="00A257D9">
        <w:rPr>
          <w:rFonts w:ascii="Arial" w:hAnsi="Arial" w:cs="Arial"/>
          <w:sz w:val="24"/>
          <w:szCs w:val="24"/>
        </w:rPr>
        <w:t xml:space="preserve"> para Finalizar la compra.</w:t>
      </w:r>
    </w:p>
    <w:p w14:paraId="7FC0B808" w14:textId="232EA618" w:rsidR="0078110B" w:rsidRPr="001F63E7" w:rsidRDefault="00A257D9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257D9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2D31C316" wp14:editId="4C7A774C">
            <wp:simplePos x="0" y="0"/>
            <wp:positionH relativeFrom="column">
              <wp:posOffset>1550778</wp:posOffset>
            </wp:positionH>
            <wp:positionV relativeFrom="paragraph">
              <wp:posOffset>131367</wp:posOffset>
            </wp:positionV>
            <wp:extent cx="4125951" cy="2730454"/>
            <wp:effectExtent l="0" t="0" r="8255" b="0"/>
            <wp:wrapNone/>
            <wp:docPr id="168449293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492931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951" cy="2730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57D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795959B" wp14:editId="38E5C2DA">
            <wp:extent cx="1553737" cy="2867978"/>
            <wp:effectExtent l="0" t="0" r="8890" b="0"/>
            <wp:docPr id="182517314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1731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573609" cy="2904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7D9">
        <w:rPr>
          <w:noProof/>
        </w:rPr>
        <w:t xml:space="preserve"> </w:t>
      </w:r>
    </w:p>
    <w:p w14:paraId="6AD40D65" w14:textId="7703ECA9" w:rsidR="0078110B" w:rsidRPr="00FF7016" w:rsidRDefault="00A257D9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257D9">
        <w:rPr>
          <w:rFonts w:ascii="Arial" w:hAnsi="Arial" w:cs="Arial"/>
          <w:b/>
          <w:bCs/>
          <w:sz w:val="24"/>
          <w:szCs w:val="24"/>
        </w:rPr>
        <w:t>Tercer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FF7016">
        <w:rPr>
          <w:rFonts w:ascii="Arial" w:hAnsi="Arial" w:cs="Arial"/>
          <w:sz w:val="24"/>
          <w:szCs w:val="24"/>
        </w:rPr>
        <w:t>Seleccionar la fecha de recojo en tienda.</w:t>
      </w:r>
    </w:p>
    <w:p w14:paraId="1778D344" w14:textId="2C0840B4" w:rsidR="00FF7016" w:rsidRPr="00A257D9" w:rsidRDefault="00FF7016" w:rsidP="00AF524D">
      <w:pPr>
        <w:spacing w:before="240" w:line="240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FF701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396CA01E" wp14:editId="14A890C8">
            <wp:simplePos x="0" y="0"/>
            <wp:positionH relativeFrom="column">
              <wp:posOffset>-462884</wp:posOffset>
            </wp:positionH>
            <wp:positionV relativeFrom="paragraph">
              <wp:posOffset>750275</wp:posOffset>
            </wp:positionV>
            <wp:extent cx="959005" cy="1333670"/>
            <wp:effectExtent l="0" t="0" r="0" b="0"/>
            <wp:wrapNone/>
            <wp:docPr id="176432893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328931" name="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005" cy="133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701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8960" behindDoc="0" locked="0" layoutInCell="1" allowOverlap="1" wp14:anchorId="3737BFE5" wp14:editId="418CBEC1">
            <wp:simplePos x="0" y="0"/>
            <wp:positionH relativeFrom="column">
              <wp:posOffset>2353264</wp:posOffset>
            </wp:positionH>
            <wp:positionV relativeFrom="paragraph">
              <wp:posOffset>753141</wp:posOffset>
            </wp:positionV>
            <wp:extent cx="1159964" cy="1241503"/>
            <wp:effectExtent l="0" t="0" r="2540" b="0"/>
            <wp:wrapNone/>
            <wp:docPr id="202277877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778776" name="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9964" cy="1241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7016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707860B5" wp14:editId="54B84E41">
            <wp:extent cx="5435143" cy="3048000"/>
            <wp:effectExtent l="0" t="0" r="0" b="0"/>
            <wp:docPr id="4873614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36147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51960" cy="305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8DA8" w14:textId="77777777" w:rsidR="00431C16" w:rsidRDefault="00431C16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F2978F1" w14:textId="484D91EA" w:rsidR="0078110B" w:rsidRPr="001F63E7" w:rsidRDefault="00FF701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F7016">
        <w:rPr>
          <w:rFonts w:ascii="Arial" w:hAnsi="Arial" w:cs="Arial"/>
          <w:b/>
          <w:bCs/>
          <w:sz w:val="24"/>
          <w:szCs w:val="24"/>
        </w:rPr>
        <w:lastRenderedPageBreak/>
        <w:t>Cuarto paso:</w:t>
      </w:r>
      <w:r>
        <w:rPr>
          <w:rFonts w:ascii="Arial" w:hAnsi="Arial" w:cs="Arial"/>
          <w:sz w:val="24"/>
          <w:szCs w:val="24"/>
        </w:rPr>
        <w:t xml:space="preserve"> Seleccionar el método de pago. </w:t>
      </w:r>
    </w:p>
    <w:p w14:paraId="63F8B7E8" w14:textId="6C61372B" w:rsidR="0078110B" w:rsidRDefault="00893FE3" w:rsidP="00AF524D">
      <w:pPr>
        <w:spacing w:before="240" w:line="240" w:lineRule="auto"/>
        <w:jc w:val="right"/>
        <w:rPr>
          <w:rFonts w:ascii="Arial" w:hAnsi="Arial" w:cs="Arial"/>
          <w:sz w:val="24"/>
          <w:szCs w:val="24"/>
        </w:rPr>
      </w:pPr>
      <w:r w:rsidRPr="00893FE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00224" behindDoc="0" locked="0" layoutInCell="1" allowOverlap="1" wp14:anchorId="35C338EE" wp14:editId="1FBF9AF6">
            <wp:simplePos x="0" y="0"/>
            <wp:positionH relativeFrom="column">
              <wp:posOffset>3505726</wp:posOffset>
            </wp:positionH>
            <wp:positionV relativeFrom="paragraph">
              <wp:posOffset>1084859</wp:posOffset>
            </wp:positionV>
            <wp:extent cx="1672683" cy="826265"/>
            <wp:effectExtent l="0" t="0" r="3810" b="0"/>
            <wp:wrapNone/>
            <wp:docPr id="51421868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218681" name="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2683" cy="826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3FE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9200" behindDoc="0" locked="0" layoutInCell="1" allowOverlap="1" wp14:anchorId="26FB2152" wp14:editId="1E24BBFA">
            <wp:simplePos x="0" y="0"/>
            <wp:positionH relativeFrom="column">
              <wp:posOffset>3423132</wp:posOffset>
            </wp:positionH>
            <wp:positionV relativeFrom="paragraph">
              <wp:posOffset>1971102</wp:posOffset>
            </wp:positionV>
            <wp:extent cx="2673487" cy="596931"/>
            <wp:effectExtent l="0" t="0" r="0" b="0"/>
            <wp:wrapNone/>
            <wp:docPr id="43143906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439062" name="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487" cy="5969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7729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8176" behindDoc="0" locked="0" layoutInCell="1" allowOverlap="1" wp14:anchorId="644D2D60" wp14:editId="5944E65F">
            <wp:simplePos x="0" y="0"/>
            <wp:positionH relativeFrom="column">
              <wp:posOffset>3400905</wp:posOffset>
            </wp:positionH>
            <wp:positionV relativeFrom="paragraph">
              <wp:posOffset>2684579</wp:posOffset>
            </wp:positionV>
            <wp:extent cx="1999785" cy="1059180"/>
            <wp:effectExtent l="0" t="0" r="635" b="7620"/>
            <wp:wrapNone/>
            <wp:docPr id="214599977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999775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08" t="31872" r="45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9785" cy="1059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016" w:rsidRPr="00FF701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BBDF878" wp14:editId="36CB6A85">
            <wp:extent cx="5400040" cy="3397405"/>
            <wp:effectExtent l="0" t="0" r="0" b="0"/>
            <wp:docPr id="16667286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72868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3766" cy="339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2D5F4" w14:textId="79298E3A" w:rsidR="00777290" w:rsidRDefault="00777290" w:rsidP="00AF524D">
      <w:pPr>
        <w:spacing w:before="240" w:line="240" w:lineRule="auto"/>
        <w:jc w:val="right"/>
        <w:rPr>
          <w:rFonts w:ascii="Arial" w:hAnsi="Arial" w:cs="Arial"/>
          <w:sz w:val="24"/>
          <w:szCs w:val="24"/>
        </w:rPr>
      </w:pPr>
    </w:p>
    <w:p w14:paraId="681951B1" w14:textId="12C2F47E" w:rsidR="00FF7016" w:rsidRDefault="00FF7016" w:rsidP="00AF524D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FF7016">
        <w:rPr>
          <w:rFonts w:ascii="Arial" w:hAnsi="Arial" w:cs="Arial"/>
          <w:b/>
          <w:bCs/>
          <w:sz w:val="24"/>
          <w:szCs w:val="24"/>
        </w:rPr>
        <w:t>Quinto paso:</w:t>
      </w:r>
      <w:r>
        <w:rPr>
          <w:rFonts w:ascii="Arial" w:hAnsi="Arial" w:cs="Arial"/>
          <w:sz w:val="24"/>
          <w:szCs w:val="24"/>
        </w:rPr>
        <w:t xml:space="preserve"> Confirmar el pedido y posteriormente te mostrara el número de pedido.</w:t>
      </w:r>
    </w:p>
    <w:p w14:paraId="6875F688" w14:textId="317EEC77" w:rsidR="00FF7016" w:rsidRDefault="00FF7016" w:rsidP="00AF524D">
      <w:pPr>
        <w:spacing w:before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D425C28" wp14:editId="286F6432">
                <wp:simplePos x="0" y="0"/>
                <wp:positionH relativeFrom="column">
                  <wp:posOffset>2213192</wp:posOffset>
                </wp:positionH>
                <wp:positionV relativeFrom="paragraph">
                  <wp:posOffset>1873823</wp:posOffset>
                </wp:positionV>
                <wp:extent cx="661639" cy="1241502"/>
                <wp:effectExtent l="0" t="38100" r="62865" b="15875"/>
                <wp:wrapNone/>
                <wp:docPr id="332274587" name="Conector recto de flecha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639" cy="124150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4FF94C21" id="Conector recto de flecha 33" o:spid="_x0000_s1026" type="#_x0000_t32" style="position:absolute;margin-left:174.25pt;margin-top:147.55pt;width:52.1pt;height:97.75pt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" strokecolor="#e00" strokeweight="1.5pt">
                <v:stroke endarrow="block" joinstyle="miter"/>
              </v:shape>
            </w:pict>
          </mc:Fallback>
        </mc:AlternateContent>
      </w:r>
      <w:r w:rsidRPr="00FF701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397C037A" wp14:editId="4A7C5B19">
            <wp:simplePos x="0" y="0"/>
            <wp:positionH relativeFrom="column">
              <wp:posOffset>2435891</wp:posOffset>
            </wp:positionH>
            <wp:positionV relativeFrom="paragraph">
              <wp:posOffset>200706</wp:posOffset>
            </wp:positionV>
            <wp:extent cx="3661140" cy="1970048"/>
            <wp:effectExtent l="0" t="0" r="0" b="0"/>
            <wp:wrapNone/>
            <wp:docPr id="175791811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918110" name=""/>
                    <pic:cNvPicPr/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140" cy="1970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701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FBA13A7" wp14:editId="30407A9F">
            <wp:extent cx="2356625" cy="3791547"/>
            <wp:effectExtent l="0" t="0" r="5715" b="0"/>
            <wp:docPr id="116045469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454698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360715" cy="37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0BA1F" w14:textId="77777777" w:rsidR="00431C16" w:rsidRDefault="00431C16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0C50BFE" w14:textId="4EBE4317" w:rsidR="0078110B" w:rsidRPr="000466B5" w:rsidRDefault="000466B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0466B5">
        <w:rPr>
          <w:rFonts w:ascii="Arial" w:hAnsi="Arial" w:cs="Arial"/>
          <w:b/>
          <w:bCs/>
          <w:sz w:val="24"/>
          <w:szCs w:val="24"/>
        </w:rPr>
        <w:lastRenderedPageBreak/>
        <w:t xml:space="preserve">Sexto paso: </w:t>
      </w:r>
      <w:r w:rsidRPr="000466B5">
        <w:rPr>
          <w:rFonts w:ascii="Arial" w:hAnsi="Arial" w:cs="Arial"/>
          <w:sz w:val="24"/>
          <w:szCs w:val="24"/>
        </w:rPr>
        <w:t>Se observará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n el módulo de mi perfil tu pedido pendiente.</w:t>
      </w:r>
    </w:p>
    <w:p w14:paraId="5D45B655" w14:textId="5F27E744" w:rsidR="000466B5" w:rsidRPr="001F63E7" w:rsidRDefault="000466B5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0466B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8E004AE" wp14:editId="39C821D6">
            <wp:extent cx="4616605" cy="1127008"/>
            <wp:effectExtent l="0" t="0" r="0" b="0"/>
            <wp:docPr id="120463253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63253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32268" cy="1130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51FF6" w14:textId="79B01078" w:rsidR="0078110B" w:rsidRPr="001F63E7" w:rsidRDefault="000466B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 dar </w:t>
      </w:r>
      <w:proofErr w:type="spellStart"/>
      <w:r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al ojito te mostrara tus productos comprados. </w:t>
      </w:r>
    </w:p>
    <w:p w14:paraId="7E8D409A" w14:textId="6DAC0FD3" w:rsidR="0078110B" w:rsidRPr="001F63E7" w:rsidRDefault="000466B5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0466B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E8075C" wp14:editId="68B50DFA">
            <wp:extent cx="4720683" cy="3148047"/>
            <wp:effectExtent l="0" t="0" r="3810" b="0"/>
            <wp:docPr id="149588011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880116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730283" cy="3154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5A0F6" w14:textId="631CDFC0" w:rsidR="000466B5" w:rsidRDefault="000466B5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t>MÓDUL</w:t>
      </w:r>
      <w:r>
        <w:rPr>
          <w:rFonts w:ascii="Arial" w:hAnsi="Arial" w:cs="Arial"/>
          <w:b/>
          <w:bCs/>
          <w:sz w:val="24"/>
          <w:szCs w:val="24"/>
        </w:rPr>
        <w:t>O DE CHAT EN TIEMPO REAL</w:t>
      </w:r>
    </w:p>
    <w:p w14:paraId="2C3B34BC" w14:textId="33671EF4" w:rsidR="000466B5" w:rsidRPr="008372DC" w:rsidRDefault="000466B5" w:rsidP="00AF524D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rimer paso: </w:t>
      </w:r>
      <w:r w:rsidRPr="000466B5">
        <w:rPr>
          <w:rFonts w:ascii="Arial" w:hAnsi="Arial" w:cs="Arial"/>
          <w:sz w:val="24"/>
          <w:szCs w:val="24"/>
        </w:rPr>
        <w:t xml:space="preserve">Dar </w:t>
      </w:r>
      <w:proofErr w:type="spellStart"/>
      <w:r w:rsidRPr="000466B5"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en el icono de mensaje.</w:t>
      </w:r>
    </w:p>
    <w:p w14:paraId="56ECF402" w14:textId="779EDF60" w:rsidR="0078110B" w:rsidRPr="001F63E7" w:rsidRDefault="000466B5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0466B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4EC5EF6" wp14:editId="53ECA117">
            <wp:extent cx="5010615" cy="2800500"/>
            <wp:effectExtent l="0" t="0" r="0" b="0"/>
            <wp:docPr id="113976742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76742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018624" cy="280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35410" w14:textId="57BBB6E0" w:rsidR="0078110B" w:rsidRDefault="000466B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0466B5">
        <w:rPr>
          <w:rFonts w:ascii="Arial" w:hAnsi="Arial" w:cs="Arial"/>
          <w:b/>
          <w:bCs/>
          <w:sz w:val="24"/>
          <w:szCs w:val="24"/>
        </w:rPr>
        <w:lastRenderedPageBreak/>
        <w:t>Segundo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0466B5">
        <w:rPr>
          <w:rFonts w:ascii="Arial" w:hAnsi="Arial" w:cs="Arial"/>
          <w:sz w:val="24"/>
          <w:szCs w:val="24"/>
        </w:rPr>
        <w:t>Se mostrará el chat de comunicación directa con el administrador</w:t>
      </w:r>
      <w:r w:rsidR="00777290">
        <w:rPr>
          <w:rFonts w:ascii="Arial" w:hAnsi="Arial" w:cs="Arial"/>
          <w:sz w:val="24"/>
          <w:szCs w:val="24"/>
        </w:rPr>
        <w:t xml:space="preserve"> y podrás resolver cualquier inconveniente.</w:t>
      </w:r>
    </w:p>
    <w:p w14:paraId="46976DBC" w14:textId="372CA04E" w:rsidR="00777290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77729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3056" behindDoc="0" locked="0" layoutInCell="1" allowOverlap="1" wp14:anchorId="2D37B7D7" wp14:editId="60431F43">
            <wp:simplePos x="0" y="0"/>
            <wp:positionH relativeFrom="column">
              <wp:posOffset>171450</wp:posOffset>
            </wp:positionH>
            <wp:positionV relativeFrom="paragraph">
              <wp:posOffset>309880</wp:posOffset>
            </wp:positionV>
            <wp:extent cx="2006600" cy="2618312"/>
            <wp:effectExtent l="0" t="0" r="0" b="0"/>
            <wp:wrapNone/>
            <wp:docPr id="125538151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381518" name="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2618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729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2032" behindDoc="0" locked="0" layoutInCell="1" allowOverlap="1" wp14:anchorId="72A31C45" wp14:editId="1538C2F6">
            <wp:simplePos x="0" y="0"/>
            <wp:positionH relativeFrom="column">
              <wp:posOffset>2398782</wp:posOffset>
            </wp:positionH>
            <wp:positionV relativeFrom="paragraph">
              <wp:posOffset>305095</wp:posOffset>
            </wp:positionV>
            <wp:extent cx="3709639" cy="2070314"/>
            <wp:effectExtent l="0" t="0" r="5715" b="6350"/>
            <wp:wrapNone/>
            <wp:docPr id="41891558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915589" name="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9639" cy="2070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 xml:space="preserve">         Vista del client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Vista del </w:t>
      </w:r>
      <w:proofErr w:type="spellStart"/>
      <w:r>
        <w:rPr>
          <w:rFonts w:ascii="Arial" w:hAnsi="Arial" w:cs="Arial"/>
          <w:sz w:val="24"/>
          <w:szCs w:val="24"/>
        </w:rPr>
        <w:t>SuperAdmin</w:t>
      </w:r>
      <w:proofErr w:type="spellEnd"/>
    </w:p>
    <w:p w14:paraId="2149069A" w14:textId="0407B528" w:rsidR="000466B5" w:rsidRPr="001F63E7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777290">
        <w:rPr>
          <w:noProof/>
        </w:rPr>
        <w:t xml:space="preserve"> </w:t>
      </w:r>
    </w:p>
    <w:p w14:paraId="5CCF5537" w14:textId="1DDB407C" w:rsidR="0078110B" w:rsidRPr="001F63E7" w:rsidRDefault="007811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7073CED1" w14:textId="535BFCDC" w:rsidR="0078110B" w:rsidRPr="001F63E7" w:rsidRDefault="007811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0ADE85CA" w14:textId="4D847A42" w:rsidR="0078110B" w:rsidRPr="001F63E7" w:rsidRDefault="007811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67D19F76" w14:textId="14D75E08" w:rsidR="0078110B" w:rsidRPr="001F63E7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4226B2C" wp14:editId="02EF8D8E">
                <wp:simplePos x="0" y="0"/>
                <wp:positionH relativeFrom="column">
                  <wp:posOffset>3949064</wp:posOffset>
                </wp:positionH>
                <wp:positionV relativeFrom="paragraph">
                  <wp:posOffset>182246</wp:posOffset>
                </wp:positionV>
                <wp:extent cx="265521" cy="1626870"/>
                <wp:effectExtent l="57150" t="19050" r="20320" b="49530"/>
                <wp:wrapNone/>
                <wp:docPr id="377798714" name="Conector recto de flecha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5521" cy="162687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6E33C672" id="Conector recto de flecha 34" o:spid="_x0000_s1026" type="#_x0000_t32" style="position:absolute;margin-left:310.95pt;margin-top:14.35pt;width:20.9pt;height:128.1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" strokecolor="#36f" strokeweight="2.25pt">
                <v:stroke endarrow="block" joinstyle="miter"/>
              </v:shape>
            </w:pict>
          </mc:Fallback>
        </mc:AlternateContent>
      </w:r>
    </w:p>
    <w:p w14:paraId="66D2349E" w14:textId="0A4FC533" w:rsidR="0078110B" w:rsidRDefault="007811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290E6DFE" w14:textId="7185DE30" w:rsidR="00777290" w:rsidRDefault="00AF524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ED98B6C" wp14:editId="6D62B231">
                <wp:simplePos x="0" y="0"/>
                <wp:positionH relativeFrom="column">
                  <wp:posOffset>393065</wp:posOffset>
                </wp:positionH>
                <wp:positionV relativeFrom="paragraph">
                  <wp:posOffset>74295</wp:posOffset>
                </wp:positionV>
                <wp:extent cx="2217420" cy="933450"/>
                <wp:effectExtent l="19050" t="19050" r="49530" b="57150"/>
                <wp:wrapNone/>
                <wp:docPr id="817890655" name="Conector recto de flecha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7420" cy="9334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6AA97B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34" o:spid="_x0000_s1026" type="#_x0000_t32" style="position:absolute;margin-left:30.95pt;margin-top:5.85pt;width:174.6pt;height:73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" strokecolor="#36f" strokeweight="2.25pt">
                <v:stroke endarrow="block" joinstyle="miter"/>
              </v:shape>
            </w:pict>
          </mc:Fallback>
        </mc:AlternateContent>
      </w:r>
      <w:r w:rsidRPr="0077729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19E3A304" wp14:editId="52E88AA9">
            <wp:simplePos x="0" y="0"/>
            <wp:positionH relativeFrom="column">
              <wp:posOffset>2399665</wp:posOffset>
            </wp:positionH>
            <wp:positionV relativeFrom="paragraph">
              <wp:posOffset>67945</wp:posOffset>
            </wp:positionV>
            <wp:extent cx="2095500" cy="1544470"/>
            <wp:effectExtent l="0" t="0" r="0" b="0"/>
            <wp:wrapNone/>
            <wp:docPr id="135093482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934826" name=""/>
                    <pic:cNvPicPr/>
                  </pic:nvPicPr>
                  <pic:blipFill rotWithShape="1"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857" cy="1547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A33D88" w14:textId="1C3CDAFA" w:rsidR="00777290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1752D6C3" w14:textId="626784FC" w:rsidR="00777290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589F6657" w14:textId="5CC18D82" w:rsidR="00777290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2B7DF3A0" w14:textId="64D8073C" w:rsidR="00777290" w:rsidRDefault="00777290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28692BAD" w14:textId="77777777" w:rsidR="00431C16" w:rsidRDefault="00431C16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0F81198" w14:textId="46B6B10D" w:rsidR="00777290" w:rsidRDefault="00EC7F9D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C7F9D">
        <w:rPr>
          <w:rFonts w:ascii="Arial" w:hAnsi="Arial" w:cs="Arial"/>
          <w:b/>
          <w:bCs/>
          <w:sz w:val="24"/>
          <w:szCs w:val="24"/>
        </w:rPr>
        <w:t>PESTAÑA PARA EL ADMINISTRADOR</w:t>
      </w:r>
    </w:p>
    <w:p w14:paraId="7F42C0CB" w14:textId="672FE6D3" w:rsidR="00AF524D" w:rsidRPr="00AF524D" w:rsidRDefault="00AF524D">
      <w:pPr>
        <w:pStyle w:val="Prrafodelista"/>
        <w:numPr>
          <w:ilvl w:val="1"/>
          <w:numId w:val="42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INGRESO AL SISTEMA</w:t>
      </w:r>
    </w:p>
    <w:p w14:paraId="720CD695" w14:textId="76D52565" w:rsidR="00AF524D" w:rsidRPr="00AF524D" w:rsidRDefault="00AF524D" w:rsidP="00AF524D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sz w:val="24"/>
          <w:szCs w:val="24"/>
        </w:rPr>
        <w:t xml:space="preserve">En esta pantalla del sistema el usuario debe digitar su </w:t>
      </w:r>
      <w:r w:rsidRPr="00AF524D">
        <w:rPr>
          <w:rFonts w:ascii="Arial" w:hAnsi="Arial" w:cs="Arial"/>
          <w:b/>
          <w:bCs/>
          <w:sz w:val="24"/>
          <w:szCs w:val="24"/>
        </w:rPr>
        <w:t>Usuario</w:t>
      </w:r>
      <w:r w:rsidRPr="00AF524D">
        <w:rPr>
          <w:rFonts w:ascii="Arial" w:hAnsi="Arial" w:cs="Arial"/>
          <w:sz w:val="24"/>
          <w:szCs w:val="24"/>
        </w:rPr>
        <w:t xml:space="preserve"> y </w:t>
      </w:r>
      <w:r w:rsidRPr="00AF524D">
        <w:rPr>
          <w:rFonts w:ascii="Arial" w:hAnsi="Arial" w:cs="Arial"/>
          <w:b/>
          <w:bCs/>
          <w:sz w:val="24"/>
          <w:szCs w:val="24"/>
        </w:rPr>
        <w:t>Clave</w:t>
      </w:r>
      <w:r w:rsidRPr="00AF524D">
        <w:rPr>
          <w:rFonts w:ascii="Arial" w:hAnsi="Arial" w:cs="Arial"/>
          <w:sz w:val="24"/>
          <w:szCs w:val="24"/>
        </w:rPr>
        <w:t xml:space="preserve">, y luego presionar el botón </w:t>
      </w:r>
      <w:r w:rsidRPr="00AF524D">
        <w:rPr>
          <w:rFonts w:ascii="Arial" w:hAnsi="Arial" w:cs="Arial"/>
          <w:b/>
          <w:bCs/>
          <w:sz w:val="24"/>
          <w:szCs w:val="24"/>
        </w:rPr>
        <w:t xml:space="preserve">Iniciar Sesión </w:t>
      </w:r>
      <w:r w:rsidRPr="00AF524D">
        <w:rPr>
          <w:rFonts w:ascii="Arial" w:hAnsi="Arial" w:cs="Arial"/>
          <w:sz w:val="24"/>
          <w:szCs w:val="24"/>
        </w:rPr>
        <w:t>, tal como se muestra en la figura siguiente. Los datos de acceso son según los permisos asignados. (Administrador). Una vez ingresado su nombre de usuario y contraseña presionar el</w:t>
      </w:r>
      <w:r>
        <w:rPr>
          <w:rFonts w:ascii="Arial" w:hAnsi="Arial" w:cs="Arial"/>
          <w:sz w:val="24"/>
          <w:szCs w:val="24"/>
        </w:rPr>
        <w:t xml:space="preserve"> </w:t>
      </w:r>
      <w:r w:rsidRPr="00AF524D">
        <w:rPr>
          <w:rFonts w:ascii="Arial" w:hAnsi="Arial" w:cs="Arial"/>
          <w:sz w:val="24"/>
          <w:szCs w:val="24"/>
        </w:rPr>
        <w:t>botón Iniciar sesión de color rojo.</w:t>
      </w:r>
    </w:p>
    <w:p w14:paraId="624E7D18" w14:textId="67C5C29B" w:rsidR="00AF524D" w:rsidRDefault="00AF524D" w:rsidP="00AF524D">
      <w:p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49376" behindDoc="0" locked="0" layoutInCell="1" allowOverlap="1" wp14:anchorId="1E2515FD" wp14:editId="2BA1917D">
            <wp:simplePos x="0" y="0"/>
            <wp:positionH relativeFrom="margin">
              <wp:posOffset>272415</wp:posOffset>
            </wp:positionH>
            <wp:positionV relativeFrom="paragraph">
              <wp:posOffset>13970</wp:posOffset>
            </wp:positionV>
            <wp:extent cx="4895850" cy="2590390"/>
            <wp:effectExtent l="19050" t="19050" r="19050" b="19685"/>
            <wp:wrapNone/>
            <wp:docPr id="194498951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989513" name="Picture 1" descr="A screenshot of a computer&#10;&#10;AI-generated content may be incorrect.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1211" cy="2593226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6546B" w14:textId="370176B6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3397357B" w14:textId="1D4F3F7C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44E5DAF2" w14:textId="6E92EC39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33F6509A" w14:textId="77777777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1E7C807E" w14:textId="77777777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7B4B646C" w14:textId="77777777" w:rsidR="00431C16" w:rsidRDefault="00431C16" w:rsidP="00AF524D">
      <w:pPr>
        <w:spacing w:line="240" w:lineRule="auto"/>
        <w:rPr>
          <w:rFonts w:ascii="Arial" w:hAnsi="Arial" w:cs="Arial"/>
        </w:rPr>
      </w:pPr>
    </w:p>
    <w:p w14:paraId="012A3BB3" w14:textId="77777777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74141C27" w14:textId="77777777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3DB7EAD1" w14:textId="4AEB6DF3" w:rsidR="00AF524D" w:rsidRPr="00AF524D" w:rsidRDefault="00AF524D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sz w:val="24"/>
          <w:szCs w:val="24"/>
        </w:rPr>
        <w:lastRenderedPageBreak/>
        <w:t xml:space="preserve">Cuando el usuario inicia sesión, pero la clave ingresada </w:t>
      </w:r>
      <w:r w:rsidRPr="00AF524D">
        <w:rPr>
          <w:rFonts w:ascii="Arial" w:hAnsi="Arial" w:cs="Arial"/>
          <w:b/>
          <w:bCs/>
          <w:sz w:val="24"/>
          <w:szCs w:val="24"/>
        </w:rPr>
        <w:t>no cumple con las reglas del sistema</w:t>
      </w:r>
      <w:r w:rsidRPr="00AF524D">
        <w:rPr>
          <w:rFonts w:ascii="Arial" w:hAnsi="Arial" w:cs="Arial"/>
          <w:sz w:val="24"/>
          <w:szCs w:val="24"/>
        </w:rPr>
        <w:t>. Te aparecerá el siguiente mensaje:</w:t>
      </w:r>
    </w:p>
    <w:p w14:paraId="25650516" w14:textId="5BAB65C6" w:rsidR="00AF524D" w:rsidRDefault="00AF524D" w:rsidP="00431C16">
      <w:pPr>
        <w:spacing w:line="240" w:lineRule="auto"/>
        <w:jc w:val="center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w:drawing>
          <wp:inline distT="0" distB="0" distL="0" distR="0" wp14:anchorId="37D55D58" wp14:editId="0F6ABDD5">
            <wp:extent cx="3318934" cy="3323227"/>
            <wp:effectExtent l="19050" t="19050" r="15240" b="10795"/>
            <wp:docPr id="710979076" name="Picture 1" descr="A screenshot of a login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979076" name="Picture 1" descr="A screenshot of a login screen&#10;&#10;AI-generated content may be incorrect.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318934" cy="3323227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E3E00A3" w14:textId="77777777" w:rsidR="00431C16" w:rsidRDefault="00431C16" w:rsidP="00AF524D">
      <w:pPr>
        <w:spacing w:line="240" w:lineRule="auto"/>
        <w:rPr>
          <w:rFonts w:ascii="Arial" w:hAnsi="Arial" w:cs="Arial"/>
        </w:rPr>
      </w:pPr>
    </w:p>
    <w:p w14:paraId="38388275" w14:textId="510EBBF7" w:rsidR="00AF524D" w:rsidRPr="00AF524D" w:rsidRDefault="00AF524D">
      <w:pPr>
        <w:pStyle w:val="Prrafodelista"/>
        <w:numPr>
          <w:ilvl w:val="1"/>
          <w:numId w:val="42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PANEL PRINCIPAL</w:t>
      </w:r>
    </w:p>
    <w:p w14:paraId="6AF193CC" w14:textId="77777777" w:rsidR="00AF524D" w:rsidRPr="00AF524D" w:rsidRDefault="00AF524D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sz w:val="24"/>
          <w:szCs w:val="24"/>
        </w:rPr>
        <w:t>Al ingresar, verá un panel de bienvenida con los siguientes contadores:</w:t>
      </w:r>
    </w:p>
    <w:p w14:paraId="50BFFC62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w:drawing>
          <wp:inline distT="0" distB="0" distL="0" distR="0" wp14:anchorId="0D014516" wp14:editId="04C41305">
            <wp:extent cx="5400040" cy="2571750"/>
            <wp:effectExtent l="19050" t="19050" r="10160" b="19050"/>
            <wp:docPr id="6733082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30821" name="Picture 1" descr="A screenshot of a computer&#10;&#10;AI-generated content may be incorrect.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7175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70421E6E" w14:textId="77777777" w:rsidR="00AF524D" w:rsidRPr="00AF524D" w:rsidRDefault="00AF524D" w:rsidP="00AF524D">
      <w:pPr>
        <w:spacing w:line="240" w:lineRule="auto"/>
        <w:rPr>
          <w:rFonts w:ascii="Arial" w:hAnsi="Arial" w:cs="Arial"/>
          <w:b/>
          <w:bCs/>
        </w:rPr>
      </w:pPr>
      <w:r w:rsidRPr="00AF524D">
        <w:rPr>
          <w:rFonts w:ascii="Arial" w:hAnsi="Arial" w:cs="Arial"/>
          <w:b/>
          <w:bCs/>
        </w:rPr>
        <w:t>MÓDULOS DEL SISTEMA</w:t>
      </w:r>
    </w:p>
    <w:p w14:paraId="33965234" w14:textId="77777777" w:rsidR="00AF524D" w:rsidRPr="00AF524D" w:rsidRDefault="00AF524D">
      <w:pPr>
        <w:pStyle w:val="Prrafodelista"/>
        <w:numPr>
          <w:ilvl w:val="0"/>
          <w:numId w:val="44"/>
        </w:numPr>
        <w:spacing w:before="240" w:line="240" w:lineRule="auto"/>
        <w:rPr>
          <w:rFonts w:ascii="Arial" w:hAnsi="Arial" w:cs="Arial"/>
          <w:sz w:val="24"/>
          <w:szCs w:val="24"/>
        </w:rPr>
      </w:pPr>
      <w:proofErr w:type="spellStart"/>
      <w:r w:rsidRPr="00AF524D">
        <w:rPr>
          <w:rFonts w:ascii="Arial" w:hAnsi="Arial" w:cs="Arial"/>
          <w:b/>
          <w:bCs/>
          <w:sz w:val="24"/>
          <w:szCs w:val="24"/>
        </w:rPr>
        <w:t>Dashboard</w:t>
      </w:r>
      <w:proofErr w:type="spellEnd"/>
      <w:r w:rsidRPr="00AF524D">
        <w:rPr>
          <w:rFonts w:ascii="Arial" w:hAnsi="Arial" w:cs="Arial"/>
          <w:b/>
          <w:bCs/>
          <w:sz w:val="24"/>
          <w:szCs w:val="24"/>
        </w:rPr>
        <w:t>:</w:t>
      </w:r>
      <w:r w:rsidRPr="00AF524D">
        <w:rPr>
          <w:rFonts w:ascii="Arial" w:hAnsi="Arial" w:cs="Arial"/>
          <w:sz w:val="24"/>
          <w:szCs w:val="24"/>
        </w:rPr>
        <w:t xml:space="preserve"> Pantalla principal del sistema. Muestra un resumen general como ventas del día, ventas del mes, total de productos total clientes, etc.</w:t>
      </w:r>
    </w:p>
    <w:p w14:paraId="28DC72A1" w14:textId="77777777" w:rsidR="00AF524D" w:rsidRPr="00AF524D" w:rsidRDefault="00AF524D">
      <w:pPr>
        <w:pStyle w:val="Prrafodelista"/>
        <w:numPr>
          <w:ilvl w:val="0"/>
          <w:numId w:val="44"/>
        </w:numPr>
        <w:spacing w:before="240"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Productos:</w:t>
      </w:r>
      <w:r w:rsidRPr="00AF524D">
        <w:rPr>
          <w:rFonts w:ascii="Arial" w:hAnsi="Arial" w:cs="Arial"/>
          <w:sz w:val="24"/>
          <w:szCs w:val="24"/>
        </w:rPr>
        <w:t xml:space="preserve"> Administración del catálogo de productos. Permite registrar, editar, eliminar productos y controlar precios y stock.</w:t>
      </w:r>
    </w:p>
    <w:p w14:paraId="2C2646E2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lastRenderedPageBreak/>
        <w:t>Categorías:</w:t>
      </w:r>
      <w:r w:rsidRPr="00AF524D">
        <w:rPr>
          <w:rFonts w:ascii="Arial" w:hAnsi="Arial" w:cs="Arial"/>
          <w:sz w:val="24"/>
          <w:szCs w:val="24"/>
        </w:rPr>
        <w:t xml:space="preserve"> Organización de los productos en categorías y subcategorías para facilitar su búsqueda y clasificación.</w:t>
      </w:r>
    </w:p>
    <w:p w14:paraId="537A0F03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Marcas:</w:t>
      </w:r>
      <w:r w:rsidRPr="00AF524D">
        <w:rPr>
          <w:rFonts w:ascii="Arial" w:hAnsi="Arial" w:cs="Arial"/>
          <w:sz w:val="24"/>
          <w:szCs w:val="24"/>
        </w:rPr>
        <w:t xml:space="preserve"> Gestión de las marcas asociadas a los productos para mejorar el filtrado y presentación del catálogo.</w:t>
      </w:r>
    </w:p>
    <w:p w14:paraId="0C9EC7CD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Ofertas:</w:t>
      </w:r>
      <w:r w:rsidRPr="00AF524D">
        <w:rPr>
          <w:rFonts w:ascii="Arial" w:hAnsi="Arial" w:cs="Arial"/>
          <w:sz w:val="24"/>
          <w:szCs w:val="24"/>
        </w:rPr>
        <w:t xml:space="preserve"> Administración de promociones y descuentos aplicados a productos o categorías.</w:t>
      </w:r>
    </w:p>
    <w:p w14:paraId="4263B18E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Pedidos:</w:t>
      </w:r>
      <w:r w:rsidRPr="00AF524D">
        <w:rPr>
          <w:rFonts w:ascii="Arial" w:hAnsi="Arial" w:cs="Arial"/>
          <w:sz w:val="24"/>
          <w:szCs w:val="24"/>
        </w:rPr>
        <w:t xml:space="preserve"> Gestión de las ventas realizadas. Permite visualizar pedidos, estados, detalles de compra y generación de comprobantes.</w:t>
      </w:r>
    </w:p>
    <w:p w14:paraId="059F6344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Mensajes:</w:t>
      </w:r>
      <w:r w:rsidRPr="00AF524D">
        <w:rPr>
          <w:rFonts w:ascii="Arial" w:hAnsi="Arial" w:cs="Arial"/>
          <w:sz w:val="24"/>
          <w:szCs w:val="24"/>
        </w:rPr>
        <w:t xml:space="preserve"> Comunicación en tiempo real entre clientes y administradores mediante el módulo de chat.</w:t>
      </w:r>
    </w:p>
    <w:p w14:paraId="4EAFD08A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Clientes:</w:t>
      </w:r>
      <w:r w:rsidRPr="00AF524D">
        <w:rPr>
          <w:rFonts w:ascii="Arial" w:hAnsi="Arial" w:cs="Arial"/>
          <w:sz w:val="24"/>
          <w:szCs w:val="24"/>
        </w:rPr>
        <w:t xml:space="preserve"> Administración de los clientes registrados y consulta de su información e historial de pedidos.</w:t>
      </w:r>
    </w:p>
    <w:p w14:paraId="49E017BF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Banners:</w:t>
      </w:r>
      <w:r w:rsidRPr="00AF524D">
        <w:rPr>
          <w:rFonts w:ascii="Arial" w:hAnsi="Arial" w:cs="Arial"/>
          <w:sz w:val="24"/>
          <w:szCs w:val="24"/>
        </w:rPr>
        <w:t xml:space="preserve"> Gestión de banners e imágenes promocionales mostradas en la tienda virtual.</w:t>
      </w:r>
    </w:p>
    <w:p w14:paraId="34FBDD85" w14:textId="77777777" w:rsidR="00AF524D" w:rsidRPr="00AF524D" w:rsidRDefault="00AF524D">
      <w:pPr>
        <w:pStyle w:val="Prrafodelista"/>
        <w:numPr>
          <w:ilvl w:val="0"/>
          <w:numId w:val="44"/>
        </w:num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Configuraciones:</w:t>
      </w:r>
      <w:r w:rsidRPr="00AF524D">
        <w:rPr>
          <w:rFonts w:ascii="Arial" w:hAnsi="Arial" w:cs="Arial"/>
          <w:sz w:val="24"/>
          <w:szCs w:val="24"/>
        </w:rPr>
        <w:t xml:space="preserve"> Ajustes generales del sistema, datos de la empresa, roles, permisos y parámetros de seguridad.</w:t>
      </w:r>
    </w:p>
    <w:p w14:paraId="3D6DF6B5" w14:textId="77777777" w:rsidR="00AF524D" w:rsidRPr="00AF524D" w:rsidRDefault="00AF524D" w:rsidP="00AF524D">
      <w:pPr>
        <w:spacing w:before="240"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w:drawing>
          <wp:inline distT="0" distB="0" distL="0" distR="0" wp14:anchorId="711A58DE" wp14:editId="1AD02361">
            <wp:extent cx="5400040" cy="2369820"/>
            <wp:effectExtent l="19050" t="19050" r="10160" b="11430"/>
            <wp:docPr id="18763655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365589" name="Picture 1" descr="A screenshot of a computer&#10;&#10;AI-generated content may be incorrect.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6982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E9E4ADB" w14:textId="77777777" w:rsidR="00AF524D" w:rsidRPr="00AF524D" w:rsidRDefault="00AF524D" w:rsidP="00AF524D">
      <w:pPr>
        <w:spacing w:before="240" w:line="240" w:lineRule="auto"/>
        <w:jc w:val="center"/>
        <w:rPr>
          <w:rFonts w:ascii="Arial" w:hAnsi="Arial" w:cs="Arial"/>
          <w:sz w:val="28"/>
          <w:szCs w:val="28"/>
        </w:rPr>
      </w:pPr>
      <w:r w:rsidRPr="00AF524D">
        <w:rPr>
          <w:rFonts w:ascii="Arial" w:hAnsi="Arial" w:cs="Arial"/>
          <w:b/>
          <w:bCs/>
          <w:sz w:val="28"/>
          <w:szCs w:val="28"/>
        </w:rPr>
        <w:t>MÓDULO DE PRODUCTOS</w:t>
      </w:r>
    </w:p>
    <w:p w14:paraId="59AA89E0" w14:textId="77777777" w:rsidR="00AF524D" w:rsidRPr="00AF524D" w:rsidRDefault="00AF524D" w:rsidP="00AF524D">
      <w:pPr>
        <w:spacing w:line="240" w:lineRule="auto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Primer paso:</w:t>
      </w:r>
      <w:r w:rsidRPr="00AF524D">
        <w:rPr>
          <w:rFonts w:ascii="Arial" w:hAnsi="Arial" w:cs="Arial"/>
          <w:sz w:val="24"/>
          <w:szCs w:val="24"/>
        </w:rPr>
        <w:t xml:space="preserve"> Dar </w:t>
      </w:r>
      <w:proofErr w:type="spellStart"/>
      <w:r w:rsidRPr="00AF524D">
        <w:rPr>
          <w:rFonts w:ascii="Arial" w:hAnsi="Arial" w:cs="Arial"/>
          <w:sz w:val="24"/>
          <w:szCs w:val="24"/>
        </w:rPr>
        <w:t>click</w:t>
      </w:r>
      <w:proofErr w:type="spellEnd"/>
      <w:r w:rsidRPr="00AF524D">
        <w:rPr>
          <w:rFonts w:ascii="Arial" w:hAnsi="Arial" w:cs="Arial"/>
          <w:sz w:val="24"/>
          <w:szCs w:val="24"/>
        </w:rPr>
        <w:t xml:space="preserve"> en la pestaña de </w:t>
      </w:r>
      <w:r w:rsidRPr="00AF524D">
        <w:rPr>
          <w:rFonts w:ascii="Arial" w:hAnsi="Arial" w:cs="Arial"/>
          <w:b/>
          <w:bCs/>
          <w:sz w:val="24"/>
          <w:szCs w:val="24"/>
        </w:rPr>
        <w:t>productos</w:t>
      </w:r>
      <w:r w:rsidRPr="00AF524D">
        <w:rPr>
          <w:rFonts w:ascii="Arial" w:hAnsi="Arial" w:cs="Arial"/>
          <w:sz w:val="24"/>
          <w:szCs w:val="24"/>
        </w:rPr>
        <w:t xml:space="preserve"> del Sistema de gestión de ventas – AKEMY</w:t>
      </w:r>
    </w:p>
    <w:p w14:paraId="7E7839CD" w14:textId="551A2634" w:rsidR="00AF524D" w:rsidRPr="00AF524D" w:rsidRDefault="00AF524D" w:rsidP="00AF524D">
      <w:pPr>
        <w:spacing w:line="240" w:lineRule="auto"/>
        <w:jc w:val="center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w:drawing>
          <wp:inline distT="0" distB="0" distL="0" distR="0" wp14:anchorId="3DE9F4EA" wp14:editId="4A23A913">
            <wp:extent cx="4406378" cy="2449830"/>
            <wp:effectExtent l="19050" t="19050" r="13335" b="26670"/>
            <wp:docPr id="7377790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779015" name="Picture 1" descr="A screenshot of a computer&#10;&#10;AI-generated content may be incorrect.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437172" cy="2466951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54E6F19" w14:textId="77777777" w:rsidR="00AF524D" w:rsidRPr="00AF524D" w:rsidRDefault="00AF524D" w:rsidP="00AF524D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lastRenderedPageBreak/>
        <w:t>Segundo paso:</w:t>
      </w:r>
      <w:r w:rsidRPr="00AF524D">
        <w:rPr>
          <w:rFonts w:ascii="Arial" w:hAnsi="Arial" w:cs="Arial"/>
          <w:sz w:val="24"/>
          <w:szCs w:val="24"/>
        </w:rPr>
        <w:t xml:space="preserve"> Si deseas agregar un producto nuevo, dar clic en el botón </w:t>
      </w:r>
      <w:r w:rsidRPr="00AF524D">
        <w:rPr>
          <w:rFonts w:ascii="Arial" w:hAnsi="Arial" w:cs="Arial"/>
          <w:b/>
          <w:bCs/>
          <w:sz w:val="24"/>
          <w:szCs w:val="24"/>
        </w:rPr>
        <w:t>Nuevo Producto</w:t>
      </w:r>
      <w:r w:rsidRPr="00AF524D">
        <w:rPr>
          <w:rFonts w:ascii="Arial" w:hAnsi="Arial" w:cs="Arial"/>
          <w:sz w:val="24"/>
          <w:szCs w:val="24"/>
        </w:rPr>
        <w:t xml:space="preserve"> del sistema, donde se mostrará un formulario de registro que permite ingresar los datos necesarios del producto.</w:t>
      </w:r>
    </w:p>
    <w:p w14:paraId="0D08F537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7862A0CE" wp14:editId="7ABFF96A">
                <wp:simplePos x="0" y="0"/>
                <wp:positionH relativeFrom="column">
                  <wp:posOffset>20369</wp:posOffset>
                </wp:positionH>
                <wp:positionV relativeFrom="paragraph">
                  <wp:posOffset>10551</wp:posOffset>
                </wp:positionV>
                <wp:extent cx="6235749" cy="3101682"/>
                <wp:effectExtent l="19050" t="19050" r="12700" b="22860"/>
                <wp:wrapNone/>
                <wp:docPr id="1774291603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5749" cy="3101682"/>
                          <a:chOff x="0" y="0"/>
                          <a:chExt cx="6235749" cy="3101682"/>
                        </a:xfrm>
                      </wpg:grpSpPr>
                      <pic:pic xmlns:pic="http://schemas.openxmlformats.org/drawingml/2006/picture">
                        <pic:nvPicPr>
                          <pic:cNvPr id="1170153251" name="Picture 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2800" cy="19094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58398793" name="Picture 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3054" y="1283677"/>
                            <a:ext cx="3782695" cy="181800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</a:ln>
                        </pic:spPr>
                      </pic:pic>
                      <wps:wsp>
                        <wps:cNvPr id="400832447" name="Arrow: Bent-Up 9"/>
                        <wps:cNvSpPr/>
                        <wps:spPr>
                          <a:xfrm rot="10800000" flipH="1">
                            <a:off x="4632081" y="235927"/>
                            <a:ext cx="626110" cy="800100"/>
                          </a:xfrm>
                          <a:prstGeom prst="bentUpArrow">
                            <a:avLst>
                              <a:gd name="adj1" fmla="val 13346"/>
                              <a:gd name="adj2" fmla="val 25000"/>
                              <a:gd name="adj3" fmla="val 16409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2537974D" id="Group 18" o:spid="_x0000_s1026" style="position:absolute;margin-left:1.6pt;margin-top:.85pt;width:491pt;height:244.25pt;z-index:251750400" coordsize="62357,31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screenshot of a computer&#10;&#10;AI-generated content may be incorrect." style="position:absolute;width:46228;height:190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" stroked="t" strokecolor="#c00000">
                  <v:imagedata r:id="rId97" o:title="A screenshot of a computer&#10;&#10;AI-generated content may be incorrect"/>
                  <v:path arrowok="t"/>
                </v:shape>
                <v:shape id="Picture 1" o:spid="_x0000_s1028" type="#_x0000_t75" alt="A screenshot of a computer&#10;&#10;AI-generated content may be incorrect." style="position:absolute;left:24530;top:12836;width:37827;height:18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" stroked="t" strokecolor="#c00000" strokeweight="1.5pt">
                  <v:imagedata r:id="rId98" o:title="A screenshot of a computer&#10;&#10;AI-generated content may be incorrect"/>
                  <v:path arrowok="t"/>
                </v:shape>
                <v:shape id="Arrow: Bent-Up 9" o:spid="_x0000_s1029" style="position:absolute;left:46320;top:2359;width:6261;height:8001;rotation:180;flip:x;visibility:visible;mso-wrap-style:square;v-text-anchor:middle" coordsize="62611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" path="m,716539r427802,l427802,102738r-114747,l469583,,626110,102738r-114747,l511363,800100,,800100,,716539xe" fillcolor="#4472c4 [3204]" strokecolor="#09101d [484]" strokeweight="1pt">
                  <v:stroke joinstyle="miter"/>
                  <v:path arrowok="t" o:connecttype="custom" o:connectlocs="0,716539;427802,716539;427802,102738;313055,102738;469583,0;626110,102738;511363,102738;511363,800100;0,800100;0,716539" o:connectangles="0,0,0,0,0,0,0,0,0,0"/>
                </v:shape>
              </v:group>
            </w:pict>
          </mc:Fallback>
        </mc:AlternateContent>
      </w:r>
    </w:p>
    <w:p w14:paraId="2BB3FE5F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33324F9D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2C25105B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24F13021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53D016E3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710AE571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4A111E3B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0DC192C8" w14:textId="77777777" w:rsidR="00AF524D" w:rsidRDefault="00AF524D" w:rsidP="00AF524D">
      <w:pPr>
        <w:spacing w:line="240" w:lineRule="auto"/>
        <w:rPr>
          <w:rFonts w:ascii="Arial" w:hAnsi="Arial" w:cs="Arial"/>
        </w:rPr>
      </w:pPr>
    </w:p>
    <w:p w14:paraId="4B1F0648" w14:textId="77777777" w:rsidR="00431C16" w:rsidRDefault="00431C16" w:rsidP="00AF524D">
      <w:pPr>
        <w:spacing w:line="240" w:lineRule="auto"/>
        <w:rPr>
          <w:rFonts w:ascii="Arial" w:hAnsi="Arial" w:cs="Arial"/>
        </w:rPr>
      </w:pPr>
    </w:p>
    <w:p w14:paraId="51CAB50D" w14:textId="77777777" w:rsidR="00431C16" w:rsidRDefault="00431C16" w:rsidP="00AF524D">
      <w:pPr>
        <w:spacing w:line="240" w:lineRule="auto"/>
        <w:rPr>
          <w:rFonts w:ascii="Arial" w:hAnsi="Arial" w:cs="Arial"/>
        </w:rPr>
      </w:pPr>
    </w:p>
    <w:p w14:paraId="0B463C60" w14:textId="77777777" w:rsidR="00431C16" w:rsidRDefault="00431C16" w:rsidP="00AF524D">
      <w:pPr>
        <w:spacing w:line="240" w:lineRule="auto"/>
        <w:rPr>
          <w:rFonts w:ascii="Arial" w:hAnsi="Arial" w:cs="Arial"/>
        </w:rPr>
      </w:pPr>
    </w:p>
    <w:p w14:paraId="39BD03AB" w14:textId="77777777" w:rsidR="00431C16" w:rsidRPr="00AF524D" w:rsidRDefault="00431C16" w:rsidP="00AF524D">
      <w:pPr>
        <w:spacing w:line="240" w:lineRule="auto"/>
        <w:rPr>
          <w:rFonts w:ascii="Arial" w:hAnsi="Arial" w:cs="Arial"/>
        </w:rPr>
      </w:pPr>
    </w:p>
    <w:p w14:paraId="5628B1DC" w14:textId="77777777" w:rsidR="00AF524D" w:rsidRPr="00AF524D" w:rsidRDefault="00AF524D">
      <w:pPr>
        <w:numPr>
          <w:ilvl w:val="0"/>
          <w:numId w:val="43"/>
        </w:num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</w:rPr>
        <w:t xml:space="preserve">Digitar manualmente los datos que te pidan, y poner </w:t>
      </w:r>
      <w:r w:rsidRPr="00AF524D">
        <w:rPr>
          <w:rFonts w:ascii="Arial" w:hAnsi="Arial" w:cs="Arial"/>
          <w:b/>
          <w:bCs/>
        </w:rPr>
        <w:t>Guardar</w:t>
      </w:r>
    </w:p>
    <w:p w14:paraId="723C2F64" w14:textId="77777777" w:rsidR="00AF524D" w:rsidRDefault="00AF524D" w:rsidP="00431C16">
      <w:pPr>
        <w:tabs>
          <w:tab w:val="left" w:pos="284"/>
        </w:tabs>
        <w:spacing w:line="240" w:lineRule="auto"/>
        <w:ind w:left="284" w:right="424" w:hanging="284"/>
        <w:rPr>
          <w:rFonts w:ascii="Arial" w:hAnsi="Arial" w:cs="Arial"/>
        </w:rPr>
      </w:pPr>
      <w:r w:rsidRPr="00AF524D">
        <w:rPr>
          <w:rFonts w:ascii="Arial" w:hAnsi="Arial" w:cs="Arial"/>
          <w:noProof/>
          <w:lang w:eastAsia="es-PE"/>
        </w:rPr>
        <w:drawing>
          <wp:inline distT="0" distB="0" distL="0" distR="0" wp14:anchorId="31D05E01" wp14:editId="62A7FFF1">
            <wp:extent cx="5896595" cy="2774950"/>
            <wp:effectExtent l="19050" t="19050" r="28575" b="25400"/>
            <wp:docPr id="1358970162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70162" name="Picture 1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954" cy="277888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959A1D7" w14:textId="77777777" w:rsidR="00431C16" w:rsidRDefault="00431C16" w:rsidP="00AF524D">
      <w:pPr>
        <w:spacing w:line="240" w:lineRule="auto"/>
        <w:ind w:left="720"/>
        <w:rPr>
          <w:rFonts w:ascii="Arial" w:hAnsi="Arial" w:cs="Arial"/>
        </w:rPr>
      </w:pPr>
    </w:p>
    <w:p w14:paraId="32CA8C9B" w14:textId="77777777" w:rsidR="00431C16" w:rsidRDefault="00431C16" w:rsidP="00AF524D">
      <w:pPr>
        <w:spacing w:line="240" w:lineRule="auto"/>
        <w:ind w:left="720"/>
        <w:rPr>
          <w:rFonts w:ascii="Arial" w:hAnsi="Arial" w:cs="Arial"/>
        </w:rPr>
      </w:pPr>
    </w:p>
    <w:p w14:paraId="2EA9A913" w14:textId="77777777" w:rsidR="00431C16" w:rsidRDefault="00431C16" w:rsidP="00AF524D">
      <w:pPr>
        <w:spacing w:line="240" w:lineRule="auto"/>
        <w:ind w:left="720"/>
        <w:rPr>
          <w:rFonts w:ascii="Arial" w:hAnsi="Arial" w:cs="Arial"/>
        </w:rPr>
      </w:pPr>
    </w:p>
    <w:p w14:paraId="3FD94A7B" w14:textId="77777777" w:rsidR="00431C16" w:rsidRDefault="00431C16" w:rsidP="00AF524D">
      <w:pPr>
        <w:spacing w:line="240" w:lineRule="auto"/>
        <w:ind w:left="720"/>
        <w:rPr>
          <w:rFonts w:ascii="Arial" w:hAnsi="Arial" w:cs="Arial"/>
        </w:rPr>
      </w:pPr>
    </w:p>
    <w:p w14:paraId="5D348ACF" w14:textId="77777777" w:rsidR="00431C16" w:rsidRDefault="00431C16" w:rsidP="00AF524D">
      <w:pPr>
        <w:spacing w:line="240" w:lineRule="auto"/>
        <w:ind w:left="720"/>
        <w:rPr>
          <w:rFonts w:ascii="Arial" w:hAnsi="Arial" w:cs="Arial"/>
        </w:rPr>
      </w:pPr>
    </w:p>
    <w:p w14:paraId="6B65CC5D" w14:textId="77777777" w:rsidR="00431C16" w:rsidRDefault="00431C16" w:rsidP="00AF524D">
      <w:pPr>
        <w:spacing w:line="240" w:lineRule="auto"/>
        <w:ind w:left="720"/>
        <w:rPr>
          <w:rFonts w:ascii="Arial" w:hAnsi="Arial" w:cs="Arial"/>
        </w:rPr>
      </w:pPr>
    </w:p>
    <w:p w14:paraId="09F313CE" w14:textId="77777777" w:rsidR="00AF524D" w:rsidRPr="00431C16" w:rsidRDefault="00AF524D">
      <w:pPr>
        <w:numPr>
          <w:ilvl w:val="0"/>
          <w:numId w:val="43"/>
        </w:num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sz w:val="24"/>
          <w:szCs w:val="24"/>
        </w:rPr>
        <w:lastRenderedPageBreak/>
        <w:t xml:space="preserve">Una vez guardado te mostrara instantáneamente el producto guardado </w:t>
      </w:r>
    </w:p>
    <w:p w14:paraId="4D4B7EB5" w14:textId="77777777" w:rsidR="00AF524D" w:rsidRPr="00AF524D" w:rsidRDefault="00AF524D" w:rsidP="00AF524D">
      <w:pPr>
        <w:pStyle w:val="Prrafodelista"/>
        <w:spacing w:before="240" w:line="240" w:lineRule="auto"/>
        <w:rPr>
          <w:rFonts w:ascii="Arial" w:eastAsia="Times New Roman" w:hAnsi="Arial" w:cs="Arial"/>
          <w:lang w:eastAsia="es-PE"/>
        </w:rPr>
      </w:pPr>
      <w:r w:rsidRPr="00AF524D">
        <w:rPr>
          <w:rFonts w:ascii="Arial" w:eastAsia="Times New Roman" w:hAnsi="Arial" w:cs="Arial"/>
          <w:noProof/>
          <w:lang w:eastAsia="es-PE"/>
        </w:rPr>
        <w:drawing>
          <wp:inline distT="0" distB="0" distL="0" distR="0" wp14:anchorId="71126775" wp14:editId="25B1A918">
            <wp:extent cx="4781550" cy="1886418"/>
            <wp:effectExtent l="19050" t="19050" r="19050" b="19050"/>
            <wp:docPr id="8251537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153706" name="Picture 1" descr="A screenshot of a computer&#10;&#10;AI-generated content may be incorrect.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800347" cy="1893834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448BA6C" w14:textId="77777777" w:rsidR="00AF524D" w:rsidRPr="00431C16" w:rsidRDefault="00AF524D" w:rsidP="00431C16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Tercer paso</w:t>
      </w:r>
      <w:r w:rsidRPr="00431C16">
        <w:rPr>
          <w:rFonts w:ascii="Arial" w:hAnsi="Arial" w:cs="Arial"/>
          <w:sz w:val="24"/>
          <w:szCs w:val="24"/>
        </w:rPr>
        <w:t xml:space="preserve"> Si deseas buscar un producto, haz clic en el campo Buscar producto e ingresa el nombre o código del producto que deseas localizar.</w:t>
      </w:r>
    </w:p>
    <w:p w14:paraId="5524A4D0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0891F8F" wp14:editId="178C7BE1">
                <wp:simplePos x="0" y="0"/>
                <wp:positionH relativeFrom="margin">
                  <wp:posOffset>1677176</wp:posOffset>
                </wp:positionH>
                <wp:positionV relativeFrom="paragraph">
                  <wp:posOffset>374015</wp:posOffset>
                </wp:positionV>
                <wp:extent cx="626110" cy="318770"/>
                <wp:effectExtent l="0" t="0" r="40640" b="43180"/>
                <wp:wrapNone/>
                <wp:docPr id="1677724694" name="Arrow: Bent-U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626110" cy="318770"/>
                        </a:xfrm>
                        <a:prstGeom prst="bentUpArrow">
                          <a:avLst>
                            <a:gd name="adj1" fmla="val 22722"/>
                            <a:gd name="adj2" fmla="val 23783"/>
                            <a:gd name="adj3" fmla="val 3765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4087372E" id="Arrow: Bent-Up 9" o:spid="_x0000_s1026" style="position:absolute;margin-left:132.05pt;margin-top:29.45pt;width:49.3pt;height:25.1pt;rotation:180;flip:x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26110,318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" path="m,246339r514081,l514081,120020r-39597,l550297,r75813,120020l586512,120020r,198750l,318770,,246339xe" fillcolor="#4472c4 [3204]" strokecolor="#09101d [484]" strokeweight="1pt">
                <v:stroke joinstyle="miter"/>
                <v:path arrowok="t" o:connecttype="custom" o:connectlocs="0,246339;514081,246339;514081,120020;474484,120020;550297,0;626110,120020;586512,120020;586512,318770;0,318770;0,246339" o:connectangles="0,0,0,0,0,0,0,0,0,0"/>
                <w10:wrap anchorx="margin"/>
              </v:shape>
            </w:pict>
          </mc:Fallback>
        </mc:AlternateContent>
      </w: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51424" behindDoc="0" locked="0" layoutInCell="1" allowOverlap="1" wp14:anchorId="037932CB" wp14:editId="5B9E573B">
            <wp:simplePos x="0" y="0"/>
            <wp:positionH relativeFrom="margin">
              <wp:posOffset>1829435</wp:posOffset>
            </wp:positionH>
            <wp:positionV relativeFrom="paragraph">
              <wp:posOffset>748665</wp:posOffset>
            </wp:positionV>
            <wp:extent cx="4408389" cy="1637030"/>
            <wp:effectExtent l="19050" t="19050" r="11430" b="20320"/>
            <wp:wrapNone/>
            <wp:docPr id="1918150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15017" name="Picture 1" descr="A screenshot of a computer&#10;&#10;AI-generated content may be incorrect.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389" cy="1637030"/>
                    </a:xfrm>
                    <a:prstGeom prst="rect">
                      <a:avLst/>
                    </a:prstGeom>
                    <a:ln w="19050"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24D">
        <w:rPr>
          <w:rFonts w:ascii="Arial" w:hAnsi="Arial" w:cs="Arial"/>
          <w:noProof/>
        </w:rPr>
        <w:drawing>
          <wp:inline distT="0" distB="0" distL="0" distR="0" wp14:anchorId="64856931" wp14:editId="6D21792E">
            <wp:extent cx="5400040" cy="1921510"/>
            <wp:effectExtent l="19050" t="19050" r="10160" b="21590"/>
            <wp:docPr id="2028256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256749" name="Picture 1" descr="A screenshot of a computer&#10;&#10;AI-generated content may be incorrect.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2151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  <w:r w:rsidRPr="00AF524D">
        <w:rPr>
          <w:rFonts w:ascii="Arial" w:hAnsi="Arial" w:cs="Arial"/>
          <w:noProof/>
        </w:rPr>
        <w:t xml:space="preserve"> </w:t>
      </w:r>
    </w:p>
    <w:p w14:paraId="79D3A8C2" w14:textId="77777777" w:rsidR="00AF524D" w:rsidRPr="00AF524D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</w:rPr>
        <w:tab/>
      </w:r>
    </w:p>
    <w:p w14:paraId="47FE1B94" w14:textId="77777777" w:rsidR="00AF524D" w:rsidRPr="00431C16" w:rsidRDefault="00AF524D" w:rsidP="00431C16">
      <w:pPr>
        <w:tabs>
          <w:tab w:val="left" w:pos="2693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A74D567" w14:textId="6EA6AFBE" w:rsidR="00AF524D" w:rsidRPr="00431C16" w:rsidRDefault="00AF524D" w:rsidP="00431C16">
      <w:pPr>
        <w:tabs>
          <w:tab w:val="left" w:pos="2693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t>Cuarto paso</w:t>
      </w:r>
      <w:r w:rsidRPr="00431C16">
        <w:rPr>
          <w:rFonts w:ascii="Arial" w:hAnsi="Arial" w:cs="Arial"/>
          <w:sz w:val="24"/>
          <w:szCs w:val="24"/>
        </w:rPr>
        <w:t xml:space="preserve"> Si deseas editar un producto, haz clic en el ícono de Editar, ingresa al formulario correspondiente y modifica la información que sea necesaria.</w:t>
      </w:r>
    </w:p>
    <w:p w14:paraId="6F2BCC0C" w14:textId="77777777" w:rsidR="00AF524D" w:rsidRPr="00AF524D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832C7A2" wp14:editId="0F215750">
                <wp:simplePos x="0" y="0"/>
                <wp:positionH relativeFrom="margin">
                  <wp:posOffset>4993005</wp:posOffset>
                </wp:positionH>
                <wp:positionV relativeFrom="paragraph">
                  <wp:posOffset>1341120</wp:posOffset>
                </wp:positionV>
                <wp:extent cx="626110" cy="219710"/>
                <wp:effectExtent l="0" t="0" r="40640" b="46990"/>
                <wp:wrapNone/>
                <wp:docPr id="660128787" name="Arrow: Bent-U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626110" cy="219710"/>
                        </a:xfrm>
                        <a:prstGeom prst="bentUpArrow">
                          <a:avLst>
                            <a:gd name="adj1" fmla="val 22722"/>
                            <a:gd name="adj2" fmla="val 23783"/>
                            <a:gd name="adj3" fmla="val 3765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12D89471" id="Arrow: Bent-Up 9" o:spid="_x0000_s1026" style="position:absolute;margin-left:393.15pt;margin-top:105.6pt;width:49.3pt;height:17.3pt;rotation:180;flip:x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26110,219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" path="m,169787r548895,l548895,82723r-27292,l573856,r52254,82723l598818,82723r,136987l,219710,,169787xe" fillcolor="#4472c4 [3204]" strokecolor="#09101d [484]" strokeweight="1pt">
                <v:stroke joinstyle="miter"/>
                <v:path arrowok="t" o:connecttype="custom" o:connectlocs="0,169787;548895,169787;548895,82723;521603,82723;573856,0;626110,82723;598818,82723;598818,219710;0,219710;0,169787" o:connectangles="0,0,0,0,0,0,0,0,0,0"/>
                <w10:wrap anchorx="margin"/>
              </v:shape>
            </w:pict>
          </mc:Fallback>
        </mc:AlternateContent>
      </w: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53472" behindDoc="0" locked="0" layoutInCell="1" allowOverlap="1" wp14:anchorId="0D1F5A27" wp14:editId="06D24597">
            <wp:simplePos x="0" y="0"/>
            <wp:positionH relativeFrom="column">
              <wp:posOffset>2539365</wp:posOffset>
            </wp:positionH>
            <wp:positionV relativeFrom="paragraph">
              <wp:posOffset>1617980</wp:posOffset>
            </wp:positionV>
            <wp:extent cx="3664373" cy="1857610"/>
            <wp:effectExtent l="19050" t="19050" r="12700" b="28575"/>
            <wp:wrapNone/>
            <wp:docPr id="378778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77882" name="Picture 1" descr="A screenshot of a computer&#10;&#10;AI-generated content may be incorrect.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373" cy="1857610"/>
                    </a:xfrm>
                    <a:prstGeom prst="rect">
                      <a:avLst/>
                    </a:prstGeom>
                    <a:ln w="19050"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24D">
        <w:rPr>
          <w:rFonts w:ascii="Arial" w:hAnsi="Arial" w:cs="Arial"/>
          <w:noProof/>
        </w:rPr>
        <w:drawing>
          <wp:inline distT="0" distB="0" distL="0" distR="0" wp14:anchorId="4BC466E8" wp14:editId="48AC9CD6">
            <wp:extent cx="5115305" cy="2076450"/>
            <wp:effectExtent l="19050" t="19050" r="28575" b="19050"/>
            <wp:docPr id="12160627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062730" name="Picture 1" descr="A screenshot of a computer&#10;&#10;AI-generated content may be incorrect.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126211" cy="2080877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  <w:r w:rsidRPr="00AF524D">
        <w:rPr>
          <w:rFonts w:ascii="Arial" w:hAnsi="Arial" w:cs="Arial"/>
          <w:noProof/>
        </w:rPr>
        <w:t xml:space="preserve"> </w:t>
      </w:r>
    </w:p>
    <w:p w14:paraId="7E3FDD78" w14:textId="77777777" w:rsidR="00AF524D" w:rsidRPr="00AF524D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</w:p>
    <w:p w14:paraId="73204132" w14:textId="77777777" w:rsidR="00AF524D" w:rsidRPr="00AF524D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</w:p>
    <w:p w14:paraId="37721E11" w14:textId="77777777" w:rsidR="00AF524D" w:rsidRPr="00AF524D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</w:p>
    <w:p w14:paraId="5FAC339D" w14:textId="77777777" w:rsidR="00AF524D" w:rsidRPr="00431C16" w:rsidRDefault="00AF524D">
      <w:pPr>
        <w:numPr>
          <w:ilvl w:val="0"/>
          <w:numId w:val="43"/>
        </w:numPr>
        <w:spacing w:line="240" w:lineRule="auto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55520" behindDoc="0" locked="0" layoutInCell="1" allowOverlap="1" wp14:anchorId="21098D51" wp14:editId="067F3286">
                <wp:simplePos x="0" y="0"/>
                <wp:positionH relativeFrom="column">
                  <wp:posOffset>-100190</wp:posOffset>
                </wp:positionH>
                <wp:positionV relativeFrom="paragraph">
                  <wp:posOffset>338616</wp:posOffset>
                </wp:positionV>
                <wp:extent cx="6078069" cy="2561741"/>
                <wp:effectExtent l="19050" t="19050" r="18415" b="10160"/>
                <wp:wrapNone/>
                <wp:docPr id="1159006501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8069" cy="2561741"/>
                          <a:chOff x="0" y="0"/>
                          <a:chExt cx="6078069" cy="2561741"/>
                        </a:xfrm>
                      </wpg:grpSpPr>
                      <pic:pic xmlns:pic="http://schemas.openxmlformats.org/drawingml/2006/picture">
                        <pic:nvPicPr>
                          <pic:cNvPr id="483385639" name="Picture 1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3559" y="0"/>
                            <a:ext cx="4334510" cy="17106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55213127" name="Picture 1" descr="A blue rectangle with tex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56841"/>
                            <a:ext cx="5400040" cy="110490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</a:ln>
                        </pic:spPr>
                      </pic:pic>
                      <wps:wsp>
                        <wps:cNvPr id="119511313" name="Arrow: Bent-Up 9"/>
                        <wps:cNvSpPr/>
                        <wps:spPr>
                          <a:xfrm rot="10800000">
                            <a:off x="860156" y="717120"/>
                            <a:ext cx="722630" cy="632460"/>
                          </a:xfrm>
                          <a:prstGeom prst="bentUpArrow">
                            <a:avLst>
                              <a:gd name="adj1" fmla="val 22722"/>
                              <a:gd name="adj2" fmla="val 23783"/>
                              <a:gd name="adj3" fmla="val 37651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603C2C0D" id="Group 17" o:spid="_x0000_s1026" style="position:absolute;margin-left:-7.9pt;margin-top:26.65pt;width:478.6pt;height:201.7pt;z-index:251755520" coordsize="60780,25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">
                <v:shape id="Picture 11" o:spid="_x0000_s1027" type="#_x0000_t75" alt="A screenshot of a computer&#10;&#10;AI-generated content may be incorrect." style="position:absolute;left:17435;width:43345;height:17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" stroked="t" strokecolor="#c00000">
                  <v:imagedata r:id="rId107" o:title="A screenshot of a computer&#10;&#10;AI-generated content may be incorrect"/>
                  <v:path arrowok="t"/>
                </v:shape>
                <v:shape id="Picture 1" o:spid="_x0000_s1028" type="#_x0000_t75" alt="A blue rectangle with text&#10;&#10;AI-generated content may be incorrect." style="position:absolute;top:14568;width:54000;height:1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" stroked="t" strokecolor="#c00000" strokeweight="1.5pt">
                  <v:imagedata r:id="rId108" o:title="A blue rectangle with text&#10;&#10;AI-generated content may be incorrect"/>
                  <v:path arrowok="t"/>
                </v:shape>
                <v:shape id="Arrow: Bent-Up 9" o:spid="_x0000_s1029" style="position:absolute;left:8601;top:7171;width:7226;height:6324;rotation:180;visibility:visible;mso-wrap-style:square;v-text-anchor:middle" coordsize="722630,632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" path="m,488752r500358,l500358,238128r-78564,l572212,,722630,238128r-78564,l644066,632460,,632460,,488752xe" fillcolor="#4472c4 [3204]" strokecolor="#09101d [484]" strokeweight="1pt">
                  <v:stroke joinstyle="miter"/>
                  <v:path arrowok="t" o:connecttype="custom" o:connectlocs="0,488752;500358,488752;500358,238128;421794,238128;572212,0;722630,238128;644066,238128;644066,632460;0,632460;0,488752" o:connectangles="0,0,0,0,0,0,0,0,0,0"/>
                </v:shape>
              </v:group>
            </w:pict>
          </mc:Fallback>
        </mc:AlternateContent>
      </w:r>
      <w:r w:rsidRPr="00431C16">
        <w:rPr>
          <w:rFonts w:ascii="Arial" w:hAnsi="Arial" w:cs="Arial"/>
          <w:sz w:val="24"/>
          <w:szCs w:val="24"/>
        </w:rPr>
        <w:t>Realice las modificaciones necesarias y guarde</w:t>
      </w:r>
    </w:p>
    <w:p w14:paraId="6C44E5A0" w14:textId="77777777" w:rsidR="00AF524D" w:rsidRPr="00AF524D" w:rsidRDefault="00AF524D" w:rsidP="00AF524D">
      <w:pPr>
        <w:spacing w:line="240" w:lineRule="auto"/>
        <w:ind w:left="720"/>
        <w:rPr>
          <w:rFonts w:ascii="Arial" w:hAnsi="Arial" w:cs="Arial"/>
        </w:rPr>
      </w:pPr>
    </w:p>
    <w:p w14:paraId="2A2A11EE" w14:textId="77777777" w:rsidR="00AF524D" w:rsidRPr="00AF524D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</w:p>
    <w:p w14:paraId="2AFE9308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035B5CE5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63077F80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31B34830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45E5287D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034F0F17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0B02AA5E" w14:textId="77777777" w:rsidR="00AF524D" w:rsidRPr="00AF524D" w:rsidRDefault="00AF524D" w:rsidP="00AF524D">
      <w:pPr>
        <w:tabs>
          <w:tab w:val="left" w:pos="2693"/>
        </w:tabs>
        <w:spacing w:after="0" w:line="240" w:lineRule="auto"/>
        <w:rPr>
          <w:rFonts w:ascii="Arial" w:hAnsi="Arial" w:cs="Arial"/>
          <w:b/>
          <w:bCs/>
        </w:rPr>
      </w:pPr>
    </w:p>
    <w:p w14:paraId="585D0FA1" w14:textId="77777777" w:rsidR="00AD630B" w:rsidRDefault="00AF524D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b/>
          <w:bCs/>
        </w:rPr>
        <w:t>Quinto paso</w:t>
      </w:r>
      <w:r w:rsidRPr="00AF524D">
        <w:rPr>
          <w:rFonts w:ascii="Arial" w:hAnsi="Arial" w:cs="Arial"/>
        </w:rPr>
        <w:t xml:space="preserve"> Si deseas eliminar un producto, haz clic en el ícono de </w:t>
      </w:r>
      <w:r w:rsidRPr="00AF524D">
        <w:rPr>
          <w:rFonts w:ascii="Arial" w:hAnsi="Arial" w:cs="Arial"/>
          <w:b/>
          <w:bCs/>
        </w:rPr>
        <w:t xml:space="preserve">eliminar </w:t>
      </w:r>
      <w:r w:rsidRPr="00AF524D">
        <w:rPr>
          <w:rFonts w:ascii="Arial" w:hAnsi="Arial" w:cs="Arial"/>
        </w:rPr>
        <w:t xml:space="preserve">, y te </w:t>
      </w:r>
    </w:p>
    <w:p w14:paraId="3DB35F90" w14:textId="77777777" w:rsidR="00AD630B" w:rsidRDefault="00AD630B" w:rsidP="00AF524D">
      <w:pPr>
        <w:tabs>
          <w:tab w:val="left" w:pos="2693"/>
        </w:tabs>
        <w:spacing w:line="240" w:lineRule="auto"/>
        <w:rPr>
          <w:rFonts w:ascii="Arial" w:hAnsi="Arial" w:cs="Arial"/>
          <w:sz w:val="24"/>
          <w:szCs w:val="24"/>
        </w:rPr>
      </w:pPr>
    </w:p>
    <w:p w14:paraId="004E96CC" w14:textId="7F6645A1" w:rsidR="00AF524D" w:rsidRPr="00AD630B" w:rsidRDefault="00AD630B" w:rsidP="00AF524D">
      <w:pPr>
        <w:tabs>
          <w:tab w:val="left" w:pos="2693"/>
        </w:tabs>
        <w:spacing w:line="240" w:lineRule="auto"/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b/>
          <w:bCs/>
          <w:sz w:val="24"/>
          <w:szCs w:val="24"/>
        </w:rPr>
        <w:t>Quinto paso</w:t>
      </w:r>
      <w:r>
        <w:rPr>
          <w:rFonts w:ascii="Arial" w:hAnsi="Arial" w:cs="Arial"/>
          <w:sz w:val="24"/>
          <w:szCs w:val="24"/>
        </w:rPr>
        <w:t xml:space="preserve">: </w:t>
      </w:r>
      <w:r w:rsidRPr="00AD630B">
        <w:rPr>
          <w:rFonts w:ascii="Arial" w:hAnsi="Arial" w:cs="Arial"/>
          <w:sz w:val="24"/>
          <w:szCs w:val="24"/>
        </w:rPr>
        <w:t xml:space="preserve">Si deseas eliminar un producto, haz clic en el ícono de </w:t>
      </w:r>
      <w:r w:rsidRPr="00AD630B">
        <w:rPr>
          <w:rFonts w:ascii="Arial" w:hAnsi="Arial" w:cs="Arial"/>
          <w:b/>
          <w:bCs/>
          <w:sz w:val="24"/>
          <w:szCs w:val="24"/>
        </w:rPr>
        <w:t xml:space="preserve">eliminar </w:t>
      </w:r>
      <w:r w:rsidRPr="00AD630B">
        <w:rPr>
          <w:rFonts w:ascii="Arial" w:hAnsi="Arial" w:cs="Arial"/>
          <w:sz w:val="24"/>
          <w:szCs w:val="24"/>
        </w:rPr>
        <w:t xml:space="preserve">, y te mandara un mensaje </w:t>
      </w:r>
      <w:r w:rsidR="00AF524D" w:rsidRPr="00AD630B">
        <w:rPr>
          <w:rFonts w:ascii="Arial" w:hAnsi="Arial" w:cs="Arial"/>
          <w:sz w:val="24"/>
          <w:szCs w:val="24"/>
        </w:rPr>
        <w:t>confirmación.</w:t>
      </w:r>
    </w:p>
    <w:p w14:paraId="61FBAE85" w14:textId="33D16C64" w:rsidR="00AF524D" w:rsidRPr="00AF524D" w:rsidRDefault="00431C16" w:rsidP="00AF524D">
      <w:pPr>
        <w:tabs>
          <w:tab w:val="left" w:pos="2693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b/>
          <w:bCs/>
          <w:noProof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58C1E6D7" wp14:editId="64C8371C">
                <wp:simplePos x="0" y="0"/>
                <wp:positionH relativeFrom="column">
                  <wp:posOffset>-6985</wp:posOffset>
                </wp:positionH>
                <wp:positionV relativeFrom="paragraph">
                  <wp:posOffset>62865</wp:posOffset>
                </wp:positionV>
                <wp:extent cx="5416550" cy="1771650"/>
                <wp:effectExtent l="19050" t="19050" r="12700" b="19050"/>
                <wp:wrapNone/>
                <wp:docPr id="1483510852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6550" cy="1771650"/>
                          <a:chOff x="0" y="0"/>
                          <a:chExt cx="5378450" cy="1840294"/>
                        </a:xfrm>
                      </wpg:grpSpPr>
                      <pic:pic xmlns:pic="http://schemas.openxmlformats.org/drawingml/2006/picture">
                        <pic:nvPicPr>
                          <pic:cNvPr id="423132444" name="Picture 13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32474"/>
                            <a:ext cx="5378450" cy="160782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40224123" name="Picture 14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26224" y="0"/>
                            <a:ext cx="1866900" cy="85661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pic:spPr>
                      </pic:pic>
                      <wps:wsp>
                        <wps:cNvPr id="420988539" name="Straight Connector 15"/>
                        <wps:cNvCnPr/>
                        <wps:spPr>
                          <a:xfrm flipH="1" flipV="1">
                            <a:off x="4405716" y="453648"/>
                            <a:ext cx="707799" cy="63893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49649969" name="Straight Connector 15"/>
                        <wps:cNvCnPr/>
                        <wps:spPr>
                          <a:xfrm flipH="1" flipV="1">
                            <a:off x="4111248" y="887601"/>
                            <a:ext cx="1019613" cy="21807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7B794A5C" id="Group 16" o:spid="_x0000_s1026" style="position:absolute;margin-left:-.55pt;margin-top:4.95pt;width:426.5pt;height:139.5pt;z-index:251756544;mso-width-relative:margin;mso-height-relative:margin" coordsize="53784,18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">
                <v:shape id="Picture 13" o:spid="_x0000_s1027" type="#_x0000_t75" alt="A screenshot of a computer&#10;&#10;AI-generated content may be incorrect." style="position:absolute;top:2324;width:53784;height:16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" stroked="t" strokecolor="#c00000">
                  <v:imagedata r:id="rId111" o:title="A screenshot of a computer&#10;&#10;AI-generated content may be incorrect"/>
                  <v:path arrowok="t"/>
                </v:shape>
                <v:shape id="Picture 14" o:spid="_x0000_s1028" type="#_x0000_t75" alt="A screenshot of a computer&#10;&#10;AI-generated content may be incorrect." style="position:absolute;left:25262;width:18669;height:8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" stroked="t" strokecolor="#c00000" strokeweight="1.5pt">
                  <v:imagedata r:id="rId112" o:title="A screenshot of a computer&#10;&#10;AI-generated content may be incorrect"/>
                  <v:path arrowok="t"/>
                </v:shape>
                <v:line id="Straight Connector 15" o:spid="_x0000_s1029" style="position:absolute;flip:x y;visibility:visible;mso-wrap-style:square" from="44057,4536" to="51135,10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" strokecolor="#c00000" strokeweight="1pt">
                  <v:stroke joinstyle="miter"/>
                </v:line>
                <v:line id="Straight Connector 15" o:spid="_x0000_s1030" style="position:absolute;flip:x y;visibility:visible;mso-wrap-style:square" from="41112,8876" to="51308,11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" strokecolor="#c00000" strokeweight="1pt">
                  <v:stroke joinstyle="miter"/>
                </v:line>
              </v:group>
            </w:pict>
          </mc:Fallback>
        </mc:AlternateContent>
      </w:r>
    </w:p>
    <w:p w14:paraId="0F630B87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65BDE187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</w:p>
    <w:p w14:paraId="4081EDAE" w14:textId="77777777" w:rsidR="00AF524D" w:rsidRPr="00AF524D" w:rsidRDefault="00AF524D" w:rsidP="00AF524D">
      <w:pPr>
        <w:tabs>
          <w:tab w:val="left" w:pos="960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</w:rPr>
        <w:tab/>
      </w:r>
    </w:p>
    <w:p w14:paraId="53880CCB" w14:textId="77777777" w:rsidR="00AF524D" w:rsidRPr="00AF524D" w:rsidRDefault="00AF524D" w:rsidP="00AF524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AF524D">
        <w:rPr>
          <w:rFonts w:ascii="Arial" w:hAnsi="Arial" w:cs="Arial"/>
          <w:b/>
          <w:bCs/>
          <w:sz w:val="28"/>
          <w:szCs w:val="28"/>
        </w:rPr>
        <w:t>MÓDULO DE CATEGORIAS</w:t>
      </w:r>
    </w:p>
    <w:p w14:paraId="255FA6C2" w14:textId="77777777" w:rsidR="00AF524D" w:rsidRDefault="00AF524D" w:rsidP="00AF524D">
      <w:p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b/>
          <w:bCs/>
        </w:rPr>
        <w:t>Primer paso:</w:t>
      </w:r>
      <w:r w:rsidRPr="00AF524D">
        <w:rPr>
          <w:rFonts w:ascii="Arial" w:hAnsi="Arial" w:cs="Arial"/>
        </w:rPr>
        <w:t xml:space="preserve"> Dar </w:t>
      </w:r>
      <w:proofErr w:type="spellStart"/>
      <w:r w:rsidRPr="00AF524D">
        <w:rPr>
          <w:rFonts w:ascii="Arial" w:hAnsi="Arial" w:cs="Arial"/>
        </w:rPr>
        <w:t>click</w:t>
      </w:r>
      <w:proofErr w:type="spellEnd"/>
      <w:r w:rsidRPr="00AF524D">
        <w:rPr>
          <w:rFonts w:ascii="Arial" w:hAnsi="Arial" w:cs="Arial"/>
        </w:rPr>
        <w:t xml:space="preserve"> en la pestaña de </w:t>
      </w:r>
      <w:r w:rsidRPr="00AF524D">
        <w:rPr>
          <w:rFonts w:ascii="Arial" w:hAnsi="Arial" w:cs="Arial"/>
          <w:b/>
          <w:bCs/>
        </w:rPr>
        <w:t>categorías</w:t>
      </w:r>
      <w:r w:rsidRPr="00AF524D">
        <w:rPr>
          <w:rFonts w:ascii="Arial" w:hAnsi="Arial" w:cs="Arial"/>
        </w:rPr>
        <w:t xml:space="preserve"> del Sistema de gestión de ventas – AKEMY</w:t>
      </w:r>
    </w:p>
    <w:p w14:paraId="75885404" w14:textId="77777777" w:rsidR="00431C16" w:rsidRDefault="00431C16" w:rsidP="00AF524D">
      <w:pPr>
        <w:spacing w:line="240" w:lineRule="auto"/>
        <w:rPr>
          <w:rFonts w:ascii="Arial" w:hAnsi="Arial" w:cs="Arial"/>
        </w:rPr>
      </w:pPr>
    </w:p>
    <w:p w14:paraId="143678F5" w14:textId="77777777" w:rsidR="00AD630B" w:rsidRPr="00AD630B" w:rsidRDefault="00AD630B" w:rsidP="00AD630B">
      <w:pPr>
        <w:jc w:val="center"/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b/>
          <w:bCs/>
          <w:sz w:val="24"/>
          <w:szCs w:val="24"/>
        </w:rPr>
        <w:t>MÓDULO DE CATEGORIAS</w:t>
      </w:r>
    </w:p>
    <w:p w14:paraId="08CAFC30" w14:textId="77777777" w:rsidR="00AD630B" w:rsidRPr="00AD630B" w:rsidRDefault="00AD630B" w:rsidP="00AD630B">
      <w:pPr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b/>
          <w:bCs/>
          <w:sz w:val="24"/>
          <w:szCs w:val="24"/>
        </w:rPr>
        <w:t>Primer paso:</w:t>
      </w:r>
      <w:r w:rsidRPr="00AD630B">
        <w:rPr>
          <w:rFonts w:ascii="Arial" w:hAnsi="Arial" w:cs="Arial"/>
          <w:sz w:val="24"/>
          <w:szCs w:val="24"/>
        </w:rPr>
        <w:t xml:space="preserve"> Dar </w:t>
      </w:r>
      <w:proofErr w:type="spellStart"/>
      <w:r w:rsidRPr="00AD630B">
        <w:rPr>
          <w:rFonts w:ascii="Arial" w:hAnsi="Arial" w:cs="Arial"/>
          <w:sz w:val="24"/>
          <w:szCs w:val="24"/>
        </w:rPr>
        <w:t>click</w:t>
      </w:r>
      <w:proofErr w:type="spellEnd"/>
      <w:r w:rsidRPr="00AD630B">
        <w:rPr>
          <w:rFonts w:ascii="Arial" w:hAnsi="Arial" w:cs="Arial"/>
          <w:sz w:val="24"/>
          <w:szCs w:val="24"/>
        </w:rPr>
        <w:t xml:space="preserve"> en la pestaña de </w:t>
      </w:r>
      <w:r w:rsidRPr="00AD630B">
        <w:rPr>
          <w:rFonts w:ascii="Arial" w:hAnsi="Arial" w:cs="Arial"/>
          <w:b/>
          <w:bCs/>
          <w:sz w:val="24"/>
          <w:szCs w:val="24"/>
        </w:rPr>
        <w:t>categorías</w:t>
      </w:r>
      <w:r w:rsidRPr="00AD630B">
        <w:rPr>
          <w:rFonts w:ascii="Arial" w:hAnsi="Arial" w:cs="Arial"/>
          <w:sz w:val="24"/>
          <w:szCs w:val="24"/>
        </w:rPr>
        <w:t xml:space="preserve"> del Sistema de gestión de ventas – AKEMY</w:t>
      </w:r>
    </w:p>
    <w:p w14:paraId="618D203D" w14:textId="4CE50082" w:rsidR="00AF524D" w:rsidRDefault="00AD630B" w:rsidP="00AD630B">
      <w:pPr>
        <w:spacing w:line="240" w:lineRule="auto"/>
        <w:jc w:val="center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w:drawing>
          <wp:inline distT="0" distB="0" distL="0" distR="0" wp14:anchorId="3D58E1C7" wp14:editId="55E40559">
            <wp:extent cx="4438224" cy="2317750"/>
            <wp:effectExtent l="19050" t="19050" r="19685" b="25400"/>
            <wp:docPr id="20542696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269624" name="Picture 1" descr="A screenshot of a computer&#10;&#10;AI-generated content may be incorrect.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83967" cy="2341638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  <w:r w:rsidR="00AF524D" w:rsidRPr="00AF524D">
        <w:rPr>
          <w:rFonts w:ascii="Arial" w:hAnsi="Arial" w:cs="Arial"/>
        </w:rPr>
        <w:t xml:space="preserve">             </w:t>
      </w:r>
      <w:r w:rsidR="00AF524D" w:rsidRPr="00AF524D">
        <w:rPr>
          <w:rFonts w:ascii="Arial" w:hAnsi="Arial" w:cs="Arial"/>
          <w:noProof/>
        </w:rPr>
        <w:t xml:space="preserve">     </w:t>
      </w:r>
    </w:p>
    <w:p w14:paraId="7E1AB419" w14:textId="08516A46" w:rsidR="00AF524D" w:rsidRPr="00431C16" w:rsidRDefault="00AF524D" w:rsidP="00431C16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431C16">
        <w:rPr>
          <w:rFonts w:ascii="Arial" w:hAnsi="Arial" w:cs="Arial"/>
          <w:b/>
          <w:bCs/>
          <w:sz w:val="24"/>
          <w:szCs w:val="24"/>
        </w:rPr>
        <w:lastRenderedPageBreak/>
        <w:t>Segundo paso:</w:t>
      </w:r>
      <w:r w:rsidRPr="00431C16">
        <w:rPr>
          <w:rFonts w:ascii="Arial" w:hAnsi="Arial" w:cs="Arial"/>
          <w:sz w:val="24"/>
          <w:szCs w:val="24"/>
        </w:rPr>
        <w:t xml:space="preserve"> Si deseas agregar una categoría nueva, dar clic en el botón Nueva Categoría del sistema, donde se mostrará un formulario de registro que permite ingresar los datos necesarios de la categoría</w:t>
      </w:r>
      <w:r w:rsidR="00AD630B">
        <w:rPr>
          <w:rFonts w:ascii="Arial" w:hAnsi="Arial" w:cs="Arial"/>
          <w:sz w:val="24"/>
          <w:szCs w:val="24"/>
        </w:rPr>
        <w:t>.</w:t>
      </w:r>
    </w:p>
    <w:p w14:paraId="617C3185" w14:textId="77777777" w:rsidR="00AF524D" w:rsidRPr="00AF524D" w:rsidRDefault="00AF524D" w:rsidP="00AF524D">
      <w:pPr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4F3A10A3" wp14:editId="019D0D2B">
                <wp:simplePos x="0" y="0"/>
                <wp:positionH relativeFrom="column">
                  <wp:posOffset>3872865</wp:posOffset>
                </wp:positionH>
                <wp:positionV relativeFrom="paragraph">
                  <wp:posOffset>438997</wp:posOffset>
                </wp:positionV>
                <wp:extent cx="2276475" cy="1533313"/>
                <wp:effectExtent l="0" t="0" r="28575" b="10160"/>
                <wp:wrapNone/>
                <wp:docPr id="1157754573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6475" cy="1533313"/>
                          <a:chOff x="0" y="0"/>
                          <a:chExt cx="2276475" cy="1533313"/>
                        </a:xfrm>
                      </wpg:grpSpPr>
                      <pic:pic xmlns:pic="http://schemas.openxmlformats.org/drawingml/2006/picture">
                        <pic:nvPicPr>
                          <pic:cNvPr id="565278994" name="Picture 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6050" y="239183"/>
                            <a:ext cx="2130425" cy="129413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</a:ln>
                        </pic:spPr>
                      </pic:pic>
                      <wps:wsp>
                        <wps:cNvPr id="1054933838" name="Straight Connector 20"/>
                        <wps:cNvCnPr/>
                        <wps:spPr>
                          <a:xfrm>
                            <a:off x="0" y="0"/>
                            <a:ext cx="125730" cy="41148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199411" name="Straight Connector 20"/>
                        <wps:cNvCnPr/>
                        <wps:spPr>
                          <a:xfrm>
                            <a:off x="0" y="8466"/>
                            <a:ext cx="826770" cy="21336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1C2E0CD0" id="Group 21" o:spid="_x0000_s1026" style="position:absolute;margin-left:304.95pt;margin-top:34.55pt;width:179.25pt;height:120.75pt;z-index:251757568" coordsize="22764,15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">
                <v:shape id="Picture 1" o:spid="_x0000_s1027" type="#_x0000_t75" alt="A screenshot of a computer&#10;&#10;AI-generated content may be incorrect." style="position:absolute;left:1460;top:2391;width:21304;height:129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" stroked="t" strokecolor="#c00000" strokeweight="1.5pt">
                  <v:imagedata r:id="rId115" o:title="A screenshot of a computer&#10;&#10;AI-generated content may be incorrect"/>
                  <v:path arrowok="t"/>
                </v:shape>
                <v:line id="Straight Connector 20" o:spid="_x0000_s1028" style="position:absolute;visibility:visible;mso-wrap-style:square" from="0,0" to="1257,4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" strokecolor="#c00000" strokeweight="1pt">
                  <v:stroke joinstyle="miter"/>
                </v:line>
                <v:line id="Straight Connector 20" o:spid="_x0000_s1029" style="position:absolute;visibility:visible;mso-wrap-style:square" from="0,84" to="8267,2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" strokecolor="#c00000" strokeweight="1pt">
                  <v:stroke joinstyle="miter"/>
                </v:line>
              </v:group>
            </w:pict>
          </mc:Fallback>
        </mc:AlternateContent>
      </w:r>
      <w:r w:rsidRPr="00AF524D">
        <w:rPr>
          <w:rFonts w:ascii="Arial" w:hAnsi="Arial" w:cs="Arial"/>
          <w:noProof/>
        </w:rPr>
        <w:drawing>
          <wp:inline distT="0" distB="0" distL="0" distR="0" wp14:anchorId="010ED6D5" wp14:editId="3154634D">
            <wp:extent cx="4102216" cy="1567274"/>
            <wp:effectExtent l="19050" t="19050" r="12700" b="13970"/>
            <wp:docPr id="6690405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040589" name="Picture 1" descr="A screenshot of a computer&#10;&#10;AI-generated content may be incorrect.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108922" cy="1569836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  <w:r w:rsidRPr="00AF524D">
        <w:rPr>
          <w:rFonts w:ascii="Arial" w:hAnsi="Arial" w:cs="Arial"/>
          <w:noProof/>
        </w:rPr>
        <w:t xml:space="preserve"> </w:t>
      </w:r>
    </w:p>
    <w:p w14:paraId="7484A0B1" w14:textId="77777777" w:rsidR="00AF524D" w:rsidRDefault="00AF524D" w:rsidP="00AF524D">
      <w:pPr>
        <w:tabs>
          <w:tab w:val="left" w:pos="960"/>
        </w:tabs>
        <w:spacing w:line="240" w:lineRule="auto"/>
        <w:rPr>
          <w:rFonts w:ascii="Arial" w:hAnsi="Arial" w:cs="Arial"/>
        </w:rPr>
      </w:pPr>
    </w:p>
    <w:p w14:paraId="1E03F348" w14:textId="77777777" w:rsidR="00AD630B" w:rsidRPr="00AD630B" w:rsidRDefault="00AD630B" w:rsidP="00AF524D">
      <w:pPr>
        <w:tabs>
          <w:tab w:val="left" w:pos="960"/>
        </w:tabs>
        <w:spacing w:line="240" w:lineRule="auto"/>
        <w:rPr>
          <w:rFonts w:ascii="Arial" w:hAnsi="Arial" w:cs="Arial"/>
          <w:sz w:val="24"/>
          <w:szCs w:val="24"/>
        </w:rPr>
      </w:pPr>
    </w:p>
    <w:p w14:paraId="1F159D4A" w14:textId="77777777" w:rsidR="00AF524D" w:rsidRPr="00AD630B" w:rsidRDefault="00AF524D">
      <w:pPr>
        <w:numPr>
          <w:ilvl w:val="0"/>
          <w:numId w:val="43"/>
        </w:numPr>
        <w:spacing w:line="240" w:lineRule="auto"/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sz w:val="24"/>
          <w:szCs w:val="24"/>
        </w:rPr>
        <w:t xml:space="preserve">Digitar manualmente los datos que te pidan, y poner </w:t>
      </w:r>
      <w:r w:rsidRPr="00AD630B">
        <w:rPr>
          <w:rFonts w:ascii="Arial" w:hAnsi="Arial" w:cs="Arial"/>
          <w:b/>
          <w:bCs/>
          <w:sz w:val="24"/>
          <w:szCs w:val="24"/>
        </w:rPr>
        <w:t>Guardar</w:t>
      </w:r>
    </w:p>
    <w:p w14:paraId="1B3FE472" w14:textId="1C94A0C7" w:rsidR="00AF524D" w:rsidRDefault="00AD630B" w:rsidP="00AF524D">
      <w:pPr>
        <w:spacing w:line="240" w:lineRule="auto"/>
        <w:ind w:left="720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62688" behindDoc="0" locked="0" layoutInCell="1" allowOverlap="1" wp14:anchorId="0D724F9C" wp14:editId="65F4D22B">
            <wp:simplePos x="0" y="0"/>
            <wp:positionH relativeFrom="column">
              <wp:posOffset>1433195</wp:posOffset>
            </wp:positionH>
            <wp:positionV relativeFrom="paragraph">
              <wp:posOffset>60960</wp:posOffset>
            </wp:positionV>
            <wp:extent cx="2565400" cy="1651635"/>
            <wp:effectExtent l="0" t="0" r="6350" b="5715"/>
            <wp:wrapNone/>
            <wp:docPr id="10953409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340952" name="Picture 1" descr="A screenshot of a computer&#10;&#10;AI-generated content may be incorrect.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524D" w:rsidRPr="00AF524D">
        <w:rPr>
          <w:rFonts w:ascii="Arial" w:hAnsi="Arial" w:cs="Arial"/>
        </w:rPr>
        <w:t xml:space="preserve">                            </w:t>
      </w:r>
    </w:p>
    <w:p w14:paraId="3A62AE01" w14:textId="77777777" w:rsidR="00AD630B" w:rsidRDefault="00AD630B" w:rsidP="00AF524D">
      <w:pPr>
        <w:spacing w:line="240" w:lineRule="auto"/>
        <w:ind w:left="720"/>
        <w:rPr>
          <w:rFonts w:ascii="Arial" w:hAnsi="Arial" w:cs="Arial"/>
        </w:rPr>
      </w:pPr>
    </w:p>
    <w:p w14:paraId="4761DF53" w14:textId="77777777" w:rsidR="00AD630B" w:rsidRDefault="00AD630B" w:rsidP="00AF524D">
      <w:pPr>
        <w:spacing w:line="240" w:lineRule="auto"/>
        <w:ind w:left="720"/>
        <w:rPr>
          <w:rFonts w:ascii="Arial" w:hAnsi="Arial" w:cs="Arial"/>
        </w:rPr>
      </w:pPr>
    </w:p>
    <w:p w14:paraId="647109E6" w14:textId="77777777" w:rsidR="00AD630B" w:rsidRDefault="00AD630B" w:rsidP="00AF524D">
      <w:pPr>
        <w:spacing w:line="240" w:lineRule="auto"/>
        <w:ind w:left="720"/>
        <w:rPr>
          <w:rFonts w:ascii="Arial" w:hAnsi="Arial" w:cs="Arial"/>
        </w:rPr>
      </w:pPr>
    </w:p>
    <w:p w14:paraId="0AA8BBFE" w14:textId="77777777" w:rsidR="00AD630B" w:rsidRDefault="00AD630B" w:rsidP="00AF524D">
      <w:pPr>
        <w:spacing w:line="240" w:lineRule="auto"/>
        <w:ind w:left="720"/>
        <w:rPr>
          <w:rFonts w:ascii="Arial" w:hAnsi="Arial" w:cs="Arial"/>
        </w:rPr>
      </w:pPr>
    </w:p>
    <w:p w14:paraId="7D6946A6" w14:textId="77777777" w:rsidR="00AD630B" w:rsidRDefault="00AD630B" w:rsidP="00AF524D">
      <w:pPr>
        <w:spacing w:line="240" w:lineRule="auto"/>
        <w:ind w:left="720"/>
        <w:rPr>
          <w:rFonts w:ascii="Arial" w:hAnsi="Arial" w:cs="Arial"/>
        </w:rPr>
      </w:pPr>
    </w:p>
    <w:p w14:paraId="000B9354" w14:textId="77777777" w:rsidR="00AD630B" w:rsidRDefault="00AD630B" w:rsidP="00AF524D">
      <w:pPr>
        <w:spacing w:line="240" w:lineRule="auto"/>
        <w:ind w:left="720"/>
        <w:rPr>
          <w:rFonts w:ascii="Arial" w:hAnsi="Arial" w:cs="Arial"/>
        </w:rPr>
      </w:pPr>
    </w:p>
    <w:p w14:paraId="7D2BA49B" w14:textId="77777777" w:rsidR="00AF524D" w:rsidRPr="00AD630B" w:rsidRDefault="00AF524D">
      <w:pPr>
        <w:numPr>
          <w:ilvl w:val="0"/>
          <w:numId w:val="43"/>
        </w:numPr>
        <w:spacing w:line="240" w:lineRule="auto"/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sz w:val="24"/>
          <w:szCs w:val="24"/>
        </w:rPr>
        <w:t xml:space="preserve">Una vez guardado te mostrara instantáneamente la categoría guardada </w:t>
      </w:r>
    </w:p>
    <w:p w14:paraId="1D983D41" w14:textId="77777777" w:rsidR="00AD630B" w:rsidRPr="00AD630B" w:rsidRDefault="00AD630B" w:rsidP="00AD630B">
      <w:pPr>
        <w:spacing w:line="240" w:lineRule="auto"/>
        <w:ind w:left="720"/>
        <w:rPr>
          <w:rFonts w:ascii="Arial" w:hAnsi="Arial" w:cs="Arial"/>
          <w:sz w:val="24"/>
          <w:szCs w:val="24"/>
        </w:rPr>
      </w:pPr>
    </w:p>
    <w:p w14:paraId="715CDFA5" w14:textId="77777777" w:rsidR="00AF524D" w:rsidRPr="00AD630B" w:rsidRDefault="00AF524D" w:rsidP="00AD630B">
      <w:pPr>
        <w:tabs>
          <w:tab w:val="left" w:pos="96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b/>
          <w:bCs/>
          <w:sz w:val="24"/>
          <w:szCs w:val="24"/>
        </w:rPr>
        <w:t>Tercer paso:</w:t>
      </w:r>
      <w:r w:rsidRPr="00AD630B">
        <w:rPr>
          <w:rFonts w:ascii="Arial" w:hAnsi="Arial" w:cs="Arial"/>
          <w:sz w:val="24"/>
          <w:szCs w:val="24"/>
        </w:rPr>
        <w:t xml:space="preserve"> Si desea editar un producto haz clic en los tres puntos, te mostrara el ícono de </w:t>
      </w:r>
      <w:r w:rsidRPr="00AD630B">
        <w:rPr>
          <w:rFonts w:ascii="Arial" w:hAnsi="Arial" w:cs="Arial"/>
          <w:b/>
          <w:bCs/>
          <w:sz w:val="24"/>
          <w:szCs w:val="24"/>
        </w:rPr>
        <w:t>Editar</w:t>
      </w:r>
      <w:r w:rsidRPr="00AD630B">
        <w:rPr>
          <w:rFonts w:ascii="Arial" w:hAnsi="Arial" w:cs="Arial"/>
          <w:sz w:val="24"/>
          <w:szCs w:val="24"/>
        </w:rPr>
        <w:t>, ingresa al formulario correspondiente y modifica la información que sea necesaria y guardas los cambios.</w:t>
      </w:r>
    </w:p>
    <w:p w14:paraId="12FCC1CB" w14:textId="77777777" w:rsidR="00AF524D" w:rsidRPr="00AF524D" w:rsidRDefault="00AF524D" w:rsidP="00AF524D">
      <w:pPr>
        <w:tabs>
          <w:tab w:val="left" w:pos="960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39481B3C" wp14:editId="1E49AF08">
                <wp:simplePos x="0" y="0"/>
                <wp:positionH relativeFrom="column">
                  <wp:posOffset>4125121</wp:posOffset>
                </wp:positionH>
                <wp:positionV relativeFrom="paragraph">
                  <wp:posOffset>722933</wp:posOffset>
                </wp:positionV>
                <wp:extent cx="2152290" cy="1359431"/>
                <wp:effectExtent l="0" t="0" r="19685" b="12700"/>
                <wp:wrapNone/>
                <wp:docPr id="12591897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2290" cy="1359431"/>
                          <a:chOff x="0" y="0"/>
                          <a:chExt cx="2152290" cy="1359431"/>
                        </a:xfrm>
                      </wpg:grpSpPr>
                      <pic:pic xmlns:pic="http://schemas.openxmlformats.org/drawingml/2006/picture">
                        <pic:nvPicPr>
                          <pic:cNvPr id="1492282585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" t="2276" r="955" b="37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80" y="136421"/>
                            <a:ext cx="2010410" cy="122301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90269039" name="Straight Connector 9"/>
                        <wps:cNvCnPr/>
                        <wps:spPr>
                          <a:xfrm>
                            <a:off x="8189" y="10918"/>
                            <a:ext cx="615395" cy="10778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602351" name="Straight Connector 9"/>
                        <wps:cNvCnPr/>
                        <wps:spPr>
                          <a:xfrm>
                            <a:off x="0" y="0"/>
                            <a:ext cx="128642" cy="30943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5F8C4B04" id="Group 10" o:spid="_x0000_s1026" style="position:absolute;margin-left:324.8pt;margin-top:56.9pt;width:169.45pt;height:107.05pt;z-index:251758592" coordsize="21522,135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">
                <v:shape id="Picture 1" o:spid="_x0000_s1027" type="#_x0000_t75" style="position:absolute;left:1418;top:1364;width:20104;height:12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" stroked="t" strokecolor="#c00000" strokeweight="1.5pt">
                  <v:imagedata r:id="rId119" o:title="" croptop="1492f" cropbottom="2482f" cropleft="1600f" cropright="626f"/>
                  <v:path arrowok="t"/>
                </v:shape>
                <v:line id="Straight Connector 9" o:spid="_x0000_s1028" style="position:absolute;visibility:visible;mso-wrap-style:square" from="81,109" to="6235,1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" strokecolor="#c00000" strokeweight="1pt">
                  <v:stroke joinstyle="miter"/>
                </v:line>
                <v:line id="Straight Connector 9" o:spid="_x0000_s1029" style="position:absolute;visibility:visible;mso-wrap-style:square" from="0,0" to="1286,30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" strokecolor="#c00000" strokeweight="1pt">
                  <v:stroke joinstyle="miter"/>
                </v:line>
              </v:group>
            </w:pict>
          </mc:Fallback>
        </mc:AlternateContent>
      </w:r>
      <w:r w:rsidRPr="00AF524D">
        <w:rPr>
          <w:rFonts w:ascii="Arial" w:hAnsi="Arial" w:cs="Arial"/>
          <w:noProof/>
        </w:rPr>
        <w:drawing>
          <wp:inline distT="0" distB="0" distL="0" distR="0" wp14:anchorId="0BCC7E68" wp14:editId="3F1A0D9C">
            <wp:extent cx="4343175" cy="1803356"/>
            <wp:effectExtent l="19050" t="19050" r="19685" b="26035"/>
            <wp:docPr id="10531498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149895" name="Picture 1" descr="A screenshot of a computer&#10;&#10;AI-generated content may be incorrect.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369329" cy="1814216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05A33E2D" w14:textId="77777777" w:rsidR="00AF524D" w:rsidRDefault="00AF524D" w:rsidP="00AF524D">
      <w:pPr>
        <w:tabs>
          <w:tab w:val="left" w:pos="960"/>
        </w:tabs>
        <w:spacing w:line="240" w:lineRule="auto"/>
        <w:rPr>
          <w:rFonts w:ascii="Arial" w:hAnsi="Arial" w:cs="Arial"/>
          <w:b/>
          <w:bCs/>
        </w:rPr>
      </w:pPr>
    </w:p>
    <w:p w14:paraId="6C8B2AA5" w14:textId="77777777" w:rsidR="00AD630B" w:rsidRPr="00AF524D" w:rsidRDefault="00AD630B" w:rsidP="00AF524D">
      <w:pPr>
        <w:tabs>
          <w:tab w:val="left" w:pos="960"/>
        </w:tabs>
        <w:spacing w:line="240" w:lineRule="auto"/>
        <w:rPr>
          <w:rFonts w:ascii="Arial" w:hAnsi="Arial" w:cs="Arial"/>
          <w:b/>
          <w:bCs/>
        </w:rPr>
      </w:pPr>
    </w:p>
    <w:p w14:paraId="6294E504" w14:textId="77777777" w:rsidR="00AF524D" w:rsidRPr="00AD630B" w:rsidRDefault="00AF524D" w:rsidP="00AD630B">
      <w:pPr>
        <w:tabs>
          <w:tab w:val="left" w:pos="96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AD630B">
        <w:rPr>
          <w:rFonts w:ascii="Arial" w:hAnsi="Arial" w:cs="Arial"/>
          <w:b/>
          <w:bCs/>
          <w:sz w:val="24"/>
          <w:szCs w:val="24"/>
        </w:rPr>
        <w:lastRenderedPageBreak/>
        <w:t>Cuarto paso:</w:t>
      </w:r>
      <w:r w:rsidRPr="00AD630B">
        <w:rPr>
          <w:rFonts w:ascii="Arial" w:hAnsi="Arial" w:cs="Arial"/>
          <w:sz w:val="24"/>
          <w:szCs w:val="24"/>
        </w:rPr>
        <w:t xml:space="preserve"> Si desea eliminar un producto haz clic en los tres puntos, te mostrara el ícono de </w:t>
      </w:r>
      <w:r w:rsidRPr="00AD630B">
        <w:rPr>
          <w:rFonts w:ascii="Arial" w:hAnsi="Arial" w:cs="Arial"/>
          <w:b/>
          <w:bCs/>
          <w:sz w:val="24"/>
          <w:szCs w:val="24"/>
        </w:rPr>
        <w:t>eliminar</w:t>
      </w:r>
      <w:r w:rsidRPr="00AD630B">
        <w:rPr>
          <w:rFonts w:ascii="Arial" w:hAnsi="Arial" w:cs="Arial"/>
          <w:sz w:val="24"/>
          <w:szCs w:val="24"/>
        </w:rPr>
        <w:t>.</w:t>
      </w:r>
    </w:p>
    <w:p w14:paraId="0522ABCA" w14:textId="77777777" w:rsidR="00AF524D" w:rsidRPr="00AF524D" w:rsidRDefault="00AF524D" w:rsidP="00AF524D">
      <w:pPr>
        <w:tabs>
          <w:tab w:val="left" w:pos="7728"/>
        </w:tabs>
        <w:spacing w:line="240" w:lineRule="auto"/>
        <w:rPr>
          <w:rFonts w:ascii="Arial" w:hAnsi="Arial" w:cs="Arial"/>
        </w:rPr>
      </w:pPr>
      <w:r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588EB7E" wp14:editId="50BF2819">
                <wp:simplePos x="0" y="0"/>
                <wp:positionH relativeFrom="column">
                  <wp:posOffset>3964077</wp:posOffset>
                </wp:positionH>
                <wp:positionV relativeFrom="paragraph">
                  <wp:posOffset>899245</wp:posOffset>
                </wp:positionV>
                <wp:extent cx="556828" cy="207446"/>
                <wp:effectExtent l="0" t="0" r="15240" b="21590"/>
                <wp:wrapNone/>
                <wp:docPr id="1076713668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6828" cy="207446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7359717E" id="Straight Connector 11" o:spid="_x0000_s1026" style="position:absolute;flip:x y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15pt,70.8pt" to="356pt,8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" strokecolor="#c00000" strokeweight="1pt">
                <v:stroke joinstyle="miter"/>
              </v:line>
            </w:pict>
          </mc:Fallback>
        </mc:AlternateContent>
      </w:r>
      <w:r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072336D" wp14:editId="482BCF76">
                <wp:simplePos x="0" y="0"/>
                <wp:positionH relativeFrom="column">
                  <wp:posOffset>3955889</wp:posOffset>
                </wp:positionH>
                <wp:positionV relativeFrom="paragraph">
                  <wp:posOffset>910164</wp:posOffset>
                </wp:positionV>
                <wp:extent cx="136477" cy="349382"/>
                <wp:effectExtent l="0" t="0" r="35560" b="31750"/>
                <wp:wrapNone/>
                <wp:docPr id="963004674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6477" cy="349382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03FC014E" id="Straight Connector 11" o:spid="_x0000_s1026" style="position:absolute;flip:x y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1.5pt,71.65pt" to="322.25pt,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" strokecolor="#c00000" strokeweight="1pt">
                <v:stroke joinstyle="miter"/>
              </v:line>
            </w:pict>
          </mc:Fallback>
        </mc:AlternateContent>
      </w: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59616" behindDoc="0" locked="0" layoutInCell="1" allowOverlap="1" wp14:anchorId="53C2CD2A" wp14:editId="5F3712A0">
            <wp:simplePos x="0" y="0"/>
            <wp:positionH relativeFrom="column">
              <wp:posOffset>4079676</wp:posOffset>
            </wp:positionH>
            <wp:positionV relativeFrom="paragraph">
              <wp:posOffset>1095882</wp:posOffset>
            </wp:positionV>
            <wp:extent cx="2213057" cy="824879"/>
            <wp:effectExtent l="0" t="0" r="0" b="0"/>
            <wp:wrapNone/>
            <wp:docPr id="1770109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109743" name=""/>
                    <pic:cNvPicPr/>
                  </pic:nvPicPr>
                  <pic:blipFill rotWithShape="1"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828" t="5882" r="19499" b="4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57" cy="824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24D">
        <w:rPr>
          <w:rFonts w:ascii="Arial" w:hAnsi="Arial" w:cs="Arial"/>
          <w:noProof/>
        </w:rPr>
        <w:drawing>
          <wp:inline distT="0" distB="0" distL="0" distR="0" wp14:anchorId="516FEF83" wp14:editId="4E444D87">
            <wp:extent cx="4333555" cy="1731078"/>
            <wp:effectExtent l="19050" t="19050" r="10160" b="21590"/>
            <wp:docPr id="1768231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23195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347114" cy="1736494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  <w:r w:rsidRPr="00AF524D">
        <w:rPr>
          <w:rFonts w:ascii="Arial" w:hAnsi="Arial" w:cs="Arial"/>
        </w:rPr>
        <w:tab/>
      </w:r>
    </w:p>
    <w:p w14:paraId="172C64DC" w14:textId="77777777" w:rsidR="00AF524D" w:rsidRPr="00AF524D" w:rsidRDefault="00AF524D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B0372D6" w14:textId="11BE5F5C" w:rsidR="00EC7F9D" w:rsidRPr="00AF524D" w:rsidRDefault="00EC7F9D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 xml:space="preserve">MÓDULO </w:t>
      </w:r>
      <w:r w:rsidR="00FB3769" w:rsidRPr="00AF524D">
        <w:rPr>
          <w:rFonts w:ascii="Arial" w:hAnsi="Arial" w:cs="Arial"/>
          <w:b/>
          <w:bCs/>
          <w:sz w:val="24"/>
          <w:szCs w:val="24"/>
        </w:rPr>
        <w:t>PEDIDOS</w:t>
      </w:r>
    </w:p>
    <w:p w14:paraId="32AE5FA9" w14:textId="43DCDBBA" w:rsidR="00FB3769" w:rsidRPr="00AF524D" w:rsidRDefault="00FB3769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06368" behindDoc="0" locked="0" layoutInCell="1" allowOverlap="1" wp14:anchorId="1DC62371" wp14:editId="1232EE5C">
            <wp:simplePos x="0" y="0"/>
            <wp:positionH relativeFrom="column">
              <wp:posOffset>5039814</wp:posOffset>
            </wp:positionH>
            <wp:positionV relativeFrom="paragraph">
              <wp:posOffset>686890</wp:posOffset>
            </wp:positionV>
            <wp:extent cx="1069975" cy="1143000"/>
            <wp:effectExtent l="0" t="0" r="0" b="0"/>
            <wp:wrapNone/>
            <wp:docPr id="117867081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670814" name="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1625" cy="1144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7F9D" w:rsidRPr="00AF524D">
        <w:rPr>
          <w:rFonts w:ascii="Arial" w:hAnsi="Arial" w:cs="Arial"/>
          <w:b/>
          <w:bCs/>
          <w:sz w:val="24"/>
          <w:szCs w:val="24"/>
        </w:rPr>
        <w:t xml:space="preserve">Primer paso: </w:t>
      </w:r>
      <w:r w:rsidR="00F32B26" w:rsidRPr="00AF524D">
        <w:rPr>
          <w:rFonts w:ascii="Arial" w:hAnsi="Arial" w:cs="Arial"/>
          <w:sz w:val="24"/>
          <w:szCs w:val="24"/>
        </w:rPr>
        <w:t xml:space="preserve">Haz </w:t>
      </w:r>
      <w:r w:rsidR="00C2772A" w:rsidRPr="00AF524D">
        <w:rPr>
          <w:rFonts w:ascii="Arial" w:hAnsi="Arial" w:cs="Arial"/>
          <w:sz w:val="24"/>
          <w:szCs w:val="24"/>
        </w:rPr>
        <w:t>click</w:t>
      </w:r>
      <w:r w:rsidR="00F32B26" w:rsidRPr="00AF524D">
        <w:rPr>
          <w:rFonts w:ascii="Arial" w:hAnsi="Arial" w:cs="Arial"/>
          <w:sz w:val="24"/>
          <w:szCs w:val="24"/>
        </w:rPr>
        <w:t xml:space="preserve"> en el botón Pedidos, donde se mostrará la lista de los pedidos de todos los clientes. Además, podrás realizar búsquedas por nombre</w:t>
      </w:r>
      <w:r w:rsidRPr="00AF524D">
        <w:rPr>
          <w:rFonts w:ascii="Arial" w:hAnsi="Arial" w:cs="Arial"/>
          <w:sz w:val="24"/>
          <w:szCs w:val="24"/>
        </w:rPr>
        <w:t>,</w:t>
      </w:r>
      <w:r w:rsidR="00F32B26" w:rsidRPr="00AF524D">
        <w:rPr>
          <w:rFonts w:ascii="Arial" w:hAnsi="Arial" w:cs="Arial"/>
          <w:sz w:val="24"/>
          <w:szCs w:val="24"/>
        </w:rPr>
        <w:t xml:space="preserve"> número de pedido</w:t>
      </w:r>
      <w:r w:rsidRPr="00AF524D">
        <w:rPr>
          <w:rFonts w:ascii="Arial" w:hAnsi="Arial" w:cs="Arial"/>
          <w:sz w:val="24"/>
          <w:szCs w:val="24"/>
        </w:rPr>
        <w:t xml:space="preserve"> o categoría</w:t>
      </w:r>
      <w:r w:rsidR="00F32B26" w:rsidRPr="00AF524D">
        <w:rPr>
          <w:rFonts w:ascii="Arial" w:hAnsi="Arial" w:cs="Arial"/>
          <w:sz w:val="24"/>
          <w:szCs w:val="24"/>
        </w:rPr>
        <w:t>, y modificar el estado del pedido desde el recuadro de color naranja.</w:t>
      </w:r>
    </w:p>
    <w:p w14:paraId="07A2CE05" w14:textId="77777777" w:rsidR="00FB3769" w:rsidRPr="00AF524D" w:rsidRDefault="00FB3769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D676702" w14:textId="0122E4C1" w:rsidR="00F32B26" w:rsidRPr="00AF524D" w:rsidRDefault="0099190C" w:rsidP="00AF524D">
      <w:pPr>
        <w:spacing w:before="240" w:line="240" w:lineRule="auto"/>
        <w:jc w:val="both"/>
        <w:rPr>
          <w:rFonts w:ascii="Arial" w:hAnsi="Arial" w:cs="Arial"/>
          <w:noProof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2B40E6F" wp14:editId="6C4355E8">
            <wp:extent cx="5400040" cy="1692275"/>
            <wp:effectExtent l="0" t="0" r="0" b="3175"/>
            <wp:docPr id="16998515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5159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2B26" w:rsidRPr="00AF524D">
        <w:rPr>
          <w:rFonts w:ascii="Arial" w:hAnsi="Arial" w:cs="Arial"/>
          <w:noProof/>
        </w:rPr>
        <w:t xml:space="preserve"> </w:t>
      </w:r>
    </w:p>
    <w:p w14:paraId="4B994943" w14:textId="3F15DA16" w:rsidR="00FB3769" w:rsidRPr="00AF524D" w:rsidRDefault="00F32B26" w:rsidP="00AF524D">
      <w:pPr>
        <w:spacing w:before="240" w:line="240" w:lineRule="auto"/>
        <w:jc w:val="both"/>
        <w:rPr>
          <w:rFonts w:ascii="Arial" w:hAnsi="Arial" w:cs="Arial"/>
          <w:noProof/>
          <w:sz w:val="24"/>
          <w:szCs w:val="24"/>
        </w:rPr>
      </w:pPr>
      <w:r w:rsidRPr="00AF524D">
        <w:rPr>
          <w:rFonts w:ascii="Arial" w:hAnsi="Arial" w:cs="Arial"/>
          <w:b/>
          <w:bCs/>
          <w:noProof/>
          <w:sz w:val="24"/>
          <w:szCs w:val="24"/>
        </w:rPr>
        <w:t xml:space="preserve">Segundo paso: </w:t>
      </w:r>
      <w:r w:rsidR="00FB3769" w:rsidRPr="00AF524D">
        <w:rPr>
          <w:rFonts w:ascii="Arial" w:hAnsi="Arial" w:cs="Arial"/>
          <w:noProof/>
          <w:sz w:val="24"/>
          <w:szCs w:val="24"/>
        </w:rPr>
        <w:t xml:space="preserve">Al hacer </w:t>
      </w:r>
      <w:r w:rsidR="00C2772A" w:rsidRPr="00AF524D">
        <w:rPr>
          <w:rFonts w:ascii="Arial" w:hAnsi="Arial" w:cs="Arial"/>
          <w:noProof/>
          <w:sz w:val="24"/>
          <w:szCs w:val="24"/>
        </w:rPr>
        <w:t>click</w:t>
      </w:r>
      <w:r w:rsidR="00FB3769" w:rsidRPr="00AF524D">
        <w:rPr>
          <w:rFonts w:ascii="Arial" w:hAnsi="Arial" w:cs="Arial"/>
          <w:noProof/>
          <w:sz w:val="24"/>
          <w:szCs w:val="24"/>
        </w:rPr>
        <w:t xml:space="preserve"> en los tres puntos, se mostrarán los detalles del pedido y se podrá actualizar el estado del pedido del cliente.</w:t>
      </w:r>
    </w:p>
    <w:p w14:paraId="032855F1" w14:textId="350F41A0" w:rsidR="00777290" w:rsidRPr="00AF524D" w:rsidRDefault="00C646C3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02272" behindDoc="0" locked="0" layoutInCell="1" allowOverlap="1" wp14:anchorId="700B4D42" wp14:editId="3BAC61F7">
            <wp:simplePos x="0" y="0"/>
            <wp:positionH relativeFrom="column">
              <wp:posOffset>2186334</wp:posOffset>
            </wp:positionH>
            <wp:positionV relativeFrom="paragraph">
              <wp:posOffset>1375579</wp:posOffset>
            </wp:positionV>
            <wp:extent cx="4003545" cy="521970"/>
            <wp:effectExtent l="0" t="0" r="0" b="0"/>
            <wp:wrapNone/>
            <wp:docPr id="52182276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822769" name="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5902" cy="52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3677" w:rsidRPr="00AF524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970ABC4" wp14:editId="5C810192">
                <wp:simplePos x="0" y="0"/>
                <wp:positionH relativeFrom="column">
                  <wp:posOffset>1826260</wp:posOffset>
                </wp:positionH>
                <wp:positionV relativeFrom="paragraph">
                  <wp:posOffset>665752</wp:posOffset>
                </wp:positionV>
                <wp:extent cx="953588" cy="0"/>
                <wp:effectExtent l="0" t="76200" r="18415" b="95250"/>
                <wp:wrapNone/>
                <wp:docPr id="1412559753" name="Conector recto de flecha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3588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38240D5A" id="Conector recto de flecha 35" o:spid="_x0000_s1026" type="#_x0000_t32" style="position:absolute;margin-left:143.8pt;margin-top:52.4pt;width:75.1pt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" strokecolor="#e00" strokeweight="1.5pt">
                <v:stroke endarrow="block" joinstyle="miter"/>
              </v:shape>
            </w:pict>
          </mc:Fallback>
        </mc:AlternateContent>
      </w:r>
      <w:r w:rsidR="007D3677" w:rsidRPr="00AF524D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01248" behindDoc="0" locked="0" layoutInCell="1" allowOverlap="1" wp14:anchorId="773E8FFD" wp14:editId="0ECCF57D">
            <wp:simplePos x="0" y="0"/>
            <wp:positionH relativeFrom="column">
              <wp:posOffset>2425791</wp:posOffset>
            </wp:positionH>
            <wp:positionV relativeFrom="paragraph">
              <wp:posOffset>135890</wp:posOffset>
            </wp:positionV>
            <wp:extent cx="2444750" cy="882650"/>
            <wp:effectExtent l="0" t="0" r="0" b="0"/>
            <wp:wrapNone/>
            <wp:docPr id="113465325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653254" name="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4750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3677" w:rsidRPr="00AF524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A777A8" wp14:editId="13D6A55E">
                <wp:simplePos x="0" y="0"/>
                <wp:positionH relativeFrom="column">
                  <wp:posOffset>1826079</wp:posOffset>
                </wp:positionH>
                <wp:positionV relativeFrom="paragraph">
                  <wp:posOffset>1528082</wp:posOffset>
                </wp:positionV>
                <wp:extent cx="448129" cy="110309"/>
                <wp:effectExtent l="0" t="0" r="66675" b="80645"/>
                <wp:wrapNone/>
                <wp:docPr id="410228599" name="Conector recto de flecha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8129" cy="11030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23960EFD" id="Conector recto de flecha 35" o:spid="_x0000_s1026" type="#_x0000_t32" style="position:absolute;margin-left:143.8pt;margin-top:120.3pt;width:35.3pt;height:8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" strokecolor="#e00" strokeweight="1.5pt">
                <v:stroke endarrow="block" joinstyle="miter"/>
              </v:shape>
            </w:pict>
          </mc:Fallback>
        </mc:AlternateContent>
      </w:r>
      <w:r w:rsidR="00F32B26"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A16C8B" wp14:editId="7B119CC2">
            <wp:extent cx="2276475" cy="2203302"/>
            <wp:effectExtent l="0" t="0" r="0" b="6985"/>
            <wp:docPr id="77809915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099150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291561" cy="2217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769" w:rsidRPr="00AF524D">
        <w:rPr>
          <w:rFonts w:ascii="Arial" w:hAnsi="Arial" w:cs="Arial"/>
          <w:noProof/>
        </w:rPr>
        <w:t xml:space="preserve"> </w:t>
      </w:r>
    </w:p>
    <w:p w14:paraId="612B1397" w14:textId="52A2976C" w:rsidR="00EC7F9D" w:rsidRPr="00AF524D" w:rsidRDefault="00FB3769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sz w:val="24"/>
          <w:szCs w:val="24"/>
        </w:rPr>
        <w:lastRenderedPageBreak/>
        <w:t>En la pestaña del cliente. Se observará entregado.</w:t>
      </w:r>
    </w:p>
    <w:p w14:paraId="58D8F5C7" w14:textId="32D4E769" w:rsidR="00FB3769" w:rsidRPr="00AF524D" w:rsidRDefault="00FB3769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59840C" wp14:editId="323B805B">
            <wp:extent cx="5407948" cy="1696661"/>
            <wp:effectExtent l="0" t="0" r="2540" b="0"/>
            <wp:docPr id="148051280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512809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21627" cy="170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6CDC" w14:textId="4BFF2766" w:rsidR="00FB3769" w:rsidRPr="00AF524D" w:rsidRDefault="00FB3769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MÓDULO MENSAJES</w:t>
      </w:r>
      <w:r w:rsidR="007D3677" w:rsidRPr="00AF524D">
        <w:rPr>
          <w:rFonts w:ascii="Arial" w:hAnsi="Arial" w:cs="Arial"/>
          <w:noProof/>
        </w:rPr>
        <w:t xml:space="preserve"> </w:t>
      </w:r>
    </w:p>
    <w:p w14:paraId="15D20E83" w14:textId="22F356F6" w:rsidR="00FB3769" w:rsidRPr="00AF524D" w:rsidRDefault="00FB3769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 xml:space="preserve">Primer paso: </w:t>
      </w:r>
      <w:r w:rsidR="007D3677" w:rsidRPr="00AF524D">
        <w:rPr>
          <w:rFonts w:ascii="Arial" w:hAnsi="Arial" w:cs="Arial"/>
          <w:sz w:val="24"/>
          <w:szCs w:val="24"/>
        </w:rPr>
        <w:t xml:space="preserve">Haz </w:t>
      </w:r>
      <w:r w:rsidR="00C2772A" w:rsidRPr="00AF524D">
        <w:rPr>
          <w:rFonts w:ascii="Arial" w:hAnsi="Arial" w:cs="Arial"/>
          <w:sz w:val="24"/>
          <w:szCs w:val="24"/>
        </w:rPr>
        <w:t>click</w:t>
      </w:r>
      <w:r w:rsidR="007D3677" w:rsidRPr="00AF524D">
        <w:rPr>
          <w:rFonts w:ascii="Arial" w:hAnsi="Arial" w:cs="Arial"/>
          <w:sz w:val="24"/>
          <w:szCs w:val="24"/>
        </w:rPr>
        <w:t xml:space="preserve"> en el botón Mensajes</w:t>
      </w:r>
      <w:r w:rsidR="00C646C3" w:rsidRPr="00AF524D">
        <w:rPr>
          <w:rFonts w:ascii="Arial" w:hAnsi="Arial" w:cs="Arial"/>
          <w:sz w:val="24"/>
          <w:szCs w:val="24"/>
        </w:rPr>
        <w:t>.</w:t>
      </w:r>
    </w:p>
    <w:p w14:paraId="5B728866" w14:textId="59D7BCC3" w:rsidR="00C646C3" w:rsidRPr="00AF524D" w:rsidRDefault="00C646C3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71602D" wp14:editId="2C199E39">
            <wp:extent cx="5400040" cy="2694305"/>
            <wp:effectExtent l="0" t="0" r="0" b="0"/>
            <wp:docPr id="17850395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03954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3D00F" w14:textId="7CC3EFF6" w:rsidR="00C646C3" w:rsidRPr="00AF524D" w:rsidRDefault="00C646C3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Segundo paso:</w:t>
      </w:r>
      <w:r w:rsidRPr="00AF524D">
        <w:rPr>
          <w:rFonts w:ascii="Arial" w:hAnsi="Arial" w:cs="Arial"/>
          <w:sz w:val="24"/>
          <w:szCs w:val="24"/>
        </w:rPr>
        <w:t xml:space="preserve"> Se mostrarán todos los mensajes enviados por los clientes. Además, podrás filtrarlos por abiertos, pendientes y cerrados.</w:t>
      </w:r>
    </w:p>
    <w:p w14:paraId="75EDA0B8" w14:textId="065A58EE" w:rsidR="00EC7F9D" w:rsidRPr="00AF524D" w:rsidRDefault="005C1DB2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AFE313F" wp14:editId="51ADB3B1">
                <wp:simplePos x="0" y="0"/>
                <wp:positionH relativeFrom="column">
                  <wp:posOffset>5065939</wp:posOffset>
                </wp:positionH>
                <wp:positionV relativeFrom="paragraph">
                  <wp:posOffset>795655</wp:posOffset>
                </wp:positionV>
                <wp:extent cx="0" cy="182880"/>
                <wp:effectExtent l="76200" t="0" r="57150" b="64770"/>
                <wp:wrapNone/>
                <wp:docPr id="561098337" name="Conector recto de flech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28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7127A146" id="Conector recto de flecha 38" o:spid="_x0000_s1026" type="#_x0000_t32" style="position:absolute;margin-left:398.9pt;margin-top:62.65pt;width:0;height:14.4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" strokecolor="#e00" strokeweight=".5pt">
                <v:stroke endarrow="block" joinstyle="miter"/>
              </v:shape>
            </w:pict>
          </mc:Fallback>
        </mc:AlternateContent>
      </w:r>
      <w:r w:rsidR="007D3677"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71302C5" wp14:editId="644B3986">
                <wp:simplePos x="0" y="0"/>
                <wp:positionH relativeFrom="column">
                  <wp:posOffset>4379867</wp:posOffset>
                </wp:positionH>
                <wp:positionV relativeFrom="paragraph">
                  <wp:posOffset>939165</wp:posOffset>
                </wp:positionV>
                <wp:extent cx="1136469" cy="422185"/>
                <wp:effectExtent l="0" t="0" r="26035" b="16510"/>
                <wp:wrapNone/>
                <wp:docPr id="993346891" name="Cuadro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6469" cy="4221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rgbClr val="EE0000"/>
                          </a:solidFill>
                        </a:ln>
                      </wps:spPr>
                      <wps:txbx>
                        <w:txbxContent>
                          <w:p w14:paraId="7038AB90" w14:textId="491F73A6" w:rsidR="007D3677" w:rsidRPr="007D3677" w:rsidRDefault="007D3677">
                            <w:pPr>
                              <w:rPr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7D3677">
                              <w:rPr>
                                <w:sz w:val="12"/>
                                <w:szCs w:val="12"/>
                              </w:rPr>
                              <w:t xml:space="preserve">Al hacer clic, la conversación se guardará automáticamente en la sección </w:t>
                            </w:r>
                            <w:r w:rsidRPr="007D3677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Cerrados</w:t>
                            </w:r>
                            <w:r w:rsidRPr="007D3677">
                              <w:rPr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302C5" id="Cuadro de texto 37" o:spid="_x0000_s1032" type="#_x0000_t202" style="position:absolute;left:0;text-align:left;margin-left:344.85pt;margin-top:73.95pt;width:89.5pt;height:33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" fillcolor="white [3212]" strokecolor="#e00" strokeweight=".5pt">
                <v:textbox>
                  <w:txbxContent>
                    <w:p w14:paraId="7038AB90" w14:textId="491F73A6" w:rsidR="007D3677" w:rsidRPr="007D3677" w:rsidRDefault="007D3677">
                      <w:pPr>
                        <w:rPr>
                          <w:sz w:val="12"/>
                          <w:szCs w:val="12"/>
                          <w:lang w:val="es-ES"/>
                        </w:rPr>
                      </w:pPr>
                      <w:r w:rsidRPr="007D3677">
                        <w:rPr>
                          <w:sz w:val="12"/>
                          <w:szCs w:val="12"/>
                        </w:rPr>
                        <w:t xml:space="preserve">Al hacer clic, la conversación se guardará automáticamente en la sección </w:t>
                      </w:r>
                      <w:r w:rsidRPr="007D3677">
                        <w:rPr>
                          <w:b/>
                          <w:bCs/>
                          <w:sz w:val="12"/>
                          <w:szCs w:val="12"/>
                        </w:rPr>
                        <w:t>Cerrados</w:t>
                      </w:r>
                      <w:r w:rsidRPr="007D3677">
                        <w:rPr>
                          <w:sz w:val="12"/>
                          <w:szCs w:val="1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D3677"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A603FCB" wp14:editId="22CB67C3">
                <wp:simplePos x="0" y="0"/>
                <wp:positionH relativeFrom="column">
                  <wp:posOffset>4007848</wp:posOffset>
                </wp:positionH>
                <wp:positionV relativeFrom="paragraph">
                  <wp:posOffset>715101</wp:posOffset>
                </wp:positionV>
                <wp:extent cx="907778" cy="45719"/>
                <wp:effectExtent l="0" t="76200" r="6985" b="50165"/>
                <wp:wrapNone/>
                <wp:docPr id="1240879120" name="Conector recto de flecha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07778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3B419B94" id="Conector recto de flecha 36" o:spid="_x0000_s1026" type="#_x0000_t32" style="position:absolute;margin-left:315.6pt;margin-top:56.3pt;width:71.5pt;height:3.6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" strokecolor="#e00" strokeweight="2.25pt">
                <v:stroke endarrow="block" joinstyle="miter"/>
              </v:shape>
            </w:pict>
          </mc:Fallback>
        </mc:AlternateContent>
      </w:r>
      <w:r w:rsidR="007D3677" w:rsidRPr="00AF524D">
        <w:rPr>
          <w:rFonts w:ascii="Arial" w:hAnsi="Arial" w:cs="Arial"/>
          <w:noProof/>
        </w:rPr>
        <w:drawing>
          <wp:anchor distT="0" distB="0" distL="114300" distR="114300" simplePos="0" relativeHeight="251709440" behindDoc="0" locked="0" layoutInCell="1" allowOverlap="1" wp14:anchorId="6C75A90A" wp14:editId="19EF69A1">
            <wp:simplePos x="0" y="0"/>
            <wp:positionH relativeFrom="column">
              <wp:posOffset>2564946</wp:posOffset>
            </wp:positionH>
            <wp:positionV relativeFrom="paragraph">
              <wp:posOffset>154940</wp:posOffset>
            </wp:positionV>
            <wp:extent cx="1632857" cy="1102599"/>
            <wp:effectExtent l="0" t="0" r="5715" b="2540"/>
            <wp:wrapNone/>
            <wp:docPr id="174190308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903084" name="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857" cy="1102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3677" w:rsidRPr="00AF524D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08416" behindDoc="0" locked="0" layoutInCell="1" allowOverlap="1" wp14:anchorId="3E6C4963" wp14:editId="5ECEB96D">
            <wp:simplePos x="0" y="0"/>
            <wp:positionH relativeFrom="column">
              <wp:posOffset>1510471</wp:posOffset>
            </wp:positionH>
            <wp:positionV relativeFrom="paragraph">
              <wp:posOffset>1958068</wp:posOffset>
            </wp:positionV>
            <wp:extent cx="1269630" cy="653143"/>
            <wp:effectExtent l="0" t="0" r="6985" b="0"/>
            <wp:wrapNone/>
            <wp:docPr id="33970184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701844" name="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630" cy="6531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3677" w:rsidRPr="00AF524D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707392" behindDoc="0" locked="0" layoutInCell="1" allowOverlap="1" wp14:anchorId="025580BF" wp14:editId="4BD8FF80">
            <wp:simplePos x="0" y="0"/>
            <wp:positionH relativeFrom="column">
              <wp:posOffset>-218349</wp:posOffset>
            </wp:positionH>
            <wp:positionV relativeFrom="paragraph">
              <wp:posOffset>1773646</wp:posOffset>
            </wp:positionV>
            <wp:extent cx="1360170" cy="777240"/>
            <wp:effectExtent l="0" t="0" r="0" b="3810"/>
            <wp:wrapNone/>
            <wp:docPr id="113810755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107559" name="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17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3677"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16918B0" wp14:editId="15415DB6">
            <wp:extent cx="5400040" cy="2660650"/>
            <wp:effectExtent l="0" t="0" r="0" b="6350"/>
            <wp:docPr id="40168800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688007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3677" w:rsidRPr="00AF524D">
        <w:rPr>
          <w:rFonts w:ascii="Arial" w:hAnsi="Arial" w:cs="Arial"/>
          <w:noProof/>
        </w:rPr>
        <w:t xml:space="preserve"> </w:t>
      </w:r>
    </w:p>
    <w:p w14:paraId="7AA9F837" w14:textId="26A2FD9B" w:rsidR="00C646C3" w:rsidRPr="00AF524D" w:rsidRDefault="00C646C3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lastRenderedPageBreak/>
        <w:t>MÓDULO CLIENTES</w:t>
      </w:r>
    </w:p>
    <w:p w14:paraId="65A43F41" w14:textId="1CE97A4D" w:rsidR="00C646C3" w:rsidRPr="00AF524D" w:rsidRDefault="00C646C3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 xml:space="preserve">Primer paso: </w:t>
      </w:r>
      <w:r w:rsidRPr="00AF524D">
        <w:rPr>
          <w:rFonts w:ascii="Arial" w:hAnsi="Arial" w:cs="Arial"/>
          <w:sz w:val="24"/>
          <w:szCs w:val="24"/>
        </w:rPr>
        <w:t xml:space="preserve">Haz </w:t>
      </w:r>
      <w:r w:rsidR="00C2772A" w:rsidRPr="00AF524D">
        <w:rPr>
          <w:rFonts w:ascii="Arial" w:hAnsi="Arial" w:cs="Arial"/>
          <w:sz w:val="24"/>
          <w:szCs w:val="24"/>
        </w:rPr>
        <w:t>click</w:t>
      </w:r>
      <w:r w:rsidRPr="00AF524D">
        <w:rPr>
          <w:rFonts w:ascii="Arial" w:hAnsi="Arial" w:cs="Arial"/>
          <w:sz w:val="24"/>
          <w:szCs w:val="24"/>
        </w:rPr>
        <w:t xml:space="preserve"> en el botón Cliente.</w:t>
      </w:r>
    </w:p>
    <w:p w14:paraId="64EEE980" w14:textId="10BADE3E" w:rsidR="00EC7F9D" w:rsidRPr="00AF524D" w:rsidRDefault="00C646C3" w:rsidP="00AD630B">
      <w:pPr>
        <w:spacing w:before="240" w:line="240" w:lineRule="auto"/>
        <w:ind w:hanging="426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556E853" wp14:editId="014E3B7D">
            <wp:extent cx="6210485" cy="1790700"/>
            <wp:effectExtent l="0" t="0" r="0" b="0"/>
            <wp:docPr id="127672327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723276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216601" cy="179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0DDD5" w14:textId="1578AA08" w:rsidR="00EC7F9D" w:rsidRPr="00AF524D" w:rsidRDefault="00C646C3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 xml:space="preserve">Segundo paso: </w:t>
      </w:r>
      <w:r w:rsidR="00621FA7" w:rsidRPr="00AF524D">
        <w:rPr>
          <w:rFonts w:ascii="Arial" w:hAnsi="Arial" w:cs="Arial"/>
          <w:sz w:val="24"/>
          <w:szCs w:val="24"/>
        </w:rPr>
        <w:t>Se mostrará la lista de todos los clientes registrados. Además, se podrá realizar búsquedas por nombre y modificar su estado entre activo o inactivo.</w:t>
      </w:r>
    </w:p>
    <w:p w14:paraId="07E8A1C4" w14:textId="511FB259" w:rsidR="00C646C3" w:rsidRPr="00AF524D" w:rsidRDefault="00621FA7" w:rsidP="00AD630B">
      <w:pPr>
        <w:tabs>
          <w:tab w:val="left" w:pos="0"/>
        </w:tabs>
        <w:spacing w:before="240" w:line="240" w:lineRule="auto"/>
        <w:ind w:hanging="426"/>
        <w:jc w:val="both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13536" behindDoc="0" locked="0" layoutInCell="1" allowOverlap="1" wp14:anchorId="18F62A81" wp14:editId="74E5C544">
            <wp:simplePos x="0" y="0"/>
            <wp:positionH relativeFrom="column">
              <wp:posOffset>4648787</wp:posOffset>
            </wp:positionH>
            <wp:positionV relativeFrom="paragraph">
              <wp:posOffset>222070</wp:posOffset>
            </wp:positionV>
            <wp:extent cx="940828" cy="421034"/>
            <wp:effectExtent l="0" t="0" r="0" b="0"/>
            <wp:wrapNone/>
            <wp:docPr id="182901606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016068" name="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828" cy="4210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6C3" w:rsidRPr="00AF524D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21DB7C6B" wp14:editId="081EFC11">
            <wp:extent cx="6208761" cy="1993900"/>
            <wp:effectExtent l="0" t="0" r="1905" b="6350"/>
            <wp:docPr id="98101120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011208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6210756" cy="199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00E32" w14:textId="6B247542" w:rsidR="00621FA7" w:rsidRPr="00AF524D" w:rsidRDefault="00621FA7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>MÓDULO BANNERS</w:t>
      </w:r>
    </w:p>
    <w:p w14:paraId="384D53EE" w14:textId="27AA1A6E" w:rsidR="00621FA7" w:rsidRPr="00AF524D" w:rsidRDefault="00621FA7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b/>
          <w:bCs/>
          <w:sz w:val="24"/>
          <w:szCs w:val="24"/>
        </w:rPr>
        <w:t xml:space="preserve">Primer paso: </w:t>
      </w:r>
      <w:r w:rsidRPr="00AF524D">
        <w:rPr>
          <w:rFonts w:ascii="Arial" w:hAnsi="Arial" w:cs="Arial"/>
          <w:sz w:val="24"/>
          <w:szCs w:val="24"/>
        </w:rPr>
        <w:t xml:space="preserve">Haz </w:t>
      </w:r>
      <w:r w:rsidR="00C2772A" w:rsidRPr="00AF524D">
        <w:rPr>
          <w:rFonts w:ascii="Arial" w:hAnsi="Arial" w:cs="Arial"/>
          <w:sz w:val="24"/>
          <w:szCs w:val="24"/>
        </w:rPr>
        <w:t>click</w:t>
      </w:r>
      <w:r w:rsidRPr="00AF524D">
        <w:rPr>
          <w:rFonts w:ascii="Arial" w:hAnsi="Arial" w:cs="Arial"/>
          <w:sz w:val="24"/>
          <w:szCs w:val="24"/>
        </w:rPr>
        <w:t xml:space="preserve"> en el botón Banners.</w:t>
      </w:r>
    </w:p>
    <w:p w14:paraId="6B517BA9" w14:textId="7ACDFCDE" w:rsidR="00EC7F9D" w:rsidRDefault="00621FA7" w:rsidP="00AD630B">
      <w:pPr>
        <w:spacing w:before="240" w:line="240" w:lineRule="auto"/>
        <w:ind w:left="-426"/>
        <w:jc w:val="center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B6AC4F0" wp14:editId="70C394F9">
            <wp:extent cx="6126265" cy="1917700"/>
            <wp:effectExtent l="0" t="0" r="8255" b="6350"/>
            <wp:docPr id="165838692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86924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133700" cy="1920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287B5" w14:textId="77777777" w:rsidR="00AD630B" w:rsidRDefault="00AD63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F458A5C" w14:textId="77777777" w:rsidR="00AD630B" w:rsidRDefault="00AD63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58165A28" w14:textId="411DDF84" w:rsidR="00EC7F9D" w:rsidRPr="00AF524D" w:rsidRDefault="00621FA7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714560" behindDoc="0" locked="0" layoutInCell="1" allowOverlap="1" wp14:anchorId="060E758B" wp14:editId="37C4C7E1">
            <wp:simplePos x="0" y="0"/>
            <wp:positionH relativeFrom="column">
              <wp:posOffset>4944517</wp:posOffset>
            </wp:positionH>
            <wp:positionV relativeFrom="paragraph">
              <wp:posOffset>262890</wp:posOffset>
            </wp:positionV>
            <wp:extent cx="1152250" cy="1158241"/>
            <wp:effectExtent l="0" t="0" r="0" b="3810"/>
            <wp:wrapNone/>
            <wp:docPr id="97215869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158698" name="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250" cy="1158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24D">
        <w:rPr>
          <w:rFonts w:ascii="Arial" w:hAnsi="Arial" w:cs="Arial"/>
          <w:b/>
          <w:bCs/>
          <w:sz w:val="24"/>
          <w:szCs w:val="24"/>
        </w:rPr>
        <w:t>Segundo paso:</w:t>
      </w:r>
      <w:r w:rsidRPr="00AF524D">
        <w:rPr>
          <w:rFonts w:ascii="Arial" w:hAnsi="Arial" w:cs="Arial"/>
          <w:sz w:val="24"/>
          <w:szCs w:val="24"/>
        </w:rPr>
        <w:t xml:space="preserve"> Se mostrará el módulo de banners, donde podrás crear nuevos banners y modificar el estado de cada uno de ellos.</w:t>
      </w:r>
    </w:p>
    <w:p w14:paraId="6B55C42C" w14:textId="3E836884" w:rsidR="00EC7F9D" w:rsidRPr="00AF524D" w:rsidRDefault="00621FA7" w:rsidP="00AF524D">
      <w:pPr>
        <w:spacing w:before="240" w:line="240" w:lineRule="auto"/>
        <w:ind w:left="-284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15584" behindDoc="0" locked="0" layoutInCell="1" allowOverlap="1" wp14:anchorId="2F11299D" wp14:editId="7CF6CC37">
            <wp:simplePos x="0" y="0"/>
            <wp:positionH relativeFrom="column">
              <wp:posOffset>4828705</wp:posOffset>
            </wp:positionH>
            <wp:positionV relativeFrom="paragraph">
              <wp:posOffset>1357630</wp:posOffset>
            </wp:positionV>
            <wp:extent cx="856259" cy="697693"/>
            <wp:effectExtent l="0" t="0" r="1270" b="7620"/>
            <wp:wrapNone/>
            <wp:docPr id="3252899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28993" name="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6259" cy="697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3CD64D9" wp14:editId="15956A88">
            <wp:extent cx="5195955" cy="1908083"/>
            <wp:effectExtent l="0" t="0" r="5080" b="0"/>
            <wp:docPr id="141323998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239989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20669" cy="191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524D">
        <w:rPr>
          <w:rFonts w:ascii="Arial" w:hAnsi="Arial" w:cs="Arial"/>
          <w:noProof/>
        </w:rPr>
        <w:t xml:space="preserve"> </w:t>
      </w:r>
    </w:p>
    <w:p w14:paraId="5F62C8AF" w14:textId="71BA956D" w:rsidR="009E2895" w:rsidRPr="00AF524D" w:rsidRDefault="00621FA7" w:rsidP="00AF524D">
      <w:pPr>
        <w:spacing w:before="240" w:line="240" w:lineRule="auto"/>
        <w:jc w:val="both"/>
        <w:rPr>
          <w:rFonts w:ascii="Arial" w:hAnsi="Arial" w:cs="Arial"/>
        </w:rPr>
      </w:pPr>
      <w:r w:rsidRPr="00AF524D">
        <w:rPr>
          <w:rFonts w:ascii="Arial" w:hAnsi="Arial" w:cs="Arial"/>
          <w:b/>
          <w:bCs/>
          <w:sz w:val="24"/>
          <w:szCs w:val="24"/>
        </w:rPr>
        <w:t>Tercer paso:</w:t>
      </w:r>
      <w:r w:rsidRPr="00AF524D">
        <w:rPr>
          <w:rFonts w:ascii="Arial" w:hAnsi="Arial" w:cs="Arial"/>
          <w:sz w:val="24"/>
          <w:szCs w:val="24"/>
        </w:rPr>
        <w:t xml:space="preserve"> </w:t>
      </w:r>
      <w:r w:rsidR="009E2895" w:rsidRPr="00AF524D">
        <w:rPr>
          <w:rFonts w:ascii="Arial" w:hAnsi="Arial" w:cs="Arial"/>
        </w:rPr>
        <w:t>Crear un nuevo banner, desde donde se podrá activar o desactivar, así como cancelar o guardar los cambios del banner.</w:t>
      </w:r>
    </w:p>
    <w:p w14:paraId="2FDD63EB" w14:textId="07FEF269" w:rsidR="00621FA7" w:rsidRPr="00AF524D" w:rsidRDefault="009E2895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F52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AA6696E" wp14:editId="0AFB9B74">
                <wp:simplePos x="0" y="0"/>
                <wp:positionH relativeFrom="column">
                  <wp:posOffset>2614464</wp:posOffset>
                </wp:positionH>
                <wp:positionV relativeFrom="paragraph">
                  <wp:posOffset>684097</wp:posOffset>
                </wp:positionV>
                <wp:extent cx="602552" cy="1828800"/>
                <wp:effectExtent l="19050" t="38100" r="45720" b="19050"/>
                <wp:wrapNone/>
                <wp:docPr id="196497878" name="Conector recto de flecha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2552" cy="18288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47CBA78F" id="Conector recto de flecha 39" o:spid="_x0000_s1026" type="#_x0000_t32" style="position:absolute;margin-left:205.85pt;margin-top:53.85pt;width:47.45pt;height:2in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" strokecolor="#36f" strokeweight="2.25pt">
                <v:stroke endarrow="block" joinstyle="miter"/>
              </v:shape>
            </w:pict>
          </mc:Fallback>
        </mc:AlternateContent>
      </w:r>
      <w:r w:rsidRPr="00AF524D">
        <w:rPr>
          <w:rFonts w:ascii="Arial" w:hAnsi="Arial" w:cs="Arial"/>
          <w:noProof/>
        </w:rPr>
        <w:drawing>
          <wp:anchor distT="0" distB="0" distL="114300" distR="114300" simplePos="0" relativeHeight="251716608" behindDoc="0" locked="0" layoutInCell="1" allowOverlap="1" wp14:anchorId="63D07D0F" wp14:editId="201474FE">
            <wp:simplePos x="0" y="0"/>
            <wp:positionH relativeFrom="column">
              <wp:posOffset>2133428</wp:posOffset>
            </wp:positionH>
            <wp:positionV relativeFrom="paragraph">
              <wp:posOffset>187090</wp:posOffset>
            </wp:positionV>
            <wp:extent cx="4095256" cy="617371"/>
            <wp:effectExtent l="19050" t="19050" r="19685" b="11430"/>
            <wp:wrapNone/>
            <wp:docPr id="73703045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30457" name="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256" cy="617371"/>
                    </a:xfrm>
                    <a:prstGeom prst="rect">
                      <a:avLst/>
                    </a:prstGeom>
                    <a:ln>
                      <a:solidFill>
                        <a:srgbClr val="EE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24D">
        <w:rPr>
          <w:rFonts w:ascii="Arial" w:hAnsi="Arial" w:cs="Arial"/>
          <w:noProof/>
        </w:rPr>
        <w:t xml:space="preserve"> </w:t>
      </w:r>
      <w:r w:rsidRPr="00AF52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AF2DA9B" wp14:editId="20657A1F">
            <wp:extent cx="2801341" cy="2783239"/>
            <wp:effectExtent l="0" t="0" r="0" b="0"/>
            <wp:docPr id="164730984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0984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2804416" cy="278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524D">
        <w:rPr>
          <w:rFonts w:ascii="Arial" w:hAnsi="Arial" w:cs="Arial"/>
          <w:noProof/>
        </w:rPr>
        <w:t xml:space="preserve"> </w:t>
      </w:r>
    </w:p>
    <w:p w14:paraId="703DBA78" w14:textId="5426CAE9" w:rsidR="009E2895" w:rsidRPr="009E2895" w:rsidRDefault="000118A6" w:rsidP="00AF524D">
      <w:pPr>
        <w:spacing w:before="240" w:line="240" w:lineRule="auto"/>
        <w:jc w:val="both"/>
        <w:rPr>
          <w:rFonts w:ascii="Arial" w:hAnsi="Arial" w:cs="Arial"/>
        </w:rPr>
      </w:pPr>
      <w:r w:rsidRPr="000118A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18656" behindDoc="0" locked="0" layoutInCell="1" allowOverlap="1" wp14:anchorId="5DA1444A" wp14:editId="19173496">
            <wp:simplePos x="0" y="0"/>
            <wp:positionH relativeFrom="column">
              <wp:posOffset>2699033</wp:posOffset>
            </wp:positionH>
            <wp:positionV relativeFrom="paragraph">
              <wp:posOffset>278882</wp:posOffset>
            </wp:positionV>
            <wp:extent cx="856259" cy="884195"/>
            <wp:effectExtent l="0" t="0" r="1270" b="0"/>
            <wp:wrapNone/>
            <wp:docPr id="153120961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09619" name=""/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223" cy="892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2895" w:rsidRPr="009E2895">
        <w:rPr>
          <w:rFonts w:ascii="Arial" w:hAnsi="Arial" w:cs="Arial"/>
          <w:b/>
          <w:bCs/>
          <w:sz w:val="24"/>
          <w:szCs w:val="24"/>
        </w:rPr>
        <w:t>Cuarto paso:</w:t>
      </w:r>
      <w:r w:rsidR="009E2895">
        <w:rPr>
          <w:rFonts w:ascii="Arial" w:hAnsi="Arial" w:cs="Arial"/>
          <w:sz w:val="24"/>
          <w:szCs w:val="24"/>
        </w:rPr>
        <w:t xml:space="preserve"> Te </w:t>
      </w:r>
      <w:r w:rsidR="009E2895">
        <w:rPr>
          <w:rFonts w:ascii="Arial" w:hAnsi="Arial" w:cs="Arial"/>
        </w:rPr>
        <w:t>Permitirá</w:t>
      </w:r>
      <w:r w:rsidR="009E2895" w:rsidRPr="009E2895">
        <w:rPr>
          <w:rFonts w:ascii="Arial" w:hAnsi="Arial" w:cs="Arial"/>
        </w:rPr>
        <w:t xml:space="preserve"> editar, desactivar o eliminar un banner.</w:t>
      </w:r>
    </w:p>
    <w:p w14:paraId="2C4630C6" w14:textId="5F76DCBE" w:rsidR="00EC7F9D" w:rsidRDefault="000118A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C13A87D" wp14:editId="0DF9A674">
                <wp:simplePos x="0" y="0"/>
                <wp:positionH relativeFrom="column">
                  <wp:posOffset>1549976</wp:posOffset>
                </wp:positionH>
                <wp:positionV relativeFrom="paragraph">
                  <wp:posOffset>135655</wp:posOffset>
                </wp:positionV>
                <wp:extent cx="1201622" cy="548596"/>
                <wp:effectExtent l="19050" t="38100" r="55880" b="23495"/>
                <wp:wrapNone/>
                <wp:docPr id="433053212" name="Conector recto de flech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1622" cy="548596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2FC70393" id="Conector recto de flecha 40" o:spid="_x0000_s1026" type="#_x0000_t32" style="position:absolute;margin-left:122.05pt;margin-top:10.7pt;width:94.6pt;height:43.2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" strokecolor="#36f" strokeweight="2.25pt">
                <v:stroke endarrow="block" joinstyle="miter"/>
              </v:shape>
            </w:pict>
          </mc:Fallback>
        </mc:AlternateContent>
      </w:r>
    </w:p>
    <w:p w14:paraId="2CA186DB" w14:textId="602125EA" w:rsidR="00EC7F9D" w:rsidRDefault="000118A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621FA7">
        <w:rPr>
          <w:noProof/>
        </w:rPr>
        <w:drawing>
          <wp:anchor distT="0" distB="0" distL="114300" distR="114300" simplePos="0" relativeHeight="251720704" behindDoc="0" locked="0" layoutInCell="1" allowOverlap="1" wp14:anchorId="506ACBEE" wp14:editId="66DB2D5D">
            <wp:simplePos x="0" y="0"/>
            <wp:positionH relativeFrom="column">
              <wp:posOffset>87971</wp:posOffset>
            </wp:positionH>
            <wp:positionV relativeFrom="paragraph">
              <wp:posOffset>49787</wp:posOffset>
            </wp:positionV>
            <wp:extent cx="1860514" cy="1515975"/>
            <wp:effectExtent l="0" t="0" r="6985" b="8255"/>
            <wp:wrapNone/>
            <wp:docPr id="158712704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28993" name="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032" cy="152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D0898A" w14:textId="6BA5754E" w:rsidR="00EC7F9D" w:rsidRDefault="000118A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0118A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21728" behindDoc="0" locked="0" layoutInCell="1" allowOverlap="1" wp14:anchorId="1F7D3154" wp14:editId="1368370C">
            <wp:simplePos x="0" y="0"/>
            <wp:positionH relativeFrom="column">
              <wp:posOffset>2698750</wp:posOffset>
            </wp:positionH>
            <wp:positionV relativeFrom="paragraph">
              <wp:posOffset>224060</wp:posOffset>
            </wp:positionV>
            <wp:extent cx="2521207" cy="654613"/>
            <wp:effectExtent l="0" t="0" r="0" b="0"/>
            <wp:wrapNone/>
            <wp:docPr id="143291430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914303" name="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207" cy="65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39FF6" w14:textId="46D7C00C" w:rsidR="00EC7F9D" w:rsidRDefault="000118A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05FA937" wp14:editId="42FDE513">
                <wp:simplePos x="0" y="0"/>
                <wp:positionH relativeFrom="column">
                  <wp:posOffset>1742656</wp:posOffset>
                </wp:positionH>
                <wp:positionV relativeFrom="paragraph">
                  <wp:posOffset>71266</wp:posOffset>
                </wp:positionV>
                <wp:extent cx="1009400" cy="71898"/>
                <wp:effectExtent l="19050" t="57150" r="76835" b="80645"/>
                <wp:wrapNone/>
                <wp:docPr id="1173599004" name="Conector recto de flech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400" cy="71898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1CCCC6E6" id="Conector recto de flecha 40" o:spid="_x0000_s1026" type="#_x0000_t32" style="position:absolute;margin-left:137.2pt;margin-top:5.6pt;width:79.5pt;height:5.6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" strokecolor="#36f" strokeweight="2.25pt">
                <v:stroke endarrow="block" joinstyle="miter"/>
              </v:shape>
            </w:pict>
          </mc:Fallback>
        </mc:AlternateContent>
      </w:r>
    </w:p>
    <w:p w14:paraId="4560458D" w14:textId="45854AE6" w:rsidR="00EC7F9D" w:rsidRDefault="00C2772A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CC5FAF3" wp14:editId="3C52A837">
                <wp:simplePos x="0" y="0"/>
                <wp:positionH relativeFrom="column">
                  <wp:posOffset>1549976</wp:posOffset>
                </wp:positionH>
                <wp:positionV relativeFrom="paragraph">
                  <wp:posOffset>291505</wp:posOffset>
                </wp:positionV>
                <wp:extent cx="1247775" cy="287512"/>
                <wp:effectExtent l="19050" t="19050" r="47625" b="74930"/>
                <wp:wrapNone/>
                <wp:docPr id="762903937" name="Conector recto de flech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28751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3366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 w14:anchorId="42354A87" id="Conector recto de flecha 40" o:spid="_x0000_s1026" type="#_x0000_t32" style="position:absolute;margin-left:122.05pt;margin-top:22.95pt;width:98.25pt;height:22.6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" strokecolor="#36f" strokeweight="2.25pt">
                <v:stroke endarrow="block" joinstyle="miter"/>
              </v:shape>
            </w:pict>
          </mc:Fallback>
        </mc:AlternateContent>
      </w:r>
      <w:r w:rsidRPr="000118A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22752" behindDoc="0" locked="0" layoutInCell="1" allowOverlap="1" wp14:anchorId="5F5CA5FD" wp14:editId="17AE43B5">
            <wp:simplePos x="0" y="0"/>
            <wp:positionH relativeFrom="column">
              <wp:posOffset>2699428</wp:posOffset>
            </wp:positionH>
            <wp:positionV relativeFrom="paragraph">
              <wp:posOffset>251232</wp:posOffset>
            </wp:positionV>
            <wp:extent cx="1654377" cy="530507"/>
            <wp:effectExtent l="0" t="0" r="3175" b="3175"/>
            <wp:wrapNone/>
            <wp:docPr id="22815154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151541" name="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377" cy="5305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5E3A66" w14:textId="4DC19BFA" w:rsidR="00EC7F9D" w:rsidRDefault="00EC7F9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175BBF41" w14:textId="77473162" w:rsidR="00EC7F9D" w:rsidRDefault="00EC7F9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6D679972" w14:textId="77777777" w:rsidR="00AD630B" w:rsidRDefault="00AD63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59CD36FD" w14:textId="6B58228F" w:rsidR="000118A6" w:rsidRPr="008372DC" w:rsidRDefault="000118A6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lastRenderedPageBreak/>
        <w:t xml:space="preserve">MÓDULO </w:t>
      </w:r>
      <w:r>
        <w:rPr>
          <w:rFonts w:ascii="Arial" w:hAnsi="Arial" w:cs="Arial"/>
          <w:b/>
          <w:bCs/>
          <w:sz w:val="24"/>
          <w:szCs w:val="24"/>
        </w:rPr>
        <w:t xml:space="preserve">CONFIGURACIÓN </w:t>
      </w:r>
    </w:p>
    <w:p w14:paraId="30C37CE0" w14:textId="6BC7FC75" w:rsidR="000118A6" w:rsidRDefault="000118A6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F6591E">
        <w:rPr>
          <w:rFonts w:ascii="Arial" w:hAnsi="Arial" w:cs="Arial"/>
          <w:b/>
          <w:bCs/>
          <w:sz w:val="24"/>
          <w:szCs w:val="24"/>
        </w:rPr>
        <w:t>Primer paso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7D3677">
        <w:rPr>
          <w:rFonts w:ascii="Arial" w:hAnsi="Arial" w:cs="Arial"/>
          <w:sz w:val="24"/>
          <w:szCs w:val="24"/>
        </w:rPr>
        <w:t xml:space="preserve">Haz </w:t>
      </w:r>
      <w:r w:rsidR="00C2772A">
        <w:rPr>
          <w:rFonts w:ascii="Arial" w:hAnsi="Arial" w:cs="Arial"/>
          <w:sz w:val="24"/>
          <w:szCs w:val="24"/>
        </w:rPr>
        <w:t>click</w:t>
      </w:r>
      <w:r w:rsidRPr="007D3677">
        <w:rPr>
          <w:rFonts w:ascii="Arial" w:hAnsi="Arial" w:cs="Arial"/>
          <w:sz w:val="24"/>
          <w:szCs w:val="24"/>
        </w:rPr>
        <w:t xml:space="preserve"> en el botón </w:t>
      </w:r>
      <w:r>
        <w:rPr>
          <w:rFonts w:ascii="Arial" w:hAnsi="Arial" w:cs="Arial"/>
          <w:sz w:val="24"/>
          <w:szCs w:val="24"/>
        </w:rPr>
        <w:t>Configuración.</w:t>
      </w:r>
    </w:p>
    <w:p w14:paraId="3B03ACB8" w14:textId="5124876A" w:rsidR="00EC7F9D" w:rsidRDefault="000118A6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0118A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67138C5" wp14:editId="7AEB9B92">
            <wp:extent cx="4445000" cy="2238705"/>
            <wp:effectExtent l="0" t="0" r="0" b="9525"/>
            <wp:docPr id="66839225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392256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472698" cy="225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5E136" w14:textId="08BB0E1D" w:rsidR="00EC7F9D" w:rsidRPr="000118A6" w:rsidRDefault="00AD63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0118A6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728896" behindDoc="0" locked="0" layoutInCell="1" allowOverlap="1" wp14:anchorId="65A20D09" wp14:editId="5F79FD3C">
            <wp:simplePos x="0" y="0"/>
            <wp:positionH relativeFrom="column">
              <wp:posOffset>431165</wp:posOffset>
            </wp:positionH>
            <wp:positionV relativeFrom="paragraph">
              <wp:posOffset>667385</wp:posOffset>
            </wp:positionV>
            <wp:extent cx="4495800" cy="2179173"/>
            <wp:effectExtent l="0" t="0" r="0" b="0"/>
            <wp:wrapNone/>
            <wp:docPr id="110011783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117833" name="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1791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8A6" w:rsidRPr="000118A6">
        <w:rPr>
          <w:rFonts w:ascii="Arial" w:hAnsi="Arial" w:cs="Arial"/>
          <w:b/>
          <w:bCs/>
          <w:sz w:val="24"/>
          <w:szCs w:val="24"/>
        </w:rPr>
        <w:t xml:space="preserve">Segundo paso: </w:t>
      </w:r>
      <w:r w:rsidR="00C2772A">
        <w:rPr>
          <w:rFonts w:ascii="Arial" w:hAnsi="Arial" w:cs="Arial"/>
          <w:sz w:val="24"/>
          <w:szCs w:val="24"/>
        </w:rPr>
        <w:t xml:space="preserve">Configura </w:t>
      </w:r>
      <w:r w:rsidR="00C2772A" w:rsidRPr="00C2772A">
        <w:rPr>
          <w:rFonts w:ascii="Arial" w:hAnsi="Arial" w:cs="Arial"/>
          <w:sz w:val="24"/>
          <w:szCs w:val="24"/>
        </w:rPr>
        <w:t>los datos generales y posteriormente guardar los cambios desde el recuadro de color naranja; los datos de la empresa se actualizarán automáticamente.</w:t>
      </w:r>
      <w:r w:rsidR="00C2772A" w:rsidRPr="00C2772A">
        <w:t xml:space="preserve"> </w:t>
      </w:r>
    </w:p>
    <w:p w14:paraId="1A644EC2" w14:textId="24B32C66" w:rsidR="000118A6" w:rsidRPr="000118A6" w:rsidRDefault="000118A6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F1EA91E" w14:textId="0A5D3838" w:rsidR="00EC7F9D" w:rsidRDefault="00EC7F9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0F82A933" w14:textId="740EB807" w:rsidR="00EC7F9D" w:rsidRDefault="00EC7F9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263BAF5" w14:textId="73F2C36A" w:rsidR="00EC7F9D" w:rsidRDefault="00EC7F9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4DD46E26" w14:textId="77777777" w:rsidR="00EC7F9D" w:rsidRDefault="00EC7F9D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72F6EE37" w14:textId="77777777" w:rsidR="00AD630B" w:rsidRDefault="00AD63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9014A00" w14:textId="77777777" w:rsidR="00AD630B" w:rsidRDefault="00AD630B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</w:p>
    <w:p w14:paraId="3F0FD591" w14:textId="56BDF49E" w:rsidR="00C2772A" w:rsidRPr="000118A6" w:rsidRDefault="00C2772A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C2772A">
        <w:rPr>
          <w:rFonts w:ascii="Arial" w:hAnsi="Arial" w:cs="Arial"/>
          <w:b/>
          <w:bCs/>
          <w:sz w:val="24"/>
          <w:szCs w:val="24"/>
        </w:rPr>
        <w:t>Tercer paso:</w:t>
      </w:r>
      <w:r>
        <w:rPr>
          <w:rFonts w:ascii="Arial" w:hAnsi="Arial" w:cs="Arial"/>
          <w:sz w:val="24"/>
          <w:szCs w:val="24"/>
        </w:rPr>
        <w:t xml:space="preserve"> </w:t>
      </w:r>
      <w:r w:rsidRPr="00C2772A">
        <w:rPr>
          <w:rFonts w:ascii="Arial" w:hAnsi="Arial" w:cs="Arial"/>
          <w:sz w:val="24"/>
          <w:szCs w:val="24"/>
        </w:rPr>
        <w:t xml:space="preserve">Configura los datos de la tienda física y guarda los cambios haciendo </w:t>
      </w:r>
      <w:r>
        <w:rPr>
          <w:rFonts w:ascii="Arial" w:hAnsi="Arial" w:cs="Arial"/>
          <w:sz w:val="24"/>
          <w:szCs w:val="24"/>
        </w:rPr>
        <w:t>click</w:t>
      </w:r>
      <w:r w:rsidRPr="00C2772A">
        <w:rPr>
          <w:rFonts w:ascii="Arial" w:hAnsi="Arial" w:cs="Arial"/>
          <w:sz w:val="24"/>
          <w:szCs w:val="24"/>
        </w:rPr>
        <w:t xml:space="preserve"> en el recuadro de color naranja. Los datos de la tienda se actualizarán automáticamente.</w:t>
      </w:r>
    </w:p>
    <w:p w14:paraId="0BE8BCE1" w14:textId="569E8F42" w:rsidR="00EC7F9D" w:rsidRDefault="00C2772A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C2772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ECC0EC5" wp14:editId="64EA9EA3">
            <wp:extent cx="4770198" cy="2120900"/>
            <wp:effectExtent l="0" t="0" r="0" b="0"/>
            <wp:docPr id="80495311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953117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804205" cy="213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5C082" w14:textId="3CB3BCE2" w:rsidR="00EC7F9D" w:rsidRDefault="00C2772A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C2772A">
        <w:rPr>
          <w:rFonts w:ascii="Arial" w:hAnsi="Arial" w:cs="Arial"/>
          <w:b/>
          <w:bCs/>
          <w:sz w:val="24"/>
          <w:szCs w:val="24"/>
        </w:rPr>
        <w:lastRenderedPageBreak/>
        <w:t>Cuarto paso:</w:t>
      </w:r>
      <w:r>
        <w:rPr>
          <w:rFonts w:ascii="Arial" w:hAnsi="Arial" w:cs="Arial"/>
          <w:sz w:val="24"/>
          <w:szCs w:val="24"/>
        </w:rPr>
        <w:t xml:space="preserve"> </w:t>
      </w:r>
      <w:r w:rsidRPr="00C2772A">
        <w:rPr>
          <w:rFonts w:ascii="Arial" w:hAnsi="Arial" w:cs="Arial"/>
          <w:sz w:val="24"/>
          <w:szCs w:val="24"/>
        </w:rPr>
        <w:t xml:space="preserve">Configura los datos de pago y guarda los cambios haciendo </w:t>
      </w:r>
      <w:r w:rsidR="005F1748">
        <w:rPr>
          <w:rFonts w:ascii="Arial" w:hAnsi="Arial" w:cs="Arial"/>
          <w:sz w:val="24"/>
          <w:szCs w:val="24"/>
        </w:rPr>
        <w:t>click</w:t>
      </w:r>
      <w:r w:rsidRPr="00C2772A">
        <w:rPr>
          <w:rFonts w:ascii="Arial" w:hAnsi="Arial" w:cs="Arial"/>
          <w:sz w:val="24"/>
          <w:szCs w:val="24"/>
        </w:rPr>
        <w:t xml:space="preserve"> en el recuadro de color naranja. Los datos se actualizarán automáticamente. Además, podrás activar o desactivar el método de pago según sea necesario.</w:t>
      </w:r>
    </w:p>
    <w:p w14:paraId="1AB81BF1" w14:textId="4B4F3876" w:rsidR="00EC7F9D" w:rsidRDefault="00C2772A" w:rsidP="00AF524D">
      <w:pPr>
        <w:spacing w:before="240" w:line="240" w:lineRule="auto"/>
        <w:jc w:val="center"/>
        <w:rPr>
          <w:rFonts w:ascii="Arial" w:hAnsi="Arial" w:cs="Arial"/>
          <w:sz w:val="24"/>
          <w:szCs w:val="24"/>
        </w:rPr>
      </w:pPr>
      <w:r w:rsidRPr="00C2772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3006E9D" wp14:editId="4DE82994">
            <wp:extent cx="4517910" cy="2273300"/>
            <wp:effectExtent l="0" t="0" r="0" b="0"/>
            <wp:docPr id="137551011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510114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550778" cy="2289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0B1E" w14:textId="38071689" w:rsidR="00C2772A" w:rsidRPr="008372DC" w:rsidRDefault="00C2772A" w:rsidP="00AF524D">
      <w:pPr>
        <w:spacing w:before="24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72DC">
        <w:rPr>
          <w:rFonts w:ascii="Arial" w:hAnsi="Arial" w:cs="Arial"/>
          <w:b/>
          <w:bCs/>
          <w:sz w:val="24"/>
          <w:szCs w:val="24"/>
        </w:rPr>
        <w:t xml:space="preserve">MÓDULO </w:t>
      </w:r>
      <w:r>
        <w:rPr>
          <w:rFonts w:ascii="Arial" w:hAnsi="Arial" w:cs="Arial"/>
          <w:b/>
          <w:bCs/>
          <w:sz w:val="24"/>
          <w:szCs w:val="24"/>
        </w:rPr>
        <w:t xml:space="preserve">CERRA SESIÓN </w:t>
      </w:r>
    </w:p>
    <w:p w14:paraId="56E2E491" w14:textId="3F9B9D66" w:rsidR="005F1748" w:rsidRDefault="005F1748" w:rsidP="00AF524D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5F1748">
        <w:rPr>
          <w:rFonts w:ascii="Arial" w:hAnsi="Arial" w:cs="Arial"/>
          <w:sz w:val="24"/>
          <w:szCs w:val="24"/>
        </w:rPr>
        <w:t>Para cerrar sesión, haz clic en el botón "Cerrar Sesión"; serás redirigido automáticamente a la vista de registro.</w:t>
      </w:r>
    </w:p>
    <w:p w14:paraId="45660890" w14:textId="4FF21C88" w:rsidR="00EC7F9D" w:rsidRDefault="005F1748" w:rsidP="00AF524D">
      <w:pPr>
        <w:spacing w:before="240" w:line="240" w:lineRule="auto"/>
        <w:rPr>
          <w:noProof/>
        </w:rPr>
      </w:pPr>
      <w:r w:rsidRPr="005F174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29920" behindDoc="0" locked="0" layoutInCell="1" allowOverlap="1" wp14:anchorId="42520493" wp14:editId="53CA6625">
            <wp:simplePos x="0" y="0"/>
            <wp:positionH relativeFrom="column">
              <wp:posOffset>1792529</wp:posOffset>
            </wp:positionH>
            <wp:positionV relativeFrom="paragraph">
              <wp:posOffset>700945</wp:posOffset>
            </wp:positionV>
            <wp:extent cx="1589964" cy="1955272"/>
            <wp:effectExtent l="0" t="0" r="0" b="6985"/>
            <wp:wrapNone/>
            <wp:docPr id="29927899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278997" name="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964" cy="1955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174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8C403C5" wp14:editId="015B5038">
            <wp:extent cx="4686693" cy="2217762"/>
            <wp:effectExtent l="19050" t="19050" r="19050" b="11430"/>
            <wp:docPr id="207124969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249694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711086" cy="2229305"/>
                    </a:xfrm>
                    <a:prstGeom prst="rect">
                      <a:avLst/>
                    </a:prstGeom>
                    <a:ln w="19050"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  <w:r w:rsidRPr="005F1748">
        <w:rPr>
          <w:noProof/>
        </w:rPr>
        <w:t xml:space="preserve"> </w:t>
      </w:r>
    </w:p>
    <w:p w14:paraId="55F2BFC2" w14:textId="77777777" w:rsidR="00AD630B" w:rsidRDefault="00AD630B" w:rsidP="00AF524D">
      <w:pPr>
        <w:spacing w:before="240" w:line="240" w:lineRule="auto"/>
        <w:rPr>
          <w:noProof/>
        </w:rPr>
      </w:pPr>
    </w:p>
    <w:p w14:paraId="2BAB9866" w14:textId="77777777" w:rsidR="00AD630B" w:rsidRDefault="00AD630B" w:rsidP="00AF524D">
      <w:pPr>
        <w:spacing w:before="240" w:line="240" w:lineRule="auto"/>
        <w:rPr>
          <w:rFonts w:ascii="Arial" w:hAnsi="Arial" w:cs="Arial"/>
          <w:sz w:val="24"/>
          <w:szCs w:val="24"/>
        </w:rPr>
      </w:pPr>
    </w:p>
    <w:p w14:paraId="2FF1271D" w14:textId="1251AE10" w:rsidR="00D84C71" w:rsidRDefault="0078110B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F63E7">
        <w:rPr>
          <w:rFonts w:ascii="Arial" w:hAnsi="Arial" w:cs="Arial"/>
          <w:b/>
          <w:bCs/>
          <w:sz w:val="24"/>
          <w:szCs w:val="24"/>
        </w:rPr>
        <w:t>12.3 Documentación del código.</w:t>
      </w:r>
    </w:p>
    <w:p w14:paraId="5F595AA3" w14:textId="77777777" w:rsidR="003B4AFF" w:rsidRDefault="003B4AFF" w:rsidP="003B4AFF">
      <w:pPr>
        <w:pStyle w:val="Ttulo1"/>
        <w:numPr>
          <w:ilvl w:val="0"/>
          <w:numId w:val="0"/>
        </w:numPr>
        <w:ind w:left="360" w:hanging="360"/>
        <w:jc w:val="center"/>
      </w:pPr>
      <w:bookmarkStart w:id="1" w:name="documentación-técnica"/>
      <w:r>
        <w:t>DOCUMENTACIÓN TÉCNICA</w:t>
      </w:r>
    </w:p>
    <w:p w14:paraId="01F70AD1" w14:textId="77777777" w:rsidR="003B4AFF" w:rsidRDefault="003B4AFF" w:rsidP="003B4AFF">
      <w:pPr>
        <w:pStyle w:val="Ttulo1"/>
      </w:pPr>
      <w:bookmarkStart w:id="2" w:name="X40cfcd2cca15682bce55b715591f6848eb81ed9"/>
      <w:bookmarkEnd w:id="1"/>
      <w:r>
        <w:t>Sistema E-</w:t>
      </w:r>
      <w:proofErr w:type="spellStart"/>
      <w:r>
        <w:t>commerce</w:t>
      </w:r>
      <w:proofErr w:type="spellEnd"/>
      <w:r>
        <w:t xml:space="preserve"> AKEMY - Librería y Papelería Online</w:t>
      </w:r>
    </w:p>
    <w:p w14:paraId="7D66A11B" w14:textId="77777777" w:rsidR="003B4AFF" w:rsidRDefault="003B4AFF" w:rsidP="003B4AFF">
      <w:r>
        <w:pict w14:anchorId="029E467A">
          <v:rect id="_x0000_i1025" style="width:0;height:1.5pt" o:hralign="center" o:hrstd="t" o:hr="t"/>
        </w:pict>
      </w:r>
    </w:p>
    <w:p w14:paraId="653F76F4" w14:textId="77777777" w:rsidR="003B4AFF" w:rsidRDefault="003B4AFF" w:rsidP="003B4AFF">
      <w:pPr>
        <w:pStyle w:val="Ttulo2"/>
      </w:pPr>
      <w:bookmarkStart w:id="3" w:name="información-del-documento"/>
      <w:r>
        <w:t>INFORMACIÓN DEL DOCUMENT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8"/>
        <w:gridCol w:w="5370"/>
      </w:tblGrid>
      <w:tr w:rsidR="003B4AFF" w14:paraId="16CE261E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C36002" w14:textId="77777777" w:rsidR="003B4AFF" w:rsidRDefault="003B4AFF" w:rsidP="00DC2E6E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846FFBF" w14:textId="77777777" w:rsidR="003B4AFF" w:rsidRDefault="003B4AFF" w:rsidP="00DC2E6E">
            <w:pPr>
              <w:pStyle w:val="Compact"/>
            </w:pPr>
            <w:r>
              <w:t>Valor</w:t>
            </w:r>
          </w:p>
        </w:tc>
      </w:tr>
      <w:tr w:rsidR="003B4AFF" w14:paraId="7D687392" w14:textId="77777777" w:rsidTr="00DC2E6E">
        <w:tc>
          <w:tcPr>
            <w:tcW w:w="0" w:type="auto"/>
          </w:tcPr>
          <w:p w14:paraId="7D991DAB" w14:textId="77777777" w:rsidR="003B4AFF" w:rsidRDefault="003B4AFF" w:rsidP="00DC2E6E">
            <w:pPr>
              <w:pStyle w:val="Compact"/>
            </w:pPr>
            <w:r>
              <w:rPr>
                <w:b/>
                <w:bCs/>
              </w:rPr>
              <w:t>Proyecto</w:t>
            </w:r>
          </w:p>
        </w:tc>
        <w:tc>
          <w:tcPr>
            <w:tcW w:w="0" w:type="auto"/>
          </w:tcPr>
          <w:p w14:paraId="761421FA" w14:textId="77777777" w:rsidR="003B4AFF" w:rsidRDefault="003B4AFF" w:rsidP="00DC2E6E">
            <w:pPr>
              <w:pStyle w:val="Compact"/>
            </w:pPr>
            <w:r>
              <w:t xml:space="preserve">AKEMY - Sistema E-commerce de </w:t>
            </w:r>
            <w:proofErr w:type="spellStart"/>
            <w:r>
              <w:t>Papelería</w:t>
            </w:r>
            <w:proofErr w:type="spellEnd"/>
            <w:r>
              <w:t xml:space="preserve"> y </w:t>
            </w:r>
            <w:proofErr w:type="spellStart"/>
            <w:r>
              <w:t>Librería</w:t>
            </w:r>
            <w:proofErr w:type="spellEnd"/>
          </w:p>
        </w:tc>
      </w:tr>
      <w:tr w:rsidR="003B4AFF" w14:paraId="274D9844" w14:textId="77777777" w:rsidTr="00DC2E6E">
        <w:tc>
          <w:tcPr>
            <w:tcW w:w="0" w:type="auto"/>
          </w:tcPr>
          <w:p w14:paraId="2B269CB4" w14:textId="77777777" w:rsidR="003B4AFF" w:rsidRDefault="003B4AFF" w:rsidP="00DC2E6E">
            <w:pPr>
              <w:pStyle w:val="Compact"/>
            </w:pPr>
            <w:proofErr w:type="spellStart"/>
            <w:r>
              <w:rPr>
                <w:b/>
                <w:bCs/>
              </w:rPr>
              <w:lastRenderedPageBreak/>
              <w:t>Versión</w:t>
            </w:r>
            <w:proofErr w:type="spellEnd"/>
          </w:p>
        </w:tc>
        <w:tc>
          <w:tcPr>
            <w:tcW w:w="0" w:type="auto"/>
          </w:tcPr>
          <w:p w14:paraId="03567831" w14:textId="77777777" w:rsidR="003B4AFF" w:rsidRDefault="003B4AFF" w:rsidP="00DC2E6E">
            <w:pPr>
              <w:pStyle w:val="Compact"/>
            </w:pPr>
            <w:r>
              <w:t>1.0</w:t>
            </w:r>
          </w:p>
        </w:tc>
      </w:tr>
      <w:tr w:rsidR="003B4AFF" w14:paraId="44F3D62E" w14:textId="77777777" w:rsidTr="00DC2E6E">
        <w:tc>
          <w:tcPr>
            <w:tcW w:w="0" w:type="auto"/>
          </w:tcPr>
          <w:p w14:paraId="66D71F79" w14:textId="77777777" w:rsidR="003B4AFF" w:rsidRDefault="003B4AFF" w:rsidP="00DC2E6E">
            <w:pPr>
              <w:pStyle w:val="Compact"/>
            </w:pPr>
            <w:proofErr w:type="spellStart"/>
            <w:r>
              <w:rPr>
                <w:b/>
                <w:bCs/>
              </w:rPr>
              <w:t>Fecha</w:t>
            </w:r>
            <w:proofErr w:type="spellEnd"/>
          </w:p>
        </w:tc>
        <w:tc>
          <w:tcPr>
            <w:tcW w:w="0" w:type="auto"/>
          </w:tcPr>
          <w:p w14:paraId="65DF5CB1" w14:textId="77777777" w:rsidR="003B4AFF" w:rsidRDefault="003B4AFF" w:rsidP="00DC2E6E">
            <w:pPr>
              <w:pStyle w:val="Compact"/>
            </w:pPr>
            <w:proofErr w:type="spellStart"/>
            <w:r>
              <w:t>Diciembre</w:t>
            </w:r>
            <w:proofErr w:type="spellEnd"/>
            <w:r>
              <w:t xml:space="preserve"> 2025</w:t>
            </w:r>
          </w:p>
        </w:tc>
      </w:tr>
      <w:tr w:rsidR="003B4AFF" w14:paraId="520A5379" w14:textId="77777777" w:rsidTr="00DC2E6E">
        <w:tc>
          <w:tcPr>
            <w:tcW w:w="0" w:type="auto"/>
          </w:tcPr>
          <w:p w14:paraId="596C816B" w14:textId="77777777" w:rsidR="003B4AFF" w:rsidRDefault="003B4AFF" w:rsidP="00DC2E6E">
            <w:pPr>
              <w:pStyle w:val="Compact"/>
            </w:pPr>
            <w:r>
              <w:rPr>
                <w:b/>
                <w:bCs/>
              </w:rPr>
              <w:t xml:space="preserve">Tipo de </w:t>
            </w:r>
            <w:proofErr w:type="spellStart"/>
            <w:r>
              <w:rPr>
                <w:b/>
                <w:bCs/>
              </w:rPr>
              <w:t>Aplicación</w:t>
            </w:r>
            <w:proofErr w:type="spellEnd"/>
          </w:p>
        </w:tc>
        <w:tc>
          <w:tcPr>
            <w:tcW w:w="0" w:type="auto"/>
          </w:tcPr>
          <w:p w14:paraId="32ADD67D" w14:textId="77777777" w:rsidR="003B4AFF" w:rsidRDefault="003B4AFF" w:rsidP="00DC2E6E">
            <w:pPr>
              <w:pStyle w:val="Compact"/>
            </w:pPr>
            <w:proofErr w:type="spellStart"/>
            <w:r>
              <w:t>Aplicación</w:t>
            </w:r>
            <w:proofErr w:type="spellEnd"/>
            <w:r>
              <w:t xml:space="preserve"> Web Full Stack</w:t>
            </w:r>
          </w:p>
        </w:tc>
      </w:tr>
    </w:tbl>
    <w:p w14:paraId="71312F88" w14:textId="77777777" w:rsidR="003B4AFF" w:rsidRDefault="003B4AFF" w:rsidP="003B4AFF">
      <w:r>
        <w:pict w14:anchorId="0D026C0C">
          <v:rect id="_x0000_i1026" style="width:0;height:1.5pt" o:hralign="center" o:hrstd="t" o:hr="t"/>
        </w:pict>
      </w:r>
    </w:p>
    <w:p w14:paraId="06F967CD" w14:textId="77777777" w:rsidR="003B4AFF" w:rsidRDefault="003B4AFF" w:rsidP="003B4AFF">
      <w:pPr>
        <w:pStyle w:val="Ttulo2"/>
      </w:pPr>
      <w:bookmarkStart w:id="4" w:name="tabla-de-contenidos"/>
      <w:bookmarkEnd w:id="3"/>
      <w:r>
        <w:t>TABLA DE CONTENIDOS</w:t>
      </w:r>
    </w:p>
    <w:p w14:paraId="290FCC76" w14:textId="77777777" w:rsidR="003B4AFF" w:rsidRDefault="003B4AFF">
      <w:pPr>
        <w:pStyle w:val="Compact"/>
        <w:numPr>
          <w:ilvl w:val="0"/>
          <w:numId w:val="45"/>
        </w:numPr>
      </w:pPr>
      <w:hyperlink w:anchor="X0e2973c2e3c317285bf344b2034a52754788c6d">
        <w:proofErr w:type="spellStart"/>
        <w:r>
          <w:rPr>
            <w:rStyle w:val="Hipervnculo"/>
          </w:rPr>
          <w:t>Introducción</w:t>
        </w:r>
        <w:proofErr w:type="spellEnd"/>
      </w:hyperlink>
    </w:p>
    <w:p w14:paraId="5E238C0E" w14:textId="77777777" w:rsidR="003B4AFF" w:rsidRDefault="003B4AFF">
      <w:pPr>
        <w:pStyle w:val="Compact"/>
        <w:numPr>
          <w:ilvl w:val="0"/>
          <w:numId w:val="45"/>
        </w:numPr>
      </w:pPr>
      <w:hyperlink w:anchor="X9e4bf3adcbcb771d9880adccdad2b01afa01a08">
        <w:proofErr w:type="spellStart"/>
        <w:r>
          <w:rPr>
            <w:rStyle w:val="Hipervnculo"/>
          </w:rPr>
          <w:t>Arquitectura</w:t>
        </w:r>
        <w:proofErr w:type="spellEnd"/>
        <w:r>
          <w:rPr>
            <w:rStyle w:val="Hipervnculo"/>
          </w:rPr>
          <w:t xml:space="preserve"> del Sistema</w:t>
        </w:r>
      </w:hyperlink>
    </w:p>
    <w:p w14:paraId="14C0CFFA" w14:textId="77777777" w:rsidR="003B4AFF" w:rsidRDefault="003B4AFF">
      <w:pPr>
        <w:pStyle w:val="Compact"/>
        <w:numPr>
          <w:ilvl w:val="0"/>
          <w:numId w:val="45"/>
        </w:numPr>
      </w:pPr>
      <w:hyperlink w:anchor="X5a566f2977679294d35637d377dad47fb22f615">
        <w:proofErr w:type="spellStart"/>
        <w:r>
          <w:rPr>
            <w:rStyle w:val="Hipervnculo"/>
          </w:rPr>
          <w:t>Tecnologías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Utilizadas</w:t>
        </w:r>
        <w:proofErr w:type="spellEnd"/>
      </w:hyperlink>
    </w:p>
    <w:p w14:paraId="43F769F6" w14:textId="77777777" w:rsidR="003B4AFF" w:rsidRDefault="003B4AFF">
      <w:pPr>
        <w:pStyle w:val="Compact"/>
        <w:numPr>
          <w:ilvl w:val="0"/>
          <w:numId w:val="45"/>
        </w:numPr>
      </w:pPr>
      <w:hyperlink w:anchor="X553efa3b3461d540c5c3aef0a9c8f502f4449d7">
        <w:proofErr w:type="spellStart"/>
        <w:r>
          <w:rPr>
            <w:rStyle w:val="Hipervnculo"/>
          </w:rPr>
          <w:t>Estructura</w:t>
        </w:r>
        <w:proofErr w:type="spellEnd"/>
        <w:r>
          <w:rPr>
            <w:rStyle w:val="Hipervnculo"/>
          </w:rPr>
          <w:t xml:space="preserve"> del Proyecto</w:t>
        </w:r>
      </w:hyperlink>
    </w:p>
    <w:p w14:paraId="05A8C86E" w14:textId="77777777" w:rsidR="003B4AFF" w:rsidRDefault="003B4AFF">
      <w:pPr>
        <w:pStyle w:val="Compact"/>
        <w:numPr>
          <w:ilvl w:val="0"/>
          <w:numId w:val="45"/>
        </w:numPr>
      </w:pPr>
      <w:hyperlink w:anchor="X9f11c6dbdc99d3801b5a4fb768dfa87054ab193">
        <w:proofErr w:type="spellStart"/>
        <w:r>
          <w:rPr>
            <w:rStyle w:val="Hipervnculo"/>
          </w:rPr>
          <w:t>Modelo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Datos</w:t>
        </w:r>
        <w:proofErr w:type="spellEnd"/>
      </w:hyperlink>
    </w:p>
    <w:p w14:paraId="371DD112" w14:textId="77777777" w:rsidR="003B4AFF" w:rsidRDefault="003B4AFF">
      <w:pPr>
        <w:pStyle w:val="Compact"/>
        <w:numPr>
          <w:ilvl w:val="0"/>
          <w:numId w:val="45"/>
        </w:numPr>
      </w:pPr>
      <w:hyperlink w:anchor="X6d4ba0faca6519914c7131e819636fa1031a8d4">
        <w:proofErr w:type="spellStart"/>
        <w:r>
          <w:rPr>
            <w:rStyle w:val="Hipervnculo"/>
          </w:rPr>
          <w:t>Módulos</w:t>
        </w:r>
        <w:proofErr w:type="spellEnd"/>
        <w:r>
          <w:rPr>
            <w:rStyle w:val="Hipervnculo"/>
          </w:rPr>
          <w:t xml:space="preserve"> del Sistema</w:t>
        </w:r>
      </w:hyperlink>
    </w:p>
    <w:p w14:paraId="0DEA605B" w14:textId="77777777" w:rsidR="003B4AFF" w:rsidRDefault="003B4AFF">
      <w:pPr>
        <w:pStyle w:val="Compact"/>
        <w:numPr>
          <w:ilvl w:val="0"/>
          <w:numId w:val="45"/>
        </w:numPr>
      </w:pPr>
      <w:hyperlink w:anchor="Xb0c637e62d212ee25981988dc0f7460c4880032">
        <w:r>
          <w:rPr>
            <w:rStyle w:val="Hipervnculo"/>
          </w:rPr>
          <w:t>API REST - Endpoints</w:t>
        </w:r>
      </w:hyperlink>
    </w:p>
    <w:p w14:paraId="737F3B1A" w14:textId="77777777" w:rsidR="003B4AFF" w:rsidRDefault="003B4AFF">
      <w:pPr>
        <w:pStyle w:val="Compact"/>
        <w:numPr>
          <w:ilvl w:val="0"/>
          <w:numId w:val="45"/>
        </w:numPr>
      </w:pPr>
      <w:hyperlink w:anchor="Xe5cc51e7ba49258687218f43b6b9c3efb241b96">
        <w:r>
          <w:rPr>
            <w:rStyle w:val="Hipervnculo"/>
          </w:rPr>
          <w:t xml:space="preserve">Sistema de </w:t>
        </w:r>
        <w:proofErr w:type="spellStart"/>
        <w:r>
          <w:rPr>
            <w:rStyle w:val="Hipervnculo"/>
          </w:rPr>
          <w:t>Autenticación</w:t>
        </w:r>
        <w:proofErr w:type="spellEnd"/>
      </w:hyperlink>
    </w:p>
    <w:p w14:paraId="730B4F8D" w14:textId="77777777" w:rsidR="003B4AFF" w:rsidRDefault="003B4AFF">
      <w:pPr>
        <w:pStyle w:val="Compact"/>
        <w:numPr>
          <w:ilvl w:val="0"/>
          <w:numId w:val="45"/>
        </w:numPr>
      </w:pPr>
      <w:hyperlink w:anchor="Xd1b7365be979c62a962c6218c2d45e3e5733b9e">
        <w:proofErr w:type="spellStart"/>
        <w:r>
          <w:rPr>
            <w:rStyle w:val="Hipervnculo"/>
          </w:rPr>
          <w:t>WebSockets</w:t>
        </w:r>
        <w:proofErr w:type="spellEnd"/>
        <w:r>
          <w:rPr>
            <w:rStyle w:val="Hipervnculo"/>
          </w:rPr>
          <w:t xml:space="preserve"> - Chat </w:t>
        </w:r>
        <w:proofErr w:type="spellStart"/>
        <w:r>
          <w:rPr>
            <w:rStyle w:val="Hipervnculo"/>
          </w:rPr>
          <w:t>en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Tiempo</w:t>
        </w:r>
        <w:proofErr w:type="spellEnd"/>
        <w:r>
          <w:rPr>
            <w:rStyle w:val="Hipervnculo"/>
          </w:rPr>
          <w:t xml:space="preserve"> Real</w:t>
        </w:r>
      </w:hyperlink>
    </w:p>
    <w:p w14:paraId="13F7BED9" w14:textId="77777777" w:rsidR="003B4AFF" w:rsidRDefault="003B4AFF">
      <w:pPr>
        <w:pStyle w:val="Compact"/>
        <w:numPr>
          <w:ilvl w:val="0"/>
          <w:numId w:val="45"/>
        </w:numPr>
      </w:pPr>
      <w:hyperlink w:anchor="X6d26d3440fcc8e3b88829ab90804423095c09f9">
        <w:proofErr w:type="spellStart"/>
        <w:r>
          <w:rPr>
            <w:rStyle w:val="Hipervnculo"/>
          </w:rPr>
          <w:t>Configuración</w:t>
        </w:r>
        <w:proofErr w:type="spellEnd"/>
        <w:r>
          <w:rPr>
            <w:rStyle w:val="Hipervnculo"/>
          </w:rPr>
          <w:t xml:space="preserve"> y </w:t>
        </w:r>
        <w:proofErr w:type="spellStart"/>
        <w:r>
          <w:rPr>
            <w:rStyle w:val="Hipervnculo"/>
          </w:rPr>
          <w:t>Despliegue</w:t>
        </w:r>
        <w:proofErr w:type="spellEnd"/>
      </w:hyperlink>
    </w:p>
    <w:p w14:paraId="22615098" w14:textId="77777777" w:rsidR="003B4AFF" w:rsidRDefault="003B4AFF">
      <w:pPr>
        <w:pStyle w:val="Compact"/>
        <w:numPr>
          <w:ilvl w:val="0"/>
          <w:numId w:val="45"/>
        </w:numPr>
      </w:pPr>
      <w:hyperlink w:anchor="Xf5d2a1b0d7355568379c2590b314c3139240606">
        <w:proofErr w:type="spellStart"/>
        <w:r>
          <w:rPr>
            <w:rStyle w:val="Hipervnculo"/>
          </w:rPr>
          <w:t>Seguridad</w:t>
        </w:r>
        <w:proofErr w:type="spellEnd"/>
      </w:hyperlink>
    </w:p>
    <w:p w14:paraId="0A5D8ED2" w14:textId="77777777" w:rsidR="003B4AFF" w:rsidRDefault="003B4AFF">
      <w:pPr>
        <w:pStyle w:val="Compact"/>
        <w:numPr>
          <w:ilvl w:val="0"/>
          <w:numId w:val="45"/>
        </w:numPr>
      </w:pPr>
      <w:hyperlink w:anchor="X9edbf262dfb17cefd9018ba604ef9b142bba7bc">
        <w:proofErr w:type="spellStart"/>
        <w:r>
          <w:rPr>
            <w:rStyle w:val="Hipervnculo"/>
          </w:rPr>
          <w:t>Anexos</w:t>
        </w:r>
        <w:proofErr w:type="spellEnd"/>
      </w:hyperlink>
    </w:p>
    <w:p w14:paraId="423CB939" w14:textId="77777777" w:rsidR="003B4AFF" w:rsidRDefault="003B4AFF" w:rsidP="003B4AFF">
      <w:r>
        <w:pict w14:anchorId="30F7C4E8">
          <v:rect id="_x0000_i1027" style="width:0;height:1.5pt" o:hralign="center" o:hrstd="t" o:hr="t"/>
        </w:pict>
      </w:r>
    </w:p>
    <w:p w14:paraId="2E9A9C9F" w14:textId="77777777" w:rsidR="003B4AFF" w:rsidRDefault="003B4AFF" w:rsidP="003B4AFF">
      <w:pPr>
        <w:pStyle w:val="Ttulo2"/>
      </w:pPr>
      <w:bookmarkStart w:id="5" w:name="introducción"/>
      <w:bookmarkEnd w:id="4"/>
      <w:r>
        <w:t>1. INTRODUCCIÓN</w:t>
      </w:r>
    </w:p>
    <w:p w14:paraId="7C773C3A" w14:textId="77777777" w:rsidR="003B4AFF" w:rsidRDefault="003B4AFF" w:rsidP="003B4AFF">
      <w:pPr>
        <w:pStyle w:val="Ttulo3"/>
      </w:pPr>
      <w:bookmarkStart w:id="6" w:name="descripción-general"/>
      <w:r>
        <w:t>1.1 Descripción General</w:t>
      </w:r>
    </w:p>
    <w:p w14:paraId="054E6D51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Librería</w:t>
      </w:r>
      <w:proofErr w:type="spellEnd"/>
      <w:r>
        <w:rPr>
          <w:b/>
          <w:bCs/>
        </w:rPr>
        <w:t xml:space="preserve"> AKEMY</w:t>
      </w:r>
      <w:r>
        <w:t xml:space="preserve"> es un </w:t>
      </w:r>
      <w:proofErr w:type="spellStart"/>
      <w:r>
        <w:t>sistema</w:t>
      </w:r>
      <w:proofErr w:type="spellEnd"/>
      <w:r>
        <w:t xml:space="preserve"> E-commerce </w:t>
      </w:r>
      <w:proofErr w:type="spellStart"/>
      <w:r>
        <w:t>completo</w:t>
      </w:r>
      <w:proofErr w:type="spellEnd"/>
      <w:r>
        <w:t xml:space="preserve"> </w:t>
      </w:r>
      <w:proofErr w:type="spellStart"/>
      <w:r>
        <w:t>diseñado</w:t>
      </w:r>
      <w:proofErr w:type="spellEnd"/>
      <w:r>
        <w:t xml:space="preserve"> para </w:t>
      </w:r>
      <w:proofErr w:type="spellStart"/>
      <w:r>
        <w:t>papelerías</w:t>
      </w:r>
      <w:proofErr w:type="spellEnd"/>
      <w:r>
        <w:t xml:space="preserve"> y </w:t>
      </w:r>
      <w:proofErr w:type="spellStart"/>
      <w:r>
        <w:t>librerías</w:t>
      </w:r>
      <w:proofErr w:type="spellEnd"/>
      <w:r>
        <w:t xml:space="preserve">. 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ofrec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integral que </w:t>
      </w:r>
      <w:proofErr w:type="spellStart"/>
      <w:r>
        <w:t>incluye</w:t>
      </w:r>
      <w:proofErr w:type="spellEnd"/>
      <w:r>
        <w:t>:</w:t>
      </w:r>
    </w:p>
    <w:p w14:paraId="2CC473CD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>Tienda Online</w:t>
      </w:r>
      <w:r>
        <w:t xml:space="preserve">: </w:t>
      </w:r>
      <w:proofErr w:type="spellStart"/>
      <w:r>
        <w:t>Interfaz</w:t>
      </w:r>
      <w:proofErr w:type="spellEnd"/>
      <w:r>
        <w:t xml:space="preserve"> </w:t>
      </w:r>
      <w:proofErr w:type="spellStart"/>
      <w:r>
        <w:t>moderna</w:t>
      </w:r>
      <w:proofErr w:type="spellEnd"/>
      <w:r>
        <w:t xml:space="preserve"> para </w:t>
      </w:r>
      <w:proofErr w:type="spellStart"/>
      <w:r>
        <w:t>clientes</w:t>
      </w:r>
      <w:proofErr w:type="spellEnd"/>
      <w:r>
        <w:t xml:space="preserve"> con </w:t>
      </w:r>
      <w:proofErr w:type="spellStart"/>
      <w:r>
        <w:t>catálogo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, </w:t>
      </w:r>
      <w:proofErr w:type="spellStart"/>
      <w:r>
        <w:t>carrito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 xml:space="preserve">,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pedidos</w:t>
      </w:r>
      <w:proofErr w:type="spellEnd"/>
      <w:r>
        <w:t xml:space="preserve"> y </w:t>
      </w:r>
      <w:proofErr w:type="spellStart"/>
      <w:r>
        <w:t>sistema</w:t>
      </w:r>
      <w:proofErr w:type="spellEnd"/>
      <w:r>
        <w:t xml:space="preserve"> de chat </w:t>
      </w:r>
      <w:proofErr w:type="spellStart"/>
      <w:r>
        <w:t>en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real.</w:t>
      </w:r>
    </w:p>
    <w:p w14:paraId="079B3BDE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 xml:space="preserve">Panel de </w:t>
      </w:r>
      <w:proofErr w:type="spellStart"/>
      <w:r>
        <w:rPr>
          <w:b/>
          <w:bCs/>
        </w:rPr>
        <w:t>Administración</w:t>
      </w:r>
      <w:proofErr w:type="spellEnd"/>
      <w:r>
        <w:t xml:space="preserve">: </w:t>
      </w:r>
      <w:proofErr w:type="spellStart"/>
      <w:r>
        <w:t>Herramientas</w:t>
      </w:r>
      <w:proofErr w:type="spellEnd"/>
      <w:r>
        <w:t xml:space="preserve"> </w:t>
      </w:r>
      <w:proofErr w:type="spellStart"/>
      <w:r>
        <w:t>completas</w:t>
      </w:r>
      <w:proofErr w:type="spellEnd"/>
      <w:r>
        <w:t xml:space="preserve"> para la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, </w:t>
      </w:r>
      <w:proofErr w:type="spellStart"/>
      <w:r>
        <w:t>pedidos</w:t>
      </w:r>
      <w:proofErr w:type="spellEnd"/>
      <w:r>
        <w:t xml:space="preserve">, </w:t>
      </w:r>
      <w:proofErr w:type="spellStart"/>
      <w:r>
        <w:t>usuarios</w:t>
      </w:r>
      <w:proofErr w:type="spellEnd"/>
      <w:r>
        <w:t xml:space="preserve">, </w:t>
      </w:r>
      <w:proofErr w:type="spellStart"/>
      <w:r>
        <w:t>promociones</w:t>
      </w:r>
      <w:proofErr w:type="spellEnd"/>
      <w:r>
        <w:t xml:space="preserve"> y </w:t>
      </w:r>
      <w:proofErr w:type="spellStart"/>
      <w:r>
        <w:t>atención</w:t>
      </w:r>
      <w:proofErr w:type="spellEnd"/>
      <w:r>
        <w:t xml:space="preserve"> al </w:t>
      </w:r>
      <w:proofErr w:type="spellStart"/>
      <w:r>
        <w:t>cliente</w:t>
      </w:r>
      <w:proofErr w:type="spellEnd"/>
      <w:r>
        <w:t>.</w:t>
      </w:r>
    </w:p>
    <w:p w14:paraId="6954768F" w14:textId="77777777" w:rsidR="003B4AFF" w:rsidRDefault="003B4AFF" w:rsidP="003B4AFF">
      <w:pPr>
        <w:pStyle w:val="Ttulo3"/>
      </w:pPr>
      <w:bookmarkStart w:id="7" w:name="objetivos-del-sistema"/>
      <w:bookmarkEnd w:id="6"/>
      <w:r>
        <w:t>1.2 Objetivos del Sistema</w:t>
      </w:r>
    </w:p>
    <w:p w14:paraId="68552DA7" w14:textId="77777777" w:rsidR="003B4AFF" w:rsidRDefault="003B4AFF">
      <w:pPr>
        <w:pStyle w:val="Compact"/>
        <w:numPr>
          <w:ilvl w:val="0"/>
          <w:numId w:val="46"/>
        </w:numPr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de </w:t>
      </w:r>
      <w:proofErr w:type="spellStart"/>
      <w:r>
        <w:t>comerci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sector de </w:t>
      </w:r>
      <w:proofErr w:type="spellStart"/>
      <w:r>
        <w:t>papelería</w:t>
      </w:r>
      <w:proofErr w:type="spellEnd"/>
      <w:r>
        <w:t xml:space="preserve"> y </w:t>
      </w:r>
      <w:proofErr w:type="spellStart"/>
      <w:r>
        <w:t>librería</w:t>
      </w:r>
      <w:proofErr w:type="spellEnd"/>
    </w:p>
    <w:p w14:paraId="26C55A7A" w14:textId="77777777" w:rsidR="003B4AFF" w:rsidRDefault="003B4AFF">
      <w:pPr>
        <w:pStyle w:val="Compact"/>
        <w:numPr>
          <w:ilvl w:val="0"/>
          <w:numId w:val="46"/>
        </w:numPr>
      </w:pPr>
      <w:proofErr w:type="spellStart"/>
      <w:r>
        <w:t>Facilitar</w:t>
      </w:r>
      <w:proofErr w:type="spellEnd"/>
      <w:r>
        <w:t xml:space="preserve"> la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inventario</w:t>
      </w:r>
      <w:proofErr w:type="spellEnd"/>
      <w:r>
        <w:t xml:space="preserve">, </w:t>
      </w:r>
      <w:proofErr w:type="spellStart"/>
      <w:r>
        <w:t>pedidos</w:t>
      </w:r>
      <w:proofErr w:type="spellEnd"/>
      <w:r>
        <w:t xml:space="preserve"> y </w:t>
      </w:r>
      <w:proofErr w:type="spellStart"/>
      <w:r>
        <w:t>clientes</w:t>
      </w:r>
      <w:proofErr w:type="spellEnd"/>
    </w:p>
    <w:p w14:paraId="7C2CC8FE" w14:textId="77777777" w:rsidR="003B4AFF" w:rsidRDefault="003B4AFF">
      <w:pPr>
        <w:pStyle w:val="Compact"/>
        <w:numPr>
          <w:ilvl w:val="0"/>
          <w:numId w:val="46"/>
        </w:numPr>
      </w:pPr>
      <w:proofErr w:type="spellStart"/>
      <w:r>
        <w:t>Ofrec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xperiencia</w:t>
      </w:r>
      <w:proofErr w:type="spellEnd"/>
      <w:r>
        <w:t xml:space="preserve"> de </w:t>
      </w:r>
      <w:proofErr w:type="spellStart"/>
      <w:r>
        <w:t>usuario</w:t>
      </w:r>
      <w:proofErr w:type="spellEnd"/>
      <w:r>
        <w:t xml:space="preserve"> </w:t>
      </w:r>
      <w:proofErr w:type="spellStart"/>
      <w:r>
        <w:t>moderna</w:t>
      </w:r>
      <w:proofErr w:type="spellEnd"/>
      <w:r>
        <w:t xml:space="preserve"> y </w:t>
      </w:r>
      <w:proofErr w:type="spellStart"/>
      <w:r>
        <w:t>responsiva</w:t>
      </w:r>
      <w:proofErr w:type="spellEnd"/>
    </w:p>
    <w:p w14:paraId="5D27ADD6" w14:textId="77777777" w:rsidR="003B4AFF" w:rsidRDefault="003B4AFF">
      <w:pPr>
        <w:pStyle w:val="Compact"/>
        <w:numPr>
          <w:ilvl w:val="0"/>
          <w:numId w:val="46"/>
        </w:numPr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comunic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real entre </w:t>
      </w:r>
      <w:proofErr w:type="spellStart"/>
      <w:r>
        <w:t>clientes</w:t>
      </w:r>
      <w:proofErr w:type="spellEnd"/>
      <w:r>
        <w:t xml:space="preserve"> y </w:t>
      </w:r>
      <w:proofErr w:type="spellStart"/>
      <w:r>
        <w:t>administradores</w:t>
      </w:r>
      <w:proofErr w:type="spellEnd"/>
    </w:p>
    <w:p w14:paraId="5644C46E" w14:textId="77777777" w:rsidR="003B4AFF" w:rsidRDefault="003B4AFF">
      <w:pPr>
        <w:pStyle w:val="Compact"/>
        <w:numPr>
          <w:ilvl w:val="0"/>
          <w:numId w:val="46"/>
        </w:numPr>
      </w:pPr>
      <w:proofErr w:type="spellStart"/>
      <w:r>
        <w:t>Gestionar</w:t>
      </w:r>
      <w:proofErr w:type="spellEnd"/>
      <w:r>
        <w:t xml:space="preserve"> </w:t>
      </w:r>
      <w:proofErr w:type="spellStart"/>
      <w:r>
        <w:t>promociones</w:t>
      </w:r>
      <w:proofErr w:type="spellEnd"/>
      <w:r>
        <w:t xml:space="preserve">, </w:t>
      </w:r>
      <w:proofErr w:type="spellStart"/>
      <w:r>
        <w:t>cupones</w:t>
      </w:r>
      <w:proofErr w:type="spellEnd"/>
      <w:r>
        <w:t xml:space="preserve"> y </w:t>
      </w:r>
      <w:proofErr w:type="spellStart"/>
      <w:r>
        <w:t>programas</w:t>
      </w:r>
      <w:proofErr w:type="spellEnd"/>
      <w:r>
        <w:t xml:space="preserve"> de </w:t>
      </w:r>
      <w:proofErr w:type="spellStart"/>
      <w:r>
        <w:t>fidelidad</w:t>
      </w:r>
      <w:proofErr w:type="spellEnd"/>
    </w:p>
    <w:p w14:paraId="27309A10" w14:textId="77777777" w:rsidR="003B4AFF" w:rsidRDefault="003B4AFF" w:rsidP="003B4AFF">
      <w:pPr>
        <w:pStyle w:val="Ttulo3"/>
      </w:pPr>
      <w:bookmarkStart w:id="8" w:name="alcance-funcional"/>
      <w:bookmarkEnd w:id="7"/>
      <w:r>
        <w:t>1.3 Alcance Funcional</w:t>
      </w:r>
    </w:p>
    <w:p w14:paraId="0E931316" w14:textId="77777777" w:rsidR="003B4AFF" w:rsidRDefault="003B4AFF" w:rsidP="003B4AFF">
      <w:pPr>
        <w:pStyle w:val="FirstParagraph"/>
      </w:pPr>
      <w:r>
        <w:t xml:space="preserve">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comprende</w:t>
      </w:r>
      <w:proofErr w:type="spellEnd"/>
      <w:r>
        <w:t xml:space="preserve"> la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>:</w:t>
      </w:r>
    </w:p>
    <w:p w14:paraId="3B4FDA1B" w14:textId="77777777" w:rsidR="003B4AFF" w:rsidRDefault="003B4AFF" w:rsidP="003B4AFF">
      <w:pPr>
        <w:pStyle w:val="Textoindependiente"/>
      </w:pPr>
      <w:r>
        <w:rPr>
          <w:b/>
          <w:bCs/>
        </w:rPr>
        <w:t xml:space="preserve">Para </w:t>
      </w:r>
      <w:proofErr w:type="spellStart"/>
      <w:r>
        <w:rPr>
          <w:b/>
          <w:bCs/>
        </w:rPr>
        <w:t>Clientes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Registro</w:t>
      </w:r>
      <w:proofErr w:type="spellEnd"/>
      <w:r>
        <w:t xml:space="preserve"> y </w:t>
      </w:r>
      <w:proofErr w:type="spellStart"/>
      <w:r>
        <w:t>autenticación</w:t>
      </w:r>
      <w:proofErr w:type="spellEnd"/>
      <w:r>
        <w:t xml:space="preserve"> de </w:t>
      </w:r>
      <w:proofErr w:type="spellStart"/>
      <w:r>
        <w:t>usuarios</w:t>
      </w:r>
      <w:proofErr w:type="spellEnd"/>
      <w:r>
        <w:t xml:space="preserve"> - </w:t>
      </w:r>
      <w:proofErr w:type="spellStart"/>
      <w:r>
        <w:t>Navegación</w:t>
      </w:r>
      <w:proofErr w:type="spellEnd"/>
      <w:r>
        <w:t xml:space="preserve"> y </w:t>
      </w:r>
      <w:proofErr w:type="spellStart"/>
      <w:r>
        <w:t>búsqueda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 - </w:t>
      </w:r>
      <w:proofErr w:type="spellStart"/>
      <w:r>
        <w:t>Carrito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 xml:space="preserve"> </w:t>
      </w:r>
      <w:proofErr w:type="spellStart"/>
      <w:r>
        <w:t>persistente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pedidos</w:t>
      </w:r>
      <w:proofErr w:type="spellEnd"/>
      <w:r>
        <w:t xml:space="preserve"> y </w:t>
      </w:r>
      <w:proofErr w:type="spellStart"/>
      <w:r>
        <w:t>seguimiento</w:t>
      </w:r>
      <w:proofErr w:type="spellEnd"/>
      <w:r>
        <w:t xml:space="preserve"> - Lista de </w:t>
      </w:r>
      <w:proofErr w:type="spellStart"/>
      <w:r>
        <w:t>deseos</w:t>
      </w:r>
      <w:proofErr w:type="spellEnd"/>
      <w:r>
        <w:t xml:space="preserve"> (Wishlist) - </w:t>
      </w:r>
      <w:proofErr w:type="spellStart"/>
      <w:r>
        <w:t>Comparador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 - Sistema de </w:t>
      </w:r>
      <w:proofErr w:type="spellStart"/>
      <w:r>
        <w:t>reseñas</w:t>
      </w:r>
      <w:proofErr w:type="spellEnd"/>
      <w:r>
        <w:t xml:space="preserve"> - Chat </w:t>
      </w:r>
      <w:proofErr w:type="spellStart"/>
      <w:r>
        <w:t>en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</w:t>
      </w:r>
      <w:r>
        <w:lastRenderedPageBreak/>
        <w:t xml:space="preserve">real con </w:t>
      </w:r>
      <w:proofErr w:type="spellStart"/>
      <w:r>
        <w:t>soporte</w:t>
      </w:r>
      <w:proofErr w:type="spellEnd"/>
      <w:r>
        <w:t xml:space="preserve"> - </w:t>
      </w:r>
      <w:proofErr w:type="spellStart"/>
      <w:r>
        <w:t>Aplicación</w:t>
      </w:r>
      <w:proofErr w:type="spellEnd"/>
      <w:r>
        <w:t xml:space="preserve"> de </w:t>
      </w:r>
      <w:proofErr w:type="spellStart"/>
      <w:r>
        <w:t>cupones</w:t>
      </w:r>
      <w:proofErr w:type="spellEnd"/>
      <w:r>
        <w:t xml:space="preserve"> de </w:t>
      </w:r>
      <w:proofErr w:type="spellStart"/>
      <w:r>
        <w:t>descuento</w:t>
      </w:r>
      <w:proofErr w:type="spellEnd"/>
      <w:r>
        <w:t xml:space="preserve"> - </w:t>
      </w:r>
      <w:proofErr w:type="spellStart"/>
      <w:r>
        <w:t>Programa</w:t>
      </w:r>
      <w:proofErr w:type="spellEnd"/>
      <w:r>
        <w:t xml:space="preserve"> de puntos de </w:t>
      </w:r>
      <w:proofErr w:type="spellStart"/>
      <w:r>
        <w:t>fidelidad</w:t>
      </w:r>
      <w:proofErr w:type="spellEnd"/>
    </w:p>
    <w:p w14:paraId="016F109C" w14:textId="77777777" w:rsidR="003B4AFF" w:rsidRDefault="003B4AFF" w:rsidP="003B4AFF">
      <w:pPr>
        <w:pStyle w:val="Textoindependiente"/>
      </w:pPr>
      <w:r>
        <w:rPr>
          <w:b/>
          <w:bCs/>
        </w:rPr>
        <w:t xml:space="preserve">Para </w:t>
      </w:r>
      <w:proofErr w:type="spellStart"/>
      <w:r>
        <w:rPr>
          <w:b/>
          <w:bCs/>
        </w:rPr>
        <w:t>Administradores</w:t>
      </w:r>
      <w:proofErr w:type="spellEnd"/>
      <w:r>
        <w:rPr>
          <w:b/>
          <w:bCs/>
        </w:rPr>
        <w:t>:</w:t>
      </w:r>
      <w:r>
        <w:t xml:space="preserve"> - Dashboard con </w:t>
      </w:r>
      <w:proofErr w:type="spellStart"/>
      <w:r>
        <w:t>estadísticas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 (CRUD)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categorías</w:t>
      </w:r>
      <w:proofErr w:type="spellEnd"/>
      <w:r>
        <w:t xml:space="preserve"> </w:t>
      </w:r>
      <w:proofErr w:type="spellStart"/>
      <w:r>
        <w:t>jerárquicas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marcas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pedidos</w:t>
      </w:r>
      <w:proofErr w:type="spellEnd"/>
      <w:r>
        <w:t xml:space="preserve"> - </w:t>
      </w:r>
      <w:proofErr w:type="spellStart"/>
      <w:r>
        <w:t>Moderación</w:t>
      </w:r>
      <w:proofErr w:type="spellEnd"/>
      <w:r>
        <w:t xml:space="preserve"> de </w:t>
      </w:r>
      <w:proofErr w:type="spellStart"/>
      <w:r>
        <w:t>reseñas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cupones</w:t>
      </w:r>
      <w:proofErr w:type="spellEnd"/>
      <w:r>
        <w:t xml:space="preserve"> y </w:t>
      </w:r>
      <w:proofErr w:type="spellStart"/>
      <w:r>
        <w:t>ofertas</w:t>
      </w:r>
      <w:proofErr w:type="spellEnd"/>
      <w:r>
        <w:t xml:space="preserve"> - Panel de chat para </w:t>
      </w:r>
      <w:proofErr w:type="spellStart"/>
      <w:r>
        <w:t>atención</w:t>
      </w:r>
      <w:proofErr w:type="spellEnd"/>
      <w:r>
        <w:t xml:space="preserve"> al </w:t>
      </w:r>
      <w:proofErr w:type="spellStart"/>
      <w:r>
        <w:t>cliente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devoluciones</w:t>
      </w:r>
      <w:proofErr w:type="spellEnd"/>
    </w:p>
    <w:p w14:paraId="1CDCD923" w14:textId="77777777" w:rsidR="003B4AFF" w:rsidRDefault="003B4AFF" w:rsidP="003B4AFF">
      <w:r>
        <w:pict w14:anchorId="2C49B9C3">
          <v:rect id="_x0000_i1028" style="width:0;height:1.5pt" o:hralign="center" o:hrstd="t" o:hr="t"/>
        </w:pict>
      </w:r>
    </w:p>
    <w:p w14:paraId="5F82CA7D" w14:textId="77777777" w:rsidR="003B4AFF" w:rsidRDefault="003B4AFF" w:rsidP="003B4AFF">
      <w:pPr>
        <w:pStyle w:val="Ttulo2"/>
      </w:pPr>
      <w:bookmarkStart w:id="9" w:name="arquitectura-del-sistema"/>
      <w:bookmarkEnd w:id="5"/>
      <w:bookmarkEnd w:id="8"/>
      <w:r>
        <w:t>2. ARQUITECTURA DEL SISTEMA</w:t>
      </w:r>
    </w:p>
    <w:p w14:paraId="379EFA49" w14:textId="77777777" w:rsidR="003B4AFF" w:rsidRDefault="003B4AFF" w:rsidP="003B4AFF">
      <w:pPr>
        <w:pStyle w:val="Ttulo3"/>
      </w:pPr>
      <w:bookmarkStart w:id="10" w:name="diagrama-de-arquitectura-general"/>
      <w:r>
        <w:t>2.1 Diagrama de Arquitectura General</w:t>
      </w:r>
    </w:p>
    <w:p w14:paraId="68F48EA5" w14:textId="77777777" w:rsidR="003B4AFF" w:rsidRDefault="003B4AFF" w:rsidP="003B4AFF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     CLIENTE (Browser)   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>│  │                    Frontend (Next.js 15)                     │   │</w:t>
      </w:r>
      <w:r>
        <w:br/>
      </w:r>
      <w:r>
        <w:rPr>
          <w:rStyle w:val="VerbatimChar"/>
        </w:rPr>
        <w:t xml:space="preserve">│  │  • React 18 • </w:t>
      </w:r>
      <w:proofErr w:type="spellStart"/>
      <w:r>
        <w:rPr>
          <w:rStyle w:val="VerbatimChar"/>
        </w:rPr>
        <w:t>TailwindCSS</w:t>
      </w:r>
      <w:proofErr w:type="spellEnd"/>
      <w:r>
        <w:rPr>
          <w:rStyle w:val="VerbatimChar"/>
        </w:rPr>
        <w:t xml:space="preserve"> • </w:t>
      </w:r>
      <w:proofErr w:type="spellStart"/>
      <w:r>
        <w:rPr>
          <w:rStyle w:val="VerbatimChar"/>
        </w:rPr>
        <w:t>Zustand</w:t>
      </w:r>
      <w:proofErr w:type="spellEnd"/>
      <w:r>
        <w:rPr>
          <w:rStyle w:val="VerbatimChar"/>
        </w:rPr>
        <w:t xml:space="preserve"> • </w:t>
      </w:r>
      <w:proofErr w:type="spellStart"/>
      <w:r>
        <w:rPr>
          <w:rStyle w:val="VerbatimChar"/>
        </w:rPr>
        <w:t>TanStack</w:t>
      </w:r>
      <w:proofErr w:type="spellEnd"/>
      <w:r>
        <w:rPr>
          <w:rStyle w:val="VerbatimChar"/>
        </w:rPr>
        <w:t xml:space="preserve"> Query        │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│ HTTP/HTTPS (REST API)</w:t>
      </w:r>
      <w:r>
        <w:br/>
      </w:r>
      <w:r>
        <w:rPr>
          <w:rStyle w:val="VerbatimChar"/>
        </w:rPr>
        <w:t xml:space="preserve">                              │ WebSocket (Socket.io)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     BACKEND (</w:t>
      </w:r>
      <w:proofErr w:type="spellStart"/>
      <w:r>
        <w:rPr>
          <w:rStyle w:val="VerbatimChar"/>
        </w:rPr>
        <w:t>NestJS</w:t>
      </w:r>
      <w:proofErr w:type="spellEnd"/>
      <w:r>
        <w:rPr>
          <w:rStyle w:val="VerbatimChar"/>
        </w:rPr>
        <w:t xml:space="preserve"> 10) 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</w:t>
      </w:r>
      <w:proofErr w:type="spellStart"/>
      <w:r>
        <w:rPr>
          <w:rStyle w:val="VerbatimChar"/>
        </w:rPr>
        <w:t>Módulos</w:t>
      </w:r>
      <w:proofErr w:type="spellEnd"/>
      <w:r>
        <w:rPr>
          <w:rStyle w:val="VerbatimChar"/>
        </w:rPr>
        <w:t>: Auth, Users, Products, Orders, Cart, Chat, etc.   │   │</w:t>
      </w:r>
      <w:r>
        <w:br/>
      </w:r>
      <w:r>
        <w:rPr>
          <w:rStyle w:val="VerbatimChar"/>
        </w:rPr>
        <w:t>│  │  • JWT Authentication • Rate Limiting • CORS • Helmet       │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>│                              │                                      │</w:t>
      </w:r>
      <w:r>
        <w:br/>
      </w:r>
      <w:r>
        <w:rPr>
          <w:rStyle w:val="VerbatimChar"/>
        </w:rPr>
        <w:t>│                              │ Prisma ORM                           │</w:t>
      </w:r>
      <w:r>
        <w:br/>
      </w:r>
      <w:r>
        <w:rPr>
          <w:rStyle w:val="VerbatimChar"/>
        </w:rPr>
        <w:t>│                              ▼              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lastRenderedPageBreak/>
        <w:t>│  │                    PostgreSQL 16                             │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───┘</w:t>
      </w:r>
    </w:p>
    <w:p w14:paraId="09113EC4" w14:textId="77777777" w:rsidR="003B4AFF" w:rsidRDefault="003B4AFF" w:rsidP="003B4AFF">
      <w:pPr>
        <w:pStyle w:val="Ttulo3"/>
      </w:pPr>
      <w:bookmarkStart w:id="11" w:name="patrón-de-arquitectura"/>
      <w:bookmarkEnd w:id="10"/>
      <w:r>
        <w:t>2.2 Patrón de Arquitectura</w:t>
      </w:r>
    </w:p>
    <w:p w14:paraId="75A18B1D" w14:textId="77777777" w:rsidR="003B4AFF" w:rsidRDefault="003B4AFF" w:rsidP="003B4AFF">
      <w:pPr>
        <w:pStyle w:val="FirstParagraph"/>
      </w:pPr>
      <w:r>
        <w:t xml:space="preserve">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implement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rPr>
          <w:b/>
          <w:bCs/>
        </w:rPr>
        <w:t>arquitectur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microservic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onolítica</w:t>
      </w:r>
      <w:proofErr w:type="spellEnd"/>
      <w:r>
        <w:rPr>
          <w:b/>
          <w:bCs/>
        </w:rPr>
        <w:t xml:space="preserve"> modular</w:t>
      </w:r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patrones</w:t>
      </w:r>
      <w:proofErr w:type="spellEnd"/>
      <w:r>
        <w:t>:</w:t>
      </w:r>
    </w:p>
    <w:p w14:paraId="5162D44A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>MVC (Model-View-Controller)</w:t>
      </w:r>
      <w:r>
        <w:t xml:space="preserve">: </w:t>
      </w:r>
      <w:proofErr w:type="spellStart"/>
      <w:r>
        <w:t>Separación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 entre la </w:t>
      </w:r>
      <w:proofErr w:type="spellStart"/>
      <w:r>
        <w:t>lógica</w:t>
      </w:r>
      <w:proofErr w:type="spellEnd"/>
      <w:r>
        <w:t xml:space="preserve"> de </w:t>
      </w:r>
      <w:proofErr w:type="spellStart"/>
      <w:r>
        <w:t>negocio</w:t>
      </w:r>
      <w:proofErr w:type="spellEnd"/>
      <w:r>
        <w:t xml:space="preserve">, </w:t>
      </w:r>
      <w:proofErr w:type="spellStart"/>
      <w:r>
        <w:t>datos</w:t>
      </w:r>
      <w:proofErr w:type="spellEnd"/>
      <w:r>
        <w:t xml:space="preserve"> y </w:t>
      </w:r>
      <w:proofErr w:type="spellStart"/>
      <w:r>
        <w:t>presentación</w:t>
      </w:r>
      <w:proofErr w:type="spellEnd"/>
    </w:p>
    <w:p w14:paraId="5777055B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>Repository Pattern</w:t>
      </w:r>
      <w:r>
        <w:t xml:space="preserve">: </w:t>
      </w:r>
      <w:proofErr w:type="spellStart"/>
      <w:r>
        <w:t>Abstracción</w:t>
      </w:r>
      <w:proofErr w:type="spellEnd"/>
      <w:r>
        <w:t xml:space="preserve"> del </w:t>
      </w:r>
      <w:proofErr w:type="spellStart"/>
      <w:r>
        <w:t>acceso</w:t>
      </w:r>
      <w:proofErr w:type="spellEnd"/>
      <w:r>
        <w:t xml:space="preserve"> a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Prisma ORM</w:t>
      </w:r>
    </w:p>
    <w:p w14:paraId="0C15522C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>Dependency Injection</w:t>
      </w:r>
      <w:r>
        <w:t xml:space="preserve">: </w:t>
      </w:r>
      <w:proofErr w:type="spellStart"/>
      <w:r>
        <w:t>Inyección</w:t>
      </w:r>
      <w:proofErr w:type="spellEnd"/>
      <w:r>
        <w:t xml:space="preserve"> de </w:t>
      </w:r>
      <w:proofErr w:type="spellStart"/>
      <w:r>
        <w:t>dependencias</w:t>
      </w:r>
      <w:proofErr w:type="spellEnd"/>
      <w:r>
        <w:t xml:space="preserve"> </w:t>
      </w:r>
      <w:proofErr w:type="spellStart"/>
      <w:r>
        <w:t>nativa</w:t>
      </w:r>
      <w:proofErr w:type="spellEnd"/>
      <w:r>
        <w:t xml:space="preserve"> de </w:t>
      </w:r>
      <w:proofErr w:type="spellStart"/>
      <w:r>
        <w:t>NestJS</w:t>
      </w:r>
      <w:proofErr w:type="spellEnd"/>
    </w:p>
    <w:p w14:paraId="28FE1ADB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>DTO Pattern</w:t>
      </w:r>
      <w:r>
        <w:t xml:space="preserve">: </w:t>
      </w:r>
      <w:proofErr w:type="spellStart"/>
      <w:r>
        <w:t>Objetos</w:t>
      </w:r>
      <w:proofErr w:type="spellEnd"/>
      <w:r>
        <w:t xml:space="preserve"> de </w:t>
      </w:r>
      <w:proofErr w:type="spellStart"/>
      <w:r>
        <w:t>transferencia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para </w:t>
      </w:r>
      <w:proofErr w:type="spellStart"/>
      <w:r>
        <w:t>validación</w:t>
      </w:r>
      <w:proofErr w:type="spellEnd"/>
    </w:p>
    <w:p w14:paraId="3759183A" w14:textId="77777777" w:rsidR="003B4AFF" w:rsidRDefault="003B4AFF" w:rsidP="003B4AFF">
      <w:pPr>
        <w:pStyle w:val="Ttulo3"/>
      </w:pPr>
      <w:bookmarkStart w:id="12" w:name="comunicación"/>
      <w:bookmarkEnd w:id="11"/>
      <w:r>
        <w:t>2.3 Comunicació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3"/>
        <w:gridCol w:w="1434"/>
        <w:gridCol w:w="3616"/>
      </w:tblGrid>
      <w:tr w:rsidR="003B4AFF" w14:paraId="514F4C83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034CA6" w14:textId="77777777" w:rsidR="003B4AFF" w:rsidRDefault="003B4AFF" w:rsidP="00DC2E6E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49A06581" w14:textId="77777777" w:rsidR="003B4AFF" w:rsidRDefault="003B4AFF" w:rsidP="00DC2E6E">
            <w:pPr>
              <w:pStyle w:val="Compact"/>
            </w:pPr>
            <w:proofErr w:type="spellStart"/>
            <w:r>
              <w:t>Protocolo</w:t>
            </w:r>
            <w:proofErr w:type="spellEnd"/>
          </w:p>
        </w:tc>
        <w:tc>
          <w:tcPr>
            <w:tcW w:w="0" w:type="auto"/>
          </w:tcPr>
          <w:p w14:paraId="2962E09A" w14:textId="77777777" w:rsidR="003B4AFF" w:rsidRDefault="003B4AFF" w:rsidP="00DC2E6E">
            <w:pPr>
              <w:pStyle w:val="Compact"/>
            </w:pPr>
            <w:proofErr w:type="spellStart"/>
            <w:r>
              <w:t>Uso</w:t>
            </w:r>
            <w:proofErr w:type="spellEnd"/>
          </w:p>
        </w:tc>
      </w:tr>
      <w:tr w:rsidR="003B4AFF" w14:paraId="6F506185" w14:textId="77777777" w:rsidTr="00DC2E6E">
        <w:tc>
          <w:tcPr>
            <w:tcW w:w="0" w:type="auto"/>
          </w:tcPr>
          <w:p w14:paraId="6A370BE3" w14:textId="77777777" w:rsidR="003B4AFF" w:rsidRDefault="003B4AFF" w:rsidP="00DC2E6E">
            <w:pPr>
              <w:pStyle w:val="Compact"/>
            </w:pPr>
            <w:r>
              <w:t>API REST</w:t>
            </w:r>
          </w:p>
        </w:tc>
        <w:tc>
          <w:tcPr>
            <w:tcW w:w="0" w:type="auto"/>
          </w:tcPr>
          <w:p w14:paraId="5CCFFC8C" w14:textId="77777777" w:rsidR="003B4AFF" w:rsidRDefault="003B4AFF" w:rsidP="00DC2E6E">
            <w:pPr>
              <w:pStyle w:val="Compact"/>
            </w:pPr>
            <w:r>
              <w:t>HTTP/HTTPS</w:t>
            </w:r>
          </w:p>
        </w:tc>
        <w:tc>
          <w:tcPr>
            <w:tcW w:w="0" w:type="auto"/>
          </w:tcPr>
          <w:p w14:paraId="32187514" w14:textId="77777777" w:rsidR="003B4AFF" w:rsidRDefault="003B4AFF" w:rsidP="00DC2E6E">
            <w:pPr>
              <w:pStyle w:val="Compact"/>
            </w:pPr>
            <w:proofErr w:type="spellStart"/>
            <w:r>
              <w:t>Operaciones</w:t>
            </w:r>
            <w:proofErr w:type="spellEnd"/>
            <w:r>
              <w:t xml:space="preserve"> CRUD, </w:t>
            </w:r>
            <w:proofErr w:type="spellStart"/>
            <w:r>
              <w:t>consultas</w:t>
            </w:r>
            <w:proofErr w:type="spellEnd"/>
          </w:p>
        </w:tc>
      </w:tr>
      <w:tr w:rsidR="003B4AFF" w14:paraId="2C8B4F1C" w14:textId="77777777" w:rsidTr="00DC2E6E">
        <w:tc>
          <w:tcPr>
            <w:tcW w:w="0" w:type="auto"/>
          </w:tcPr>
          <w:p w14:paraId="79BA22AD" w14:textId="77777777" w:rsidR="003B4AFF" w:rsidRDefault="003B4AFF" w:rsidP="00DC2E6E">
            <w:pPr>
              <w:pStyle w:val="Compact"/>
            </w:pPr>
            <w:r>
              <w:t>WebSocket</w:t>
            </w:r>
          </w:p>
        </w:tc>
        <w:tc>
          <w:tcPr>
            <w:tcW w:w="0" w:type="auto"/>
          </w:tcPr>
          <w:p w14:paraId="74D12E52" w14:textId="77777777" w:rsidR="003B4AFF" w:rsidRDefault="003B4AFF" w:rsidP="00DC2E6E">
            <w:pPr>
              <w:pStyle w:val="Compact"/>
            </w:pPr>
            <w:r>
              <w:t>Socket.io</w:t>
            </w:r>
          </w:p>
        </w:tc>
        <w:tc>
          <w:tcPr>
            <w:tcW w:w="0" w:type="auto"/>
          </w:tcPr>
          <w:p w14:paraId="17EAFA26" w14:textId="77777777" w:rsidR="003B4AFF" w:rsidRDefault="003B4AFF" w:rsidP="00DC2E6E">
            <w:pPr>
              <w:pStyle w:val="Compact"/>
            </w:pPr>
            <w:r>
              <w:t xml:space="preserve">Chat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tiempo</w:t>
            </w:r>
            <w:proofErr w:type="spellEnd"/>
            <w:r>
              <w:t xml:space="preserve"> real, </w:t>
            </w:r>
            <w:proofErr w:type="spellStart"/>
            <w:r>
              <w:t>notificaciones</w:t>
            </w:r>
            <w:proofErr w:type="spellEnd"/>
          </w:p>
        </w:tc>
      </w:tr>
    </w:tbl>
    <w:p w14:paraId="7766ADB3" w14:textId="77777777" w:rsidR="003B4AFF" w:rsidRDefault="003B4AFF" w:rsidP="003B4AFF">
      <w:r>
        <w:pict w14:anchorId="23682EFE">
          <v:rect id="_x0000_i1029" style="width:0;height:1.5pt" o:hralign="center" o:hrstd="t" o:hr="t"/>
        </w:pict>
      </w:r>
    </w:p>
    <w:p w14:paraId="3922A5A3" w14:textId="77777777" w:rsidR="003B4AFF" w:rsidRDefault="003B4AFF" w:rsidP="003B4AFF">
      <w:pPr>
        <w:pStyle w:val="Ttulo2"/>
      </w:pPr>
      <w:bookmarkStart w:id="13" w:name="tecnologías-utilizadas"/>
      <w:bookmarkEnd w:id="9"/>
      <w:bookmarkEnd w:id="12"/>
      <w:r>
        <w:t>3. TECNOLOGÍAS UTILIZADAS</w:t>
      </w:r>
    </w:p>
    <w:p w14:paraId="01393091" w14:textId="77777777" w:rsidR="003B4AFF" w:rsidRDefault="003B4AFF" w:rsidP="003B4AFF">
      <w:pPr>
        <w:pStyle w:val="Ttulo3"/>
      </w:pPr>
      <w:bookmarkStart w:id="14" w:name="backend"/>
      <w:r>
        <w:t xml:space="preserve">3.1 </w:t>
      </w:r>
      <w:proofErr w:type="spellStart"/>
      <w:r>
        <w:t>Backend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1"/>
        <w:gridCol w:w="957"/>
        <w:gridCol w:w="4907"/>
      </w:tblGrid>
      <w:tr w:rsidR="003B4AFF" w14:paraId="693DCF60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08CFB2" w14:textId="77777777" w:rsidR="003B4AFF" w:rsidRDefault="003B4AFF" w:rsidP="00DC2E6E">
            <w:pPr>
              <w:pStyle w:val="Compact"/>
            </w:pPr>
            <w:proofErr w:type="spellStart"/>
            <w:r>
              <w:t>Tecnología</w:t>
            </w:r>
            <w:proofErr w:type="spellEnd"/>
          </w:p>
        </w:tc>
        <w:tc>
          <w:tcPr>
            <w:tcW w:w="0" w:type="auto"/>
          </w:tcPr>
          <w:p w14:paraId="0F1488CE" w14:textId="77777777" w:rsidR="003B4AFF" w:rsidRDefault="003B4AFF" w:rsidP="00DC2E6E">
            <w:pPr>
              <w:pStyle w:val="Compact"/>
            </w:pPr>
            <w:proofErr w:type="spellStart"/>
            <w:r>
              <w:t>Versión</w:t>
            </w:r>
            <w:proofErr w:type="spellEnd"/>
          </w:p>
        </w:tc>
        <w:tc>
          <w:tcPr>
            <w:tcW w:w="0" w:type="auto"/>
          </w:tcPr>
          <w:p w14:paraId="21D0FB1A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571511A4" w14:textId="77777777" w:rsidTr="00DC2E6E">
        <w:tc>
          <w:tcPr>
            <w:tcW w:w="0" w:type="auto"/>
          </w:tcPr>
          <w:p w14:paraId="03497D8B" w14:textId="77777777" w:rsidR="003B4AFF" w:rsidRDefault="003B4AFF" w:rsidP="00DC2E6E">
            <w:pPr>
              <w:pStyle w:val="Compact"/>
            </w:pPr>
            <w:proofErr w:type="spellStart"/>
            <w:r>
              <w:t>NestJS</w:t>
            </w:r>
            <w:proofErr w:type="spellEnd"/>
          </w:p>
        </w:tc>
        <w:tc>
          <w:tcPr>
            <w:tcW w:w="0" w:type="auto"/>
          </w:tcPr>
          <w:p w14:paraId="3561E941" w14:textId="77777777" w:rsidR="003B4AFF" w:rsidRDefault="003B4AFF" w:rsidP="00DC2E6E">
            <w:pPr>
              <w:pStyle w:val="Compact"/>
            </w:pPr>
            <w:r>
              <w:t>10.3</w:t>
            </w:r>
          </w:p>
        </w:tc>
        <w:tc>
          <w:tcPr>
            <w:tcW w:w="0" w:type="auto"/>
          </w:tcPr>
          <w:p w14:paraId="083E3F75" w14:textId="77777777" w:rsidR="003B4AFF" w:rsidRDefault="003B4AFF" w:rsidP="00DC2E6E">
            <w:pPr>
              <w:pStyle w:val="Compact"/>
            </w:pPr>
            <w:r>
              <w:t xml:space="preserve">Framework Node.js para </w:t>
            </w:r>
            <w:proofErr w:type="spellStart"/>
            <w:r>
              <w:t>aplicaciones</w:t>
            </w:r>
            <w:proofErr w:type="spellEnd"/>
            <w:r>
              <w:t xml:space="preserve"> </w:t>
            </w:r>
            <w:proofErr w:type="spellStart"/>
            <w:r>
              <w:t>escalables</w:t>
            </w:r>
            <w:proofErr w:type="spellEnd"/>
          </w:p>
        </w:tc>
      </w:tr>
      <w:tr w:rsidR="003B4AFF" w14:paraId="0113D6F0" w14:textId="77777777" w:rsidTr="00DC2E6E">
        <w:tc>
          <w:tcPr>
            <w:tcW w:w="0" w:type="auto"/>
          </w:tcPr>
          <w:p w14:paraId="5E52ABE0" w14:textId="77777777" w:rsidR="003B4AFF" w:rsidRDefault="003B4AFF" w:rsidP="00DC2E6E">
            <w:pPr>
              <w:pStyle w:val="Compact"/>
            </w:pPr>
            <w:r>
              <w:t>TypeScript</w:t>
            </w:r>
          </w:p>
        </w:tc>
        <w:tc>
          <w:tcPr>
            <w:tcW w:w="0" w:type="auto"/>
          </w:tcPr>
          <w:p w14:paraId="24988E69" w14:textId="77777777" w:rsidR="003B4AFF" w:rsidRDefault="003B4AFF" w:rsidP="00DC2E6E">
            <w:pPr>
              <w:pStyle w:val="Compact"/>
            </w:pPr>
            <w:r>
              <w:t>5.x</w:t>
            </w:r>
          </w:p>
        </w:tc>
        <w:tc>
          <w:tcPr>
            <w:tcW w:w="0" w:type="auto"/>
          </w:tcPr>
          <w:p w14:paraId="0B9C2A6A" w14:textId="77777777" w:rsidR="003B4AFF" w:rsidRDefault="003B4AFF" w:rsidP="00DC2E6E">
            <w:pPr>
              <w:pStyle w:val="Compact"/>
            </w:pPr>
            <w:r>
              <w:t xml:space="preserve">Superset </w:t>
            </w:r>
            <w:proofErr w:type="spellStart"/>
            <w:r>
              <w:t>tipado</w:t>
            </w:r>
            <w:proofErr w:type="spellEnd"/>
            <w:r>
              <w:t xml:space="preserve"> de JavaScript</w:t>
            </w:r>
          </w:p>
        </w:tc>
      </w:tr>
      <w:tr w:rsidR="003B4AFF" w14:paraId="3FDFCC39" w14:textId="77777777" w:rsidTr="00DC2E6E">
        <w:tc>
          <w:tcPr>
            <w:tcW w:w="0" w:type="auto"/>
          </w:tcPr>
          <w:p w14:paraId="71297207" w14:textId="77777777" w:rsidR="003B4AFF" w:rsidRDefault="003B4AFF" w:rsidP="00DC2E6E">
            <w:pPr>
              <w:pStyle w:val="Compact"/>
            </w:pPr>
            <w:r>
              <w:t>Prisma</w:t>
            </w:r>
          </w:p>
        </w:tc>
        <w:tc>
          <w:tcPr>
            <w:tcW w:w="0" w:type="auto"/>
          </w:tcPr>
          <w:p w14:paraId="5E086343" w14:textId="77777777" w:rsidR="003B4AFF" w:rsidRDefault="003B4AFF" w:rsidP="00DC2E6E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14:paraId="02D4FC4D" w14:textId="77777777" w:rsidR="003B4AFF" w:rsidRDefault="003B4AFF" w:rsidP="00DC2E6E">
            <w:pPr>
              <w:pStyle w:val="Compact"/>
            </w:pPr>
            <w:r>
              <w:t xml:space="preserve">ORM </w:t>
            </w:r>
            <w:proofErr w:type="spellStart"/>
            <w:r>
              <w:t>moderno</w:t>
            </w:r>
            <w:proofErr w:type="spellEnd"/>
            <w:r>
              <w:t xml:space="preserve"> para Node.js y TypeScript</w:t>
            </w:r>
          </w:p>
        </w:tc>
      </w:tr>
      <w:tr w:rsidR="003B4AFF" w14:paraId="33A527AC" w14:textId="77777777" w:rsidTr="00DC2E6E">
        <w:tc>
          <w:tcPr>
            <w:tcW w:w="0" w:type="auto"/>
          </w:tcPr>
          <w:p w14:paraId="07AA6DAC" w14:textId="77777777" w:rsidR="003B4AFF" w:rsidRDefault="003B4AFF" w:rsidP="00DC2E6E">
            <w:pPr>
              <w:pStyle w:val="Compact"/>
            </w:pPr>
            <w:r>
              <w:t>PostgreSQL</w:t>
            </w:r>
          </w:p>
        </w:tc>
        <w:tc>
          <w:tcPr>
            <w:tcW w:w="0" w:type="auto"/>
          </w:tcPr>
          <w:p w14:paraId="303E0420" w14:textId="77777777" w:rsidR="003B4AFF" w:rsidRDefault="003B4AFF" w:rsidP="00DC2E6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63112A5" w14:textId="77777777" w:rsidR="003B4AFF" w:rsidRDefault="003B4AFF" w:rsidP="00DC2E6E">
            <w:pPr>
              <w:pStyle w:val="Compact"/>
            </w:pPr>
            <w:r>
              <w:t xml:space="preserve">Sistema de </w:t>
            </w:r>
            <w:proofErr w:type="spellStart"/>
            <w:r>
              <w:t>gestión</w:t>
            </w:r>
            <w:proofErr w:type="spellEnd"/>
            <w:r>
              <w:t xml:space="preserve"> de base de </w:t>
            </w:r>
            <w:proofErr w:type="spellStart"/>
            <w:r>
              <w:t>datos</w:t>
            </w:r>
            <w:proofErr w:type="spellEnd"/>
            <w:r>
              <w:t xml:space="preserve"> </w:t>
            </w:r>
            <w:proofErr w:type="spellStart"/>
            <w:r>
              <w:t>relacional</w:t>
            </w:r>
            <w:proofErr w:type="spellEnd"/>
          </w:p>
        </w:tc>
      </w:tr>
      <w:tr w:rsidR="003B4AFF" w14:paraId="010C23B1" w14:textId="77777777" w:rsidTr="00DC2E6E">
        <w:tc>
          <w:tcPr>
            <w:tcW w:w="0" w:type="auto"/>
          </w:tcPr>
          <w:p w14:paraId="61EFC241" w14:textId="77777777" w:rsidR="003B4AFF" w:rsidRDefault="003B4AFF" w:rsidP="00DC2E6E">
            <w:pPr>
              <w:pStyle w:val="Compact"/>
            </w:pPr>
            <w:r>
              <w:t>JWT</w:t>
            </w:r>
          </w:p>
        </w:tc>
        <w:tc>
          <w:tcPr>
            <w:tcW w:w="0" w:type="auto"/>
          </w:tcPr>
          <w:p w14:paraId="45FC3079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DC6B45" w14:textId="77777777" w:rsidR="003B4AFF" w:rsidRDefault="003B4AFF" w:rsidP="00DC2E6E">
            <w:pPr>
              <w:pStyle w:val="Compact"/>
            </w:pPr>
            <w:r>
              <w:t xml:space="preserve">JSON Web Tokens para </w:t>
            </w:r>
            <w:proofErr w:type="spellStart"/>
            <w:r>
              <w:t>autenticación</w:t>
            </w:r>
            <w:proofErr w:type="spellEnd"/>
          </w:p>
        </w:tc>
      </w:tr>
      <w:tr w:rsidR="003B4AFF" w14:paraId="6175D8EF" w14:textId="77777777" w:rsidTr="00DC2E6E">
        <w:tc>
          <w:tcPr>
            <w:tcW w:w="0" w:type="auto"/>
          </w:tcPr>
          <w:p w14:paraId="49C1E6E3" w14:textId="77777777" w:rsidR="003B4AFF" w:rsidRDefault="003B4AFF" w:rsidP="00DC2E6E">
            <w:pPr>
              <w:pStyle w:val="Compact"/>
            </w:pPr>
            <w:r>
              <w:t>Socket.io</w:t>
            </w:r>
          </w:p>
        </w:tc>
        <w:tc>
          <w:tcPr>
            <w:tcW w:w="0" w:type="auto"/>
          </w:tcPr>
          <w:p w14:paraId="2EC3650A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7F605" w14:textId="77777777" w:rsidR="003B4AFF" w:rsidRDefault="003B4AFF" w:rsidP="00DC2E6E">
            <w:pPr>
              <w:pStyle w:val="Compact"/>
            </w:pPr>
            <w:proofErr w:type="spellStart"/>
            <w:r>
              <w:t>Comunicación</w:t>
            </w:r>
            <w:proofErr w:type="spellEnd"/>
            <w:r>
              <w:t xml:space="preserve"> </w:t>
            </w:r>
            <w:proofErr w:type="spellStart"/>
            <w:r>
              <w:t>bidireccional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tiempo</w:t>
            </w:r>
            <w:proofErr w:type="spellEnd"/>
            <w:r>
              <w:t xml:space="preserve"> real</w:t>
            </w:r>
          </w:p>
        </w:tc>
      </w:tr>
      <w:tr w:rsidR="003B4AFF" w14:paraId="13AF3508" w14:textId="77777777" w:rsidTr="00DC2E6E">
        <w:tc>
          <w:tcPr>
            <w:tcW w:w="0" w:type="auto"/>
          </w:tcPr>
          <w:p w14:paraId="01102EBB" w14:textId="77777777" w:rsidR="003B4AFF" w:rsidRDefault="003B4AFF" w:rsidP="00DC2E6E">
            <w:pPr>
              <w:pStyle w:val="Compact"/>
            </w:pPr>
            <w:proofErr w:type="spellStart"/>
            <w:r>
              <w:t>Bcrypt</w:t>
            </w:r>
            <w:proofErr w:type="spellEnd"/>
          </w:p>
        </w:tc>
        <w:tc>
          <w:tcPr>
            <w:tcW w:w="0" w:type="auto"/>
          </w:tcPr>
          <w:p w14:paraId="64DD709B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35DEC0" w14:textId="77777777" w:rsidR="003B4AFF" w:rsidRDefault="003B4AFF" w:rsidP="00DC2E6E">
            <w:pPr>
              <w:pStyle w:val="Compact"/>
            </w:pPr>
            <w:r>
              <w:t xml:space="preserve">Hashing de </w:t>
            </w:r>
            <w:proofErr w:type="spellStart"/>
            <w:r>
              <w:t>contraseñas</w:t>
            </w:r>
            <w:proofErr w:type="spellEnd"/>
          </w:p>
        </w:tc>
      </w:tr>
      <w:tr w:rsidR="003B4AFF" w14:paraId="24F1F36E" w14:textId="77777777" w:rsidTr="00DC2E6E">
        <w:tc>
          <w:tcPr>
            <w:tcW w:w="0" w:type="auto"/>
          </w:tcPr>
          <w:p w14:paraId="4392401C" w14:textId="77777777" w:rsidR="003B4AFF" w:rsidRDefault="003B4AFF" w:rsidP="00DC2E6E">
            <w:pPr>
              <w:pStyle w:val="Compact"/>
            </w:pPr>
            <w:r>
              <w:t>Helmet</w:t>
            </w:r>
          </w:p>
        </w:tc>
        <w:tc>
          <w:tcPr>
            <w:tcW w:w="0" w:type="auto"/>
          </w:tcPr>
          <w:p w14:paraId="5CB24198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8B52BD" w14:textId="77777777" w:rsidR="003B4AFF" w:rsidRDefault="003B4AFF" w:rsidP="00DC2E6E">
            <w:pPr>
              <w:pStyle w:val="Compact"/>
            </w:pPr>
            <w:proofErr w:type="spellStart"/>
            <w:r>
              <w:t>Seguridad</w:t>
            </w:r>
            <w:proofErr w:type="spellEnd"/>
            <w:r>
              <w:t xml:space="preserve"> de cabeceras HTTP</w:t>
            </w:r>
          </w:p>
        </w:tc>
      </w:tr>
      <w:tr w:rsidR="003B4AFF" w14:paraId="24498F12" w14:textId="77777777" w:rsidTr="00DC2E6E">
        <w:tc>
          <w:tcPr>
            <w:tcW w:w="0" w:type="auto"/>
          </w:tcPr>
          <w:p w14:paraId="71148379" w14:textId="77777777" w:rsidR="003B4AFF" w:rsidRDefault="003B4AFF" w:rsidP="00DC2E6E">
            <w:pPr>
              <w:pStyle w:val="Compact"/>
            </w:pPr>
            <w:r>
              <w:t>Class-validator</w:t>
            </w:r>
          </w:p>
        </w:tc>
        <w:tc>
          <w:tcPr>
            <w:tcW w:w="0" w:type="auto"/>
          </w:tcPr>
          <w:p w14:paraId="3B04A1DB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C233CA" w14:textId="77777777" w:rsidR="003B4AFF" w:rsidRDefault="003B4AFF" w:rsidP="00DC2E6E">
            <w:pPr>
              <w:pStyle w:val="Compact"/>
            </w:pPr>
            <w:proofErr w:type="spellStart"/>
            <w:r>
              <w:t>Validación</w:t>
            </w:r>
            <w:proofErr w:type="spellEnd"/>
            <w:r>
              <w:t xml:space="preserve"> de DTOs</w:t>
            </w:r>
          </w:p>
        </w:tc>
      </w:tr>
    </w:tbl>
    <w:p w14:paraId="35027257" w14:textId="77777777" w:rsidR="003B4AFF" w:rsidRDefault="003B4AFF" w:rsidP="003B4AFF">
      <w:pPr>
        <w:pStyle w:val="Ttulo3"/>
      </w:pPr>
      <w:bookmarkStart w:id="15" w:name="frontend"/>
      <w:bookmarkEnd w:id="14"/>
      <w:r>
        <w:t xml:space="preserve">3.2 </w:t>
      </w:r>
      <w:proofErr w:type="spellStart"/>
      <w:r>
        <w:t>Frontend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957"/>
        <w:gridCol w:w="3777"/>
      </w:tblGrid>
      <w:tr w:rsidR="003B4AFF" w14:paraId="1BEBF1B0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E9546A" w14:textId="77777777" w:rsidR="003B4AFF" w:rsidRDefault="003B4AFF" w:rsidP="00DC2E6E">
            <w:pPr>
              <w:pStyle w:val="Compact"/>
            </w:pPr>
            <w:proofErr w:type="spellStart"/>
            <w:r>
              <w:t>Tecnología</w:t>
            </w:r>
            <w:proofErr w:type="spellEnd"/>
          </w:p>
        </w:tc>
        <w:tc>
          <w:tcPr>
            <w:tcW w:w="0" w:type="auto"/>
          </w:tcPr>
          <w:p w14:paraId="4758340F" w14:textId="77777777" w:rsidR="003B4AFF" w:rsidRDefault="003B4AFF" w:rsidP="00DC2E6E">
            <w:pPr>
              <w:pStyle w:val="Compact"/>
            </w:pPr>
            <w:proofErr w:type="spellStart"/>
            <w:r>
              <w:t>Versión</w:t>
            </w:r>
            <w:proofErr w:type="spellEnd"/>
          </w:p>
        </w:tc>
        <w:tc>
          <w:tcPr>
            <w:tcW w:w="0" w:type="auto"/>
          </w:tcPr>
          <w:p w14:paraId="1DD1FD37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58AB879B" w14:textId="77777777" w:rsidTr="00DC2E6E">
        <w:tc>
          <w:tcPr>
            <w:tcW w:w="0" w:type="auto"/>
          </w:tcPr>
          <w:p w14:paraId="45A3A416" w14:textId="77777777" w:rsidR="003B4AFF" w:rsidRDefault="003B4AFF" w:rsidP="00DC2E6E">
            <w:pPr>
              <w:pStyle w:val="Compact"/>
            </w:pPr>
            <w:r>
              <w:t>Next.js</w:t>
            </w:r>
          </w:p>
        </w:tc>
        <w:tc>
          <w:tcPr>
            <w:tcW w:w="0" w:type="auto"/>
          </w:tcPr>
          <w:p w14:paraId="31DAADD8" w14:textId="77777777" w:rsidR="003B4AFF" w:rsidRDefault="003B4AFF" w:rsidP="00DC2E6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D4C06BF" w14:textId="77777777" w:rsidR="003B4AFF" w:rsidRDefault="003B4AFF" w:rsidP="00DC2E6E">
            <w:pPr>
              <w:pStyle w:val="Compact"/>
            </w:pPr>
            <w:r>
              <w:t>Framework React con App Router</w:t>
            </w:r>
          </w:p>
        </w:tc>
      </w:tr>
      <w:tr w:rsidR="003B4AFF" w14:paraId="1BDD2556" w14:textId="77777777" w:rsidTr="00DC2E6E">
        <w:tc>
          <w:tcPr>
            <w:tcW w:w="0" w:type="auto"/>
          </w:tcPr>
          <w:p w14:paraId="477E2451" w14:textId="77777777" w:rsidR="003B4AFF" w:rsidRDefault="003B4AFF" w:rsidP="00DC2E6E">
            <w:pPr>
              <w:pStyle w:val="Compact"/>
            </w:pPr>
            <w:r>
              <w:t>React</w:t>
            </w:r>
          </w:p>
        </w:tc>
        <w:tc>
          <w:tcPr>
            <w:tcW w:w="0" w:type="auto"/>
          </w:tcPr>
          <w:p w14:paraId="4D441D8D" w14:textId="77777777" w:rsidR="003B4AFF" w:rsidRDefault="003B4AFF" w:rsidP="00DC2E6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92E9A2A" w14:textId="77777777" w:rsidR="003B4AFF" w:rsidRDefault="003B4AFF" w:rsidP="00DC2E6E">
            <w:pPr>
              <w:pStyle w:val="Compact"/>
            </w:pPr>
            <w:proofErr w:type="spellStart"/>
            <w:r>
              <w:t>Biblioteca</w:t>
            </w:r>
            <w:proofErr w:type="spellEnd"/>
            <w:r>
              <w:t xml:space="preserve"> para interfaces de </w:t>
            </w:r>
            <w:proofErr w:type="spellStart"/>
            <w:r>
              <w:t>usuario</w:t>
            </w:r>
            <w:proofErr w:type="spellEnd"/>
          </w:p>
        </w:tc>
      </w:tr>
      <w:tr w:rsidR="003B4AFF" w14:paraId="071F1139" w14:textId="77777777" w:rsidTr="00DC2E6E">
        <w:tc>
          <w:tcPr>
            <w:tcW w:w="0" w:type="auto"/>
          </w:tcPr>
          <w:p w14:paraId="0DEE132F" w14:textId="77777777" w:rsidR="003B4AFF" w:rsidRDefault="003B4AFF" w:rsidP="00DC2E6E">
            <w:pPr>
              <w:pStyle w:val="Compact"/>
            </w:pPr>
            <w:r>
              <w:t>TypeScript</w:t>
            </w:r>
          </w:p>
        </w:tc>
        <w:tc>
          <w:tcPr>
            <w:tcW w:w="0" w:type="auto"/>
          </w:tcPr>
          <w:p w14:paraId="0162BBBC" w14:textId="77777777" w:rsidR="003B4AFF" w:rsidRDefault="003B4AFF" w:rsidP="00DC2E6E">
            <w:pPr>
              <w:pStyle w:val="Compact"/>
            </w:pPr>
            <w:r>
              <w:t>5.x</w:t>
            </w:r>
          </w:p>
        </w:tc>
        <w:tc>
          <w:tcPr>
            <w:tcW w:w="0" w:type="auto"/>
          </w:tcPr>
          <w:p w14:paraId="43C8BD9D" w14:textId="77777777" w:rsidR="003B4AFF" w:rsidRDefault="003B4AFF" w:rsidP="00DC2E6E">
            <w:pPr>
              <w:pStyle w:val="Compact"/>
            </w:pPr>
            <w:proofErr w:type="spellStart"/>
            <w:r>
              <w:t>Tipado</w:t>
            </w:r>
            <w:proofErr w:type="spellEnd"/>
            <w:r>
              <w:t xml:space="preserve"> </w:t>
            </w:r>
            <w:proofErr w:type="spellStart"/>
            <w:r>
              <w:t>estático</w:t>
            </w:r>
            <w:proofErr w:type="spellEnd"/>
          </w:p>
        </w:tc>
      </w:tr>
      <w:tr w:rsidR="003B4AFF" w14:paraId="1BD2DFC3" w14:textId="77777777" w:rsidTr="00DC2E6E">
        <w:tc>
          <w:tcPr>
            <w:tcW w:w="0" w:type="auto"/>
          </w:tcPr>
          <w:p w14:paraId="4DE466D6" w14:textId="77777777" w:rsidR="003B4AFF" w:rsidRDefault="003B4AFF" w:rsidP="00DC2E6E">
            <w:pPr>
              <w:pStyle w:val="Compact"/>
            </w:pPr>
            <w:proofErr w:type="spellStart"/>
            <w:r>
              <w:t>TailwindCSS</w:t>
            </w:r>
            <w:proofErr w:type="spellEnd"/>
          </w:p>
        </w:tc>
        <w:tc>
          <w:tcPr>
            <w:tcW w:w="0" w:type="auto"/>
          </w:tcPr>
          <w:p w14:paraId="4E4A033F" w14:textId="77777777" w:rsidR="003B4AFF" w:rsidRDefault="003B4AFF" w:rsidP="00DC2E6E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14:paraId="086B6A1F" w14:textId="77777777" w:rsidR="003B4AFF" w:rsidRDefault="003B4AFF" w:rsidP="00DC2E6E">
            <w:pPr>
              <w:pStyle w:val="Compact"/>
            </w:pPr>
            <w:r>
              <w:t xml:space="preserve">Framework CSS </w:t>
            </w:r>
            <w:proofErr w:type="spellStart"/>
            <w:r>
              <w:t>utilitario</w:t>
            </w:r>
            <w:proofErr w:type="spellEnd"/>
          </w:p>
        </w:tc>
      </w:tr>
      <w:tr w:rsidR="003B4AFF" w14:paraId="57B34BB8" w14:textId="77777777" w:rsidTr="00DC2E6E">
        <w:tc>
          <w:tcPr>
            <w:tcW w:w="0" w:type="auto"/>
          </w:tcPr>
          <w:p w14:paraId="03DEEDAC" w14:textId="77777777" w:rsidR="003B4AFF" w:rsidRDefault="003B4AFF" w:rsidP="00DC2E6E">
            <w:pPr>
              <w:pStyle w:val="Compact"/>
            </w:pPr>
            <w:proofErr w:type="spellStart"/>
            <w:r>
              <w:t>Zustand</w:t>
            </w:r>
            <w:proofErr w:type="spellEnd"/>
          </w:p>
        </w:tc>
        <w:tc>
          <w:tcPr>
            <w:tcW w:w="0" w:type="auto"/>
          </w:tcPr>
          <w:p w14:paraId="1A508AF2" w14:textId="77777777" w:rsidR="003B4AFF" w:rsidRDefault="003B4AFF" w:rsidP="00DC2E6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EEF26E1" w14:textId="77777777" w:rsidR="003B4AFF" w:rsidRDefault="003B4AFF" w:rsidP="00DC2E6E">
            <w:pPr>
              <w:pStyle w:val="Compact"/>
            </w:pPr>
            <w:proofErr w:type="spellStart"/>
            <w:r>
              <w:t>Gestión</w:t>
            </w:r>
            <w:proofErr w:type="spellEnd"/>
            <w:r>
              <w:t xml:space="preserve"> de </w:t>
            </w:r>
            <w:proofErr w:type="spellStart"/>
            <w:r>
              <w:t>estado</w:t>
            </w:r>
            <w:proofErr w:type="spellEnd"/>
            <w:r>
              <w:t xml:space="preserve"> global</w:t>
            </w:r>
          </w:p>
        </w:tc>
      </w:tr>
      <w:tr w:rsidR="003B4AFF" w14:paraId="253AF1BE" w14:textId="77777777" w:rsidTr="00DC2E6E">
        <w:tc>
          <w:tcPr>
            <w:tcW w:w="0" w:type="auto"/>
          </w:tcPr>
          <w:p w14:paraId="146CC4B6" w14:textId="77777777" w:rsidR="003B4AFF" w:rsidRDefault="003B4AFF" w:rsidP="00DC2E6E">
            <w:pPr>
              <w:pStyle w:val="Compact"/>
            </w:pPr>
            <w:proofErr w:type="spellStart"/>
            <w:r>
              <w:t>TanStack</w:t>
            </w:r>
            <w:proofErr w:type="spellEnd"/>
            <w:r>
              <w:t xml:space="preserve"> Query</w:t>
            </w:r>
          </w:p>
        </w:tc>
        <w:tc>
          <w:tcPr>
            <w:tcW w:w="0" w:type="auto"/>
          </w:tcPr>
          <w:p w14:paraId="2BC33F0E" w14:textId="77777777" w:rsidR="003B4AFF" w:rsidRDefault="003B4AFF" w:rsidP="00DC2E6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C56B3C1" w14:textId="77777777" w:rsidR="003B4AFF" w:rsidRDefault="003B4AFF" w:rsidP="00DC2E6E">
            <w:pPr>
              <w:pStyle w:val="Compact"/>
            </w:pPr>
            <w:r>
              <w:t>Data fetching y caching</w:t>
            </w:r>
          </w:p>
        </w:tc>
      </w:tr>
      <w:tr w:rsidR="003B4AFF" w14:paraId="6361807B" w14:textId="77777777" w:rsidTr="00DC2E6E">
        <w:tc>
          <w:tcPr>
            <w:tcW w:w="0" w:type="auto"/>
          </w:tcPr>
          <w:p w14:paraId="6158DEF6" w14:textId="77777777" w:rsidR="003B4AFF" w:rsidRDefault="003B4AFF" w:rsidP="00DC2E6E">
            <w:pPr>
              <w:pStyle w:val="Compact"/>
            </w:pPr>
            <w:r>
              <w:lastRenderedPageBreak/>
              <w:t>React Hook Form</w:t>
            </w:r>
          </w:p>
        </w:tc>
        <w:tc>
          <w:tcPr>
            <w:tcW w:w="0" w:type="auto"/>
          </w:tcPr>
          <w:p w14:paraId="296E7483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883B5" w14:textId="77777777" w:rsidR="003B4AFF" w:rsidRDefault="003B4AFF" w:rsidP="00DC2E6E">
            <w:pPr>
              <w:pStyle w:val="Compact"/>
            </w:pPr>
            <w:proofErr w:type="spellStart"/>
            <w:r>
              <w:t>Manejo</w:t>
            </w:r>
            <w:proofErr w:type="spellEnd"/>
            <w:r>
              <w:t xml:space="preserve"> de </w:t>
            </w:r>
            <w:proofErr w:type="spellStart"/>
            <w:r>
              <w:t>formularios</w:t>
            </w:r>
            <w:proofErr w:type="spellEnd"/>
          </w:p>
        </w:tc>
      </w:tr>
      <w:tr w:rsidR="003B4AFF" w14:paraId="1213A276" w14:textId="77777777" w:rsidTr="00DC2E6E">
        <w:tc>
          <w:tcPr>
            <w:tcW w:w="0" w:type="auto"/>
          </w:tcPr>
          <w:p w14:paraId="2E8AE4B2" w14:textId="77777777" w:rsidR="003B4AFF" w:rsidRDefault="003B4AFF" w:rsidP="00DC2E6E">
            <w:pPr>
              <w:pStyle w:val="Compact"/>
            </w:pPr>
            <w:r>
              <w:t>Zod</w:t>
            </w:r>
          </w:p>
        </w:tc>
        <w:tc>
          <w:tcPr>
            <w:tcW w:w="0" w:type="auto"/>
          </w:tcPr>
          <w:p w14:paraId="21745DBA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C72FA" w14:textId="77777777" w:rsidR="003B4AFF" w:rsidRDefault="003B4AFF" w:rsidP="00DC2E6E">
            <w:pPr>
              <w:pStyle w:val="Compact"/>
            </w:pPr>
            <w:proofErr w:type="spellStart"/>
            <w:r>
              <w:t>Validación</w:t>
            </w:r>
            <w:proofErr w:type="spellEnd"/>
            <w:r>
              <w:t xml:space="preserve"> de </w:t>
            </w:r>
            <w:proofErr w:type="spellStart"/>
            <w:r>
              <w:t>esquemas</w:t>
            </w:r>
            <w:proofErr w:type="spellEnd"/>
          </w:p>
        </w:tc>
      </w:tr>
      <w:tr w:rsidR="003B4AFF" w14:paraId="7739F57B" w14:textId="77777777" w:rsidTr="00DC2E6E">
        <w:tc>
          <w:tcPr>
            <w:tcW w:w="0" w:type="auto"/>
          </w:tcPr>
          <w:p w14:paraId="164C40D7" w14:textId="77777777" w:rsidR="003B4AFF" w:rsidRDefault="003B4AFF" w:rsidP="00DC2E6E">
            <w:pPr>
              <w:pStyle w:val="Compact"/>
            </w:pPr>
            <w:proofErr w:type="spellStart"/>
            <w:r>
              <w:t>shadcn</w:t>
            </w:r>
            <w:proofErr w:type="spellEnd"/>
            <w:r>
              <w:t>/</w:t>
            </w:r>
            <w:proofErr w:type="spellStart"/>
            <w:r>
              <w:t>ui</w:t>
            </w:r>
            <w:proofErr w:type="spellEnd"/>
          </w:p>
        </w:tc>
        <w:tc>
          <w:tcPr>
            <w:tcW w:w="0" w:type="auto"/>
          </w:tcPr>
          <w:p w14:paraId="066045E3" w14:textId="77777777" w:rsidR="003B4AFF" w:rsidRDefault="003B4AFF" w:rsidP="00DC2E6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65B769" w14:textId="77777777" w:rsidR="003B4AFF" w:rsidRDefault="003B4AFF" w:rsidP="00DC2E6E">
            <w:pPr>
              <w:pStyle w:val="Compact"/>
            </w:pPr>
            <w:proofErr w:type="spellStart"/>
            <w:r>
              <w:t>Componentes</w:t>
            </w:r>
            <w:proofErr w:type="spellEnd"/>
            <w:r>
              <w:t xml:space="preserve"> UI </w:t>
            </w:r>
            <w:proofErr w:type="spellStart"/>
            <w:r>
              <w:t>accesibles</w:t>
            </w:r>
            <w:proofErr w:type="spellEnd"/>
          </w:p>
        </w:tc>
      </w:tr>
    </w:tbl>
    <w:p w14:paraId="058B74AF" w14:textId="77777777" w:rsidR="003B4AFF" w:rsidRDefault="003B4AFF" w:rsidP="003B4AFF">
      <w:pPr>
        <w:pStyle w:val="Ttulo3"/>
      </w:pPr>
      <w:bookmarkStart w:id="16" w:name="infraestructura"/>
      <w:bookmarkEnd w:id="15"/>
      <w:r>
        <w:t>3.3 Infraestructur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1"/>
        <w:gridCol w:w="3244"/>
      </w:tblGrid>
      <w:tr w:rsidR="003B4AFF" w14:paraId="7EC339E6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0820EF" w14:textId="77777777" w:rsidR="003B4AFF" w:rsidRDefault="003B4AFF" w:rsidP="00DC2E6E">
            <w:pPr>
              <w:pStyle w:val="Compact"/>
            </w:pPr>
            <w:proofErr w:type="spellStart"/>
            <w:r>
              <w:t>Tecnología</w:t>
            </w:r>
            <w:proofErr w:type="spellEnd"/>
          </w:p>
        </w:tc>
        <w:tc>
          <w:tcPr>
            <w:tcW w:w="0" w:type="auto"/>
          </w:tcPr>
          <w:p w14:paraId="1CE455FB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13DEB235" w14:textId="77777777" w:rsidTr="00DC2E6E">
        <w:tc>
          <w:tcPr>
            <w:tcW w:w="0" w:type="auto"/>
          </w:tcPr>
          <w:p w14:paraId="229123D8" w14:textId="77777777" w:rsidR="003B4AFF" w:rsidRDefault="003B4AFF" w:rsidP="00DC2E6E">
            <w:pPr>
              <w:pStyle w:val="Compact"/>
            </w:pPr>
            <w:r>
              <w:t>Docker</w:t>
            </w:r>
          </w:p>
        </w:tc>
        <w:tc>
          <w:tcPr>
            <w:tcW w:w="0" w:type="auto"/>
          </w:tcPr>
          <w:p w14:paraId="3518CF8A" w14:textId="77777777" w:rsidR="003B4AFF" w:rsidRDefault="003B4AFF" w:rsidP="00DC2E6E">
            <w:pPr>
              <w:pStyle w:val="Compact"/>
            </w:pPr>
            <w:proofErr w:type="spellStart"/>
            <w:r>
              <w:t>Contenedorización</w:t>
            </w:r>
            <w:proofErr w:type="spellEnd"/>
            <w:r>
              <w:t xml:space="preserve"> de </w:t>
            </w:r>
            <w:proofErr w:type="spellStart"/>
            <w:r>
              <w:t>servicios</w:t>
            </w:r>
            <w:proofErr w:type="spellEnd"/>
          </w:p>
        </w:tc>
      </w:tr>
      <w:tr w:rsidR="003B4AFF" w14:paraId="00F3C2BE" w14:textId="77777777" w:rsidTr="00DC2E6E">
        <w:tc>
          <w:tcPr>
            <w:tcW w:w="0" w:type="auto"/>
          </w:tcPr>
          <w:p w14:paraId="61676342" w14:textId="77777777" w:rsidR="003B4AFF" w:rsidRDefault="003B4AFF" w:rsidP="00DC2E6E">
            <w:pPr>
              <w:pStyle w:val="Compact"/>
            </w:pPr>
            <w:r>
              <w:t>Docker Compose</w:t>
            </w:r>
          </w:p>
        </w:tc>
        <w:tc>
          <w:tcPr>
            <w:tcW w:w="0" w:type="auto"/>
          </w:tcPr>
          <w:p w14:paraId="5657CA2B" w14:textId="77777777" w:rsidR="003B4AFF" w:rsidRDefault="003B4AFF" w:rsidP="00DC2E6E">
            <w:pPr>
              <w:pStyle w:val="Compact"/>
            </w:pPr>
            <w:proofErr w:type="spellStart"/>
            <w:r>
              <w:t>Orquestación</w:t>
            </w:r>
            <w:proofErr w:type="spellEnd"/>
            <w:r>
              <w:t xml:space="preserve"> de </w:t>
            </w:r>
            <w:proofErr w:type="spellStart"/>
            <w:r>
              <w:t>contenedores</w:t>
            </w:r>
            <w:proofErr w:type="spellEnd"/>
          </w:p>
        </w:tc>
      </w:tr>
      <w:tr w:rsidR="003B4AFF" w14:paraId="635ED3FD" w14:textId="77777777" w:rsidTr="00DC2E6E">
        <w:tc>
          <w:tcPr>
            <w:tcW w:w="0" w:type="auto"/>
          </w:tcPr>
          <w:p w14:paraId="2282B4D0" w14:textId="77777777" w:rsidR="003B4AFF" w:rsidRDefault="003B4AFF" w:rsidP="00DC2E6E">
            <w:pPr>
              <w:pStyle w:val="Compact"/>
            </w:pPr>
            <w:r>
              <w:t>Node.js</w:t>
            </w:r>
          </w:p>
        </w:tc>
        <w:tc>
          <w:tcPr>
            <w:tcW w:w="0" w:type="auto"/>
          </w:tcPr>
          <w:p w14:paraId="0B5F557A" w14:textId="77777777" w:rsidR="003B4AFF" w:rsidRDefault="003B4AFF" w:rsidP="00DC2E6E">
            <w:pPr>
              <w:pStyle w:val="Compact"/>
            </w:pPr>
            <w:r>
              <w:t>20+</w:t>
            </w:r>
          </w:p>
        </w:tc>
      </w:tr>
    </w:tbl>
    <w:p w14:paraId="47F78EFA" w14:textId="77777777" w:rsidR="003B4AFF" w:rsidRDefault="003B4AFF" w:rsidP="003B4AFF">
      <w:r>
        <w:pict w14:anchorId="6EDF8A7E">
          <v:rect id="_x0000_i1030" style="width:0;height:1.5pt" o:hralign="center" o:hrstd="t" o:hr="t"/>
        </w:pict>
      </w:r>
    </w:p>
    <w:p w14:paraId="7F34EAED" w14:textId="77777777" w:rsidR="003B4AFF" w:rsidRDefault="003B4AFF" w:rsidP="003B4AFF">
      <w:pPr>
        <w:pStyle w:val="Ttulo2"/>
      </w:pPr>
      <w:bookmarkStart w:id="17" w:name="estructura-del-proyecto"/>
      <w:bookmarkEnd w:id="13"/>
      <w:bookmarkEnd w:id="16"/>
      <w:r>
        <w:t>4. ESTRUCTURA DEL PROYECTO</w:t>
      </w:r>
    </w:p>
    <w:p w14:paraId="2C258BB2" w14:textId="77777777" w:rsidR="003B4AFF" w:rsidRDefault="003B4AFF" w:rsidP="003B4AFF">
      <w:pPr>
        <w:pStyle w:val="Ttulo3"/>
      </w:pPr>
      <w:bookmarkStart w:id="18" w:name="estructura-de-directorios"/>
      <w:r>
        <w:t>4.1 Estructura de Directorios</w:t>
      </w:r>
    </w:p>
    <w:p w14:paraId="376D0069" w14:textId="77777777" w:rsidR="003B4AFF" w:rsidRDefault="003B4AFF" w:rsidP="003B4AFF">
      <w:pPr>
        <w:pStyle w:val="SourceCode"/>
      </w:pPr>
      <w:proofErr w:type="spellStart"/>
      <w:r>
        <w:rPr>
          <w:rStyle w:val="VerbatimChar"/>
        </w:rPr>
        <w:t>akemy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├── backend/                    # API REST </w:t>
      </w:r>
      <w:proofErr w:type="spellStart"/>
      <w:r>
        <w:rPr>
          <w:rStyle w:val="VerbatimChar"/>
        </w:rPr>
        <w:t>NestJS</w:t>
      </w:r>
      <w:proofErr w:type="spellEnd"/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prisma</w:t>
      </w:r>
      <w:proofErr w:type="spellEnd"/>
      <w:r>
        <w:rPr>
          <w:rStyle w:val="VerbatimChar"/>
        </w:rPr>
        <w:t xml:space="preserve">/                 # </w:t>
      </w:r>
      <w:proofErr w:type="spellStart"/>
      <w:r>
        <w:rPr>
          <w:rStyle w:val="VerbatimChar"/>
        </w:rPr>
        <w:t>Configuración</w:t>
      </w:r>
      <w:proofErr w:type="spellEnd"/>
      <w:r>
        <w:rPr>
          <w:rStyle w:val="VerbatimChar"/>
        </w:rPr>
        <w:t xml:space="preserve"> de base de </w:t>
      </w:r>
      <w:proofErr w:type="spellStart"/>
      <w:r>
        <w:rPr>
          <w:rStyle w:val="VerbatimChar"/>
        </w:rPr>
        <w:t>datos</w:t>
      </w:r>
      <w:proofErr w:type="spellEnd"/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schema.prisma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Esquema</w:t>
      </w:r>
      <w:proofErr w:type="spellEnd"/>
      <w:r>
        <w:rPr>
          <w:rStyle w:val="VerbatimChar"/>
        </w:rPr>
        <w:t xml:space="preserve"> de la BD</w:t>
      </w:r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seed.ts</w:t>
      </w:r>
      <w:proofErr w:type="spellEnd"/>
      <w:r>
        <w:rPr>
          <w:rStyle w:val="VerbatimChar"/>
        </w:rPr>
        <w:t xml:space="preserve">             #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iciales</w:t>
      </w:r>
      <w:proofErr w:type="spellEnd"/>
      <w:r>
        <w:br/>
      </w:r>
      <w:r>
        <w:rPr>
          <w:rStyle w:val="VerbatimChar"/>
        </w:rPr>
        <w:t xml:space="preserve">│   │   └── migrations/         # </w:t>
      </w:r>
      <w:proofErr w:type="spellStart"/>
      <w:r>
        <w:rPr>
          <w:rStyle w:val="VerbatimChar"/>
        </w:rPr>
        <w:t>Migraciones</w:t>
      </w:r>
      <w:proofErr w:type="spellEnd"/>
      <w:r>
        <w:rPr>
          <w:rStyle w:val="VerbatimChar"/>
        </w:rPr>
        <w:t xml:space="preserve"> de BD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main.ts</w:t>
      </w:r>
      <w:proofErr w:type="spellEnd"/>
      <w:r>
        <w:rPr>
          <w:rStyle w:val="VerbatimChar"/>
        </w:rPr>
        <w:t xml:space="preserve">             # Punto de entrada</w:t>
      </w:r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app.module.ts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Módulo</w:t>
      </w:r>
      <w:proofErr w:type="spellEnd"/>
      <w:r>
        <w:rPr>
          <w:rStyle w:val="VerbatimChar"/>
        </w:rPr>
        <w:t xml:space="preserve"> principal</w:t>
      </w:r>
      <w:r>
        <w:br/>
      </w:r>
      <w:r>
        <w:rPr>
          <w:rStyle w:val="VerbatimChar"/>
        </w:rPr>
        <w:t xml:space="preserve">│   │   ├── auth/               # </w:t>
      </w:r>
      <w:proofErr w:type="spellStart"/>
      <w:r>
        <w:rPr>
          <w:rStyle w:val="VerbatimChar"/>
        </w:rPr>
        <w:t>Autenticación</w:t>
      </w:r>
      <w:proofErr w:type="spellEnd"/>
      <w:r>
        <w:br/>
      </w:r>
      <w:r>
        <w:rPr>
          <w:rStyle w:val="VerbatimChar"/>
        </w:rPr>
        <w:t xml:space="preserve">│   │   ├── users/              # </w:t>
      </w:r>
      <w:proofErr w:type="spellStart"/>
      <w:r>
        <w:rPr>
          <w:rStyle w:val="VerbatimChar"/>
        </w:rPr>
        <w:t>Gestión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usuarios</w:t>
      </w:r>
      <w:proofErr w:type="spellEnd"/>
      <w:r>
        <w:br/>
      </w:r>
      <w:r>
        <w:rPr>
          <w:rStyle w:val="VerbatimChar"/>
        </w:rPr>
        <w:t xml:space="preserve">│   │   ├── products/           # </w:t>
      </w:r>
      <w:proofErr w:type="spellStart"/>
      <w:r>
        <w:rPr>
          <w:rStyle w:val="VerbatimChar"/>
        </w:rPr>
        <w:t>Gestión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productos</w:t>
      </w:r>
      <w:proofErr w:type="spellEnd"/>
      <w:r>
        <w:br/>
      </w:r>
      <w:r>
        <w:rPr>
          <w:rStyle w:val="VerbatimChar"/>
        </w:rPr>
        <w:t xml:space="preserve">│   │   ├── categories/         # </w:t>
      </w:r>
      <w:proofErr w:type="spellStart"/>
      <w:r>
        <w:rPr>
          <w:rStyle w:val="VerbatimChar"/>
        </w:rPr>
        <w:t>Categorías</w:t>
      </w:r>
      <w:proofErr w:type="spellEnd"/>
      <w:r>
        <w:br/>
      </w:r>
      <w:r>
        <w:rPr>
          <w:rStyle w:val="VerbatimChar"/>
        </w:rPr>
        <w:t xml:space="preserve">│   │   ├── brands/             # </w:t>
      </w:r>
      <w:proofErr w:type="spellStart"/>
      <w:r>
        <w:rPr>
          <w:rStyle w:val="VerbatimChar"/>
        </w:rPr>
        <w:t>Marcas</w:t>
      </w:r>
      <w:proofErr w:type="spellEnd"/>
      <w:r>
        <w:br/>
      </w:r>
      <w:r>
        <w:rPr>
          <w:rStyle w:val="VerbatimChar"/>
        </w:rPr>
        <w:t xml:space="preserve">│   │   ├── orders/             # </w:t>
      </w:r>
      <w:proofErr w:type="spellStart"/>
      <w:r>
        <w:rPr>
          <w:rStyle w:val="VerbatimChar"/>
        </w:rPr>
        <w:t>Pedidos</w:t>
      </w:r>
      <w:proofErr w:type="spellEnd"/>
      <w:r>
        <w:br/>
      </w:r>
      <w:r>
        <w:rPr>
          <w:rStyle w:val="VerbatimChar"/>
        </w:rPr>
        <w:t xml:space="preserve">│   │   ├── cart/               # </w:t>
      </w:r>
      <w:proofErr w:type="spellStart"/>
      <w:r>
        <w:rPr>
          <w:rStyle w:val="VerbatimChar"/>
        </w:rPr>
        <w:t>Carrito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mpras</w:t>
      </w:r>
      <w:proofErr w:type="spellEnd"/>
      <w:r>
        <w:br/>
      </w:r>
      <w:r>
        <w:rPr>
          <w:rStyle w:val="VerbatimChar"/>
        </w:rPr>
        <w:t xml:space="preserve">│   │   ├── chat/               # Chat </w:t>
      </w:r>
      <w:proofErr w:type="spellStart"/>
      <w:r>
        <w:rPr>
          <w:rStyle w:val="VerbatimChar"/>
        </w:rPr>
        <w:t>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empo</w:t>
      </w:r>
      <w:proofErr w:type="spellEnd"/>
      <w:r>
        <w:rPr>
          <w:rStyle w:val="VerbatimChar"/>
        </w:rPr>
        <w:t xml:space="preserve"> real</w:t>
      </w:r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wishlist</w:t>
      </w:r>
      <w:proofErr w:type="spellEnd"/>
      <w:r>
        <w:rPr>
          <w:rStyle w:val="VerbatimChar"/>
        </w:rPr>
        <w:t xml:space="preserve">/           # Lista de </w:t>
      </w:r>
      <w:proofErr w:type="spellStart"/>
      <w:r>
        <w:rPr>
          <w:rStyle w:val="VerbatimChar"/>
        </w:rPr>
        <w:t>deseos</w:t>
      </w:r>
      <w:proofErr w:type="spellEnd"/>
      <w:r>
        <w:br/>
      </w:r>
      <w:r>
        <w:rPr>
          <w:rStyle w:val="VerbatimChar"/>
        </w:rPr>
        <w:t xml:space="preserve">│   │   ├── offers/             # </w:t>
      </w:r>
      <w:proofErr w:type="spellStart"/>
      <w:r>
        <w:rPr>
          <w:rStyle w:val="VerbatimChar"/>
        </w:rPr>
        <w:t>Ofertas</w:t>
      </w:r>
      <w:proofErr w:type="spellEnd"/>
      <w:r>
        <w:rPr>
          <w:rStyle w:val="VerbatimChar"/>
        </w:rPr>
        <w:t xml:space="preserve"> y </w:t>
      </w:r>
      <w:proofErr w:type="spellStart"/>
      <w:r>
        <w:rPr>
          <w:rStyle w:val="VerbatimChar"/>
        </w:rPr>
        <w:t>promociones</w:t>
      </w:r>
      <w:proofErr w:type="spellEnd"/>
      <w:r>
        <w:br/>
      </w:r>
      <w:r>
        <w:rPr>
          <w:rStyle w:val="VerbatimChar"/>
        </w:rPr>
        <w:t xml:space="preserve">│   │   ├── coupons/            # </w:t>
      </w:r>
      <w:proofErr w:type="spellStart"/>
      <w:r>
        <w:rPr>
          <w:rStyle w:val="VerbatimChar"/>
        </w:rPr>
        <w:t>Cupone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descuento</w:t>
      </w:r>
      <w:proofErr w:type="spellEnd"/>
      <w:r>
        <w:br/>
      </w:r>
      <w:r>
        <w:rPr>
          <w:rStyle w:val="VerbatimChar"/>
        </w:rPr>
        <w:t xml:space="preserve">│   │   ├── reviews/            # </w:t>
      </w:r>
      <w:proofErr w:type="spellStart"/>
      <w:r>
        <w:rPr>
          <w:rStyle w:val="VerbatimChar"/>
        </w:rPr>
        <w:t>Reseña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productos</w:t>
      </w:r>
      <w:proofErr w:type="spellEnd"/>
      <w:r>
        <w:br/>
      </w:r>
      <w:r>
        <w:rPr>
          <w:rStyle w:val="VerbatimChar"/>
        </w:rPr>
        <w:t xml:space="preserve">│   │   ├── returns/            # </w:t>
      </w:r>
      <w:proofErr w:type="spellStart"/>
      <w:r>
        <w:rPr>
          <w:rStyle w:val="VerbatimChar"/>
        </w:rPr>
        <w:t>Devoluciones</w:t>
      </w:r>
      <w:proofErr w:type="spellEnd"/>
      <w:r>
        <w:br/>
      </w:r>
      <w:r>
        <w:rPr>
          <w:rStyle w:val="VerbatimChar"/>
        </w:rPr>
        <w:t xml:space="preserve">│   │   ├── comparison/         # </w:t>
      </w:r>
      <w:proofErr w:type="spellStart"/>
      <w:r>
        <w:rPr>
          <w:rStyle w:val="VerbatimChar"/>
        </w:rPr>
        <w:t>Comparador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productos</w:t>
      </w:r>
      <w:proofErr w:type="spellEnd"/>
      <w:r>
        <w:br/>
      </w:r>
      <w:r>
        <w:rPr>
          <w:rStyle w:val="VerbatimChar"/>
        </w:rPr>
        <w:t xml:space="preserve">│   │   ├── loyalty/            # Puntos de </w:t>
      </w:r>
      <w:proofErr w:type="spellStart"/>
      <w:r>
        <w:rPr>
          <w:rStyle w:val="VerbatimChar"/>
        </w:rPr>
        <w:t>fidelidad</w:t>
      </w:r>
      <w:proofErr w:type="spellEnd"/>
      <w:r>
        <w:br/>
      </w:r>
      <w:r>
        <w:rPr>
          <w:rStyle w:val="VerbatimChar"/>
        </w:rPr>
        <w:t xml:space="preserve">│   │   ├── banners/            # Banners </w:t>
      </w:r>
      <w:proofErr w:type="spellStart"/>
      <w:r>
        <w:rPr>
          <w:rStyle w:val="VerbatimChar"/>
        </w:rPr>
        <w:t>promocionales</w:t>
      </w:r>
      <w:proofErr w:type="spellEnd"/>
      <w:r>
        <w:br/>
      </w:r>
      <w:r>
        <w:rPr>
          <w:rStyle w:val="VerbatimChar"/>
        </w:rPr>
        <w:t xml:space="preserve">│   │   ├── dashboard/          # Dashboard </w:t>
      </w:r>
      <w:proofErr w:type="spellStart"/>
      <w:r>
        <w:rPr>
          <w:rStyle w:val="VerbatimChar"/>
        </w:rPr>
        <w:t>administrativo</w:t>
      </w:r>
      <w:proofErr w:type="spellEnd"/>
      <w:r>
        <w:br/>
      </w:r>
      <w:r>
        <w:rPr>
          <w:rStyle w:val="VerbatimChar"/>
        </w:rPr>
        <w:t xml:space="preserve">│   │   ├── settings/           # </w:t>
      </w:r>
      <w:proofErr w:type="spellStart"/>
      <w:r>
        <w:rPr>
          <w:rStyle w:val="VerbatimChar"/>
        </w:rPr>
        <w:t>Configuración</w:t>
      </w:r>
      <w:proofErr w:type="spellEnd"/>
      <w:r>
        <w:br/>
      </w:r>
      <w:r>
        <w:rPr>
          <w:rStyle w:val="VerbatimChar"/>
        </w:rPr>
        <w:t xml:space="preserve">│   │   ├── upload/             # </w:t>
      </w:r>
      <w:proofErr w:type="spellStart"/>
      <w:r>
        <w:rPr>
          <w:rStyle w:val="VerbatimChar"/>
        </w:rPr>
        <w:t>Subid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archivos</w:t>
      </w:r>
      <w:proofErr w:type="spellEnd"/>
      <w:r>
        <w:br/>
      </w:r>
      <w:r>
        <w:rPr>
          <w:rStyle w:val="VerbatimChar"/>
        </w:rPr>
        <w:t xml:space="preserve">│   │   ├── mail/               # </w:t>
      </w:r>
      <w:proofErr w:type="spellStart"/>
      <w:r>
        <w:rPr>
          <w:rStyle w:val="VerbatimChar"/>
        </w:rPr>
        <w:t>Servicio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rreo</w:t>
      </w:r>
      <w:proofErr w:type="spellEnd"/>
      <w:r>
        <w:br/>
      </w:r>
      <w:r>
        <w:rPr>
          <w:rStyle w:val="VerbatimChar"/>
        </w:rPr>
        <w:t xml:space="preserve">│   │   └── </w:t>
      </w:r>
      <w:proofErr w:type="spellStart"/>
      <w:r>
        <w:rPr>
          <w:rStyle w:val="VerbatimChar"/>
        </w:rPr>
        <w:t>prisma</w:t>
      </w:r>
      <w:proofErr w:type="spellEnd"/>
      <w:r>
        <w:rPr>
          <w:rStyle w:val="VerbatimChar"/>
        </w:rPr>
        <w:t xml:space="preserve">/             # </w:t>
      </w:r>
      <w:proofErr w:type="spellStart"/>
      <w:r>
        <w:rPr>
          <w:rStyle w:val="VerbatimChar"/>
        </w:rPr>
        <w:t>Servicio</w:t>
      </w:r>
      <w:proofErr w:type="spellEnd"/>
      <w:r>
        <w:rPr>
          <w:rStyle w:val="VerbatimChar"/>
        </w:rPr>
        <w:t xml:space="preserve"> Prisma</w:t>
      </w:r>
      <w:r>
        <w:br/>
      </w:r>
      <w:r>
        <w:rPr>
          <w:rStyle w:val="VerbatimChar"/>
        </w:rPr>
        <w:t xml:space="preserve">│   ├── uploads/                # </w:t>
      </w:r>
      <w:proofErr w:type="spellStart"/>
      <w:r>
        <w:rPr>
          <w:rStyle w:val="VerbatimChar"/>
        </w:rPr>
        <w:t>Archiv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idos</w:t>
      </w:r>
      <w:proofErr w:type="spellEnd"/>
      <w:r>
        <w:br/>
      </w:r>
      <w:r>
        <w:rPr>
          <w:rStyle w:val="VerbatimChar"/>
        </w:rPr>
        <w:t xml:space="preserve">│   └── </w:t>
      </w:r>
      <w:proofErr w:type="spellStart"/>
      <w:r>
        <w:rPr>
          <w:rStyle w:val="VerbatimChar"/>
        </w:rPr>
        <w:t>Dockerfile</w:t>
      </w:r>
      <w:proofErr w:type="spellEnd"/>
      <w:r>
        <w:br/>
      </w:r>
      <w:r>
        <w:rPr>
          <w:rStyle w:val="VerbatimChar"/>
        </w:rPr>
        <w:t xml:space="preserve">├── frontend/                   # </w:t>
      </w:r>
      <w:proofErr w:type="spellStart"/>
      <w:r>
        <w:rPr>
          <w:rStyle w:val="VerbatimChar"/>
        </w:rPr>
        <w:t>Aplicación</w:t>
      </w:r>
      <w:proofErr w:type="spellEnd"/>
      <w:r>
        <w:rPr>
          <w:rStyle w:val="VerbatimChar"/>
        </w:rPr>
        <w:t xml:space="preserve"> Next.js</w:t>
      </w:r>
      <w:r>
        <w:br/>
      </w:r>
      <w:r>
        <w:rPr>
          <w:rStyle w:val="VerbatimChar"/>
        </w:rPr>
        <w:t xml:space="preserve">│   ├── public/                 # </w:t>
      </w:r>
      <w:proofErr w:type="spellStart"/>
      <w:r>
        <w:rPr>
          <w:rStyle w:val="VerbatimChar"/>
        </w:rPr>
        <w:t>Archiv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státicos</w:t>
      </w:r>
      <w:proofErr w:type="spellEnd"/>
      <w:r>
        <w:br/>
      </w:r>
      <w:r>
        <w:rPr>
          <w:rStyle w:val="VerbatimChar"/>
        </w:rPr>
        <w:lastRenderedPageBreak/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│   │   ├── app/                # Pages (App Router)</w:t>
      </w:r>
      <w:r>
        <w:br/>
      </w:r>
      <w:r>
        <w:rPr>
          <w:rStyle w:val="VerbatimChar"/>
        </w:rPr>
        <w:t xml:space="preserve">│   │   ├── components/         # </w:t>
      </w:r>
      <w:proofErr w:type="spellStart"/>
      <w:r>
        <w:rPr>
          <w:rStyle w:val="VerbatimChar"/>
        </w:rPr>
        <w:t>Componentes</w:t>
      </w:r>
      <w:proofErr w:type="spellEnd"/>
      <w:r>
        <w:rPr>
          <w:rStyle w:val="VerbatimChar"/>
        </w:rPr>
        <w:t xml:space="preserve"> React</w:t>
      </w:r>
      <w:r>
        <w:br/>
      </w:r>
      <w:r>
        <w:rPr>
          <w:rStyle w:val="VerbatimChar"/>
        </w:rPr>
        <w:t xml:space="preserve">│   │   └── lib/                # </w:t>
      </w:r>
      <w:proofErr w:type="spellStart"/>
      <w:r>
        <w:rPr>
          <w:rStyle w:val="VerbatimChar"/>
        </w:rPr>
        <w:t>Utilidades</w:t>
      </w:r>
      <w:proofErr w:type="spellEnd"/>
      <w:r>
        <w:rPr>
          <w:rStyle w:val="VerbatimChar"/>
        </w:rPr>
        <w:t xml:space="preserve"> y hooks</w:t>
      </w:r>
      <w:r>
        <w:br/>
      </w:r>
      <w:r>
        <w:rPr>
          <w:rStyle w:val="VerbatimChar"/>
        </w:rPr>
        <w:t xml:space="preserve">│   └── </w:t>
      </w:r>
      <w:proofErr w:type="spellStart"/>
      <w:r>
        <w:rPr>
          <w:rStyle w:val="VerbatimChar"/>
        </w:rPr>
        <w:t>Dockerfile</w:t>
      </w:r>
      <w:proofErr w:type="spellEnd"/>
      <w:r>
        <w:br/>
      </w:r>
      <w:r>
        <w:rPr>
          <w:rStyle w:val="VerbatimChar"/>
        </w:rPr>
        <w:t>├── docker-</w:t>
      </w:r>
      <w:proofErr w:type="spellStart"/>
      <w:r>
        <w:rPr>
          <w:rStyle w:val="VerbatimChar"/>
        </w:rPr>
        <w:t>compose.yml</w:t>
      </w:r>
      <w:proofErr w:type="spellEnd"/>
      <w:r>
        <w:rPr>
          <w:rStyle w:val="VerbatimChar"/>
        </w:rPr>
        <w:t xml:space="preserve">          # </w:t>
      </w:r>
      <w:proofErr w:type="spellStart"/>
      <w:r>
        <w:rPr>
          <w:rStyle w:val="VerbatimChar"/>
        </w:rPr>
        <w:t>Orquestación</w:t>
      </w:r>
      <w:proofErr w:type="spellEnd"/>
      <w:r>
        <w:rPr>
          <w:rStyle w:val="VerbatimChar"/>
        </w:rPr>
        <w:t xml:space="preserve"> Docker</w:t>
      </w:r>
      <w:r>
        <w:br/>
      </w:r>
      <w:r>
        <w:rPr>
          <w:rStyle w:val="VerbatimChar"/>
        </w:rPr>
        <w:t>└── README.md</w:t>
      </w:r>
    </w:p>
    <w:p w14:paraId="6BB58054" w14:textId="77777777" w:rsidR="003B4AFF" w:rsidRDefault="003B4AFF" w:rsidP="003B4AFF">
      <w:pPr>
        <w:pStyle w:val="Ttulo3"/>
      </w:pPr>
      <w:bookmarkStart w:id="19" w:name="organización-de-módulos-backend"/>
      <w:bookmarkEnd w:id="18"/>
      <w:r>
        <w:t xml:space="preserve">4.2 Organización de Módulos </w:t>
      </w:r>
      <w:proofErr w:type="spellStart"/>
      <w:r>
        <w:t>Backend</w:t>
      </w:r>
      <w:proofErr w:type="spellEnd"/>
    </w:p>
    <w:p w14:paraId="2D08FB98" w14:textId="77777777" w:rsidR="003B4AFF" w:rsidRDefault="003B4AFF" w:rsidP="003B4AFF">
      <w:pPr>
        <w:pStyle w:val="FirstParagraph"/>
      </w:pPr>
      <w:proofErr w:type="spellStart"/>
      <w:r>
        <w:t>Cada</w:t>
      </w:r>
      <w:proofErr w:type="spellEnd"/>
      <w:r>
        <w:t xml:space="preserve"> </w:t>
      </w:r>
      <w:proofErr w:type="spellStart"/>
      <w:r>
        <w:t>módulo</w:t>
      </w:r>
      <w:proofErr w:type="spellEnd"/>
      <w:r>
        <w:t xml:space="preserve"> del backend </w:t>
      </w:r>
      <w:proofErr w:type="spellStart"/>
      <w:r>
        <w:t>sigue</w:t>
      </w:r>
      <w:proofErr w:type="spellEnd"/>
      <w:r>
        <w:t xml:space="preserve"> la </w:t>
      </w:r>
      <w:proofErr w:type="spellStart"/>
      <w:r>
        <w:t>estructura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 </w:t>
      </w:r>
      <w:proofErr w:type="spellStart"/>
      <w:r>
        <w:t>NestJS</w:t>
      </w:r>
      <w:proofErr w:type="spellEnd"/>
      <w:r>
        <w:t>:</w:t>
      </w:r>
    </w:p>
    <w:p w14:paraId="4CA8D168" w14:textId="77777777" w:rsidR="003B4AFF" w:rsidRDefault="003B4AFF" w:rsidP="003B4AFF">
      <w:pPr>
        <w:pStyle w:val="SourceCode"/>
      </w:pPr>
      <w:r>
        <w:rPr>
          <w:rStyle w:val="VerbatimChar"/>
        </w:rPr>
        <w:t>modulo/</w:t>
      </w:r>
      <w:r>
        <w:br/>
      </w:r>
      <w:r>
        <w:rPr>
          <w:rStyle w:val="VerbatimChar"/>
        </w:rPr>
        <w:t xml:space="preserve">├── </w:t>
      </w:r>
      <w:proofErr w:type="spellStart"/>
      <w:proofErr w:type="gramStart"/>
      <w:r>
        <w:rPr>
          <w:rStyle w:val="VerbatimChar"/>
        </w:rPr>
        <w:t>modulo.module</w:t>
      </w:r>
      <w:proofErr w:type="gramEnd"/>
      <w:r>
        <w:rPr>
          <w:rStyle w:val="VerbatimChar"/>
        </w:rPr>
        <w:t>.ts</w:t>
      </w:r>
      <w:proofErr w:type="spellEnd"/>
      <w:r>
        <w:rPr>
          <w:rStyle w:val="VerbatimChar"/>
        </w:rPr>
        <w:t xml:space="preserve">      # </w:t>
      </w:r>
      <w:proofErr w:type="spellStart"/>
      <w:r>
        <w:rPr>
          <w:rStyle w:val="VerbatimChar"/>
        </w:rPr>
        <w:t>Definic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ódulo</w:t>
      </w:r>
      <w:proofErr w:type="spellEnd"/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modulo.controller.ts</w:t>
      </w:r>
      <w:proofErr w:type="spellEnd"/>
      <w:r>
        <w:rPr>
          <w:rStyle w:val="VerbatimChar"/>
        </w:rPr>
        <w:t xml:space="preserve">  # </w:t>
      </w:r>
      <w:proofErr w:type="spellStart"/>
      <w:r>
        <w:rPr>
          <w:rStyle w:val="VerbatimChar"/>
        </w:rPr>
        <w:t>Controlador</w:t>
      </w:r>
      <w:proofErr w:type="spellEnd"/>
      <w:r>
        <w:rPr>
          <w:rStyle w:val="VerbatimChar"/>
        </w:rPr>
        <w:t xml:space="preserve"> (endpoints)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modulo.service.ts</w:t>
      </w:r>
      <w:proofErr w:type="spellEnd"/>
      <w:r>
        <w:rPr>
          <w:rStyle w:val="VerbatimChar"/>
        </w:rPr>
        <w:t xml:space="preserve">     # </w:t>
      </w:r>
      <w:proofErr w:type="spellStart"/>
      <w:r>
        <w:rPr>
          <w:rStyle w:val="VerbatimChar"/>
        </w:rPr>
        <w:t>Lógic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negocio</w:t>
      </w:r>
      <w:proofErr w:type="spellEnd"/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dto</w:t>
      </w:r>
      <w:proofErr w:type="spellEnd"/>
      <w:r>
        <w:rPr>
          <w:rStyle w:val="VerbatimChar"/>
        </w:rPr>
        <w:t>/                  # Data Transfer Objects</w:t>
      </w:r>
      <w:r>
        <w:br/>
      </w:r>
      <w:r>
        <w:rPr>
          <w:rStyle w:val="VerbatimChar"/>
        </w:rPr>
        <w:t xml:space="preserve">    ├── create-*.</w:t>
      </w:r>
      <w:proofErr w:type="spellStart"/>
      <w:r>
        <w:rPr>
          <w:rStyle w:val="VerbatimChar"/>
        </w:rPr>
        <w:t>dto.ts</w:t>
      </w:r>
      <w:proofErr w:type="spellEnd"/>
      <w:r>
        <w:br/>
      </w:r>
      <w:r>
        <w:rPr>
          <w:rStyle w:val="VerbatimChar"/>
        </w:rPr>
        <w:t xml:space="preserve">    └── update-*.</w:t>
      </w:r>
      <w:proofErr w:type="spellStart"/>
      <w:r>
        <w:rPr>
          <w:rStyle w:val="VerbatimChar"/>
        </w:rPr>
        <w:t>dto.ts</w:t>
      </w:r>
      <w:proofErr w:type="spellEnd"/>
    </w:p>
    <w:p w14:paraId="03765ECC" w14:textId="77777777" w:rsidR="003B4AFF" w:rsidRDefault="003B4AFF" w:rsidP="003B4AFF">
      <w:r>
        <w:pict w14:anchorId="10D0FF85">
          <v:rect id="_x0000_i1031" style="width:0;height:1.5pt" o:hralign="center" o:hrstd="t" o:hr="t"/>
        </w:pict>
      </w:r>
    </w:p>
    <w:p w14:paraId="6F1F6DAE" w14:textId="77777777" w:rsidR="003B4AFF" w:rsidRDefault="003B4AFF" w:rsidP="003B4AFF">
      <w:pPr>
        <w:pStyle w:val="Ttulo2"/>
      </w:pPr>
      <w:bookmarkStart w:id="20" w:name="modelo-de-datos"/>
      <w:bookmarkEnd w:id="17"/>
      <w:bookmarkEnd w:id="19"/>
      <w:r>
        <w:t>5. MODELO DE DATOS</w:t>
      </w:r>
    </w:p>
    <w:p w14:paraId="23BFA78C" w14:textId="77777777" w:rsidR="003B4AFF" w:rsidRDefault="003B4AFF" w:rsidP="003B4AFF">
      <w:pPr>
        <w:pStyle w:val="Ttulo3"/>
      </w:pPr>
      <w:bookmarkStart w:id="21" w:name="diagrama-entidad-relación-simplificado"/>
      <w:r>
        <w:t>5.1 Diagrama Entidad-Relación Simplificado</w:t>
      </w:r>
    </w:p>
    <w:p w14:paraId="0A8B58BD" w14:textId="77777777" w:rsidR="003B4AFF" w:rsidRDefault="003B4AFF" w:rsidP="003B4AFF">
      <w:pPr>
        <w:pStyle w:val="SourceCode"/>
      </w:pPr>
      <w:r>
        <w:rPr>
          <w:rStyle w:val="VerbatimChar"/>
        </w:rPr>
        <w:t>┌─────────────┐     ┌─────────────┐     ┌─────────────┐</w:t>
      </w:r>
      <w:r>
        <w:br/>
      </w:r>
      <w:r>
        <w:rPr>
          <w:rStyle w:val="VerbatimChar"/>
        </w:rPr>
        <w:t>│    User     │────&lt;│   Address   │     │   Category  │</w:t>
      </w:r>
      <w:r>
        <w:br/>
      </w:r>
      <w:r>
        <w:rPr>
          <w:rStyle w:val="VerbatimChar"/>
        </w:rPr>
        <w:t>└─────────────┘     └─────────────┘     └─────────────┘</w:t>
      </w:r>
      <w:r>
        <w:br/>
      </w:r>
      <w:r>
        <w:rPr>
          <w:rStyle w:val="VerbatimChar"/>
        </w:rPr>
        <w:t xml:space="preserve">      │                   │                    │</w:t>
      </w:r>
      <w:r>
        <w:br/>
      </w:r>
      <w:r>
        <w:rPr>
          <w:rStyle w:val="VerbatimChar"/>
        </w:rPr>
        <w:t xml:space="preserve">      │                   │                    │</w:t>
      </w:r>
      <w:r>
        <w:br/>
      </w:r>
      <w:r>
        <w:rPr>
          <w:rStyle w:val="VerbatimChar"/>
        </w:rPr>
        <w:t xml:space="preserve">      ▼                   ▼                    ▼</w:t>
      </w:r>
      <w:r>
        <w:br/>
      </w:r>
      <w:r>
        <w:rPr>
          <w:rStyle w:val="VerbatimChar"/>
        </w:rPr>
        <w:t>┌─────────────┐     ┌─────────────┐     ┌─────────────┐</w:t>
      </w:r>
      <w:r>
        <w:br/>
      </w:r>
      <w:r>
        <w:rPr>
          <w:rStyle w:val="VerbatimChar"/>
        </w:rPr>
        <w:t>│    Cart     │     │    Order    │────&lt;│   Product   │</w:t>
      </w:r>
      <w:r>
        <w:br/>
      </w:r>
      <w:r>
        <w:rPr>
          <w:rStyle w:val="VerbatimChar"/>
        </w:rPr>
        <w:t>└─────────────┘     └─────────────┘     └─────────────┘</w:t>
      </w:r>
      <w:r>
        <w:br/>
      </w:r>
      <w:r>
        <w:rPr>
          <w:rStyle w:val="VerbatimChar"/>
        </w:rPr>
        <w:t xml:space="preserve">      │                   │                    │</w:t>
      </w:r>
      <w:r>
        <w:br/>
      </w:r>
      <w:r>
        <w:rPr>
          <w:rStyle w:val="VerbatimChar"/>
        </w:rPr>
        <w:t xml:space="preserve">      ▼                   │                    ▼</w:t>
      </w:r>
      <w:r>
        <w:br/>
      </w:r>
      <w:r>
        <w:rPr>
          <w:rStyle w:val="VerbatimChar"/>
        </w:rPr>
        <w:t>┌─────────────┐           │             ┌─────────────┐</w:t>
      </w:r>
      <w:r>
        <w:br/>
      </w:r>
      <w:r>
        <w:rPr>
          <w:rStyle w:val="VerbatimChar"/>
        </w:rPr>
        <w:t xml:space="preserve">│  </w:t>
      </w:r>
      <w:proofErr w:type="spellStart"/>
      <w:r>
        <w:rPr>
          <w:rStyle w:val="VerbatimChar"/>
        </w:rPr>
        <w:t>CartItem</w:t>
      </w:r>
      <w:proofErr w:type="spellEnd"/>
      <w:r>
        <w:rPr>
          <w:rStyle w:val="VerbatimChar"/>
        </w:rPr>
        <w:t xml:space="preserve">   │           │             │</w:t>
      </w:r>
      <w:proofErr w:type="spellStart"/>
      <w:r>
        <w:rPr>
          <w:rStyle w:val="VerbatimChar"/>
        </w:rPr>
        <w:t>ProductImage</w:t>
      </w:r>
      <w:proofErr w:type="spellEnd"/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>└─────────────┘           │             └────────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      ▼</w:t>
      </w:r>
      <w:r>
        <w:br/>
      </w:r>
      <w:r>
        <w:rPr>
          <w:rStyle w:val="VerbatimChar"/>
        </w:rPr>
        <w:t xml:space="preserve">                    ┌─────────────┐</w:t>
      </w:r>
      <w:r>
        <w:br/>
      </w:r>
      <w:r>
        <w:rPr>
          <w:rStyle w:val="VerbatimChar"/>
        </w:rPr>
        <w:t xml:space="preserve">                    │  </w:t>
      </w:r>
      <w:proofErr w:type="spellStart"/>
      <w:r>
        <w:rPr>
          <w:rStyle w:val="VerbatimChar"/>
        </w:rPr>
        <w:t>OrderItem</w:t>
      </w:r>
      <w:proofErr w:type="spellEnd"/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              └─────────────┘</w:t>
      </w:r>
    </w:p>
    <w:p w14:paraId="1ED80AF3" w14:textId="77777777" w:rsidR="003B4AFF" w:rsidRDefault="003B4AFF" w:rsidP="003B4AFF">
      <w:pPr>
        <w:pStyle w:val="Ttulo3"/>
      </w:pPr>
      <w:bookmarkStart w:id="22" w:name="entidades-principales"/>
      <w:bookmarkEnd w:id="21"/>
      <w:r>
        <w:t>5.2 Entidades Principales</w:t>
      </w:r>
    </w:p>
    <w:p w14:paraId="6128E045" w14:textId="77777777" w:rsidR="003B4AFF" w:rsidRDefault="003B4AFF" w:rsidP="003B4AFF">
      <w:pPr>
        <w:pStyle w:val="Ttulo4"/>
      </w:pPr>
      <w:bookmarkStart w:id="23" w:name="user-usuario"/>
      <w:r>
        <w:t xml:space="preserve">5.2.1 </w:t>
      </w:r>
      <w:proofErr w:type="spellStart"/>
      <w:r>
        <w:t>User</w:t>
      </w:r>
      <w:proofErr w:type="spellEnd"/>
      <w:r>
        <w:t xml:space="preserve"> (Usuario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2"/>
        <w:gridCol w:w="1016"/>
        <w:gridCol w:w="6016"/>
      </w:tblGrid>
      <w:tr w:rsidR="003B4AFF" w14:paraId="050F805C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30A8A8" w14:textId="77777777" w:rsidR="003B4AFF" w:rsidRDefault="003B4AFF" w:rsidP="00DC2E6E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DC31CF4" w14:textId="77777777" w:rsidR="003B4AFF" w:rsidRDefault="003B4AFF" w:rsidP="00DC2E6E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413ABA72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1013E357" w14:textId="77777777" w:rsidTr="00DC2E6E">
        <w:tc>
          <w:tcPr>
            <w:tcW w:w="0" w:type="auto"/>
          </w:tcPr>
          <w:p w14:paraId="3EBBEDD6" w14:textId="77777777" w:rsidR="003B4AFF" w:rsidRDefault="003B4AFF" w:rsidP="00DC2E6E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AA00F38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7974C76F" w14:textId="77777777" w:rsidR="003B4AFF" w:rsidRDefault="003B4AFF" w:rsidP="00DC2E6E">
            <w:pPr>
              <w:pStyle w:val="Compact"/>
            </w:pPr>
            <w:proofErr w:type="spellStart"/>
            <w:r>
              <w:t>Identificador</w:t>
            </w:r>
            <w:proofErr w:type="spellEnd"/>
            <w:r>
              <w:t xml:space="preserve"> </w:t>
            </w:r>
            <w:proofErr w:type="spellStart"/>
            <w:r>
              <w:t>único</w:t>
            </w:r>
            <w:proofErr w:type="spellEnd"/>
          </w:p>
        </w:tc>
      </w:tr>
      <w:tr w:rsidR="003B4AFF" w14:paraId="5F647101" w14:textId="77777777" w:rsidTr="00DC2E6E">
        <w:tc>
          <w:tcPr>
            <w:tcW w:w="0" w:type="auto"/>
          </w:tcPr>
          <w:p w14:paraId="66053760" w14:textId="77777777" w:rsidR="003B4AFF" w:rsidRDefault="003B4AFF" w:rsidP="00DC2E6E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712A559C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023258E" w14:textId="77777777" w:rsidR="003B4AFF" w:rsidRDefault="003B4AFF" w:rsidP="00DC2E6E">
            <w:pPr>
              <w:pStyle w:val="Compact"/>
            </w:pPr>
            <w:proofErr w:type="spellStart"/>
            <w:r>
              <w:t>Correo</w:t>
            </w:r>
            <w:proofErr w:type="spellEnd"/>
            <w:r>
              <w:t xml:space="preserve"> </w:t>
            </w:r>
            <w:proofErr w:type="spellStart"/>
            <w:r>
              <w:t>electrónico</w:t>
            </w:r>
            <w:proofErr w:type="spellEnd"/>
            <w:r>
              <w:t xml:space="preserve"> (</w:t>
            </w:r>
            <w:proofErr w:type="spellStart"/>
            <w:r>
              <w:t>único</w:t>
            </w:r>
            <w:proofErr w:type="spellEnd"/>
            <w:r>
              <w:t>)</w:t>
            </w:r>
          </w:p>
        </w:tc>
      </w:tr>
      <w:tr w:rsidR="003B4AFF" w14:paraId="5D11E91F" w14:textId="77777777" w:rsidTr="00DC2E6E">
        <w:tc>
          <w:tcPr>
            <w:tcW w:w="0" w:type="auto"/>
          </w:tcPr>
          <w:p w14:paraId="2B502AF4" w14:textId="77777777" w:rsidR="003B4AFF" w:rsidRDefault="003B4AFF" w:rsidP="00DC2E6E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3D8C909B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4946C77" w14:textId="77777777" w:rsidR="003B4AFF" w:rsidRDefault="003B4AFF" w:rsidP="00DC2E6E">
            <w:pPr>
              <w:pStyle w:val="Compact"/>
            </w:pPr>
            <w:proofErr w:type="spellStart"/>
            <w:r>
              <w:t>Contraseña</w:t>
            </w:r>
            <w:proofErr w:type="spellEnd"/>
            <w:r>
              <w:t xml:space="preserve"> </w:t>
            </w:r>
            <w:proofErr w:type="spellStart"/>
            <w:r>
              <w:t>hasheada</w:t>
            </w:r>
            <w:proofErr w:type="spellEnd"/>
          </w:p>
        </w:tc>
      </w:tr>
      <w:tr w:rsidR="003B4AFF" w14:paraId="407396CD" w14:textId="77777777" w:rsidTr="00DC2E6E">
        <w:tc>
          <w:tcPr>
            <w:tcW w:w="0" w:type="auto"/>
          </w:tcPr>
          <w:p w14:paraId="13292694" w14:textId="77777777" w:rsidR="003B4AFF" w:rsidRDefault="003B4AFF" w:rsidP="00DC2E6E">
            <w:pPr>
              <w:pStyle w:val="Compact"/>
            </w:pPr>
            <w:proofErr w:type="spellStart"/>
            <w:r>
              <w:lastRenderedPageBreak/>
              <w:t>firstName</w:t>
            </w:r>
            <w:proofErr w:type="spellEnd"/>
          </w:p>
        </w:tc>
        <w:tc>
          <w:tcPr>
            <w:tcW w:w="0" w:type="auto"/>
          </w:tcPr>
          <w:p w14:paraId="2CB9A6DA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942BDAD" w14:textId="77777777" w:rsidR="003B4AFF" w:rsidRDefault="003B4AFF" w:rsidP="00DC2E6E">
            <w:pPr>
              <w:pStyle w:val="Compact"/>
            </w:pPr>
            <w:proofErr w:type="spellStart"/>
            <w:r>
              <w:t>Nombre</w:t>
            </w:r>
            <w:proofErr w:type="spellEnd"/>
          </w:p>
        </w:tc>
      </w:tr>
      <w:tr w:rsidR="003B4AFF" w14:paraId="02797401" w14:textId="77777777" w:rsidTr="00DC2E6E">
        <w:tc>
          <w:tcPr>
            <w:tcW w:w="0" w:type="auto"/>
          </w:tcPr>
          <w:p w14:paraId="2D6D011A" w14:textId="77777777" w:rsidR="003B4AFF" w:rsidRDefault="003B4AFF" w:rsidP="00DC2E6E">
            <w:pPr>
              <w:pStyle w:val="Compact"/>
            </w:pPr>
            <w:proofErr w:type="spellStart"/>
            <w:r>
              <w:t>lastName</w:t>
            </w:r>
            <w:proofErr w:type="spellEnd"/>
          </w:p>
        </w:tc>
        <w:tc>
          <w:tcPr>
            <w:tcW w:w="0" w:type="auto"/>
          </w:tcPr>
          <w:p w14:paraId="49D018FD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F5B73E2" w14:textId="77777777" w:rsidR="003B4AFF" w:rsidRDefault="003B4AFF" w:rsidP="00DC2E6E">
            <w:pPr>
              <w:pStyle w:val="Compact"/>
            </w:pPr>
            <w:proofErr w:type="spellStart"/>
            <w:r>
              <w:t>Apellido</w:t>
            </w:r>
            <w:proofErr w:type="spellEnd"/>
          </w:p>
        </w:tc>
      </w:tr>
      <w:tr w:rsidR="003B4AFF" w14:paraId="31EF30E5" w14:textId="77777777" w:rsidTr="00DC2E6E">
        <w:tc>
          <w:tcPr>
            <w:tcW w:w="0" w:type="auto"/>
          </w:tcPr>
          <w:p w14:paraId="0864081C" w14:textId="77777777" w:rsidR="003B4AFF" w:rsidRDefault="003B4AFF" w:rsidP="00DC2E6E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14:paraId="0097C111" w14:textId="77777777" w:rsidR="003B4AFF" w:rsidRDefault="003B4AFF" w:rsidP="00DC2E6E">
            <w:pPr>
              <w:pStyle w:val="Compact"/>
            </w:pPr>
            <w:r>
              <w:t>String?</w:t>
            </w:r>
          </w:p>
        </w:tc>
        <w:tc>
          <w:tcPr>
            <w:tcW w:w="0" w:type="auto"/>
          </w:tcPr>
          <w:p w14:paraId="58D657B2" w14:textId="77777777" w:rsidR="003B4AFF" w:rsidRDefault="003B4AFF" w:rsidP="00DC2E6E">
            <w:pPr>
              <w:pStyle w:val="Compact"/>
            </w:pPr>
            <w:proofErr w:type="spellStart"/>
            <w:r>
              <w:t>Teléfono</w:t>
            </w:r>
            <w:proofErr w:type="spellEnd"/>
          </w:p>
        </w:tc>
      </w:tr>
      <w:tr w:rsidR="003B4AFF" w14:paraId="5DF7D078" w14:textId="77777777" w:rsidTr="00DC2E6E">
        <w:tc>
          <w:tcPr>
            <w:tcW w:w="0" w:type="auto"/>
          </w:tcPr>
          <w:p w14:paraId="40338873" w14:textId="77777777" w:rsidR="003B4AFF" w:rsidRDefault="003B4AFF" w:rsidP="00DC2E6E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140673A7" w14:textId="77777777" w:rsidR="003B4AFF" w:rsidRDefault="003B4AFF" w:rsidP="00DC2E6E">
            <w:pPr>
              <w:pStyle w:val="Compact"/>
            </w:pPr>
            <w:r>
              <w:t>Enum</w:t>
            </w:r>
          </w:p>
        </w:tc>
        <w:tc>
          <w:tcPr>
            <w:tcW w:w="0" w:type="auto"/>
          </w:tcPr>
          <w:p w14:paraId="568F9945" w14:textId="77777777" w:rsidR="003B4AFF" w:rsidRDefault="003B4AFF" w:rsidP="00DC2E6E">
            <w:pPr>
              <w:pStyle w:val="Compact"/>
            </w:pPr>
            <w:r>
              <w:t>CUSTOMER, ADMIN, SUPERADMIN, EDITOR, PRODUCT_MANAGER</w:t>
            </w:r>
          </w:p>
        </w:tc>
      </w:tr>
      <w:tr w:rsidR="003B4AFF" w14:paraId="1FD3D836" w14:textId="77777777" w:rsidTr="00DC2E6E">
        <w:tc>
          <w:tcPr>
            <w:tcW w:w="0" w:type="auto"/>
          </w:tcPr>
          <w:p w14:paraId="070574B9" w14:textId="77777777" w:rsidR="003B4AFF" w:rsidRDefault="003B4AFF" w:rsidP="00DC2E6E">
            <w:pPr>
              <w:pStyle w:val="Compact"/>
            </w:pPr>
            <w:proofErr w:type="spellStart"/>
            <w:r>
              <w:t>isVerified</w:t>
            </w:r>
            <w:proofErr w:type="spellEnd"/>
          </w:p>
        </w:tc>
        <w:tc>
          <w:tcPr>
            <w:tcW w:w="0" w:type="auto"/>
          </w:tcPr>
          <w:p w14:paraId="775B8A9C" w14:textId="77777777" w:rsidR="003B4AFF" w:rsidRDefault="003B4AFF" w:rsidP="00DC2E6E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DE185BA" w14:textId="77777777" w:rsidR="003B4AFF" w:rsidRDefault="003B4AFF" w:rsidP="00DC2E6E">
            <w:pPr>
              <w:pStyle w:val="Compact"/>
            </w:pPr>
            <w:proofErr w:type="spellStart"/>
            <w:r>
              <w:t>Correo</w:t>
            </w:r>
            <w:proofErr w:type="spellEnd"/>
            <w:r>
              <w:t xml:space="preserve"> </w:t>
            </w:r>
            <w:proofErr w:type="spellStart"/>
            <w:r>
              <w:t>verificado</w:t>
            </w:r>
            <w:proofErr w:type="spellEnd"/>
          </w:p>
        </w:tc>
      </w:tr>
      <w:tr w:rsidR="003B4AFF" w14:paraId="6D4D6431" w14:textId="77777777" w:rsidTr="00DC2E6E">
        <w:tc>
          <w:tcPr>
            <w:tcW w:w="0" w:type="auto"/>
          </w:tcPr>
          <w:p w14:paraId="1D1A4678" w14:textId="77777777" w:rsidR="003B4AFF" w:rsidRDefault="003B4AFF" w:rsidP="00DC2E6E">
            <w:pPr>
              <w:pStyle w:val="Compact"/>
            </w:pPr>
            <w:proofErr w:type="spellStart"/>
            <w:r>
              <w:t>isActive</w:t>
            </w:r>
            <w:proofErr w:type="spellEnd"/>
          </w:p>
        </w:tc>
        <w:tc>
          <w:tcPr>
            <w:tcW w:w="0" w:type="auto"/>
          </w:tcPr>
          <w:p w14:paraId="140E1B93" w14:textId="77777777" w:rsidR="003B4AFF" w:rsidRDefault="003B4AFF" w:rsidP="00DC2E6E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C448FCB" w14:textId="77777777" w:rsidR="003B4AFF" w:rsidRDefault="003B4AFF" w:rsidP="00DC2E6E">
            <w:pPr>
              <w:pStyle w:val="Compact"/>
            </w:pPr>
            <w:proofErr w:type="spellStart"/>
            <w:r>
              <w:t>Usuario</w:t>
            </w:r>
            <w:proofErr w:type="spellEnd"/>
            <w:r>
              <w:t xml:space="preserve"> </w:t>
            </w:r>
            <w:proofErr w:type="spellStart"/>
            <w:r>
              <w:t>activo</w:t>
            </w:r>
            <w:proofErr w:type="spellEnd"/>
          </w:p>
        </w:tc>
      </w:tr>
      <w:tr w:rsidR="003B4AFF" w14:paraId="5F203602" w14:textId="77777777" w:rsidTr="00DC2E6E">
        <w:tc>
          <w:tcPr>
            <w:tcW w:w="0" w:type="auto"/>
          </w:tcPr>
          <w:p w14:paraId="4D0998F9" w14:textId="77777777" w:rsidR="003B4AFF" w:rsidRDefault="003B4AFF" w:rsidP="00DC2E6E">
            <w:pPr>
              <w:pStyle w:val="Compact"/>
            </w:pPr>
            <w:proofErr w:type="spellStart"/>
            <w:r>
              <w:t>loyaltyPoints</w:t>
            </w:r>
            <w:proofErr w:type="spellEnd"/>
          </w:p>
        </w:tc>
        <w:tc>
          <w:tcPr>
            <w:tcW w:w="0" w:type="auto"/>
          </w:tcPr>
          <w:p w14:paraId="043E54F6" w14:textId="77777777" w:rsidR="003B4AFF" w:rsidRDefault="003B4AFF" w:rsidP="00DC2E6E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4E264D" w14:textId="77777777" w:rsidR="003B4AFF" w:rsidRDefault="003B4AFF" w:rsidP="00DC2E6E">
            <w:pPr>
              <w:pStyle w:val="Compact"/>
            </w:pPr>
            <w:r>
              <w:t xml:space="preserve">Puntos de </w:t>
            </w:r>
            <w:proofErr w:type="spellStart"/>
            <w:r>
              <w:t>fidelidad</w:t>
            </w:r>
            <w:proofErr w:type="spellEnd"/>
          </w:p>
        </w:tc>
      </w:tr>
    </w:tbl>
    <w:p w14:paraId="71C4C2FD" w14:textId="77777777" w:rsidR="003B4AFF" w:rsidRDefault="003B4AFF" w:rsidP="003B4AFF">
      <w:pPr>
        <w:pStyle w:val="Ttulo4"/>
      </w:pPr>
      <w:bookmarkStart w:id="24" w:name="product-producto"/>
      <w:bookmarkEnd w:id="23"/>
      <w:r>
        <w:t xml:space="preserve">5.2.2 </w:t>
      </w:r>
      <w:proofErr w:type="spellStart"/>
      <w:r>
        <w:t>Product</w:t>
      </w:r>
      <w:proofErr w:type="spellEnd"/>
      <w:r>
        <w:t xml:space="preserve"> (Producto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4"/>
        <w:gridCol w:w="1113"/>
        <w:gridCol w:w="3192"/>
      </w:tblGrid>
      <w:tr w:rsidR="003B4AFF" w14:paraId="02C3DF39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796311" w14:textId="77777777" w:rsidR="003B4AFF" w:rsidRDefault="003B4AFF" w:rsidP="00DC2E6E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FDA4017" w14:textId="77777777" w:rsidR="003B4AFF" w:rsidRDefault="003B4AFF" w:rsidP="00DC2E6E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52D9A60B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64F61A50" w14:textId="77777777" w:rsidTr="00DC2E6E">
        <w:tc>
          <w:tcPr>
            <w:tcW w:w="0" w:type="auto"/>
          </w:tcPr>
          <w:p w14:paraId="2F573E69" w14:textId="77777777" w:rsidR="003B4AFF" w:rsidRDefault="003B4AFF" w:rsidP="00DC2E6E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1021E89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095A36D4" w14:textId="77777777" w:rsidR="003B4AFF" w:rsidRDefault="003B4AFF" w:rsidP="00DC2E6E">
            <w:pPr>
              <w:pStyle w:val="Compact"/>
            </w:pPr>
            <w:proofErr w:type="spellStart"/>
            <w:r>
              <w:t>Identificador</w:t>
            </w:r>
            <w:proofErr w:type="spellEnd"/>
            <w:r>
              <w:t xml:space="preserve"> </w:t>
            </w:r>
            <w:proofErr w:type="spellStart"/>
            <w:r>
              <w:t>único</w:t>
            </w:r>
            <w:proofErr w:type="spellEnd"/>
          </w:p>
        </w:tc>
      </w:tr>
      <w:tr w:rsidR="003B4AFF" w14:paraId="41144575" w14:textId="77777777" w:rsidTr="00DC2E6E">
        <w:tc>
          <w:tcPr>
            <w:tcW w:w="0" w:type="auto"/>
          </w:tcPr>
          <w:p w14:paraId="505C4AD9" w14:textId="77777777" w:rsidR="003B4AFF" w:rsidRDefault="003B4AFF" w:rsidP="00DC2E6E">
            <w:pPr>
              <w:pStyle w:val="Compact"/>
            </w:pPr>
            <w:proofErr w:type="spellStart"/>
            <w:r>
              <w:t>sku</w:t>
            </w:r>
            <w:proofErr w:type="spellEnd"/>
          </w:p>
        </w:tc>
        <w:tc>
          <w:tcPr>
            <w:tcW w:w="0" w:type="auto"/>
          </w:tcPr>
          <w:p w14:paraId="7FB05439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A9C1667" w14:textId="77777777" w:rsidR="003B4AFF" w:rsidRDefault="003B4AFF" w:rsidP="00DC2E6E">
            <w:pPr>
              <w:pStyle w:val="Compact"/>
            </w:pPr>
            <w:r>
              <w:t>Código SKU (</w:t>
            </w:r>
            <w:proofErr w:type="spellStart"/>
            <w:r>
              <w:t>único</w:t>
            </w:r>
            <w:proofErr w:type="spellEnd"/>
            <w:r>
              <w:t>)</w:t>
            </w:r>
          </w:p>
        </w:tc>
      </w:tr>
      <w:tr w:rsidR="003B4AFF" w14:paraId="04B9D8BB" w14:textId="77777777" w:rsidTr="00DC2E6E">
        <w:tc>
          <w:tcPr>
            <w:tcW w:w="0" w:type="auto"/>
          </w:tcPr>
          <w:p w14:paraId="41B983C1" w14:textId="77777777" w:rsidR="003B4AFF" w:rsidRDefault="003B4AFF" w:rsidP="00DC2E6E">
            <w:pPr>
              <w:pStyle w:val="Compact"/>
            </w:pPr>
            <w:r>
              <w:t>barcode</w:t>
            </w:r>
          </w:p>
        </w:tc>
        <w:tc>
          <w:tcPr>
            <w:tcW w:w="0" w:type="auto"/>
          </w:tcPr>
          <w:p w14:paraId="05004C52" w14:textId="77777777" w:rsidR="003B4AFF" w:rsidRDefault="003B4AFF" w:rsidP="00DC2E6E">
            <w:pPr>
              <w:pStyle w:val="Compact"/>
            </w:pPr>
            <w:r>
              <w:t>String?</w:t>
            </w:r>
          </w:p>
        </w:tc>
        <w:tc>
          <w:tcPr>
            <w:tcW w:w="0" w:type="auto"/>
          </w:tcPr>
          <w:p w14:paraId="777CAB05" w14:textId="77777777" w:rsidR="003B4AFF" w:rsidRDefault="003B4AFF" w:rsidP="00DC2E6E">
            <w:pPr>
              <w:pStyle w:val="Compact"/>
            </w:pPr>
            <w:r>
              <w:t>Código de barras</w:t>
            </w:r>
          </w:p>
        </w:tc>
      </w:tr>
      <w:tr w:rsidR="003B4AFF" w14:paraId="767409FC" w14:textId="77777777" w:rsidTr="00DC2E6E">
        <w:tc>
          <w:tcPr>
            <w:tcW w:w="0" w:type="auto"/>
          </w:tcPr>
          <w:p w14:paraId="68BC1F6D" w14:textId="77777777" w:rsidR="003B4AFF" w:rsidRDefault="003B4AFF" w:rsidP="00DC2E6E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40E79DC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A65978F" w14:textId="77777777" w:rsidR="003B4AFF" w:rsidRDefault="003B4AFF" w:rsidP="00DC2E6E">
            <w:pPr>
              <w:pStyle w:val="Compact"/>
            </w:pPr>
            <w:proofErr w:type="spellStart"/>
            <w:r>
              <w:t>Nombre</w:t>
            </w:r>
            <w:proofErr w:type="spellEnd"/>
            <w:r>
              <w:t xml:space="preserve"> del </w:t>
            </w:r>
            <w:proofErr w:type="spellStart"/>
            <w:r>
              <w:t>producto</w:t>
            </w:r>
            <w:proofErr w:type="spellEnd"/>
          </w:p>
        </w:tc>
      </w:tr>
      <w:tr w:rsidR="003B4AFF" w14:paraId="19B3EE5E" w14:textId="77777777" w:rsidTr="00DC2E6E">
        <w:tc>
          <w:tcPr>
            <w:tcW w:w="0" w:type="auto"/>
          </w:tcPr>
          <w:p w14:paraId="5CAFFBDC" w14:textId="77777777" w:rsidR="003B4AFF" w:rsidRDefault="003B4AFF" w:rsidP="00DC2E6E">
            <w:pPr>
              <w:pStyle w:val="Compact"/>
            </w:pPr>
            <w:r>
              <w:t>slug</w:t>
            </w:r>
          </w:p>
        </w:tc>
        <w:tc>
          <w:tcPr>
            <w:tcW w:w="0" w:type="auto"/>
          </w:tcPr>
          <w:p w14:paraId="665E15BD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274E64D" w14:textId="77777777" w:rsidR="003B4AFF" w:rsidRDefault="003B4AFF" w:rsidP="00DC2E6E">
            <w:pPr>
              <w:pStyle w:val="Compact"/>
            </w:pPr>
            <w:r>
              <w:t xml:space="preserve">URL </w:t>
            </w:r>
            <w:proofErr w:type="spellStart"/>
            <w:r>
              <w:t>amigable</w:t>
            </w:r>
            <w:proofErr w:type="spellEnd"/>
          </w:p>
        </w:tc>
      </w:tr>
      <w:tr w:rsidR="003B4AFF" w14:paraId="73A0B689" w14:textId="77777777" w:rsidTr="00DC2E6E">
        <w:tc>
          <w:tcPr>
            <w:tcW w:w="0" w:type="auto"/>
          </w:tcPr>
          <w:p w14:paraId="26CC502F" w14:textId="77777777" w:rsidR="003B4AFF" w:rsidRDefault="003B4AFF" w:rsidP="00DC2E6E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072CF238" w14:textId="77777777" w:rsidR="003B4AFF" w:rsidRDefault="003B4AFF" w:rsidP="00DC2E6E">
            <w:pPr>
              <w:pStyle w:val="Compact"/>
            </w:pPr>
            <w:r>
              <w:t>String?</w:t>
            </w:r>
          </w:p>
        </w:tc>
        <w:tc>
          <w:tcPr>
            <w:tcW w:w="0" w:type="auto"/>
          </w:tcPr>
          <w:p w14:paraId="62550B55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  <w:r>
              <w:t xml:space="preserve"> </w:t>
            </w:r>
            <w:proofErr w:type="spellStart"/>
            <w:r>
              <w:t>completa</w:t>
            </w:r>
            <w:proofErr w:type="spellEnd"/>
          </w:p>
        </w:tc>
      </w:tr>
      <w:tr w:rsidR="003B4AFF" w14:paraId="4CDEED68" w14:textId="77777777" w:rsidTr="00DC2E6E">
        <w:tc>
          <w:tcPr>
            <w:tcW w:w="0" w:type="auto"/>
          </w:tcPr>
          <w:p w14:paraId="77878CDE" w14:textId="77777777" w:rsidR="003B4AFF" w:rsidRDefault="003B4AFF" w:rsidP="00DC2E6E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26341E74" w14:textId="77777777" w:rsidR="003B4AFF" w:rsidRDefault="003B4AFF" w:rsidP="00DC2E6E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38812115" w14:textId="77777777" w:rsidR="003B4AFF" w:rsidRDefault="003B4AFF" w:rsidP="00DC2E6E">
            <w:pPr>
              <w:pStyle w:val="Compact"/>
            </w:pPr>
            <w:proofErr w:type="spellStart"/>
            <w:r>
              <w:t>Precio</w:t>
            </w:r>
            <w:proofErr w:type="spellEnd"/>
            <w:r>
              <w:t xml:space="preserve"> de </w:t>
            </w:r>
            <w:proofErr w:type="spellStart"/>
            <w:r>
              <w:t>venta</w:t>
            </w:r>
            <w:proofErr w:type="spellEnd"/>
          </w:p>
        </w:tc>
      </w:tr>
      <w:tr w:rsidR="003B4AFF" w14:paraId="70AB9B92" w14:textId="77777777" w:rsidTr="00DC2E6E">
        <w:tc>
          <w:tcPr>
            <w:tcW w:w="0" w:type="auto"/>
          </w:tcPr>
          <w:p w14:paraId="1F469343" w14:textId="77777777" w:rsidR="003B4AFF" w:rsidRDefault="003B4AFF" w:rsidP="00DC2E6E">
            <w:pPr>
              <w:pStyle w:val="Compact"/>
            </w:pPr>
            <w:proofErr w:type="spellStart"/>
            <w:r>
              <w:t>comparePrice</w:t>
            </w:r>
            <w:proofErr w:type="spellEnd"/>
          </w:p>
        </w:tc>
        <w:tc>
          <w:tcPr>
            <w:tcW w:w="0" w:type="auto"/>
          </w:tcPr>
          <w:p w14:paraId="718C3B11" w14:textId="77777777" w:rsidR="003B4AFF" w:rsidRDefault="003B4AFF" w:rsidP="00DC2E6E">
            <w:pPr>
              <w:pStyle w:val="Compact"/>
            </w:pPr>
            <w:r>
              <w:t>Decimal?</w:t>
            </w:r>
          </w:p>
        </w:tc>
        <w:tc>
          <w:tcPr>
            <w:tcW w:w="0" w:type="auto"/>
          </w:tcPr>
          <w:p w14:paraId="2BC2F130" w14:textId="77777777" w:rsidR="003B4AFF" w:rsidRDefault="003B4AFF" w:rsidP="00DC2E6E">
            <w:pPr>
              <w:pStyle w:val="Compact"/>
            </w:pPr>
            <w:proofErr w:type="spellStart"/>
            <w:r>
              <w:t>Precio</w:t>
            </w:r>
            <w:proofErr w:type="spellEnd"/>
            <w:r>
              <w:t xml:space="preserve"> anterior</w:t>
            </w:r>
          </w:p>
        </w:tc>
      </w:tr>
      <w:tr w:rsidR="003B4AFF" w14:paraId="7B4220C1" w14:textId="77777777" w:rsidTr="00DC2E6E">
        <w:tc>
          <w:tcPr>
            <w:tcW w:w="0" w:type="auto"/>
          </w:tcPr>
          <w:p w14:paraId="027C27C7" w14:textId="77777777" w:rsidR="003B4AFF" w:rsidRDefault="003B4AFF" w:rsidP="00DC2E6E">
            <w:pPr>
              <w:pStyle w:val="Compact"/>
            </w:pPr>
            <w:r>
              <w:t>stock</w:t>
            </w:r>
          </w:p>
        </w:tc>
        <w:tc>
          <w:tcPr>
            <w:tcW w:w="0" w:type="auto"/>
          </w:tcPr>
          <w:p w14:paraId="700EBAF5" w14:textId="77777777" w:rsidR="003B4AFF" w:rsidRDefault="003B4AFF" w:rsidP="00DC2E6E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2735A8" w14:textId="77777777" w:rsidR="003B4AFF" w:rsidRDefault="003B4AFF" w:rsidP="00DC2E6E">
            <w:pPr>
              <w:pStyle w:val="Compact"/>
            </w:pPr>
            <w:r>
              <w:t>Stock disponible</w:t>
            </w:r>
          </w:p>
        </w:tc>
      </w:tr>
      <w:tr w:rsidR="003B4AFF" w14:paraId="7093F925" w14:textId="77777777" w:rsidTr="00DC2E6E">
        <w:tc>
          <w:tcPr>
            <w:tcW w:w="0" w:type="auto"/>
          </w:tcPr>
          <w:p w14:paraId="32EF8B32" w14:textId="77777777" w:rsidR="003B4AFF" w:rsidRDefault="003B4AFF" w:rsidP="00DC2E6E">
            <w:pPr>
              <w:pStyle w:val="Compact"/>
            </w:pPr>
            <w:proofErr w:type="spellStart"/>
            <w:r>
              <w:t>categoryId</w:t>
            </w:r>
            <w:proofErr w:type="spellEnd"/>
          </w:p>
        </w:tc>
        <w:tc>
          <w:tcPr>
            <w:tcW w:w="0" w:type="auto"/>
          </w:tcPr>
          <w:p w14:paraId="2ABBC16D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7FF83847" w14:textId="77777777" w:rsidR="003B4AFF" w:rsidRDefault="003B4AFF" w:rsidP="00DC2E6E">
            <w:pPr>
              <w:pStyle w:val="Compact"/>
            </w:pPr>
            <w:proofErr w:type="spellStart"/>
            <w:r>
              <w:t>Categoría</w:t>
            </w:r>
            <w:proofErr w:type="spellEnd"/>
          </w:p>
        </w:tc>
      </w:tr>
      <w:tr w:rsidR="003B4AFF" w14:paraId="709E44D2" w14:textId="77777777" w:rsidTr="00DC2E6E">
        <w:tc>
          <w:tcPr>
            <w:tcW w:w="0" w:type="auto"/>
          </w:tcPr>
          <w:p w14:paraId="77C9FC4B" w14:textId="77777777" w:rsidR="003B4AFF" w:rsidRDefault="003B4AFF" w:rsidP="00DC2E6E">
            <w:pPr>
              <w:pStyle w:val="Compact"/>
            </w:pPr>
            <w:proofErr w:type="spellStart"/>
            <w:r>
              <w:t>brandId</w:t>
            </w:r>
            <w:proofErr w:type="spellEnd"/>
          </w:p>
        </w:tc>
        <w:tc>
          <w:tcPr>
            <w:tcW w:w="0" w:type="auto"/>
          </w:tcPr>
          <w:p w14:paraId="1AE0D331" w14:textId="77777777" w:rsidR="003B4AFF" w:rsidRDefault="003B4AFF" w:rsidP="00DC2E6E">
            <w:pPr>
              <w:pStyle w:val="Compact"/>
            </w:pPr>
            <w:r>
              <w:t>UUID?</w:t>
            </w:r>
          </w:p>
        </w:tc>
        <w:tc>
          <w:tcPr>
            <w:tcW w:w="0" w:type="auto"/>
          </w:tcPr>
          <w:p w14:paraId="3E12C1B6" w14:textId="77777777" w:rsidR="003B4AFF" w:rsidRDefault="003B4AFF" w:rsidP="00DC2E6E">
            <w:pPr>
              <w:pStyle w:val="Compact"/>
            </w:pPr>
            <w:r>
              <w:t>Marca</w:t>
            </w:r>
          </w:p>
        </w:tc>
      </w:tr>
      <w:tr w:rsidR="003B4AFF" w14:paraId="73697C5A" w14:textId="77777777" w:rsidTr="00DC2E6E">
        <w:tc>
          <w:tcPr>
            <w:tcW w:w="0" w:type="auto"/>
          </w:tcPr>
          <w:p w14:paraId="02C3271A" w14:textId="77777777" w:rsidR="003B4AFF" w:rsidRDefault="003B4AFF" w:rsidP="00DC2E6E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13BFB8D6" w14:textId="77777777" w:rsidR="003B4AFF" w:rsidRDefault="003B4AFF" w:rsidP="00DC2E6E">
            <w:pPr>
              <w:pStyle w:val="Compact"/>
            </w:pPr>
            <w:r>
              <w:t>Enum</w:t>
            </w:r>
          </w:p>
        </w:tc>
        <w:tc>
          <w:tcPr>
            <w:tcW w:w="0" w:type="auto"/>
          </w:tcPr>
          <w:p w14:paraId="3D22998D" w14:textId="77777777" w:rsidR="003B4AFF" w:rsidRDefault="003B4AFF" w:rsidP="00DC2E6E">
            <w:pPr>
              <w:pStyle w:val="Compact"/>
            </w:pPr>
            <w:r>
              <w:t>DRAFT, PUBLISHED, ARCHIVED</w:t>
            </w:r>
          </w:p>
        </w:tc>
      </w:tr>
      <w:tr w:rsidR="003B4AFF" w14:paraId="7B82839A" w14:textId="77777777" w:rsidTr="00DC2E6E">
        <w:tc>
          <w:tcPr>
            <w:tcW w:w="0" w:type="auto"/>
          </w:tcPr>
          <w:p w14:paraId="30D48980" w14:textId="77777777" w:rsidR="003B4AFF" w:rsidRDefault="003B4AFF" w:rsidP="00DC2E6E">
            <w:pPr>
              <w:pStyle w:val="Compact"/>
            </w:pPr>
            <w:proofErr w:type="spellStart"/>
            <w:r>
              <w:t>isFeatured</w:t>
            </w:r>
            <w:proofErr w:type="spellEnd"/>
          </w:p>
        </w:tc>
        <w:tc>
          <w:tcPr>
            <w:tcW w:w="0" w:type="auto"/>
          </w:tcPr>
          <w:p w14:paraId="64ABB044" w14:textId="77777777" w:rsidR="003B4AFF" w:rsidRDefault="003B4AFF" w:rsidP="00DC2E6E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9960675" w14:textId="77777777" w:rsidR="003B4AFF" w:rsidRDefault="003B4AFF" w:rsidP="00DC2E6E">
            <w:pPr>
              <w:pStyle w:val="Compact"/>
            </w:pPr>
            <w:proofErr w:type="spellStart"/>
            <w:r>
              <w:t>Producto</w:t>
            </w:r>
            <w:proofErr w:type="spellEnd"/>
            <w:r>
              <w:t xml:space="preserve"> </w:t>
            </w:r>
            <w:proofErr w:type="spellStart"/>
            <w:r>
              <w:t>destacado</w:t>
            </w:r>
            <w:proofErr w:type="spellEnd"/>
          </w:p>
        </w:tc>
      </w:tr>
    </w:tbl>
    <w:p w14:paraId="58FFA7A0" w14:textId="77777777" w:rsidR="003B4AFF" w:rsidRDefault="003B4AFF" w:rsidP="003B4AFF">
      <w:pPr>
        <w:pStyle w:val="Ttulo4"/>
      </w:pPr>
      <w:bookmarkStart w:id="25" w:name="order-pedido"/>
      <w:bookmarkEnd w:id="24"/>
      <w:r>
        <w:t xml:space="preserve">5.2.3 </w:t>
      </w:r>
      <w:proofErr w:type="spellStart"/>
      <w:r>
        <w:t>Order</w:t>
      </w:r>
      <w:proofErr w:type="spellEnd"/>
      <w:r>
        <w:t xml:space="preserve"> (Pedido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89"/>
        <w:gridCol w:w="1962"/>
        <w:gridCol w:w="4253"/>
      </w:tblGrid>
      <w:tr w:rsidR="003B4AFF" w14:paraId="7723C860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32" w:type="dxa"/>
          </w:tcPr>
          <w:p w14:paraId="62CE888E" w14:textId="77777777" w:rsidR="003B4AFF" w:rsidRDefault="003B4AFF" w:rsidP="00DC2E6E">
            <w:pPr>
              <w:pStyle w:val="Compact"/>
            </w:pPr>
            <w:r>
              <w:t>Campo</w:t>
            </w:r>
          </w:p>
        </w:tc>
        <w:tc>
          <w:tcPr>
            <w:tcW w:w="1827" w:type="dxa"/>
          </w:tcPr>
          <w:p w14:paraId="28598ADA" w14:textId="77777777" w:rsidR="003B4AFF" w:rsidRDefault="003B4AFF" w:rsidP="00DC2E6E">
            <w:pPr>
              <w:pStyle w:val="Compact"/>
            </w:pPr>
            <w:r>
              <w:t>Tipo</w:t>
            </w:r>
          </w:p>
        </w:tc>
        <w:tc>
          <w:tcPr>
            <w:tcW w:w="3960" w:type="dxa"/>
          </w:tcPr>
          <w:p w14:paraId="0E3089D1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2EABB0B8" w14:textId="77777777" w:rsidTr="00DC2E6E">
        <w:tc>
          <w:tcPr>
            <w:tcW w:w="2132" w:type="dxa"/>
          </w:tcPr>
          <w:p w14:paraId="32CB0695" w14:textId="77777777" w:rsidR="003B4AFF" w:rsidRDefault="003B4AFF" w:rsidP="00DC2E6E">
            <w:pPr>
              <w:pStyle w:val="Compact"/>
            </w:pPr>
            <w:r>
              <w:t>id</w:t>
            </w:r>
          </w:p>
        </w:tc>
        <w:tc>
          <w:tcPr>
            <w:tcW w:w="1827" w:type="dxa"/>
          </w:tcPr>
          <w:p w14:paraId="31C857C6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3960" w:type="dxa"/>
          </w:tcPr>
          <w:p w14:paraId="6DDC1201" w14:textId="77777777" w:rsidR="003B4AFF" w:rsidRDefault="003B4AFF" w:rsidP="00DC2E6E">
            <w:pPr>
              <w:pStyle w:val="Compact"/>
            </w:pPr>
            <w:proofErr w:type="spellStart"/>
            <w:r>
              <w:t>Identificador</w:t>
            </w:r>
            <w:proofErr w:type="spellEnd"/>
            <w:r>
              <w:t xml:space="preserve"> </w:t>
            </w:r>
            <w:proofErr w:type="spellStart"/>
            <w:r>
              <w:t>único</w:t>
            </w:r>
            <w:proofErr w:type="spellEnd"/>
          </w:p>
        </w:tc>
      </w:tr>
      <w:tr w:rsidR="003B4AFF" w14:paraId="51B7CB04" w14:textId="77777777" w:rsidTr="00DC2E6E">
        <w:tc>
          <w:tcPr>
            <w:tcW w:w="2132" w:type="dxa"/>
          </w:tcPr>
          <w:p w14:paraId="0BA73C2B" w14:textId="77777777" w:rsidR="003B4AFF" w:rsidRDefault="003B4AFF" w:rsidP="00DC2E6E">
            <w:pPr>
              <w:pStyle w:val="Compact"/>
            </w:pPr>
            <w:proofErr w:type="spellStart"/>
            <w:r>
              <w:t>orderNumber</w:t>
            </w:r>
            <w:proofErr w:type="spellEnd"/>
          </w:p>
        </w:tc>
        <w:tc>
          <w:tcPr>
            <w:tcW w:w="1827" w:type="dxa"/>
          </w:tcPr>
          <w:p w14:paraId="29BBEF60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3960" w:type="dxa"/>
          </w:tcPr>
          <w:p w14:paraId="29DB00BB" w14:textId="77777777" w:rsidR="003B4AFF" w:rsidRDefault="003B4AFF" w:rsidP="00DC2E6E">
            <w:pPr>
              <w:pStyle w:val="Compact"/>
            </w:pPr>
            <w:proofErr w:type="spellStart"/>
            <w:r>
              <w:t>Número</w:t>
            </w:r>
            <w:proofErr w:type="spellEnd"/>
            <w:r>
              <w:t xml:space="preserve"> de </w:t>
            </w:r>
            <w:proofErr w:type="spellStart"/>
            <w:r>
              <w:t>pedido</w:t>
            </w:r>
            <w:proofErr w:type="spellEnd"/>
          </w:p>
        </w:tc>
      </w:tr>
      <w:tr w:rsidR="003B4AFF" w14:paraId="1231A023" w14:textId="77777777" w:rsidTr="00DC2E6E">
        <w:tc>
          <w:tcPr>
            <w:tcW w:w="2132" w:type="dxa"/>
          </w:tcPr>
          <w:p w14:paraId="12F4446E" w14:textId="77777777" w:rsidR="003B4AFF" w:rsidRDefault="003B4AFF" w:rsidP="00DC2E6E">
            <w:pPr>
              <w:pStyle w:val="Compact"/>
            </w:pPr>
            <w:proofErr w:type="spellStart"/>
            <w:r>
              <w:t>userId</w:t>
            </w:r>
            <w:proofErr w:type="spellEnd"/>
          </w:p>
        </w:tc>
        <w:tc>
          <w:tcPr>
            <w:tcW w:w="1827" w:type="dxa"/>
          </w:tcPr>
          <w:p w14:paraId="3FF1D99F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3960" w:type="dxa"/>
          </w:tcPr>
          <w:p w14:paraId="3C36824D" w14:textId="77777777" w:rsidR="003B4AFF" w:rsidRDefault="003B4AFF" w:rsidP="00DC2E6E">
            <w:pPr>
              <w:pStyle w:val="Compact"/>
            </w:pPr>
            <w:proofErr w:type="spellStart"/>
            <w:r>
              <w:t>Usuario</w:t>
            </w:r>
            <w:proofErr w:type="spellEnd"/>
          </w:p>
        </w:tc>
      </w:tr>
      <w:tr w:rsidR="003B4AFF" w14:paraId="60CEE9F3" w14:textId="77777777" w:rsidTr="00DC2E6E">
        <w:tc>
          <w:tcPr>
            <w:tcW w:w="2132" w:type="dxa"/>
          </w:tcPr>
          <w:p w14:paraId="14D9223A" w14:textId="77777777" w:rsidR="003B4AFF" w:rsidRDefault="003B4AFF" w:rsidP="00DC2E6E">
            <w:pPr>
              <w:pStyle w:val="Compact"/>
            </w:pPr>
            <w:proofErr w:type="spellStart"/>
            <w:r>
              <w:t>addressId</w:t>
            </w:r>
            <w:proofErr w:type="spellEnd"/>
          </w:p>
        </w:tc>
        <w:tc>
          <w:tcPr>
            <w:tcW w:w="1827" w:type="dxa"/>
          </w:tcPr>
          <w:p w14:paraId="6902D7CB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3960" w:type="dxa"/>
          </w:tcPr>
          <w:p w14:paraId="2D1D86F3" w14:textId="77777777" w:rsidR="003B4AFF" w:rsidRDefault="003B4AFF" w:rsidP="00DC2E6E">
            <w:pPr>
              <w:pStyle w:val="Compact"/>
            </w:pPr>
            <w:proofErr w:type="spellStart"/>
            <w:r>
              <w:t>Dirección</w:t>
            </w:r>
            <w:proofErr w:type="spellEnd"/>
            <w:r>
              <w:t xml:space="preserve"> de </w:t>
            </w:r>
            <w:proofErr w:type="spellStart"/>
            <w:r>
              <w:t>envío</w:t>
            </w:r>
            <w:proofErr w:type="spellEnd"/>
          </w:p>
        </w:tc>
      </w:tr>
      <w:tr w:rsidR="003B4AFF" w14:paraId="3CF657F8" w14:textId="77777777" w:rsidTr="00DC2E6E">
        <w:tc>
          <w:tcPr>
            <w:tcW w:w="2132" w:type="dxa"/>
          </w:tcPr>
          <w:p w14:paraId="7CF1E8AA" w14:textId="77777777" w:rsidR="003B4AFF" w:rsidRDefault="003B4AFF" w:rsidP="00DC2E6E">
            <w:pPr>
              <w:pStyle w:val="Compact"/>
            </w:pPr>
            <w:r>
              <w:t>status</w:t>
            </w:r>
          </w:p>
        </w:tc>
        <w:tc>
          <w:tcPr>
            <w:tcW w:w="1827" w:type="dxa"/>
          </w:tcPr>
          <w:p w14:paraId="6777B658" w14:textId="77777777" w:rsidR="003B4AFF" w:rsidRDefault="003B4AFF" w:rsidP="00DC2E6E">
            <w:pPr>
              <w:pStyle w:val="Compact"/>
            </w:pPr>
            <w:r>
              <w:t>Enum</w:t>
            </w:r>
          </w:p>
        </w:tc>
        <w:tc>
          <w:tcPr>
            <w:tcW w:w="3960" w:type="dxa"/>
          </w:tcPr>
          <w:p w14:paraId="769B4015" w14:textId="77777777" w:rsidR="003B4AFF" w:rsidRDefault="003B4AFF" w:rsidP="00DC2E6E">
            <w:pPr>
              <w:pStyle w:val="Compact"/>
            </w:pPr>
            <w:r>
              <w:t>PENDING, PAID, PREPARING, READY, DELIVERED, CANCELLED</w:t>
            </w:r>
          </w:p>
        </w:tc>
      </w:tr>
      <w:tr w:rsidR="003B4AFF" w14:paraId="61F321BB" w14:textId="77777777" w:rsidTr="00DC2E6E">
        <w:tc>
          <w:tcPr>
            <w:tcW w:w="2132" w:type="dxa"/>
          </w:tcPr>
          <w:p w14:paraId="5199A620" w14:textId="77777777" w:rsidR="003B4AFF" w:rsidRDefault="003B4AFF" w:rsidP="00DC2E6E">
            <w:pPr>
              <w:pStyle w:val="Compact"/>
            </w:pPr>
            <w:r>
              <w:t>subtotal</w:t>
            </w:r>
          </w:p>
        </w:tc>
        <w:tc>
          <w:tcPr>
            <w:tcW w:w="1827" w:type="dxa"/>
          </w:tcPr>
          <w:p w14:paraId="0E86FC16" w14:textId="77777777" w:rsidR="003B4AFF" w:rsidRDefault="003B4AFF" w:rsidP="00DC2E6E">
            <w:pPr>
              <w:pStyle w:val="Compact"/>
            </w:pPr>
            <w:r>
              <w:t>Decimal</w:t>
            </w:r>
          </w:p>
        </w:tc>
        <w:tc>
          <w:tcPr>
            <w:tcW w:w="3960" w:type="dxa"/>
          </w:tcPr>
          <w:p w14:paraId="6B817F07" w14:textId="77777777" w:rsidR="003B4AFF" w:rsidRDefault="003B4AFF" w:rsidP="00DC2E6E">
            <w:pPr>
              <w:pStyle w:val="Compact"/>
            </w:pPr>
            <w:r>
              <w:t>Subtotal</w:t>
            </w:r>
          </w:p>
        </w:tc>
      </w:tr>
      <w:tr w:rsidR="003B4AFF" w14:paraId="57F6D0A1" w14:textId="77777777" w:rsidTr="00DC2E6E">
        <w:tc>
          <w:tcPr>
            <w:tcW w:w="2132" w:type="dxa"/>
          </w:tcPr>
          <w:p w14:paraId="4761FC3E" w14:textId="77777777" w:rsidR="003B4AFF" w:rsidRDefault="003B4AFF" w:rsidP="00DC2E6E">
            <w:pPr>
              <w:pStyle w:val="Compact"/>
            </w:pPr>
            <w:proofErr w:type="spellStart"/>
            <w:r>
              <w:t>shippingCost</w:t>
            </w:r>
            <w:proofErr w:type="spellEnd"/>
          </w:p>
        </w:tc>
        <w:tc>
          <w:tcPr>
            <w:tcW w:w="1827" w:type="dxa"/>
          </w:tcPr>
          <w:p w14:paraId="1516B34A" w14:textId="77777777" w:rsidR="003B4AFF" w:rsidRDefault="003B4AFF" w:rsidP="00DC2E6E">
            <w:pPr>
              <w:pStyle w:val="Compact"/>
            </w:pPr>
            <w:r>
              <w:t>Decimal</w:t>
            </w:r>
          </w:p>
        </w:tc>
        <w:tc>
          <w:tcPr>
            <w:tcW w:w="3960" w:type="dxa"/>
          </w:tcPr>
          <w:p w14:paraId="22E8CC6A" w14:textId="77777777" w:rsidR="003B4AFF" w:rsidRDefault="003B4AFF" w:rsidP="00DC2E6E">
            <w:pPr>
              <w:pStyle w:val="Compact"/>
            </w:pPr>
            <w:proofErr w:type="spellStart"/>
            <w:r>
              <w:t>Costo</w:t>
            </w:r>
            <w:proofErr w:type="spellEnd"/>
            <w:r>
              <w:t xml:space="preserve"> de </w:t>
            </w:r>
            <w:proofErr w:type="spellStart"/>
            <w:r>
              <w:t>envío</w:t>
            </w:r>
            <w:proofErr w:type="spellEnd"/>
          </w:p>
        </w:tc>
      </w:tr>
      <w:tr w:rsidR="003B4AFF" w14:paraId="26D0176E" w14:textId="77777777" w:rsidTr="00DC2E6E">
        <w:tc>
          <w:tcPr>
            <w:tcW w:w="2132" w:type="dxa"/>
          </w:tcPr>
          <w:p w14:paraId="32AE8D53" w14:textId="77777777" w:rsidR="003B4AFF" w:rsidRDefault="003B4AFF" w:rsidP="00DC2E6E">
            <w:pPr>
              <w:pStyle w:val="Compact"/>
            </w:pPr>
            <w:r>
              <w:t>discount</w:t>
            </w:r>
          </w:p>
        </w:tc>
        <w:tc>
          <w:tcPr>
            <w:tcW w:w="1827" w:type="dxa"/>
          </w:tcPr>
          <w:p w14:paraId="6D708503" w14:textId="77777777" w:rsidR="003B4AFF" w:rsidRDefault="003B4AFF" w:rsidP="00DC2E6E">
            <w:pPr>
              <w:pStyle w:val="Compact"/>
            </w:pPr>
            <w:r>
              <w:t>Decimal</w:t>
            </w:r>
          </w:p>
        </w:tc>
        <w:tc>
          <w:tcPr>
            <w:tcW w:w="3960" w:type="dxa"/>
          </w:tcPr>
          <w:p w14:paraId="10ABB875" w14:textId="77777777" w:rsidR="003B4AFF" w:rsidRDefault="003B4AFF" w:rsidP="00DC2E6E">
            <w:pPr>
              <w:pStyle w:val="Compact"/>
            </w:pPr>
            <w:proofErr w:type="spellStart"/>
            <w:r>
              <w:t>Descuento</w:t>
            </w:r>
            <w:proofErr w:type="spellEnd"/>
            <w:r>
              <w:t xml:space="preserve"> </w:t>
            </w:r>
            <w:proofErr w:type="spellStart"/>
            <w:r>
              <w:t>aplicado</w:t>
            </w:r>
            <w:proofErr w:type="spellEnd"/>
          </w:p>
        </w:tc>
      </w:tr>
      <w:tr w:rsidR="003B4AFF" w14:paraId="3E054E97" w14:textId="77777777" w:rsidTr="00DC2E6E">
        <w:tc>
          <w:tcPr>
            <w:tcW w:w="2132" w:type="dxa"/>
          </w:tcPr>
          <w:p w14:paraId="181F8FE9" w14:textId="77777777" w:rsidR="003B4AFF" w:rsidRDefault="003B4AFF" w:rsidP="00DC2E6E">
            <w:pPr>
              <w:pStyle w:val="Compact"/>
            </w:pPr>
            <w:r>
              <w:t>total</w:t>
            </w:r>
          </w:p>
        </w:tc>
        <w:tc>
          <w:tcPr>
            <w:tcW w:w="1827" w:type="dxa"/>
          </w:tcPr>
          <w:p w14:paraId="0DE092EC" w14:textId="77777777" w:rsidR="003B4AFF" w:rsidRDefault="003B4AFF" w:rsidP="00DC2E6E">
            <w:pPr>
              <w:pStyle w:val="Compact"/>
            </w:pPr>
            <w:r>
              <w:t>Decimal</w:t>
            </w:r>
          </w:p>
        </w:tc>
        <w:tc>
          <w:tcPr>
            <w:tcW w:w="3960" w:type="dxa"/>
          </w:tcPr>
          <w:p w14:paraId="7B7120D4" w14:textId="77777777" w:rsidR="003B4AFF" w:rsidRDefault="003B4AFF" w:rsidP="00DC2E6E">
            <w:pPr>
              <w:pStyle w:val="Compact"/>
            </w:pPr>
            <w:r>
              <w:t xml:space="preserve">Total del </w:t>
            </w:r>
            <w:proofErr w:type="spellStart"/>
            <w:r>
              <w:t>pedido</w:t>
            </w:r>
            <w:proofErr w:type="spellEnd"/>
          </w:p>
        </w:tc>
      </w:tr>
      <w:tr w:rsidR="003B4AFF" w14:paraId="2303B82F" w14:textId="77777777" w:rsidTr="00DC2E6E">
        <w:tc>
          <w:tcPr>
            <w:tcW w:w="2132" w:type="dxa"/>
          </w:tcPr>
          <w:p w14:paraId="6CA4CE25" w14:textId="77777777" w:rsidR="003B4AFF" w:rsidRDefault="003B4AFF" w:rsidP="00DC2E6E">
            <w:pPr>
              <w:pStyle w:val="Compact"/>
            </w:pPr>
            <w:proofErr w:type="spellStart"/>
            <w:r>
              <w:t>paymentStatus</w:t>
            </w:r>
            <w:proofErr w:type="spellEnd"/>
          </w:p>
        </w:tc>
        <w:tc>
          <w:tcPr>
            <w:tcW w:w="1827" w:type="dxa"/>
          </w:tcPr>
          <w:p w14:paraId="098552BD" w14:textId="77777777" w:rsidR="003B4AFF" w:rsidRDefault="003B4AFF" w:rsidP="00DC2E6E">
            <w:pPr>
              <w:pStyle w:val="Compact"/>
            </w:pPr>
            <w:r>
              <w:t>Enum</w:t>
            </w:r>
          </w:p>
        </w:tc>
        <w:tc>
          <w:tcPr>
            <w:tcW w:w="3960" w:type="dxa"/>
          </w:tcPr>
          <w:p w14:paraId="5AC3C259" w14:textId="77777777" w:rsidR="003B4AFF" w:rsidRDefault="003B4AFF" w:rsidP="00DC2E6E">
            <w:pPr>
              <w:pStyle w:val="Compact"/>
            </w:pPr>
            <w:r>
              <w:t xml:space="preserve">Estado del </w:t>
            </w:r>
            <w:proofErr w:type="spellStart"/>
            <w:r>
              <w:t>pago</w:t>
            </w:r>
            <w:proofErr w:type="spellEnd"/>
          </w:p>
        </w:tc>
      </w:tr>
    </w:tbl>
    <w:p w14:paraId="60BDB378" w14:textId="77777777" w:rsidR="003B4AFF" w:rsidRDefault="003B4AFF" w:rsidP="003B4AFF">
      <w:pPr>
        <w:pStyle w:val="Ttulo4"/>
      </w:pPr>
      <w:bookmarkStart w:id="26" w:name="category-categoría"/>
      <w:bookmarkEnd w:id="25"/>
      <w:r>
        <w:lastRenderedPageBreak/>
        <w:t xml:space="preserve">5.2.4 </w:t>
      </w:r>
      <w:proofErr w:type="spellStart"/>
      <w:r>
        <w:t>Category</w:t>
      </w:r>
      <w:proofErr w:type="spellEnd"/>
      <w:r>
        <w:t xml:space="preserve"> (Categoría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0"/>
        <w:gridCol w:w="1016"/>
        <w:gridCol w:w="2858"/>
      </w:tblGrid>
      <w:tr w:rsidR="003B4AFF" w14:paraId="3153AF3F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9AFEF9" w14:textId="77777777" w:rsidR="003B4AFF" w:rsidRDefault="003B4AFF" w:rsidP="00DC2E6E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D348461" w14:textId="77777777" w:rsidR="003B4AFF" w:rsidRDefault="003B4AFF" w:rsidP="00DC2E6E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02C742A0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20DBA53D" w14:textId="77777777" w:rsidTr="00DC2E6E">
        <w:tc>
          <w:tcPr>
            <w:tcW w:w="0" w:type="auto"/>
          </w:tcPr>
          <w:p w14:paraId="7276C36D" w14:textId="77777777" w:rsidR="003B4AFF" w:rsidRDefault="003B4AFF" w:rsidP="00DC2E6E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1341EA3" w14:textId="77777777" w:rsidR="003B4AFF" w:rsidRDefault="003B4AFF" w:rsidP="00DC2E6E">
            <w:pPr>
              <w:pStyle w:val="Compact"/>
            </w:pPr>
            <w:r>
              <w:t>UUID</w:t>
            </w:r>
          </w:p>
        </w:tc>
        <w:tc>
          <w:tcPr>
            <w:tcW w:w="0" w:type="auto"/>
          </w:tcPr>
          <w:p w14:paraId="57883EBC" w14:textId="77777777" w:rsidR="003B4AFF" w:rsidRDefault="003B4AFF" w:rsidP="00DC2E6E">
            <w:pPr>
              <w:pStyle w:val="Compact"/>
            </w:pPr>
            <w:proofErr w:type="spellStart"/>
            <w:r>
              <w:t>Identificador</w:t>
            </w:r>
            <w:proofErr w:type="spellEnd"/>
            <w:r>
              <w:t xml:space="preserve"> </w:t>
            </w:r>
            <w:proofErr w:type="spellStart"/>
            <w:r>
              <w:t>único</w:t>
            </w:r>
            <w:proofErr w:type="spellEnd"/>
          </w:p>
        </w:tc>
      </w:tr>
      <w:tr w:rsidR="003B4AFF" w14:paraId="534DA0E2" w14:textId="77777777" w:rsidTr="00DC2E6E">
        <w:tc>
          <w:tcPr>
            <w:tcW w:w="0" w:type="auto"/>
          </w:tcPr>
          <w:p w14:paraId="255EE111" w14:textId="77777777" w:rsidR="003B4AFF" w:rsidRDefault="003B4AFF" w:rsidP="00DC2E6E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3ECFCBA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5A84435" w14:textId="77777777" w:rsidR="003B4AFF" w:rsidRDefault="003B4AFF" w:rsidP="00DC2E6E">
            <w:pPr>
              <w:pStyle w:val="Compact"/>
            </w:pPr>
            <w:proofErr w:type="spellStart"/>
            <w:r>
              <w:t>Nombre</w:t>
            </w:r>
            <w:proofErr w:type="spellEnd"/>
          </w:p>
        </w:tc>
      </w:tr>
      <w:tr w:rsidR="003B4AFF" w14:paraId="33AFC51D" w14:textId="77777777" w:rsidTr="00DC2E6E">
        <w:tc>
          <w:tcPr>
            <w:tcW w:w="0" w:type="auto"/>
          </w:tcPr>
          <w:p w14:paraId="6421F336" w14:textId="77777777" w:rsidR="003B4AFF" w:rsidRDefault="003B4AFF" w:rsidP="00DC2E6E">
            <w:pPr>
              <w:pStyle w:val="Compact"/>
            </w:pPr>
            <w:r>
              <w:t>slug</w:t>
            </w:r>
          </w:p>
        </w:tc>
        <w:tc>
          <w:tcPr>
            <w:tcW w:w="0" w:type="auto"/>
          </w:tcPr>
          <w:p w14:paraId="057C5B27" w14:textId="77777777" w:rsidR="003B4AFF" w:rsidRDefault="003B4AFF" w:rsidP="00DC2E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EC1964D" w14:textId="77777777" w:rsidR="003B4AFF" w:rsidRDefault="003B4AFF" w:rsidP="00DC2E6E">
            <w:pPr>
              <w:pStyle w:val="Compact"/>
            </w:pPr>
            <w:r>
              <w:t xml:space="preserve">URL </w:t>
            </w:r>
            <w:proofErr w:type="spellStart"/>
            <w:r>
              <w:t>amigable</w:t>
            </w:r>
            <w:proofErr w:type="spellEnd"/>
          </w:p>
        </w:tc>
      </w:tr>
      <w:tr w:rsidR="003B4AFF" w14:paraId="4E29E2ED" w14:textId="77777777" w:rsidTr="00DC2E6E">
        <w:tc>
          <w:tcPr>
            <w:tcW w:w="0" w:type="auto"/>
          </w:tcPr>
          <w:p w14:paraId="7929CBC3" w14:textId="77777777" w:rsidR="003B4AFF" w:rsidRDefault="003B4AFF" w:rsidP="00DC2E6E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537AFD10" w14:textId="77777777" w:rsidR="003B4AFF" w:rsidRDefault="003B4AFF" w:rsidP="00DC2E6E">
            <w:pPr>
              <w:pStyle w:val="Compact"/>
            </w:pPr>
            <w:r>
              <w:t>String?</w:t>
            </w:r>
          </w:p>
        </w:tc>
        <w:tc>
          <w:tcPr>
            <w:tcW w:w="0" w:type="auto"/>
          </w:tcPr>
          <w:p w14:paraId="304B2727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2550017C" w14:textId="77777777" w:rsidTr="00DC2E6E">
        <w:tc>
          <w:tcPr>
            <w:tcW w:w="0" w:type="auto"/>
          </w:tcPr>
          <w:p w14:paraId="37F37D2F" w14:textId="77777777" w:rsidR="003B4AFF" w:rsidRDefault="003B4AFF" w:rsidP="00DC2E6E">
            <w:pPr>
              <w:pStyle w:val="Compact"/>
            </w:pPr>
            <w:r>
              <w:t>image</w:t>
            </w:r>
          </w:p>
        </w:tc>
        <w:tc>
          <w:tcPr>
            <w:tcW w:w="0" w:type="auto"/>
          </w:tcPr>
          <w:p w14:paraId="13163ACF" w14:textId="77777777" w:rsidR="003B4AFF" w:rsidRDefault="003B4AFF" w:rsidP="00DC2E6E">
            <w:pPr>
              <w:pStyle w:val="Compact"/>
            </w:pPr>
            <w:r>
              <w:t>String?</w:t>
            </w:r>
          </w:p>
        </w:tc>
        <w:tc>
          <w:tcPr>
            <w:tcW w:w="0" w:type="auto"/>
          </w:tcPr>
          <w:p w14:paraId="56DADCA8" w14:textId="77777777" w:rsidR="003B4AFF" w:rsidRDefault="003B4AFF" w:rsidP="00DC2E6E">
            <w:pPr>
              <w:pStyle w:val="Compact"/>
            </w:pPr>
            <w:r>
              <w:t>Imagen</w:t>
            </w:r>
          </w:p>
        </w:tc>
      </w:tr>
      <w:tr w:rsidR="003B4AFF" w14:paraId="01355CB7" w14:textId="77777777" w:rsidTr="00DC2E6E">
        <w:tc>
          <w:tcPr>
            <w:tcW w:w="0" w:type="auto"/>
          </w:tcPr>
          <w:p w14:paraId="0955AD78" w14:textId="77777777" w:rsidR="003B4AFF" w:rsidRDefault="003B4AFF" w:rsidP="00DC2E6E">
            <w:pPr>
              <w:pStyle w:val="Compact"/>
            </w:pPr>
            <w:proofErr w:type="spellStart"/>
            <w:r>
              <w:t>parentId</w:t>
            </w:r>
            <w:proofErr w:type="spellEnd"/>
          </w:p>
        </w:tc>
        <w:tc>
          <w:tcPr>
            <w:tcW w:w="0" w:type="auto"/>
          </w:tcPr>
          <w:p w14:paraId="36EC89A5" w14:textId="77777777" w:rsidR="003B4AFF" w:rsidRDefault="003B4AFF" w:rsidP="00DC2E6E">
            <w:pPr>
              <w:pStyle w:val="Compact"/>
            </w:pPr>
            <w:r>
              <w:t>UUID?</w:t>
            </w:r>
          </w:p>
        </w:tc>
        <w:tc>
          <w:tcPr>
            <w:tcW w:w="0" w:type="auto"/>
          </w:tcPr>
          <w:p w14:paraId="2B69497F" w14:textId="77777777" w:rsidR="003B4AFF" w:rsidRDefault="003B4AFF" w:rsidP="00DC2E6E">
            <w:pPr>
              <w:pStyle w:val="Compact"/>
            </w:pPr>
            <w:proofErr w:type="spellStart"/>
            <w:r>
              <w:t>Categoría</w:t>
            </w:r>
            <w:proofErr w:type="spellEnd"/>
            <w:r>
              <w:t xml:space="preserve"> padre (</w:t>
            </w:r>
            <w:proofErr w:type="spellStart"/>
            <w:r>
              <w:t>jerarquía</w:t>
            </w:r>
            <w:proofErr w:type="spellEnd"/>
            <w:r>
              <w:t>)</w:t>
            </w:r>
          </w:p>
        </w:tc>
      </w:tr>
      <w:tr w:rsidR="003B4AFF" w14:paraId="5B436154" w14:textId="77777777" w:rsidTr="00DC2E6E">
        <w:tc>
          <w:tcPr>
            <w:tcW w:w="0" w:type="auto"/>
          </w:tcPr>
          <w:p w14:paraId="77328835" w14:textId="77777777" w:rsidR="003B4AFF" w:rsidRDefault="003B4AFF" w:rsidP="00DC2E6E">
            <w:pPr>
              <w:pStyle w:val="Compact"/>
            </w:pPr>
            <w:proofErr w:type="spellStart"/>
            <w:r>
              <w:t>sortOrder</w:t>
            </w:r>
            <w:proofErr w:type="spellEnd"/>
          </w:p>
        </w:tc>
        <w:tc>
          <w:tcPr>
            <w:tcW w:w="0" w:type="auto"/>
          </w:tcPr>
          <w:p w14:paraId="68A04E24" w14:textId="77777777" w:rsidR="003B4AFF" w:rsidRDefault="003B4AFF" w:rsidP="00DC2E6E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8E2AE3E" w14:textId="77777777" w:rsidR="003B4AFF" w:rsidRDefault="003B4AFF" w:rsidP="00DC2E6E">
            <w:pPr>
              <w:pStyle w:val="Compact"/>
            </w:pPr>
            <w:r>
              <w:t xml:space="preserve">Orden de </w:t>
            </w:r>
            <w:proofErr w:type="spellStart"/>
            <w:r>
              <w:t>visualización</w:t>
            </w:r>
            <w:proofErr w:type="spellEnd"/>
          </w:p>
        </w:tc>
      </w:tr>
      <w:tr w:rsidR="003B4AFF" w14:paraId="563ABCF0" w14:textId="77777777" w:rsidTr="00DC2E6E">
        <w:tc>
          <w:tcPr>
            <w:tcW w:w="0" w:type="auto"/>
          </w:tcPr>
          <w:p w14:paraId="42F9C76E" w14:textId="77777777" w:rsidR="003B4AFF" w:rsidRDefault="003B4AFF" w:rsidP="00DC2E6E">
            <w:pPr>
              <w:pStyle w:val="Compact"/>
            </w:pPr>
            <w:proofErr w:type="spellStart"/>
            <w:r>
              <w:t>isActive</w:t>
            </w:r>
            <w:proofErr w:type="spellEnd"/>
          </w:p>
        </w:tc>
        <w:tc>
          <w:tcPr>
            <w:tcW w:w="0" w:type="auto"/>
          </w:tcPr>
          <w:p w14:paraId="0364A0BB" w14:textId="77777777" w:rsidR="003B4AFF" w:rsidRDefault="003B4AFF" w:rsidP="00DC2E6E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676CA46" w14:textId="77777777" w:rsidR="003B4AFF" w:rsidRDefault="003B4AFF" w:rsidP="00DC2E6E">
            <w:pPr>
              <w:pStyle w:val="Compact"/>
            </w:pPr>
            <w:proofErr w:type="spellStart"/>
            <w:r>
              <w:t>Activa</w:t>
            </w:r>
            <w:proofErr w:type="spellEnd"/>
          </w:p>
        </w:tc>
      </w:tr>
    </w:tbl>
    <w:p w14:paraId="266F3767" w14:textId="77777777" w:rsidR="003B4AFF" w:rsidRDefault="003B4AFF" w:rsidP="003B4AFF">
      <w:pPr>
        <w:pStyle w:val="Ttulo3"/>
      </w:pPr>
      <w:bookmarkStart w:id="27" w:name="enumeraciones-enums"/>
      <w:bookmarkEnd w:id="22"/>
      <w:bookmarkEnd w:id="26"/>
      <w:r>
        <w:t>5.3 Enumeraciones (</w:t>
      </w:r>
      <w:proofErr w:type="spellStart"/>
      <w:r>
        <w:t>Enums</w:t>
      </w:r>
      <w:proofErr w:type="spellEnd"/>
      <w:r>
        <w:t>)</w:t>
      </w:r>
    </w:p>
    <w:p w14:paraId="13AD39B2" w14:textId="77777777" w:rsidR="003B4AFF" w:rsidRDefault="003B4AFF" w:rsidP="003B4AFF">
      <w:pPr>
        <w:pStyle w:val="SourceCode"/>
      </w:pPr>
      <w:proofErr w:type="spellStart"/>
      <w:r>
        <w:rPr>
          <w:rStyle w:val="VerbatimChar"/>
        </w:rPr>
        <w:t>UserRole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CUSTOMER (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ADMIN (</w:t>
      </w:r>
      <w:proofErr w:type="spellStart"/>
      <w:r>
        <w:rPr>
          <w:rStyle w:val="VerbatimChar"/>
        </w:rPr>
        <w:t>Administrado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SUPERADMIN (Super </w:t>
      </w:r>
      <w:proofErr w:type="spellStart"/>
      <w:r>
        <w:rPr>
          <w:rStyle w:val="VerbatimChar"/>
        </w:rPr>
        <w:t>Administrado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EDITOR (Editor)</w:t>
      </w:r>
      <w:r>
        <w:br/>
      </w:r>
      <w:r>
        <w:rPr>
          <w:rStyle w:val="VerbatimChar"/>
        </w:rPr>
        <w:t xml:space="preserve">  - PRODUCT_MANAGER (Gestor de </w:t>
      </w:r>
      <w:proofErr w:type="spellStart"/>
      <w:r>
        <w:rPr>
          <w:rStyle w:val="VerbatimChar"/>
        </w:rPr>
        <w:t>Productos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roductStatu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DRAFT (</w:t>
      </w:r>
      <w:proofErr w:type="spellStart"/>
      <w:r>
        <w:rPr>
          <w:rStyle w:val="VerbatimChar"/>
        </w:rPr>
        <w:t>Borrado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PUBLISHED (</w:t>
      </w:r>
      <w:proofErr w:type="spellStart"/>
      <w:r>
        <w:rPr>
          <w:rStyle w:val="VerbatimChar"/>
        </w:rPr>
        <w:t>Publicad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ARCHIVED (</w:t>
      </w:r>
      <w:proofErr w:type="spellStart"/>
      <w:r>
        <w:rPr>
          <w:rStyle w:val="VerbatimChar"/>
        </w:rPr>
        <w:t>Archivado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OrderStatu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PENDING (</w:t>
      </w:r>
      <w:proofErr w:type="spellStart"/>
      <w:r>
        <w:rPr>
          <w:rStyle w:val="VerbatimChar"/>
        </w:rPr>
        <w:t>Pendien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PAID (</w:t>
      </w:r>
      <w:proofErr w:type="spellStart"/>
      <w:r>
        <w:rPr>
          <w:rStyle w:val="VerbatimChar"/>
        </w:rPr>
        <w:t>Pagad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PREPARING (</w:t>
      </w:r>
      <w:proofErr w:type="spellStart"/>
      <w:r>
        <w:rPr>
          <w:rStyle w:val="VerbatimChar"/>
        </w:rPr>
        <w:t>Preparand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READY (</w:t>
      </w:r>
      <w:proofErr w:type="spellStart"/>
      <w:r>
        <w:rPr>
          <w:rStyle w:val="VerbatimChar"/>
        </w:rPr>
        <w:t>List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DELIVERED (</w:t>
      </w:r>
      <w:proofErr w:type="spellStart"/>
      <w:r>
        <w:rPr>
          <w:rStyle w:val="VerbatimChar"/>
        </w:rPr>
        <w:t>Entregad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CANCELLED (</w:t>
      </w:r>
      <w:proofErr w:type="spellStart"/>
      <w:r>
        <w:rPr>
          <w:rStyle w:val="VerbatimChar"/>
        </w:rPr>
        <w:t>Cancelado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aymentStatu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PENDING (</w:t>
      </w:r>
      <w:proofErr w:type="spellStart"/>
      <w:r>
        <w:rPr>
          <w:rStyle w:val="VerbatimChar"/>
        </w:rPr>
        <w:t>Pendien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PAID (</w:t>
      </w:r>
      <w:proofErr w:type="spellStart"/>
      <w:r>
        <w:rPr>
          <w:rStyle w:val="VerbatimChar"/>
        </w:rPr>
        <w:t>Pagad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FAILED (</w:t>
      </w:r>
      <w:proofErr w:type="spellStart"/>
      <w:r>
        <w:rPr>
          <w:rStyle w:val="VerbatimChar"/>
        </w:rPr>
        <w:t>Fallid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CANCELLED (</w:t>
      </w:r>
      <w:proofErr w:type="spellStart"/>
      <w:r>
        <w:rPr>
          <w:rStyle w:val="VerbatimChar"/>
        </w:rPr>
        <w:t>Cancelado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CouponType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PERCENTAGE (</w:t>
      </w:r>
      <w:proofErr w:type="spellStart"/>
      <w:r>
        <w:rPr>
          <w:rStyle w:val="VerbatimChar"/>
        </w:rPr>
        <w:t>Porcentaj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FIXED_AMOUNT (Monto </w:t>
      </w:r>
      <w:proofErr w:type="spellStart"/>
      <w:r>
        <w:rPr>
          <w:rStyle w:val="VerbatimChar"/>
        </w:rPr>
        <w:t>fijo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OfferType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PERCENTAGE (</w:t>
      </w:r>
      <w:proofErr w:type="spellStart"/>
      <w:r>
        <w:rPr>
          <w:rStyle w:val="VerbatimChar"/>
        </w:rPr>
        <w:t>Descuen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rcentua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FIXED_AMOUNT (</w:t>
      </w:r>
      <w:proofErr w:type="spellStart"/>
      <w:r>
        <w:rPr>
          <w:rStyle w:val="VerbatimChar"/>
        </w:rPr>
        <w:t>Descuen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jo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SPECIAL_PRICE (</w:t>
      </w:r>
      <w:proofErr w:type="spellStart"/>
      <w:r>
        <w:rPr>
          <w:rStyle w:val="VerbatimChar"/>
        </w:rPr>
        <w:t>Precio</w:t>
      </w:r>
      <w:proofErr w:type="spellEnd"/>
      <w:r>
        <w:rPr>
          <w:rStyle w:val="VerbatimChar"/>
        </w:rPr>
        <w:t xml:space="preserve"> especial)</w:t>
      </w:r>
      <w:r>
        <w:br/>
      </w:r>
      <w:r>
        <w:br/>
      </w:r>
      <w:proofErr w:type="spellStart"/>
      <w:r>
        <w:rPr>
          <w:rStyle w:val="VerbatimChar"/>
        </w:rPr>
        <w:t>ReviewStatu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  - PENDING (</w:t>
      </w:r>
      <w:proofErr w:type="spellStart"/>
      <w:r>
        <w:rPr>
          <w:rStyle w:val="VerbatimChar"/>
        </w:rPr>
        <w:t>Pendien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APPROVED (</w:t>
      </w:r>
      <w:proofErr w:type="spellStart"/>
      <w:r>
        <w:rPr>
          <w:rStyle w:val="VerbatimChar"/>
        </w:rPr>
        <w:t>Aprobad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REJECTED (</w:t>
      </w:r>
      <w:proofErr w:type="spellStart"/>
      <w:r>
        <w:rPr>
          <w:rStyle w:val="VerbatimChar"/>
        </w:rPr>
        <w:t>Rechazada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ReturnStatu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 REQUESTED (</w:t>
      </w:r>
      <w:proofErr w:type="spellStart"/>
      <w:r>
        <w:rPr>
          <w:rStyle w:val="VerbatimChar"/>
        </w:rPr>
        <w:t>Solicitad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APPROVED (</w:t>
      </w:r>
      <w:proofErr w:type="spellStart"/>
      <w:r>
        <w:rPr>
          <w:rStyle w:val="VerbatimChar"/>
        </w:rPr>
        <w:t>Aprobad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REJECTED (</w:t>
      </w:r>
      <w:proofErr w:type="spellStart"/>
      <w:r>
        <w:rPr>
          <w:rStyle w:val="VerbatimChar"/>
        </w:rPr>
        <w:t>Rechazad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PROCESSED (</w:t>
      </w:r>
      <w:proofErr w:type="spellStart"/>
      <w:r>
        <w:rPr>
          <w:rStyle w:val="VerbatimChar"/>
        </w:rPr>
        <w:t>Procesada</w:t>
      </w:r>
      <w:proofErr w:type="spellEnd"/>
      <w:r>
        <w:rPr>
          <w:rStyle w:val="VerbatimChar"/>
        </w:rPr>
        <w:t>)</w:t>
      </w:r>
    </w:p>
    <w:p w14:paraId="778B1BE1" w14:textId="77777777" w:rsidR="003B4AFF" w:rsidRDefault="003B4AFF" w:rsidP="003B4AFF">
      <w:r>
        <w:pict w14:anchorId="3CE7573A">
          <v:rect id="_x0000_i1032" style="width:0;height:1.5pt" o:hralign="center" o:hrstd="t" o:hr="t"/>
        </w:pict>
      </w:r>
    </w:p>
    <w:p w14:paraId="2EB98C1D" w14:textId="77777777" w:rsidR="003B4AFF" w:rsidRDefault="003B4AFF" w:rsidP="003B4AFF">
      <w:pPr>
        <w:pStyle w:val="Ttulo2"/>
      </w:pPr>
      <w:bookmarkStart w:id="28" w:name="módulos-del-sistema"/>
      <w:bookmarkEnd w:id="20"/>
      <w:bookmarkEnd w:id="27"/>
      <w:r>
        <w:t>6. MÓDULOS DEL SISTEMA</w:t>
      </w:r>
    </w:p>
    <w:p w14:paraId="1F40F44D" w14:textId="77777777" w:rsidR="003B4AFF" w:rsidRDefault="003B4AFF" w:rsidP="003B4AFF">
      <w:pPr>
        <w:pStyle w:val="Ttulo3"/>
      </w:pPr>
      <w:bookmarkStart w:id="29" w:name="módulo-de-autenticación-auth"/>
      <w:r>
        <w:t>6.1 Módulo de Autenticación (</w:t>
      </w:r>
      <w:proofErr w:type="spellStart"/>
      <w:r>
        <w:t>Auth</w:t>
      </w:r>
      <w:proofErr w:type="spellEnd"/>
      <w:r>
        <w:t>)</w:t>
      </w:r>
    </w:p>
    <w:p w14:paraId="19E8F78E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autenticación</w:t>
      </w:r>
      <w:proofErr w:type="spellEnd"/>
      <w:r>
        <w:t xml:space="preserve"> y </w:t>
      </w:r>
      <w:proofErr w:type="spellStart"/>
      <w:r>
        <w:t>autorización</w:t>
      </w:r>
      <w:proofErr w:type="spellEnd"/>
      <w:r>
        <w:t xml:space="preserve"> de </w:t>
      </w:r>
      <w:proofErr w:type="spellStart"/>
      <w:r>
        <w:t>usuarios</w:t>
      </w:r>
      <w:proofErr w:type="spellEnd"/>
      <w:r>
        <w:t>.</w:t>
      </w:r>
    </w:p>
    <w:p w14:paraId="196DC44D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Registro</w:t>
      </w:r>
      <w:proofErr w:type="spellEnd"/>
      <w:r>
        <w:t xml:space="preserve"> de </w:t>
      </w:r>
      <w:proofErr w:type="spellStart"/>
      <w:r>
        <w:t>nuevos</w:t>
      </w:r>
      <w:proofErr w:type="spellEnd"/>
      <w:r>
        <w:t xml:space="preserve"> </w:t>
      </w:r>
      <w:proofErr w:type="spellStart"/>
      <w:r>
        <w:t>usuarios</w:t>
      </w:r>
      <w:proofErr w:type="spellEnd"/>
      <w:r>
        <w:t xml:space="preserve"> - </w:t>
      </w:r>
      <w:proofErr w:type="spellStart"/>
      <w:r>
        <w:t>Inicio</w:t>
      </w:r>
      <w:proofErr w:type="spellEnd"/>
      <w:r>
        <w:t xml:space="preserve"> de </w:t>
      </w:r>
      <w:proofErr w:type="spellStart"/>
      <w:r>
        <w:t>sesión</w:t>
      </w:r>
      <w:proofErr w:type="spellEnd"/>
      <w:r>
        <w:t xml:space="preserve"> con JWT - Refresh tokens para </w:t>
      </w:r>
      <w:proofErr w:type="spellStart"/>
      <w:r>
        <w:t>renovación</w:t>
      </w:r>
      <w:proofErr w:type="spellEnd"/>
      <w:r>
        <w:t xml:space="preserve"> </w:t>
      </w:r>
      <w:proofErr w:type="spellStart"/>
      <w:r>
        <w:t>automática</w:t>
      </w:r>
      <w:proofErr w:type="spellEnd"/>
      <w:r>
        <w:t xml:space="preserve"> - </w:t>
      </w:r>
      <w:proofErr w:type="spellStart"/>
      <w:r>
        <w:t>Verificación</w:t>
      </w:r>
      <w:proofErr w:type="spellEnd"/>
      <w:r>
        <w:t xml:space="preserve"> de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 - </w:t>
      </w:r>
      <w:proofErr w:type="spellStart"/>
      <w:r>
        <w:t>Recuperación</w:t>
      </w:r>
      <w:proofErr w:type="spellEnd"/>
      <w:r>
        <w:t xml:space="preserve"> de </w:t>
      </w:r>
      <w:proofErr w:type="spellStart"/>
      <w:r>
        <w:t>contraseña</w:t>
      </w:r>
      <w:proofErr w:type="spellEnd"/>
      <w:r>
        <w:t xml:space="preserve"> - Logout</w:t>
      </w:r>
    </w:p>
    <w:p w14:paraId="23107CEA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Archiv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les</w:t>
      </w:r>
      <w:proofErr w:type="spellEnd"/>
      <w:r>
        <w:t xml:space="preserve">: - </w:t>
      </w:r>
      <w:proofErr w:type="spellStart"/>
      <w:proofErr w:type="gramStart"/>
      <w:r>
        <w:rPr>
          <w:rStyle w:val="VerbatimChar"/>
        </w:rPr>
        <w:t>auth.module</w:t>
      </w:r>
      <w:proofErr w:type="gramEnd"/>
      <w:r>
        <w:rPr>
          <w:rStyle w:val="VerbatimChar"/>
        </w:rPr>
        <w:t>.ts</w:t>
      </w:r>
      <w:proofErr w:type="spellEnd"/>
      <w:r>
        <w:t xml:space="preserve">: </w:t>
      </w:r>
      <w:proofErr w:type="spellStart"/>
      <w:r>
        <w:t>Configuración</w:t>
      </w:r>
      <w:proofErr w:type="spellEnd"/>
      <w:r>
        <w:t xml:space="preserve"> del </w:t>
      </w:r>
      <w:proofErr w:type="spellStart"/>
      <w:r>
        <w:t>módulo</w:t>
      </w:r>
      <w:proofErr w:type="spellEnd"/>
      <w:r>
        <w:t xml:space="preserve"> - </w:t>
      </w:r>
      <w:proofErr w:type="spellStart"/>
      <w:r>
        <w:rPr>
          <w:rStyle w:val="VerbatimChar"/>
        </w:rPr>
        <w:t>auth.service.ts</w:t>
      </w:r>
      <w:proofErr w:type="spellEnd"/>
      <w:r>
        <w:t xml:space="preserve">: </w:t>
      </w:r>
      <w:proofErr w:type="spellStart"/>
      <w:r>
        <w:t>Lógica</w:t>
      </w:r>
      <w:proofErr w:type="spellEnd"/>
      <w:r>
        <w:t xml:space="preserve"> de </w:t>
      </w:r>
      <w:proofErr w:type="spellStart"/>
      <w:r>
        <w:t>negocio</w:t>
      </w:r>
      <w:proofErr w:type="spellEnd"/>
      <w:r>
        <w:t xml:space="preserve"> - </w:t>
      </w:r>
      <w:proofErr w:type="spellStart"/>
      <w:r>
        <w:rPr>
          <w:rStyle w:val="VerbatimChar"/>
        </w:rPr>
        <w:t>auth.controller.ts</w:t>
      </w:r>
      <w:proofErr w:type="spellEnd"/>
      <w:r>
        <w:t xml:space="preserve">: Endpoints REST - </w:t>
      </w:r>
      <w:proofErr w:type="spellStart"/>
      <w:r>
        <w:rPr>
          <w:rStyle w:val="VerbatimChar"/>
        </w:rPr>
        <w:t>jwt.strategy.ts</w:t>
      </w:r>
      <w:proofErr w:type="spellEnd"/>
      <w:r>
        <w:t xml:space="preserve">: </w:t>
      </w:r>
      <w:proofErr w:type="spellStart"/>
      <w:r>
        <w:t>Estrategia</w:t>
      </w:r>
      <w:proofErr w:type="spellEnd"/>
      <w:r>
        <w:t xml:space="preserve"> de </w:t>
      </w:r>
      <w:proofErr w:type="spellStart"/>
      <w:r>
        <w:t>validación</w:t>
      </w:r>
      <w:proofErr w:type="spellEnd"/>
      <w:r>
        <w:t xml:space="preserve"> JWT - </w:t>
      </w:r>
      <w:proofErr w:type="spellStart"/>
      <w:r>
        <w:rPr>
          <w:rStyle w:val="VerbatimChar"/>
        </w:rPr>
        <w:t>jwt-auth.guard.ts</w:t>
      </w:r>
      <w:proofErr w:type="spellEnd"/>
      <w:r>
        <w:t xml:space="preserve">: Guard de </w:t>
      </w:r>
      <w:proofErr w:type="spellStart"/>
      <w:r>
        <w:t>protección</w:t>
      </w:r>
      <w:proofErr w:type="spellEnd"/>
      <w:r>
        <w:t xml:space="preserve"> de </w:t>
      </w:r>
      <w:proofErr w:type="spellStart"/>
      <w:r>
        <w:t>rutas</w:t>
      </w:r>
      <w:proofErr w:type="spellEnd"/>
    </w:p>
    <w:p w14:paraId="4A94E6A9" w14:textId="77777777" w:rsidR="003B4AFF" w:rsidRDefault="003B4AFF" w:rsidP="003B4AFF">
      <w:pPr>
        <w:pStyle w:val="Ttulo3"/>
      </w:pPr>
      <w:bookmarkStart w:id="30" w:name="módulo-de-productos-products"/>
      <w:bookmarkEnd w:id="29"/>
      <w:r>
        <w:t>6.2 Módulo de Productos (</w:t>
      </w:r>
      <w:proofErr w:type="spellStart"/>
      <w:r>
        <w:t>Products</w:t>
      </w:r>
      <w:proofErr w:type="spellEnd"/>
      <w:r>
        <w:t>)</w:t>
      </w:r>
    </w:p>
    <w:p w14:paraId="4D61D070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l </w:t>
      </w:r>
      <w:proofErr w:type="spellStart"/>
      <w:r>
        <w:t>catálogo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.</w:t>
      </w:r>
    </w:p>
    <w:p w14:paraId="3C8639DF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CRUD de </w:t>
      </w:r>
      <w:proofErr w:type="spellStart"/>
      <w:r>
        <w:t>productos</w:t>
      </w:r>
      <w:proofErr w:type="spellEnd"/>
      <w:r>
        <w:t xml:space="preserve"> -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imágenes</w:t>
      </w:r>
      <w:proofErr w:type="spellEnd"/>
      <w:r>
        <w:t xml:space="preserve"> - </w:t>
      </w:r>
      <w:proofErr w:type="spellStart"/>
      <w:r>
        <w:t>Variant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 - Control de </w:t>
      </w:r>
      <w:proofErr w:type="spellStart"/>
      <w:r>
        <w:t>inventario</w:t>
      </w:r>
      <w:proofErr w:type="spellEnd"/>
      <w:r>
        <w:t xml:space="preserve"> - </w:t>
      </w:r>
      <w:proofErr w:type="spellStart"/>
      <w:r>
        <w:t>Búsqueda</w:t>
      </w:r>
      <w:proofErr w:type="spellEnd"/>
      <w:r>
        <w:t xml:space="preserve"> y </w:t>
      </w:r>
      <w:proofErr w:type="spellStart"/>
      <w:r>
        <w:t>filtrado</w:t>
      </w:r>
      <w:proofErr w:type="spellEnd"/>
      <w:r>
        <w:t xml:space="preserve"> </w:t>
      </w:r>
      <w:proofErr w:type="spellStart"/>
      <w:r>
        <w:t>avanzado</w:t>
      </w:r>
      <w:proofErr w:type="spellEnd"/>
      <w:r>
        <w:t xml:space="preserve"> - </w:t>
      </w:r>
      <w:proofErr w:type="spellStart"/>
      <w:r>
        <w:t>Productos</w:t>
      </w:r>
      <w:proofErr w:type="spellEnd"/>
      <w:r>
        <w:t xml:space="preserve"> </w:t>
      </w:r>
      <w:proofErr w:type="spellStart"/>
      <w:r>
        <w:t>destacados</w:t>
      </w:r>
      <w:proofErr w:type="spellEnd"/>
    </w:p>
    <w:p w14:paraId="0466EA0B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écnicas</w:t>
      </w:r>
      <w:proofErr w:type="spellEnd"/>
      <w:r>
        <w:t xml:space="preserve">: - </w:t>
      </w:r>
      <w:proofErr w:type="spellStart"/>
      <w:r>
        <w:t>Pagin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stados</w:t>
      </w:r>
      <w:proofErr w:type="spellEnd"/>
      <w:r>
        <w:t xml:space="preserve"> - </w:t>
      </w:r>
      <w:proofErr w:type="spellStart"/>
      <w:r>
        <w:t>Filtr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ategoría</w:t>
      </w:r>
      <w:proofErr w:type="spellEnd"/>
      <w:r>
        <w:t xml:space="preserve">, </w:t>
      </w:r>
      <w:proofErr w:type="spellStart"/>
      <w:r>
        <w:t>marca</w:t>
      </w:r>
      <w:proofErr w:type="spellEnd"/>
      <w:r>
        <w:t xml:space="preserve">, </w:t>
      </w:r>
      <w:proofErr w:type="spellStart"/>
      <w:r>
        <w:t>precio</w:t>
      </w:r>
      <w:proofErr w:type="spellEnd"/>
      <w:r>
        <w:t xml:space="preserve">, stock - </w:t>
      </w:r>
      <w:proofErr w:type="spellStart"/>
      <w:r>
        <w:t>Ordenamiento</w:t>
      </w:r>
      <w:proofErr w:type="spellEnd"/>
      <w:r>
        <w:t xml:space="preserve"> </w:t>
      </w:r>
      <w:proofErr w:type="spellStart"/>
      <w:r>
        <w:t>múltiple</w:t>
      </w:r>
      <w:proofErr w:type="spellEnd"/>
      <w:r>
        <w:t xml:space="preserve"> - </w:t>
      </w:r>
      <w:proofErr w:type="spellStart"/>
      <w:r>
        <w:t>Movimientos</w:t>
      </w:r>
      <w:proofErr w:type="spellEnd"/>
      <w:r>
        <w:t xml:space="preserve"> de </w:t>
      </w:r>
      <w:proofErr w:type="spellStart"/>
      <w:r>
        <w:t>inventario</w:t>
      </w:r>
      <w:proofErr w:type="spellEnd"/>
      <w:r>
        <w:t xml:space="preserve"> </w:t>
      </w:r>
      <w:proofErr w:type="spellStart"/>
      <w:r>
        <w:t>automáticos</w:t>
      </w:r>
      <w:proofErr w:type="spellEnd"/>
    </w:p>
    <w:p w14:paraId="7B2D6D27" w14:textId="77777777" w:rsidR="003B4AFF" w:rsidRDefault="003B4AFF" w:rsidP="003B4AFF">
      <w:pPr>
        <w:pStyle w:val="Ttulo3"/>
      </w:pPr>
      <w:bookmarkStart w:id="31" w:name="módulo-de-carrito-cart"/>
      <w:bookmarkEnd w:id="30"/>
      <w:r>
        <w:t>6.3 Módulo de Carrito (</w:t>
      </w:r>
      <w:proofErr w:type="spellStart"/>
      <w:r>
        <w:t>Cart</w:t>
      </w:r>
      <w:proofErr w:type="spellEnd"/>
      <w:r>
        <w:t>)</w:t>
      </w:r>
    </w:p>
    <w:p w14:paraId="18C1641C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del </w:t>
      </w:r>
      <w:proofErr w:type="spellStart"/>
      <w:r>
        <w:t>carrito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>.</w:t>
      </w:r>
    </w:p>
    <w:p w14:paraId="4E2A5239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Carrito</w:t>
      </w:r>
      <w:proofErr w:type="spellEnd"/>
      <w:r>
        <w:t xml:space="preserve"> </w:t>
      </w:r>
      <w:proofErr w:type="spellStart"/>
      <w:r>
        <w:t>persistent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suario</w:t>
      </w:r>
      <w:proofErr w:type="spellEnd"/>
      <w:r>
        <w:t xml:space="preserve"> - </w:t>
      </w:r>
      <w:proofErr w:type="spellStart"/>
      <w:r>
        <w:t>Carri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esión</w:t>
      </w:r>
      <w:proofErr w:type="spellEnd"/>
      <w:r>
        <w:t xml:space="preserve"> para </w:t>
      </w:r>
      <w:proofErr w:type="spellStart"/>
      <w:r>
        <w:t>visitantes</w:t>
      </w:r>
      <w:proofErr w:type="spellEnd"/>
      <w:r>
        <w:t xml:space="preserve"> - </w:t>
      </w:r>
      <w:proofErr w:type="spellStart"/>
      <w:r>
        <w:t>Agregar</w:t>
      </w:r>
      <w:proofErr w:type="spellEnd"/>
      <w:r>
        <w:t>/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productos</w:t>
      </w:r>
      <w:proofErr w:type="spellEnd"/>
      <w:r>
        <w:t xml:space="preserve"> - </w:t>
      </w:r>
      <w:proofErr w:type="spellStart"/>
      <w:r>
        <w:t>Actualizar</w:t>
      </w:r>
      <w:proofErr w:type="spellEnd"/>
      <w:r>
        <w:t xml:space="preserve"> </w:t>
      </w:r>
      <w:proofErr w:type="spellStart"/>
      <w:r>
        <w:t>cantidades</w:t>
      </w:r>
      <w:proofErr w:type="spellEnd"/>
      <w:r>
        <w:t xml:space="preserve"> - </w:t>
      </w:r>
      <w:proofErr w:type="spellStart"/>
      <w:r>
        <w:t>Cálculo</w:t>
      </w:r>
      <w:proofErr w:type="spellEnd"/>
      <w:r>
        <w:t xml:space="preserve"> </w:t>
      </w:r>
      <w:proofErr w:type="spellStart"/>
      <w:r>
        <w:t>automático</w:t>
      </w:r>
      <w:proofErr w:type="spellEnd"/>
      <w:r>
        <w:t xml:space="preserve"> de </w:t>
      </w:r>
      <w:proofErr w:type="spellStart"/>
      <w:r>
        <w:t>totales</w:t>
      </w:r>
      <w:proofErr w:type="spellEnd"/>
      <w:r>
        <w:t xml:space="preserve"> - </w:t>
      </w:r>
      <w:proofErr w:type="spellStart"/>
      <w:r>
        <w:t>Aplicación</w:t>
      </w:r>
      <w:proofErr w:type="spellEnd"/>
      <w:r>
        <w:t xml:space="preserve"> de </w:t>
      </w:r>
      <w:proofErr w:type="spellStart"/>
      <w:r>
        <w:t>ofertas</w:t>
      </w:r>
      <w:proofErr w:type="spellEnd"/>
      <w:r>
        <w:t xml:space="preserve"> </w:t>
      </w:r>
      <w:proofErr w:type="spellStart"/>
      <w:r>
        <w:t>activas</w:t>
      </w:r>
      <w:proofErr w:type="spellEnd"/>
    </w:p>
    <w:p w14:paraId="48A13C8F" w14:textId="77777777" w:rsidR="003B4AFF" w:rsidRDefault="003B4AFF" w:rsidP="003B4AFF">
      <w:pPr>
        <w:pStyle w:val="Ttulo3"/>
      </w:pPr>
      <w:bookmarkStart w:id="32" w:name="módulo-de-pedidos-orders"/>
      <w:bookmarkEnd w:id="31"/>
      <w:r>
        <w:t>6.4 Módulo de Pedidos (</w:t>
      </w:r>
      <w:proofErr w:type="spellStart"/>
      <w:r>
        <w:t>Orders</w:t>
      </w:r>
      <w:proofErr w:type="spellEnd"/>
      <w:r>
        <w:t>)</w:t>
      </w:r>
    </w:p>
    <w:p w14:paraId="6C9D0A58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del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de </w:t>
      </w:r>
      <w:proofErr w:type="spellStart"/>
      <w:r>
        <w:t>pedidos</w:t>
      </w:r>
      <w:proofErr w:type="spellEnd"/>
      <w:r>
        <w:t>.</w:t>
      </w:r>
    </w:p>
    <w:p w14:paraId="5FA2CE59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Creación</w:t>
      </w:r>
      <w:proofErr w:type="spellEnd"/>
      <w:r>
        <w:t xml:space="preserve"> de </w:t>
      </w:r>
      <w:proofErr w:type="spellStart"/>
      <w:r>
        <w:t>pedidos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carrito</w:t>
      </w:r>
      <w:proofErr w:type="spellEnd"/>
      <w:r>
        <w:t xml:space="preserve"> - </w:t>
      </w:r>
      <w:proofErr w:type="spellStart"/>
      <w:r>
        <w:t>Flujo</w:t>
      </w:r>
      <w:proofErr w:type="spellEnd"/>
      <w:r>
        <w:t xml:space="preserve"> de </w:t>
      </w:r>
      <w:proofErr w:type="spellStart"/>
      <w:r>
        <w:t>estados</w:t>
      </w:r>
      <w:proofErr w:type="spellEnd"/>
      <w:r>
        <w:t xml:space="preserve"> del </w:t>
      </w:r>
      <w:proofErr w:type="spellStart"/>
      <w:r>
        <w:t>pedido</w:t>
      </w:r>
      <w:proofErr w:type="spellEnd"/>
      <w:r>
        <w:t xml:space="preserve"> - </w:t>
      </w:r>
      <w:proofErr w:type="spellStart"/>
      <w:r>
        <w:t>Aplicación</w:t>
      </w:r>
      <w:proofErr w:type="spellEnd"/>
      <w:r>
        <w:t xml:space="preserve"> de </w:t>
      </w:r>
      <w:proofErr w:type="spellStart"/>
      <w:r>
        <w:t>cupones</w:t>
      </w:r>
      <w:proofErr w:type="spellEnd"/>
      <w:r>
        <w:t xml:space="preserve"> - </w:t>
      </w:r>
      <w:proofErr w:type="spellStart"/>
      <w:r>
        <w:t>Cálculo</w:t>
      </w:r>
      <w:proofErr w:type="spellEnd"/>
      <w:r>
        <w:t xml:space="preserve"> de puntos de </w:t>
      </w:r>
      <w:proofErr w:type="spellStart"/>
      <w:r>
        <w:t>fidelidad</w:t>
      </w:r>
      <w:proofErr w:type="spellEnd"/>
      <w:r>
        <w:t xml:space="preserve"> - </w:t>
      </w:r>
      <w:proofErr w:type="spellStart"/>
      <w:r>
        <w:t>Notificacion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real - </w:t>
      </w:r>
      <w:proofErr w:type="spellStart"/>
      <w:r>
        <w:t>Historial</w:t>
      </w:r>
      <w:proofErr w:type="spellEnd"/>
      <w:r>
        <w:t xml:space="preserve"> de </w:t>
      </w:r>
      <w:proofErr w:type="spellStart"/>
      <w:r>
        <w:t>pedidos</w:t>
      </w:r>
      <w:proofErr w:type="spellEnd"/>
    </w:p>
    <w:p w14:paraId="03D31A41" w14:textId="77777777" w:rsidR="003B4AFF" w:rsidRDefault="003B4AFF" w:rsidP="003B4AFF">
      <w:pPr>
        <w:pStyle w:val="Ttulo3"/>
      </w:pPr>
      <w:bookmarkStart w:id="33" w:name="módulo-de-chat-chat"/>
      <w:bookmarkEnd w:id="32"/>
      <w:r>
        <w:lastRenderedPageBreak/>
        <w:t>6.5 Módulo de Chat (Chat)</w:t>
      </w:r>
    </w:p>
    <w:p w14:paraId="54A2F4FF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Comunic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real entre </w:t>
      </w:r>
      <w:proofErr w:type="spellStart"/>
      <w:r>
        <w:t>clientes</w:t>
      </w:r>
      <w:proofErr w:type="spellEnd"/>
      <w:r>
        <w:t xml:space="preserve"> y </w:t>
      </w:r>
      <w:proofErr w:type="spellStart"/>
      <w:r>
        <w:t>soporte</w:t>
      </w:r>
      <w:proofErr w:type="spellEnd"/>
      <w:r>
        <w:t>.</w:t>
      </w:r>
    </w:p>
    <w:p w14:paraId="0A9DBC1F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Conexión</w:t>
      </w:r>
      <w:proofErr w:type="spellEnd"/>
      <w:r>
        <w:t xml:space="preserve"> WebSocket con Socket.io - </w:t>
      </w:r>
      <w:proofErr w:type="spellStart"/>
      <w:r>
        <w:t>Conversaciones</w:t>
      </w:r>
      <w:proofErr w:type="spellEnd"/>
      <w:r>
        <w:t xml:space="preserve"> </w:t>
      </w:r>
      <w:proofErr w:type="spellStart"/>
      <w:r>
        <w:t>persistentes</w:t>
      </w:r>
      <w:proofErr w:type="spellEnd"/>
      <w:r>
        <w:t xml:space="preserve"> - </w:t>
      </w:r>
      <w:proofErr w:type="spellStart"/>
      <w:r>
        <w:t>Indicadores</w:t>
      </w:r>
      <w:proofErr w:type="spellEnd"/>
      <w:r>
        <w:t xml:space="preserve"> de </w:t>
      </w:r>
      <w:proofErr w:type="spellStart"/>
      <w:r>
        <w:t>lectura</w:t>
      </w:r>
      <w:proofErr w:type="spellEnd"/>
      <w:r>
        <w:t xml:space="preserve"> - Contador de </w:t>
      </w:r>
      <w:proofErr w:type="spellStart"/>
      <w:r>
        <w:t>mensajes</w:t>
      </w:r>
      <w:proofErr w:type="spellEnd"/>
      <w:r>
        <w:t xml:space="preserve"> no </w:t>
      </w:r>
      <w:proofErr w:type="spellStart"/>
      <w:r>
        <w:t>leídos</w:t>
      </w:r>
      <w:proofErr w:type="spellEnd"/>
      <w:r>
        <w:t xml:space="preserve"> - </w:t>
      </w:r>
      <w:proofErr w:type="spellStart"/>
      <w:r>
        <w:t>Notificaciones</w:t>
      </w:r>
      <w:proofErr w:type="spellEnd"/>
      <w:r>
        <w:t xml:space="preserve"> push</w:t>
      </w:r>
    </w:p>
    <w:p w14:paraId="6046B0CD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Eventos</w:t>
      </w:r>
      <w:proofErr w:type="spellEnd"/>
      <w:r>
        <w:rPr>
          <w:b/>
          <w:bCs/>
        </w:rPr>
        <w:t xml:space="preserve"> WebSocket</w:t>
      </w:r>
      <w:r>
        <w:t xml:space="preserve">: | </w:t>
      </w:r>
      <w:proofErr w:type="spellStart"/>
      <w:r>
        <w:t>Evento</w:t>
      </w:r>
      <w:proofErr w:type="spellEnd"/>
      <w:r>
        <w:t xml:space="preserve"> | </w:t>
      </w:r>
      <w:proofErr w:type="spellStart"/>
      <w:r>
        <w:t>Dirección</w:t>
      </w:r>
      <w:proofErr w:type="spellEnd"/>
      <w:r>
        <w:t xml:space="preserve"> | </w:t>
      </w:r>
      <w:proofErr w:type="spellStart"/>
      <w:r>
        <w:t>Descripción</w:t>
      </w:r>
      <w:proofErr w:type="spellEnd"/>
      <w:r>
        <w:t xml:space="preserve"> | |——–|———–|————-| | </w:t>
      </w:r>
      <w:proofErr w:type="spellStart"/>
      <w:r>
        <w:t>startConversation</w:t>
      </w:r>
      <w:proofErr w:type="spellEnd"/>
      <w:r>
        <w:t xml:space="preserve"> | </w:t>
      </w:r>
      <w:proofErr w:type="spellStart"/>
      <w:r>
        <w:t>Cliente</w:t>
      </w:r>
      <w:proofErr w:type="spellEnd"/>
      <w:r>
        <w:t xml:space="preserve"> → </w:t>
      </w:r>
      <w:proofErr w:type="spellStart"/>
      <w:r>
        <w:t>Servidor</w:t>
      </w:r>
      <w:proofErr w:type="spellEnd"/>
      <w:r>
        <w:t xml:space="preserve"> | </w:t>
      </w:r>
      <w:proofErr w:type="spellStart"/>
      <w:r>
        <w:t>Iniciar</w:t>
      </w:r>
      <w:proofErr w:type="spellEnd"/>
      <w:r>
        <w:t xml:space="preserve"> </w:t>
      </w:r>
      <w:proofErr w:type="spellStart"/>
      <w:r>
        <w:t>conversación</w:t>
      </w:r>
      <w:proofErr w:type="spellEnd"/>
      <w:r>
        <w:t xml:space="preserve"> | | </w:t>
      </w:r>
      <w:proofErr w:type="spellStart"/>
      <w:r>
        <w:t>sendMessage</w:t>
      </w:r>
      <w:proofErr w:type="spellEnd"/>
      <w:r>
        <w:t xml:space="preserve"> | </w:t>
      </w:r>
      <w:proofErr w:type="spellStart"/>
      <w:r>
        <w:t>Cliente</w:t>
      </w:r>
      <w:proofErr w:type="spellEnd"/>
      <w:r>
        <w:t xml:space="preserve"> → </w:t>
      </w:r>
      <w:proofErr w:type="spellStart"/>
      <w:r>
        <w:t>Servidor</w:t>
      </w:r>
      <w:proofErr w:type="spellEnd"/>
      <w:r>
        <w:t xml:space="preserve"> | </w:t>
      </w:r>
      <w:proofErr w:type="spellStart"/>
      <w:r>
        <w:t>Enviar</w:t>
      </w:r>
      <w:proofErr w:type="spellEnd"/>
      <w:r>
        <w:t xml:space="preserve"> </w:t>
      </w:r>
      <w:proofErr w:type="spellStart"/>
      <w:r>
        <w:t>mensaje</w:t>
      </w:r>
      <w:proofErr w:type="spellEnd"/>
      <w:r>
        <w:t xml:space="preserve"> | | </w:t>
      </w:r>
      <w:proofErr w:type="spellStart"/>
      <w:r>
        <w:t>newMessage</w:t>
      </w:r>
      <w:proofErr w:type="spellEnd"/>
      <w:r>
        <w:t xml:space="preserve"> | </w:t>
      </w:r>
      <w:proofErr w:type="spellStart"/>
      <w:r>
        <w:t>Servidor</w:t>
      </w:r>
      <w:proofErr w:type="spellEnd"/>
      <w:r>
        <w:t xml:space="preserve"> → </w:t>
      </w:r>
      <w:proofErr w:type="spellStart"/>
      <w:r>
        <w:t>Cliente</w:t>
      </w:r>
      <w:proofErr w:type="spellEnd"/>
      <w:r>
        <w:t xml:space="preserve"> | Nuevo </w:t>
      </w:r>
      <w:proofErr w:type="spellStart"/>
      <w:r>
        <w:t>mensaje</w:t>
      </w:r>
      <w:proofErr w:type="spellEnd"/>
      <w:r>
        <w:t xml:space="preserve"> </w:t>
      </w:r>
      <w:proofErr w:type="spellStart"/>
      <w:r>
        <w:t>recibido</w:t>
      </w:r>
      <w:proofErr w:type="spellEnd"/>
      <w:r>
        <w:t xml:space="preserve"> | | </w:t>
      </w:r>
      <w:proofErr w:type="spellStart"/>
      <w:r>
        <w:t>unreadCount</w:t>
      </w:r>
      <w:proofErr w:type="spellEnd"/>
      <w:r>
        <w:t xml:space="preserve"> | </w:t>
      </w:r>
      <w:proofErr w:type="spellStart"/>
      <w:r>
        <w:t>Servidor</w:t>
      </w:r>
      <w:proofErr w:type="spellEnd"/>
      <w:r>
        <w:t xml:space="preserve"> → </w:t>
      </w:r>
      <w:proofErr w:type="spellStart"/>
      <w:r>
        <w:t>Cliente</w:t>
      </w:r>
      <w:proofErr w:type="spellEnd"/>
      <w:r>
        <w:t xml:space="preserve"> | Contador de no </w:t>
      </w:r>
      <w:proofErr w:type="spellStart"/>
      <w:r>
        <w:t>leídos</w:t>
      </w:r>
      <w:proofErr w:type="spellEnd"/>
      <w:r>
        <w:t xml:space="preserve"> |</w:t>
      </w:r>
    </w:p>
    <w:p w14:paraId="12F98383" w14:textId="77777777" w:rsidR="003B4AFF" w:rsidRDefault="003B4AFF" w:rsidP="003B4AFF">
      <w:pPr>
        <w:pStyle w:val="Ttulo3"/>
      </w:pPr>
      <w:bookmarkStart w:id="34" w:name="módulo-de-cupones-coupons"/>
      <w:bookmarkEnd w:id="33"/>
      <w:r>
        <w:t>6.6 Módulo de Cupones (</w:t>
      </w:r>
      <w:proofErr w:type="spellStart"/>
      <w:r>
        <w:t>Coupons</w:t>
      </w:r>
      <w:proofErr w:type="spellEnd"/>
      <w:r>
        <w:t>)</w:t>
      </w:r>
    </w:p>
    <w:p w14:paraId="093706AB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cupones</w:t>
      </w:r>
      <w:proofErr w:type="spellEnd"/>
      <w:r>
        <w:t xml:space="preserve"> de </w:t>
      </w:r>
      <w:proofErr w:type="spellStart"/>
      <w:r>
        <w:t>descuento</w:t>
      </w:r>
      <w:proofErr w:type="spellEnd"/>
      <w:r>
        <w:t>.</w:t>
      </w:r>
    </w:p>
    <w:p w14:paraId="1F078BF0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CRUD de </w:t>
      </w:r>
      <w:proofErr w:type="spellStart"/>
      <w:r>
        <w:t>cupones</w:t>
      </w:r>
      <w:proofErr w:type="spellEnd"/>
      <w:r>
        <w:t xml:space="preserve"> - </w:t>
      </w:r>
      <w:proofErr w:type="spellStart"/>
      <w:r>
        <w:t>Validación</w:t>
      </w:r>
      <w:proofErr w:type="spellEnd"/>
      <w:r>
        <w:t xml:space="preserve"> de </w:t>
      </w:r>
      <w:proofErr w:type="spellStart"/>
      <w:r>
        <w:t>cupones</w:t>
      </w:r>
      <w:proofErr w:type="spellEnd"/>
      <w:r>
        <w:t xml:space="preserve"> - </w:t>
      </w:r>
      <w:proofErr w:type="spellStart"/>
      <w:r>
        <w:t>Tipos</w:t>
      </w:r>
      <w:proofErr w:type="spellEnd"/>
      <w:r>
        <w:t xml:space="preserve">: </w:t>
      </w:r>
      <w:proofErr w:type="spellStart"/>
      <w:r>
        <w:t>porcentaje</w:t>
      </w:r>
      <w:proofErr w:type="spellEnd"/>
      <w:r>
        <w:t xml:space="preserve"> y </w:t>
      </w:r>
      <w:proofErr w:type="spellStart"/>
      <w:r>
        <w:t>monto</w:t>
      </w:r>
      <w:proofErr w:type="spellEnd"/>
      <w:r>
        <w:t xml:space="preserve"> </w:t>
      </w:r>
      <w:proofErr w:type="spellStart"/>
      <w:r>
        <w:t>fijo</w:t>
      </w:r>
      <w:proofErr w:type="spellEnd"/>
      <w:r>
        <w:t xml:space="preserve"> - </w:t>
      </w:r>
      <w:proofErr w:type="spellStart"/>
      <w:r>
        <w:t>Límites</w:t>
      </w:r>
      <w:proofErr w:type="spellEnd"/>
      <w:r>
        <w:t xml:space="preserve"> de </w:t>
      </w:r>
      <w:proofErr w:type="spellStart"/>
      <w:r>
        <w:t>uso</w:t>
      </w:r>
      <w:proofErr w:type="spellEnd"/>
      <w:r>
        <w:t xml:space="preserve"> (total y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suario</w:t>
      </w:r>
      <w:proofErr w:type="spellEnd"/>
      <w:r>
        <w:t xml:space="preserve">) - </w:t>
      </w:r>
      <w:proofErr w:type="spellStart"/>
      <w:r>
        <w:t>Fechas</w:t>
      </w:r>
      <w:proofErr w:type="spellEnd"/>
      <w:r>
        <w:t xml:space="preserve"> de </w:t>
      </w:r>
      <w:proofErr w:type="spellStart"/>
      <w:r>
        <w:t>vigencia</w:t>
      </w:r>
      <w:proofErr w:type="spellEnd"/>
      <w:r>
        <w:t xml:space="preserve"> - Monto </w:t>
      </w:r>
      <w:proofErr w:type="spellStart"/>
      <w:r>
        <w:t>mínimo</w:t>
      </w:r>
      <w:proofErr w:type="spellEnd"/>
      <w:r>
        <w:t xml:space="preserve"> de </w:t>
      </w:r>
      <w:proofErr w:type="spellStart"/>
      <w:r>
        <w:t>compra</w:t>
      </w:r>
      <w:proofErr w:type="spellEnd"/>
    </w:p>
    <w:p w14:paraId="7F904A67" w14:textId="77777777" w:rsidR="003B4AFF" w:rsidRDefault="003B4AFF" w:rsidP="003B4AFF">
      <w:pPr>
        <w:pStyle w:val="Ttulo3"/>
      </w:pPr>
      <w:bookmarkStart w:id="35" w:name="módulo-de-ofertas-offers"/>
      <w:bookmarkEnd w:id="34"/>
      <w:r>
        <w:t>6.7 Módulo de Ofertas (</w:t>
      </w:r>
      <w:proofErr w:type="spellStart"/>
      <w:r>
        <w:t>Offers</w:t>
      </w:r>
      <w:proofErr w:type="spellEnd"/>
      <w:r>
        <w:t>)</w:t>
      </w:r>
    </w:p>
    <w:p w14:paraId="5D8357EA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de </w:t>
      </w:r>
      <w:proofErr w:type="spellStart"/>
      <w:r>
        <w:t>promociones</w:t>
      </w:r>
      <w:proofErr w:type="spellEnd"/>
      <w:r>
        <w:t xml:space="preserve"> y </w:t>
      </w:r>
      <w:proofErr w:type="spellStart"/>
      <w:r>
        <w:t>ofertas</w:t>
      </w:r>
      <w:proofErr w:type="spellEnd"/>
      <w:r>
        <w:t xml:space="preserve"> </w:t>
      </w:r>
      <w:proofErr w:type="spellStart"/>
      <w:r>
        <w:t>especiales</w:t>
      </w:r>
      <w:proofErr w:type="spellEnd"/>
      <w:r>
        <w:t>.</w:t>
      </w:r>
    </w:p>
    <w:p w14:paraId="12D087A6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Crear</w:t>
      </w:r>
      <w:proofErr w:type="spellEnd"/>
      <w:r>
        <w:t xml:space="preserve"> </w:t>
      </w:r>
      <w:proofErr w:type="spellStart"/>
      <w:r>
        <w:t>ofert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ango</w:t>
      </w:r>
      <w:proofErr w:type="spellEnd"/>
      <w:r>
        <w:t xml:space="preserve"> de </w:t>
      </w:r>
      <w:proofErr w:type="spellStart"/>
      <w:r>
        <w:t>fechas</w:t>
      </w:r>
      <w:proofErr w:type="spellEnd"/>
      <w:r>
        <w:t xml:space="preserve"> - </w:t>
      </w:r>
      <w:proofErr w:type="spellStart"/>
      <w:r>
        <w:t>Asignar</w:t>
      </w:r>
      <w:proofErr w:type="spellEnd"/>
      <w:r>
        <w:t xml:space="preserve"> </w:t>
      </w:r>
      <w:proofErr w:type="spellStart"/>
      <w:r>
        <w:t>product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fertas</w:t>
      </w:r>
      <w:proofErr w:type="spellEnd"/>
      <w:r>
        <w:t xml:space="preserve"> -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descuento</w:t>
      </w:r>
      <w:proofErr w:type="spellEnd"/>
      <w:r>
        <w:t xml:space="preserve"> </w:t>
      </w:r>
      <w:proofErr w:type="spellStart"/>
      <w:r>
        <w:t>configurables</w:t>
      </w:r>
      <w:proofErr w:type="spellEnd"/>
      <w:r>
        <w:t xml:space="preserve"> - </w:t>
      </w:r>
      <w:proofErr w:type="spellStart"/>
      <w:r>
        <w:t>Ofertas</w:t>
      </w:r>
      <w:proofErr w:type="spellEnd"/>
      <w:r>
        <w:t xml:space="preserve"> </w:t>
      </w:r>
      <w:proofErr w:type="spellStart"/>
      <w:r>
        <w:t>activas</w:t>
      </w:r>
      <w:proofErr w:type="spellEnd"/>
      <w:r>
        <w:t xml:space="preserve"> </w:t>
      </w:r>
      <w:proofErr w:type="spellStart"/>
      <w:r>
        <w:t>automáticas</w:t>
      </w:r>
      <w:proofErr w:type="spellEnd"/>
    </w:p>
    <w:p w14:paraId="64F0A466" w14:textId="77777777" w:rsidR="003B4AFF" w:rsidRDefault="003B4AFF" w:rsidP="003B4AFF">
      <w:pPr>
        <w:pStyle w:val="Ttulo3"/>
      </w:pPr>
      <w:bookmarkStart w:id="36" w:name="módulo-de-reseñas-reviews"/>
      <w:bookmarkEnd w:id="35"/>
      <w:r>
        <w:t>6.8 Módulo de Reseñas (</w:t>
      </w:r>
      <w:proofErr w:type="spellStart"/>
      <w:r>
        <w:t>Reviews</w:t>
      </w:r>
      <w:proofErr w:type="spellEnd"/>
      <w:r>
        <w:t>)</w:t>
      </w:r>
    </w:p>
    <w:p w14:paraId="7EDFC6A0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Sistema de </w:t>
      </w:r>
      <w:proofErr w:type="spellStart"/>
      <w:r>
        <w:t>reseña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.</w:t>
      </w:r>
    </w:p>
    <w:p w14:paraId="69D3E5B4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Crear</w:t>
      </w:r>
      <w:proofErr w:type="spellEnd"/>
      <w:r>
        <w:t xml:space="preserve"> </w:t>
      </w:r>
      <w:proofErr w:type="spellStart"/>
      <w:r>
        <w:t>reseñas</w:t>
      </w:r>
      <w:proofErr w:type="spellEnd"/>
      <w:r>
        <w:t xml:space="preserve"> (</w:t>
      </w:r>
      <w:proofErr w:type="spellStart"/>
      <w:r>
        <w:t>usuarios</w:t>
      </w:r>
      <w:proofErr w:type="spellEnd"/>
      <w:r>
        <w:t xml:space="preserve"> </w:t>
      </w:r>
      <w:proofErr w:type="spellStart"/>
      <w:r>
        <w:t>autenticados</w:t>
      </w:r>
      <w:proofErr w:type="spellEnd"/>
      <w:r>
        <w:t xml:space="preserve">) - </w:t>
      </w:r>
      <w:proofErr w:type="spellStart"/>
      <w:r>
        <w:t>Moderación</w:t>
      </w:r>
      <w:proofErr w:type="spellEnd"/>
      <w:r>
        <w:t xml:space="preserve"> de </w:t>
      </w:r>
      <w:proofErr w:type="spellStart"/>
      <w:r>
        <w:t>reseñas</w:t>
      </w:r>
      <w:proofErr w:type="spellEnd"/>
      <w:r>
        <w:t xml:space="preserve"> - Rating de 1 a 5 </w:t>
      </w:r>
      <w:proofErr w:type="spellStart"/>
      <w:r>
        <w:t>estrellas</w:t>
      </w:r>
      <w:proofErr w:type="spellEnd"/>
      <w:r>
        <w:t xml:space="preserve"> - </w:t>
      </w:r>
      <w:proofErr w:type="spellStart"/>
      <w:r>
        <w:t>Estados</w:t>
      </w:r>
      <w:proofErr w:type="spellEnd"/>
      <w:r>
        <w:t xml:space="preserve">: </w:t>
      </w:r>
      <w:proofErr w:type="spellStart"/>
      <w:r>
        <w:t>pendiente</w:t>
      </w:r>
      <w:proofErr w:type="spellEnd"/>
      <w:r>
        <w:t xml:space="preserve">, </w:t>
      </w:r>
      <w:proofErr w:type="spellStart"/>
      <w:r>
        <w:t>aprobada</w:t>
      </w:r>
      <w:proofErr w:type="spellEnd"/>
      <w:r>
        <w:t xml:space="preserve">, </w:t>
      </w:r>
      <w:proofErr w:type="spellStart"/>
      <w:r>
        <w:t>rechazada</w:t>
      </w:r>
      <w:proofErr w:type="spellEnd"/>
    </w:p>
    <w:p w14:paraId="012014B8" w14:textId="77777777" w:rsidR="003B4AFF" w:rsidRDefault="003B4AFF" w:rsidP="003B4AFF">
      <w:pPr>
        <w:pStyle w:val="Ttulo3"/>
      </w:pPr>
      <w:bookmarkStart w:id="37" w:name="módulo-de-devoluciones-returns"/>
      <w:bookmarkEnd w:id="36"/>
      <w:r>
        <w:t>6.9 Módulo de Devoluciones (</w:t>
      </w:r>
      <w:proofErr w:type="spellStart"/>
      <w:r>
        <w:t>Returns</w:t>
      </w:r>
      <w:proofErr w:type="spellEnd"/>
      <w:r>
        <w:t>)</w:t>
      </w:r>
    </w:p>
    <w:p w14:paraId="46C780A7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Gestión</w:t>
      </w:r>
      <w:proofErr w:type="spellEnd"/>
      <w:r>
        <w:t xml:space="preserve"> de solicitudes de </w:t>
      </w:r>
      <w:proofErr w:type="spellStart"/>
      <w:r>
        <w:t>devolución</w:t>
      </w:r>
      <w:proofErr w:type="spellEnd"/>
      <w:r>
        <w:t>.</w:t>
      </w:r>
    </w:p>
    <w:p w14:paraId="6E9F6E25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Solicitar</w:t>
      </w:r>
      <w:proofErr w:type="spellEnd"/>
      <w:r>
        <w:t xml:space="preserve"> </w:t>
      </w:r>
      <w:proofErr w:type="spellStart"/>
      <w:r>
        <w:t>devolución</w:t>
      </w:r>
      <w:proofErr w:type="spellEnd"/>
      <w:r>
        <w:t xml:space="preserve"> - </w:t>
      </w:r>
      <w:proofErr w:type="spellStart"/>
      <w:r>
        <w:t>Flujo</w:t>
      </w:r>
      <w:proofErr w:type="spellEnd"/>
      <w:r>
        <w:t xml:space="preserve"> de </w:t>
      </w:r>
      <w:proofErr w:type="spellStart"/>
      <w:r>
        <w:t>aprobación</w:t>
      </w:r>
      <w:proofErr w:type="spellEnd"/>
      <w:r>
        <w:t xml:space="preserve"> - </w:t>
      </w:r>
      <w:proofErr w:type="spellStart"/>
      <w:r>
        <w:t>Registro</w:t>
      </w:r>
      <w:proofErr w:type="spellEnd"/>
      <w:r>
        <w:t xml:space="preserve"> de </w:t>
      </w:r>
      <w:proofErr w:type="spellStart"/>
      <w:r>
        <w:t>motivos</w:t>
      </w:r>
      <w:proofErr w:type="spellEnd"/>
      <w:r>
        <w:t xml:space="preserve"> - </w:t>
      </w:r>
      <w:proofErr w:type="spellStart"/>
      <w:r>
        <w:t>Cálculo</w:t>
      </w:r>
      <w:proofErr w:type="spellEnd"/>
      <w:r>
        <w:t xml:space="preserve"> de </w:t>
      </w:r>
      <w:proofErr w:type="spellStart"/>
      <w:r>
        <w:t>reembolso</w:t>
      </w:r>
      <w:proofErr w:type="spellEnd"/>
    </w:p>
    <w:p w14:paraId="755160D2" w14:textId="77777777" w:rsidR="003B4AFF" w:rsidRDefault="003B4AFF" w:rsidP="003B4AFF">
      <w:pPr>
        <w:pStyle w:val="Ttulo3"/>
      </w:pPr>
      <w:bookmarkStart w:id="38" w:name="módulo-de-fidelidad-loyalty"/>
      <w:bookmarkEnd w:id="37"/>
      <w:r>
        <w:t>6.10 Módulo de Fidelidad (</w:t>
      </w:r>
      <w:proofErr w:type="spellStart"/>
      <w:r>
        <w:t>Loyalty</w:t>
      </w:r>
      <w:proofErr w:type="spellEnd"/>
      <w:r>
        <w:t>)</w:t>
      </w:r>
    </w:p>
    <w:p w14:paraId="4DFC6155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Responsabilidad</w:t>
      </w:r>
      <w:proofErr w:type="spellEnd"/>
      <w:r>
        <w:t xml:space="preserve">: </w:t>
      </w:r>
      <w:proofErr w:type="spellStart"/>
      <w:r>
        <w:t>Programa</w:t>
      </w:r>
      <w:proofErr w:type="spellEnd"/>
      <w:r>
        <w:t xml:space="preserve"> de puntos de </w:t>
      </w:r>
      <w:proofErr w:type="spellStart"/>
      <w:r>
        <w:t>fidelidad</w:t>
      </w:r>
      <w:proofErr w:type="spellEnd"/>
      <w:r>
        <w:t>.</w:t>
      </w:r>
    </w:p>
    <w:p w14:paraId="662EDC42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Funcionalidades</w:t>
      </w:r>
      <w:proofErr w:type="spellEnd"/>
      <w:r>
        <w:t xml:space="preserve">: - </w:t>
      </w:r>
      <w:proofErr w:type="spellStart"/>
      <w:r>
        <w:t>Acumulación</w:t>
      </w:r>
      <w:proofErr w:type="spellEnd"/>
      <w:r>
        <w:t xml:space="preserve"> de puntos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mpras</w:t>
      </w:r>
      <w:proofErr w:type="spellEnd"/>
      <w:r>
        <w:t xml:space="preserve"> - Consulta de </w:t>
      </w:r>
      <w:proofErr w:type="spellStart"/>
      <w:r>
        <w:t>saldo</w:t>
      </w:r>
      <w:proofErr w:type="spellEnd"/>
      <w:r>
        <w:t xml:space="preserve"> - </w:t>
      </w:r>
      <w:proofErr w:type="spellStart"/>
      <w:r>
        <w:t>Historial</w:t>
      </w:r>
      <w:proofErr w:type="spellEnd"/>
      <w:r>
        <w:t xml:space="preserve"> de </w:t>
      </w:r>
      <w:proofErr w:type="spellStart"/>
      <w:r>
        <w:t>transacciones</w:t>
      </w:r>
      <w:proofErr w:type="spellEnd"/>
      <w:r>
        <w:t xml:space="preserve"> - </w:t>
      </w:r>
      <w:proofErr w:type="spellStart"/>
      <w:r>
        <w:t>Tipos</w:t>
      </w:r>
      <w:proofErr w:type="spellEnd"/>
      <w:r>
        <w:t xml:space="preserve">: </w:t>
      </w:r>
      <w:proofErr w:type="spellStart"/>
      <w:r>
        <w:t>ganancia</w:t>
      </w:r>
      <w:proofErr w:type="spellEnd"/>
      <w:r>
        <w:t xml:space="preserve">, </w:t>
      </w:r>
      <w:proofErr w:type="spellStart"/>
      <w:r>
        <w:t>canje</w:t>
      </w:r>
      <w:proofErr w:type="spellEnd"/>
      <w:r>
        <w:t xml:space="preserve">, </w:t>
      </w:r>
      <w:proofErr w:type="spellStart"/>
      <w:r>
        <w:t>ajuste</w:t>
      </w:r>
      <w:proofErr w:type="spellEnd"/>
    </w:p>
    <w:p w14:paraId="2EC4BCC6" w14:textId="77777777" w:rsidR="003B4AFF" w:rsidRDefault="003B4AFF" w:rsidP="003B4AFF">
      <w:r>
        <w:pict w14:anchorId="120A119B">
          <v:rect id="_x0000_i1033" style="width:0;height:1.5pt" o:hralign="center" o:hrstd="t" o:hr="t"/>
        </w:pict>
      </w:r>
    </w:p>
    <w:p w14:paraId="4C8AC7E1" w14:textId="77777777" w:rsidR="003B4AFF" w:rsidRDefault="003B4AFF" w:rsidP="003B4AFF">
      <w:pPr>
        <w:pStyle w:val="Ttulo2"/>
      </w:pPr>
      <w:bookmarkStart w:id="39" w:name="api-rest---endpoints"/>
      <w:bookmarkEnd w:id="28"/>
      <w:bookmarkEnd w:id="38"/>
      <w:r>
        <w:t>7. API REST - ENDPOINTS</w:t>
      </w:r>
    </w:p>
    <w:p w14:paraId="0322D550" w14:textId="77777777" w:rsidR="003B4AFF" w:rsidRDefault="003B4AFF" w:rsidP="003B4AFF">
      <w:pPr>
        <w:pStyle w:val="Ttulo3"/>
      </w:pPr>
      <w:bookmarkStart w:id="40" w:name="autenticación"/>
      <w:r>
        <w:t>7.1 Autenticació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2463"/>
        <w:gridCol w:w="2173"/>
        <w:gridCol w:w="1568"/>
      </w:tblGrid>
      <w:tr w:rsidR="003B4AFF" w14:paraId="2EE87C88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5E17FB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36CAE1B0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2040DDD4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738ACD07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2A87E557" w14:textId="77777777" w:rsidTr="00DC2E6E">
        <w:tc>
          <w:tcPr>
            <w:tcW w:w="0" w:type="auto"/>
          </w:tcPr>
          <w:p w14:paraId="27FE31F8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5DCFB249" w14:textId="77777777" w:rsidR="003B4AFF" w:rsidRDefault="003B4AFF" w:rsidP="00DC2E6E">
            <w:pPr>
              <w:pStyle w:val="Compact"/>
            </w:pPr>
            <w:r>
              <w:t>/auth/register</w:t>
            </w:r>
          </w:p>
        </w:tc>
        <w:tc>
          <w:tcPr>
            <w:tcW w:w="0" w:type="auto"/>
          </w:tcPr>
          <w:p w14:paraId="03F78765" w14:textId="77777777" w:rsidR="003B4AFF" w:rsidRDefault="003B4AFF" w:rsidP="00DC2E6E">
            <w:pPr>
              <w:pStyle w:val="Compact"/>
            </w:pPr>
            <w:r>
              <w:t xml:space="preserve">Registrar </w:t>
            </w:r>
            <w:proofErr w:type="spellStart"/>
            <w:r>
              <w:t>usuario</w:t>
            </w:r>
            <w:proofErr w:type="spellEnd"/>
          </w:p>
        </w:tc>
        <w:tc>
          <w:tcPr>
            <w:tcW w:w="0" w:type="auto"/>
          </w:tcPr>
          <w:p w14:paraId="4A11DE3F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6DB2AF6B" w14:textId="77777777" w:rsidTr="00DC2E6E">
        <w:tc>
          <w:tcPr>
            <w:tcW w:w="0" w:type="auto"/>
          </w:tcPr>
          <w:p w14:paraId="3A75F4E6" w14:textId="77777777" w:rsidR="003B4AFF" w:rsidRDefault="003B4AFF" w:rsidP="00DC2E6E">
            <w:pPr>
              <w:pStyle w:val="Compact"/>
            </w:pPr>
            <w:r>
              <w:lastRenderedPageBreak/>
              <w:t>POST</w:t>
            </w:r>
          </w:p>
        </w:tc>
        <w:tc>
          <w:tcPr>
            <w:tcW w:w="0" w:type="auto"/>
          </w:tcPr>
          <w:p w14:paraId="5A410188" w14:textId="77777777" w:rsidR="003B4AFF" w:rsidRDefault="003B4AFF" w:rsidP="00DC2E6E">
            <w:pPr>
              <w:pStyle w:val="Compact"/>
            </w:pPr>
            <w:r>
              <w:t>/auth/login</w:t>
            </w:r>
          </w:p>
        </w:tc>
        <w:tc>
          <w:tcPr>
            <w:tcW w:w="0" w:type="auto"/>
          </w:tcPr>
          <w:p w14:paraId="0AE4A06B" w14:textId="77777777" w:rsidR="003B4AFF" w:rsidRDefault="003B4AFF" w:rsidP="00DC2E6E">
            <w:pPr>
              <w:pStyle w:val="Compact"/>
            </w:pPr>
            <w:proofErr w:type="spellStart"/>
            <w:r>
              <w:t>Iniciar</w:t>
            </w:r>
            <w:proofErr w:type="spellEnd"/>
            <w:r>
              <w:t xml:space="preserve"> </w:t>
            </w:r>
            <w:proofErr w:type="spellStart"/>
            <w:r>
              <w:t>sesión</w:t>
            </w:r>
            <w:proofErr w:type="spellEnd"/>
          </w:p>
        </w:tc>
        <w:tc>
          <w:tcPr>
            <w:tcW w:w="0" w:type="auto"/>
          </w:tcPr>
          <w:p w14:paraId="7FEACC75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74AD252C" w14:textId="77777777" w:rsidTr="00DC2E6E">
        <w:tc>
          <w:tcPr>
            <w:tcW w:w="0" w:type="auto"/>
          </w:tcPr>
          <w:p w14:paraId="7B009314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6017662B" w14:textId="77777777" w:rsidR="003B4AFF" w:rsidRDefault="003B4AFF" w:rsidP="00DC2E6E">
            <w:pPr>
              <w:pStyle w:val="Compact"/>
            </w:pPr>
            <w:r>
              <w:t>/auth/refresh</w:t>
            </w:r>
          </w:p>
        </w:tc>
        <w:tc>
          <w:tcPr>
            <w:tcW w:w="0" w:type="auto"/>
          </w:tcPr>
          <w:p w14:paraId="7CB75BDB" w14:textId="77777777" w:rsidR="003B4AFF" w:rsidRDefault="003B4AFF" w:rsidP="00DC2E6E">
            <w:pPr>
              <w:pStyle w:val="Compact"/>
            </w:pPr>
            <w:proofErr w:type="spellStart"/>
            <w:r>
              <w:t>Renovar</w:t>
            </w:r>
            <w:proofErr w:type="spellEnd"/>
            <w:r>
              <w:t xml:space="preserve"> token</w:t>
            </w:r>
          </w:p>
        </w:tc>
        <w:tc>
          <w:tcPr>
            <w:tcW w:w="0" w:type="auto"/>
          </w:tcPr>
          <w:p w14:paraId="214BD167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43F0B1D8" w14:textId="77777777" w:rsidTr="00DC2E6E">
        <w:tc>
          <w:tcPr>
            <w:tcW w:w="0" w:type="auto"/>
          </w:tcPr>
          <w:p w14:paraId="3177F123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616A91C5" w14:textId="77777777" w:rsidR="003B4AFF" w:rsidRDefault="003B4AFF" w:rsidP="00DC2E6E">
            <w:pPr>
              <w:pStyle w:val="Compact"/>
            </w:pPr>
            <w:r>
              <w:t>/auth/logout</w:t>
            </w:r>
          </w:p>
        </w:tc>
        <w:tc>
          <w:tcPr>
            <w:tcW w:w="0" w:type="auto"/>
          </w:tcPr>
          <w:p w14:paraId="50672C66" w14:textId="77777777" w:rsidR="003B4AFF" w:rsidRDefault="003B4AFF" w:rsidP="00DC2E6E">
            <w:pPr>
              <w:pStyle w:val="Compact"/>
            </w:pPr>
            <w:proofErr w:type="spellStart"/>
            <w:r>
              <w:t>Cerrar</w:t>
            </w:r>
            <w:proofErr w:type="spellEnd"/>
            <w:r>
              <w:t xml:space="preserve"> </w:t>
            </w:r>
            <w:proofErr w:type="spellStart"/>
            <w:r>
              <w:t>sesión</w:t>
            </w:r>
            <w:proofErr w:type="spellEnd"/>
          </w:p>
        </w:tc>
        <w:tc>
          <w:tcPr>
            <w:tcW w:w="0" w:type="auto"/>
          </w:tcPr>
          <w:p w14:paraId="211F2C3C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4E5DB81A" w14:textId="77777777" w:rsidTr="00DC2E6E">
        <w:tc>
          <w:tcPr>
            <w:tcW w:w="0" w:type="auto"/>
          </w:tcPr>
          <w:p w14:paraId="03E38037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9BA822A" w14:textId="77777777" w:rsidR="003B4AFF" w:rsidRDefault="003B4AFF" w:rsidP="00DC2E6E">
            <w:pPr>
              <w:pStyle w:val="Compact"/>
            </w:pPr>
            <w:r>
              <w:t>/auth/verify-email</w:t>
            </w:r>
          </w:p>
        </w:tc>
        <w:tc>
          <w:tcPr>
            <w:tcW w:w="0" w:type="auto"/>
          </w:tcPr>
          <w:p w14:paraId="13206A57" w14:textId="77777777" w:rsidR="003B4AFF" w:rsidRDefault="003B4AFF" w:rsidP="00DC2E6E">
            <w:pPr>
              <w:pStyle w:val="Compact"/>
            </w:pPr>
            <w:proofErr w:type="spellStart"/>
            <w:r>
              <w:t>Verificar</w:t>
            </w:r>
            <w:proofErr w:type="spellEnd"/>
            <w:r>
              <w:t xml:space="preserve"> </w:t>
            </w:r>
            <w:proofErr w:type="spellStart"/>
            <w:r>
              <w:t>correo</w:t>
            </w:r>
            <w:proofErr w:type="spellEnd"/>
          </w:p>
        </w:tc>
        <w:tc>
          <w:tcPr>
            <w:tcW w:w="0" w:type="auto"/>
          </w:tcPr>
          <w:p w14:paraId="5D9C405A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5FE94DAF" w14:textId="77777777" w:rsidTr="00DC2E6E">
        <w:tc>
          <w:tcPr>
            <w:tcW w:w="0" w:type="auto"/>
          </w:tcPr>
          <w:p w14:paraId="7C6C9D80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6DE33274" w14:textId="77777777" w:rsidR="003B4AFF" w:rsidRDefault="003B4AFF" w:rsidP="00DC2E6E">
            <w:pPr>
              <w:pStyle w:val="Compact"/>
            </w:pPr>
            <w:r>
              <w:t>/auth/forgot-password</w:t>
            </w:r>
          </w:p>
        </w:tc>
        <w:tc>
          <w:tcPr>
            <w:tcW w:w="0" w:type="auto"/>
          </w:tcPr>
          <w:p w14:paraId="40138F31" w14:textId="77777777" w:rsidR="003B4AFF" w:rsidRDefault="003B4AFF" w:rsidP="00DC2E6E">
            <w:pPr>
              <w:pStyle w:val="Compact"/>
            </w:pPr>
            <w:proofErr w:type="spellStart"/>
            <w:r>
              <w:t>Solicitar</w:t>
            </w:r>
            <w:proofErr w:type="spellEnd"/>
            <w:r>
              <w:t xml:space="preserve"> reset</w:t>
            </w:r>
          </w:p>
        </w:tc>
        <w:tc>
          <w:tcPr>
            <w:tcW w:w="0" w:type="auto"/>
          </w:tcPr>
          <w:p w14:paraId="496918CD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074243DC" w14:textId="77777777" w:rsidTr="00DC2E6E">
        <w:tc>
          <w:tcPr>
            <w:tcW w:w="0" w:type="auto"/>
          </w:tcPr>
          <w:p w14:paraId="14560AEB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3ED92C4" w14:textId="77777777" w:rsidR="003B4AFF" w:rsidRDefault="003B4AFF" w:rsidP="00DC2E6E">
            <w:pPr>
              <w:pStyle w:val="Compact"/>
            </w:pPr>
            <w:r>
              <w:t>/auth/reset-password</w:t>
            </w:r>
          </w:p>
        </w:tc>
        <w:tc>
          <w:tcPr>
            <w:tcW w:w="0" w:type="auto"/>
          </w:tcPr>
          <w:p w14:paraId="0C24484A" w14:textId="77777777" w:rsidR="003B4AFF" w:rsidRDefault="003B4AFF" w:rsidP="00DC2E6E">
            <w:pPr>
              <w:pStyle w:val="Compact"/>
            </w:pPr>
            <w:proofErr w:type="spellStart"/>
            <w:r>
              <w:t>Cambiar</w:t>
            </w:r>
            <w:proofErr w:type="spellEnd"/>
            <w:r>
              <w:t xml:space="preserve"> </w:t>
            </w:r>
            <w:proofErr w:type="spellStart"/>
            <w:r>
              <w:t>contraseña</w:t>
            </w:r>
            <w:proofErr w:type="spellEnd"/>
          </w:p>
        </w:tc>
        <w:tc>
          <w:tcPr>
            <w:tcW w:w="0" w:type="auto"/>
          </w:tcPr>
          <w:p w14:paraId="66F6059D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58635AED" w14:textId="77777777" w:rsidTr="00DC2E6E">
        <w:tc>
          <w:tcPr>
            <w:tcW w:w="0" w:type="auto"/>
          </w:tcPr>
          <w:p w14:paraId="14321103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5FC35B82" w14:textId="77777777" w:rsidR="003B4AFF" w:rsidRDefault="003B4AFF" w:rsidP="00DC2E6E">
            <w:pPr>
              <w:pStyle w:val="Compact"/>
            </w:pPr>
            <w:r>
              <w:t>/auth/me</w:t>
            </w:r>
          </w:p>
        </w:tc>
        <w:tc>
          <w:tcPr>
            <w:tcW w:w="0" w:type="auto"/>
          </w:tcPr>
          <w:p w14:paraId="649A65A3" w14:textId="77777777" w:rsidR="003B4AFF" w:rsidRDefault="003B4AFF" w:rsidP="00DC2E6E">
            <w:pPr>
              <w:pStyle w:val="Compact"/>
            </w:pPr>
            <w:proofErr w:type="spellStart"/>
            <w:r>
              <w:t>Perfil</w:t>
            </w:r>
            <w:proofErr w:type="spellEnd"/>
            <w:r>
              <w:t xml:space="preserve"> del </w:t>
            </w:r>
            <w:proofErr w:type="spellStart"/>
            <w:r>
              <w:t>usuario</w:t>
            </w:r>
            <w:proofErr w:type="spellEnd"/>
          </w:p>
        </w:tc>
        <w:tc>
          <w:tcPr>
            <w:tcW w:w="0" w:type="auto"/>
          </w:tcPr>
          <w:p w14:paraId="123A0F23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</w:tbl>
    <w:p w14:paraId="76A40C30" w14:textId="77777777" w:rsidR="003B4AFF" w:rsidRDefault="003B4AFF" w:rsidP="003B4AFF">
      <w:pPr>
        <w:pStyle w:val="Ttulo3"/>
      </w:pPr>
      <w:bookmarkStart w:id="41" w:name="productos"/>
      <w:bookmarkEnd w:id="40"/>
      <w:r>
        <w:t>7.2 Product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3230"/>
        <w:gridCol w:w="2159"/>
        <w:gridCol w:w="1568"/>
      </w:tblGrid>
      <w:tr w:rsidR="003B4AFF" w14:paraId="5019E4DF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748254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26B891C8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11BD6127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2944D130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1F8A21D7" w14:textId="77777777" w:rsidTr="00DC2E6E">
        <w:tc>
          <w:tcPr>
            <w:tcW w:w="0" w:type="auto"/>
          </w:tcPr>
          <w:p w14:paraId="0C6E0EF7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540C5EF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products</w:t>
            </w:r>
            <w:proofErr w:type="gramEnd"/>
          </w:p>
        </w:tc>
        <w:tc>
          <w:tcPr>
            <w:tcW w:w="0" w:type="auto"/>
          </w:tcPr>
          <w:p w14:paraId="50F66878" w14:textId="77777777" w:rsidR="003B4AFF" w:rsidRDefault="003B4AFF" w:rsidP="00DC2E6E">
            <w:pPr>
              <w:pStyle w:val="Compact"/>
            </w:pPr>
            <w:proofErr w:type="spellStart"/>
            <w:r>
              <w:t>Listar</w:t>
            </w:r>
            <w:proofErr w:type="spellEnd"/>
            <w:r>
              <w:t xml:space="preserve"> </w:t>
            </w:r>
            <w:proofErr w:type="spellStart"/>
            <w:r>
              <w:t>productos</w:t>
            </w:r>
            <w:proofErr w:type="spellEnd"/>
          </w:p>
        </w:tc>
        <w:tc>
          <w:tcPr>
            <w:tcW w:w="0" w:type="auto"/>
          </w:tcPr>
          <w:p w14:paraId="1812AD2C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5B3F3886" w14:textId="77777777" w:rsidTr="00DC2E6E">
        <w:tc>
          <w:tcPr>
            <w:tcW w:w="0" w:type="auto"/>
          </w:tcPr>
          <w:p w14:paraId="1140F912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049FD15A" w14:textId="77777777" w:rsidR="003B4AFF" w:rsidRDefault="003B4AFF" w:rsidP="00DC2E6E">
            <w:pPr>
              <w:pStyle w:val="Compact"/>
            </w:pPr>
            <w:r>
              <w:t>/products/:id</w:t>
            </w:r>
          </w:p>
        </w:tc>
        <w:tc>
          <w:tcPr>
            <w:tcW w:w="0" w:type="auto"/>
          </w:tcPr>
          <w:p w14:paraId="022F2AD0" w14:textId="77777777" w:rsidR="003B4AFF" w:rsidRDefault="003B4AFF" w:rsidP="00DC2E6E">
            <w:pPr>
              <w:pStyle w:val="Compact"/>
            </w:pPr>
            <w:proofErr w:type="spellStart"/>
            <w:r>
              <w:t>Detalle</w:t>
            </w:r>
            <w:proofErr w:type="spellEnd"/>
            <w:r>
              <w:t xml:space="preserve"> de </w:t>
            </w:r>
            <w:proofErr w:type="spellStart"/>
            <w:r>
              <w:t>producto</w:t>
            </w:r>
            <w:proofErr w:type="spellEnd"/>
          </w:p>
        </w:tc>
        <w:tc>
          <w:tcPr>
            <w:tcW w:w="0" w:type="auto"/>
          </w:tcPr>
          <w:p w14:paraId="668A1B1E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03D83C2D" w14:textId="77777777" w:rsidTr="00DC2E6E">
        <w:tc>
          <w:tcPr>
            <w:tcW w:w="0" w:type="auto"/>
          </w:tcPr>
          <w:p w14:paraId="2368495E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2D36912" w14:textId="77777777" w:rsidR="003B4AFF" w:rsidRDefault="003B4AFF" w:rsidP="00DC2E6E">
            <w:pPr>
              <w:pStyle w:val="Compact"/>
            </w:pPr>
            <w:r>
              <w:t>/products/slug</w:t>
            </w:r>
            <w:proofErr w:type="gramStart"/>
            <w:r>
              <w:t>/:slug</w:t>
            </w:r>
            <w:proofErr w:type="gramEnd"/>
          </w:p>
        </w:tc>
        <w:tc>
          <w:tcPr>
            <w:tcW w:w="0" w:type="auto"/>
          </w:tcPr>
          <w:p w14:paraId="3372D425" w14:textId="77777777" w:rsidR="003B4AFF" w:rsidRDefault="003B4AFF" w:rsidP="00DC2E6E">
            <w:pPr>
              <w:pStyle w:val="Compact"/>
            </w:pPr>
            <w:proofErr w:type="spellStart"/>
            <w:r>
              <w:t>Producto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slug</w:t>
            </w:r>
          </w:p>
        </w:tc>
        <w:tc>
          <w:tcPr>
            <w:tcW w:w="0" w:type="auto"/>
          </w:tcPr>
          <w:p w14:paraId="57416BFA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3813D5D7" w14:textId="77777777" w:rsidTr="00DC2E6E">
        <w:tc>
          <w:tcPr>
            <w:tcW w:w="0" w:type="auto"/>
          </w:tcPr>
          <w:p w14:paraId="19894279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1C7D14E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products</w:t>
            </w:r>
            <w:proofErr w:type="gramEnd"/>
          </w:p>
        </w:tc>
        <w:tc>
          <w:tcPr>
            <w:tcW w:w="0" w:type="auto"/>
          </w:tcPr>
          <w:p w14:paraId="29B583C4" w14:textId="77777777" w:rsidR="003B4AFF" w:rsidRDefault="003B4AFF" w:rsidP="00DC2E6E">
            <w:pPr>
              <w:pStyle w:val="Compact"/>
            </w:pPr>
            <w:proofErr w:type="spellStart"/>
            <w:r>
              <w:t>Crear</w:t>
            </w:r>
            <w:proofErr w:type="spellEnd"/>
            <w:r>
              <w:t xml:space="preserve"> </w:t>
            </w:r>
            <w:proofErr w:type="spellStart"/>
            <w:r>
              <w:t>producto</w:t>
            </w:r>
            <w:proofErr w:type="spellEnd"/>
          </w:p>
        </w:tc>
        <w:tc>
          <w:tcPr>
            <w:tcW w:w="0" w:type="auto"/>
          </w:tcPr>
          <w:p w14:paraId="338CB54B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41A9BC12" w14:textId="77777777" w:rsidTr="00DC2E6E">
        <w:tc>
          <w:tcPr>
            <w:tcW w:w="0" w:type="auto"/>
          </w:tcPr>
          <w:p w14:paraId="6BFF598B" w14:textId="77777777" w:rsidR="003B4AFF" w:rsidRDefault="003B4AFF" w:rsidP="00DC2E6E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3E1B0B6E" w14:textId="77777777" w:rsidR="003B4AFF" w:rsidRDefault="003B4AFF" w:rsidP="00DC2E6E">
            <w:pPr>
              <w:pStyle w:val="Compact"/>
            </w:pPr>
            <w:r>
              <w:t>/products/:id</w:t>
            </w:r>
          </w:p>
        </w:tc>
        <w:tc>
          <w:tcPr>
            <w:tcW w:w="0" w:type="auto"/>
          </w:tcPr>
          <w:p w14:paraId="2E923E06" w14:textId="77777777" w:rsidR="003B4AFF" w:rsidRDefault="003B4AFF" w:rsidP="00DC2E6E">
            <w:pPr>
              <w:pStyle w:val="Compact"/>
            </w:pPr>
            <w:proofErr w:type="spellStart"/>
            <w:r>
              <w:t>Actualizar</w:t>
            </w:r>
            <w:proofErr w:type="spellEnd"/>
            <w:r>
              <w:t xml:space="preserve"> </w:t>
            </w:r>
            <w:proofErr w:type="spellStart"/>
            <w:r>
              <w:t>producto</w:t>
            </w:r>
            <w:proofErr w:type="spellEnd"/>
          </w:p>
        </w:tc>
        <w:tc>
          <w:tcPr>
            <w:tcW w:w="0" w:type="auto"/>
          </w:tcPr>
          <w:p w14:paraId="3B623576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6CFF0C99" w14:textId="77777777" w:rsidTr="00DC2E6E">
        <w:tc>
          <w:tcPr>
            <w:tcW w:w="0" w:type="auto"/>
          </w:tcPr>
          <w:p w14:paraId="27A0CDF7" w14:textId="77777777" w:rsidR="003B4AFF" w:rsidRDefault="003B4AFF" w:rsidP="00DC2E6E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5F0A44E3" w14:textId="77777777" w:rsidR="003B4AFF" w:rsidRDefault="003B4AFF" w:rsidP="00DC2E6E">
            <w:pPr>
              <w:pStyle w:val="Compact"/>
            </w:pPr>
            <w:r>
              <w:t>/products/:id</w:t>
            </w:r>
          </w:p>
        </w:tc>
        <w:tc>
          <w:tcPr>
            <w:tcW w:w="0" w:type="auto"/>
          </w:tcPr>
          <w:p w14:paraId="28018F3C" w14:textId="77777777" w:rsidR="003B4AFF" w:rsidRDefault="003B4AFF" w:rsidP="00DC2E6E">
            <w:pPr>
              <w:pStyle w:val="Compact"/>
            </w:pPr>
            <w:proofErr w:type="spellStart"/>
            <w:r>
              <w:t>Eliminar</w:t>
            </w:r>
            <w:proofErr w:type="spellEnd"/>
            <w:r>
              <w:t xml:space="preserve"> </w:t>
            </w:r>
            <w:proofErr w:type="spellStart"/>
            <w:r>
              <w:t>producto</w:t>
            </w:r>
            <w:proofErr w:type="spellEnd"/>
          </w:p>
        </w:tc>
        <w:tc>
          <w:tcPr>
            <w:tcW w:w="0" w:type="auto"/>
          </w:tcPr>
          <w:p w14:paraId="5EE0B14F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4100DE29" w14:textId="77777777" w:rsidTr="00DC2E6E">
        <w:tc>
          <w:tcPr>
            <w:tcW w:w="0" w:type="auto"/>
          </w:tcPr>
          <w:p w14:paraId="0F932ED0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1C77A453" w14:textId="77777777" w:rsidR="003B4AFF" w:rsidRDefault="003B4AFF" w:rsidP="00DC2E6E">
            <w:pPr>
              <w:pStyle w:val="Compact"/>
            </w:pPr>
            <w:r>
              <w:t>/products/:id/images</w:t>
            </w:r>
          </w:p>
        </w:tc>
        <w:tc>
          <w:tcPr>
            <w:tcW w:w="0" w:type="auto"/>
          </w:tcPr>
          <w:p w14:paraId="34E7D7EC" w14:textId="77777777" w:rsidR="003B4AFF" w:rsidRDefault="003B4AFF" w:rsidP="00DC2E6E">
            <w:pPr>
              <w:pStyle w:val="Compact"/>
            </w:pPr>
            <w:proofErr w:type="spellStart"/>
            <w:r>
              <w:t>Agregar</w:t>
            </w:r>
            <w:proofErr w:type="spellEnd"/>
            <w:r>
              <w:t xml:space="preserve"> imagen</w:t>
            </w:r>
          </w:p>
        </w:tc>
        <w:tc>
          <w:tcPr>
            <w:tcW w:w="0" w:type="auto"/>
          </w:tcPr>
          <w:p w14:paraId="3D53556C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2B810E79" w14:textId="77777777" w:rsidTr="00DC2E6E">
        <w:tc>
          <w:tcPr>
            <w:tcW w:w="0" w:type="auto"/>
          </w:tcPr>
          <w:p w14:paraId="5957A123" w14:textId="77777777" w:rsidR="003B4AFF" w:rsidRDefault="003B4AFF" w:rsidP="00DC2E6E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11CD982E" w14:textId="77777777" w:rsidR="003B4AFF" w:rsidRDefault="003B4AFF" w:rsidP="00DC2E6E">
            <w:pPr>
              <w:pStyle w:val="Compact"/>
            </w:pPr>
            <w:r>
              <w:t>/products/:id/images</w:t>
            </w:r>
            <w:proofErr w:type="gramStart"/>
            <w:r>
              <w:t>/:</w:t>
            </w:r>
            <w:proofErr w:type="spellStart"/>
            <w:r>
              <w:t>imageId</w:t>
            </w:r>
            <w:proofErr w:type="spellEnd"/>
            <w:proofErr w:type="gramEnd"/>
          </w:p>
        </w:tc>
        <w:tc>
          <w:tcPr>
            <w:tcW w:w="0" w:type="auto"/>
          </w:tcPr>
          <w:p w14:paraId="1753D5BC" w14:textId="77777777" w:rsidR="003B4AFF" w:rsidRDefault="003B4AFF" w:rsidP="00DC2E6E">
            <w:pPr>
              <w:pStyle w:val="Compact"/>
            </w:pPr>
            <w:proofErr w:type="spellStart"/>
            <w:r>
              <w:t>Eliminar</w:t>
            </w:r>
            <w:proofErr w:type="spellEnd"/>
            <w:r>
              <w:t xml:space="preserve"> imagen</w:t>
            </w:r>
          </w:p>
        </w:tc>
        <w:tc>
          <w:tcPr>
            <w:tcW w:w="0" w:type="auto"/>
          </w:tcPr>
          <w:p w14:paraId="063B498B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</w:tbl>
    <w:p w14:paraId="1114FB8C" w14:textId="77777777" w:rsidR="003B4AFF" w:rsidRDefault="003B4AFF" w:rsidP="003B4AFF">
      <w:pPr>
        <w:pStyle w:val="Ttulo3"/>
      </w:pPr>
      <w:bookmarkStart w:id="42" w:name="categorías"/>
      <w:bookmarkEnd w:id="41"/>
      <w:r>
        <w:t>7.3 Categorí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1655"/>
        <w:gridCol w:w="1803"/>
        <w:gridCol w:w="1568"/>
      </w:tblGrid>
      <w:tr w:rsidR="003B4AFF" w14:paraId="0CF39FA8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02D730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21064885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0918E85E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1B970DA8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37006293" w14:textId="77777777" w:rsidTr="00DC2E6E">
        <w:tc>
          <w:tcPr>
            <w:tcW w:w="0" w:type="auto"/>
          </w:tcPr>
          <w:p w14:paraId="7940974A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DF8F8FB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categories</w:t>
            </w:r>
            <w:proofErr w:type="gramEnd"/>
          </w:p>
        </w:tc>
        <w:tc>
          <w:tcPr>
            <w:tcW w:w="0" w:type="auto"/>
          </w:tcPr>
          <w:p w14:paraId="13747BD8" w14:textId="77777777" w:rsidR="003B4AFF" w:rsidRDefault="003B4AFF" w:rsidP="00DC2E6E">
            <w:pPr>
              <w:pStyle w:val="Compact"/>
            </w:pPr>
            <w:proofErr w:type="spellStart"/>
            <w:r>
              <w:t>Listar</w:t>
            </w:r>
            <w:proofErr w:type="spellEnd"/>
            <w:r>
              <w:t xml:space="preserve"> </w:t>
            </w:r>
            <w:proofErr w:type="spellStart"/>
            <w:r>
              <w:t>categorías</w:t>
            </w:r>
            <w:proofErr w:type="spellEnd"/>
          </w:p>
        </w:tc>
        <w:tc>
          <w:tcPr>
            <w:tcW w:w="0" w:type="auto"/>
          </w:tcPr>
          <w:p w14:paraId="76BFCBF5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5A96ADF4" w14:textId="77777777" w:rsidTr="00DC2E6E">
        <w:tc>
          <w:tcPr>
            <w:tcW w:w="0" w:type="auto"/>
          </w:tcPr>
          <w:p w14:paraId="24D282E3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AF3FE01" w14:textId="77777777" w:rsidR="003B4AFF" w:rsidRDefault="003B4AFF" w:rsidP="00DC2E6E">
            <w:pPr>
              <w:pStyle w:val="Compact"/>
            </w:pPr>
            <w:r>
              <w:t>/categories/:id</w:t>
            </w:r>
          </w:p>
        </w:tc>
        <w:tc>
          <w:tcPr>
            <w:tcW w:w="0" w:type="auto"/>
          </w:tcPr>
          <w:p w14:paraId="3D644767" w14:textId="77777777" w:rsidR="003B4AFF" w:rsidRDefault="003B4AFF" w:rsidP="00DC2E6E">
            <w:pPr>
              <w:pStyle w:val="Compact"/>
            </w:pPr>
            <w:proofErr w:type="spellStart"/>
            <w:r>
              <w:t>Detalle</w:t>
            </w:r>
            <w:proofErr w:type="spellEnd"/>
          </w:p>
        </w:tc>
        <w:tc>
          <w:tcPr>
            <w:tcW w:w="0" w:type="auto"/>
          </w:tcPr>
          <w:p w14:paraId="4B14087E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73CECA70" w14:textId="77777777" w:rsidTr="00DC2E6E">
        <w:tc>
          <w:tcPr>
            <w:tcW w:w="0" w:type="auto"/>
          </w:tcPr>
          <w:p w14:paraId="619C3DDC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1FE010E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categories</w:t>
            </w:r>
            <w:proofErr w:type="gramEnd"/>
          </w:p>
        </w:tc>
        <w:tc>
          <w:tcPr>
            <w:tcW w:w="0" w:type="auto"/>
          </w:tcPr>
          <w:p w14:paraId="487B51A6" w14:textId="77777777" w:rsidR="003B4AFF" w:rsidRDefault="003B4AFF" w:rsidP="00DC2E6E">
            <w:pPr>
              <w:pStyle w:val="Compact"/>
            </w:pPr>
            <w:proofErr w:type="spellStart"/>
            <w:r>
              <w:t>Crear</w:t>
            </w:r>
            <w:proofErr w:type="spellEnd"/>
          </w:p>
        </w:tc>
        <w:tc>
          <w:tcPr>
            <w:tcW w:w="0" w:type="auto"/>
          </w:tcPr>
          <w:p w14:paraId="3DF825CC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06ECB849" w14:textId="77777777" w:rsidTr="00DC2E6E">
        <w:tc>
          <w:tcPr>
            <w:tcW w:w="0" w:type="auto"/>
          </w:tcPr>
          <w:p w14:paraId="5F3927E4" w14:textId="77777777" w:rsidR="003B4AFF" w:rsidRDefault="003B4AFF" w:rsidP="00DC2E6E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2EBC43C0" w14:textId="77777777" w:rsidR="003B4AFF" w:rsidRDefault="003B4AFF" w:rsidP="00DC2E6E">
            <w:pPr>
              <w:pStyle w:val="Compact"/>
            </w:pPr>
            <w:r>
              <w:t>/categories/:id</w:t>
            </w:r>
          </w:p>
        </w:tc>
        <w:tc>
          <w:tcPr>
            <w:tcW w:w="0" w:type="auto"/>
          </w:tcPr>
          <w:p w14:paraId="077FE223" w14:textId="77777777" w:rsidR="003B4AFF" w:rsidRDefault="003B4AFF" w:rsidP="00DC2E6E">
            <w:pPr>
              <w:pStyle w:val="Compact"/>
            </w:pPr>
            <w:proofErr w:type="spellStart"/>
            <w:r>
              <w:t>Actualizar</w:t>
            </w:r>
            <w:proofErr w:type="spellEnd"/>
          </w:p>
        </w:tc>
        <w:tc>
          <w:tcPr>
            <w:tcW w:w="0" w:type="auto"/>
          </w:tcPr>
          <w:p w14:paraId="501313D5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635378A7" w14:textId="77777777" w:rsidTr="00DC2E6E">
        <w:tc>
          <w:tcPr>
            <w:tcW w:w="0" w:type="auto"/>
          </w:tcPr>
          <w:p w14:paraId="42667D32" w14:textId="77777777" w:rsidR="003B4AFF" w:rsidRDefault="003B4AFF" w:rsidP="00DC2E6E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70DDB53D" w14:textId="77777777" w:rsidR="003B4AFF" w:rsidRDefault="003B4AFF" w:rsidP="00DC2E6E">
            <w:pPr>
              <w:pStyle w:val="Compact"/>
            </w:pPr>
            <w:r>
              <w:t>/categories/:id</w:t>
            </w:r>
          </w:p>
        </w:tc>
        <w:tc>
          <w:tcPr>
            <w:tcW w:w="0" w:type="auto"/>
          </w:tcPr>
          <w:p w14:paraId="047EC958" w14:textId="77777777" w:rsidR="003B4AFF" w:rsidRDefault="003B4AFF" w:rsidP="00DC2E6E">
            <w:pPr>
              <w:pStyle w:val="Compact"/>
            </w:pPr>
            <w:proofErr w:type="spellStart"/>
            <w:r>
              <w:t>Eliminar</w:t>
            </w:r>
            <w:proofErr w:type="spellEnd"/>
          </w:p>
        </w:tc>
        <w:tc>
          <w:tcPr>
            <w:tcW w:w="0" w:type="auto"/>
          </w:tcPr>
          <w:p w14:paraId="0EFEE2E7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</w:tbl>
    <w:p w14:paraId="14489C7A" w14:textId="77777777" w:rsidR="003B4AFF" w:rsidRDefault="003B4AFF" w:rsidP="003B4AFF">
      <w:pPr>
        <w:pStyle w:val="Ttulo3"/>
      </w:pPr>
      <w:bookmarkStart w:id="43" w:name="carrito"/>
      <w:bookmarkEnd w:id="42"/>
      <w:r>
        <w:t>7.4 Carrit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2113"/>
        <w:gridCol w:w="2081"/>
        <w:gridCol w:w="1568"/>
      </w:tblGrid>
      <w:tr w:rsidR="003B4AFF" w14:paraId="070C7087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A7A6D3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7AB7B076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73F98777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46CECFF3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400FBC4F" w14:textId="77777777" w:rsidTr="00DC2E6E">
        <w:tc>
          <w:tcPr>
            <w:tcW w:w="0" w:type="auto"/>
          </w:tcPr>
          <w:p w14:paraId="034596F4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1FBCD30D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cart</w:t>
            </w:r>
            <w:proofErr w:type="gramEnd"/>
          </w:p>
        </w:tc>
        <w:tc>
          <w:tcPr>
            <w:tcW w:w="0" w:type="auto"/>
          </w:tcPr>
          <w:p w14:paraId="29F96D59" w14:textId="77777777" w:rsidR="003B4AFF" w:rsidRDefault="003B4AFF" w:rsidP="00DC2E6E">
            <w:pPr>
              <w:pStyle w:val="Compact"/>
            </w:pPr>
            <w:proofErr w:type="spellStart"/>
            <w:r>
              <w:t>Obtener</w:t>
            </w:r>
            <w:proofErr w:type="spellEnd"/>
            <w:r>
              <w:t xml:space="preserve"> </w:t>
            </w:r>
            <w:proofErr w:type="spellStart"/>
            <w:r>
              <w:t>carrito</w:t>
            </w:r>
            <w:proofErr w:type="spellEnd"/>
          </w:p>
        </w:tc>
        <w:tc>
          <w:tcPr>
            <w:tcW w:w="0" w:type="auto"/>
          </w:tcPr>
          <w:p w14:paraId="60E4AEB8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61DD7718" w14:textId="77777777" w:rsidTr="00DC2E6E">
        <w:tc>
          <w:tcPr>
            <w:tcW w:w="0" w:type="auto"/>
          </w:tcPr>
          <w:p w14:paraId="36B7F904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AD8F1E2" w14:textId="77777777" w:rsidR="003B4AFF" w:rsidRDefault="003B4AFF" w:rsidP="00DC2E6E">
            <w:pPr>
              <w:pStyle w:val="Compact"/>
            </w:pPr>
            <w:r>
              <w:t>/cart/add</w:t>
            </w:r>
          </w:p>
        </w:tc>
        <w:tc>
          <w:tcPr>
            <w:tcW w:w="0" w:type="auto"/>
          </w:tcPr>
          <w:p w14:paraId="7FC4465C" w14:textId="77777777" w:rsidR="003B4AFF" w:rsidRDefault="003B4AFF" w:rsidP="00DC2E6E">
            <w:pPr>
              <w:pStyle w:val="Compact"/>
            </w:pPr>
            <w:proofErr w:type="spellStart"/>
            <w:r>
              <w:t>Agregar</w:t>
            </w:r>
            <w:proofErr w:type="spellEnd"/>
            <w:r>
              <w:t xml:space="preserve"> </w:t>
            </w:r>
            <w:proofErr w:type="spellStart"/>
            <w:r>
              <w:t>producto</w:t>
            </w:r>
            <w:proofErr w:type="spellEnd"/>
          </w:p>
        </w:tc>
        <w:tc>
          <w:tcPr>
            <w:tcW w:w="0" w:type="auto"/>
          </w:tcPr>
          <w:p w14:paraId="27CC40C4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5260639F" w14:textId="77777777" w:rsidTr="00DC2E6E">
        <w:tc>
          <w:tcPr>
            <w:tcW w:w="0" w:type="auto"/>
          </w:tcPr>
          <w:p w14:paraId="082EB009" w14:textId="77777777" w:rsidR="003B4AFF" w:rsidRDefault="003B4AFF" w:rsidP="00DC2E6E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0223F45B" w14:textId="77777777" w:rsidR="003B4AFF" w:rsidRDefault="003B4AFF" w:rsidP="00DC2E6E">
            <w:pPr>
              <w:pStyle w:val="Compact"/>
            </w:pPr>
            <w:r>
              <w:t>/cart/items</w:t>
            </w:r>
            <w:proofErr w:type="gramStart"/>
            <w:r>
              <w:t>/:</w:t>
            </w:r>
            <w:proofErr w:type="spellStart"/>
            <w:r>
              <w:t>itemId</w:t>
            </w:r>
            <w:proofErr w:type="spellEnd"/>
            <w:proofErr w:type="gramEnd"/>
          </w:p>
        </w:tc>
        <w:tc>
          <w:tcPr>
            <w:tcW w:w="0" w:type="auto"/>
          </w:tcPr>
          <w:p w14:paraId="38620B8B" w14:textId="77777777" w:rsidR="003B4AFF" w:rsidRDefault="003B4AFF" w:rsidP="00DC2E6E">
            <w:pPr>
              <w:pStyle w:val="Compact"/>
            </w:pPr>
            <w:proofErr w:type="spellStart"/>
            <w:r>
              <w:t>Actualizar</w:t>
            </w:r>
            <w:proofErr w:type="spellEnd"/>
            <w:r>
              <w:t xml:space="preserve"> </w:t>
            </w:r>
            <w:proofErr w:type="spellStart"/>
            <w:r>
              <w:t>cantidad</w:t>
            </w:r>
            <w:proofErr w:type="spellEnd"/>
          </w:p>
        </w:tc>
        <w:tc>
          <w:tcPr>
            <w:tcW w:w="0" w:type="auto"/>
          </w:tcPr>
          <w:p w14:paraId="2461AE17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4D529377" w14:textId="77777777" w:rsidTr="00DC2E6E">
        <w:tc>
          <w:tcPr>
            <w:tcW w:w="0" w:type="auto"/>
          </w:tcPr>
          <w:p w14:paraId="56DABE9A" w14:textId="77777777" w:rsidR="003B4AFF" w:rsidRDefault="003B4AFF" w:rsidP="00DC2E6E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20CEECBE" w14:textId="77777777" w:rsidR="003B4AFF" w:rsidRDefault="003B4AFF" w:rsidP="00DC2E6E">
            <w:pPr>
              <w:pStyle w:val="Compact"/>
            </w:pPr>
            <w:r>
              <w:t>/cart/items</w:t>
            </w:r>
            <w:proofErr w:type="gramStart"/>
            <w:r>
              <w:t>/:</w:t>
            </w:r>
            <w:proofErr w:type="spellStart"/>
            <w:r>
              <w:t>itemId</w:t>
            </w:r>
            <w:proofErr w:type="spellEnd"/>
            <w:proofErr w:type="gramEnd"/>
          </w:p>
        </w:tc>
        <w:tc>
          <w:tcPr>
            <w:tcW w:w="0" w:type="auto"/>
          </w:tcPr>
          <w:p w14:paraId="3D5D03D9" w14:textId="77777777" w:rsidR="003B4AFF" w:rsidRDefault="003B4AFF" w:rsidP="00DC2E6E">
            <w:pPr>
              <w:pStyle w:val="Compact"/>
            </w:pPr>
            <w:proofErr w:type="spellStart"/>
            <w:r>
              <w:t>Eliminar</w:t>
            </w:r>
            <w:proofErr w:type="spellEnd"/>
            <w:r>
              <w:t xml:space="preserve"> item</w:t>
            </w:r>
          </w:p>
        </w:tc>
        <w:tc>
          <w:tcPr>
            <w:tcW w:w="0" w:type="auto"/>
          </w:tcPr>
          <w:p w14:paraId="346978F8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53A84CD6" w14:textId="77777777" w:rsidTr="00DC2E6E">
        <w:tc>
          <w:tcPr>
            <w:tcW w:w="0" w:type="auto"/>
          </w:tcPr>
          <w:p w14:paraId="73F0201B" w14:textId="77777777" w:rsidR="003B4AFF" w:rsidRDefault="003B4AFF" w:rsidP="00DC2E6E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5E0CB0E1" w14:textId="77777777" w:rsidR="003B4AFF" w:rsidRDefault="003B4AFF" w:rsidP="00DC2E6E">
            <w:pPr>
              <w:pStyle w:val="Compact"/>
            </w:pPr>
            <w:r>
              <w:t>/cart/clear</w:t>
            </w:r>
          </w:p>
        </w:tc>
        <w:tc>
          <w:tcPr>
            <w:tcW w:w="0" w:type="auto"/>
          </w:tcPr>
          <w:p w14:paraId="27EA985B" w14:textId="77777777" w:rsidR="003B4AFF" w:rsidRDefault="003B4AFF" w:rsidP="00DC2E6E">
            <w:pPr>
              <w:pStyle w:val="Compact"/>
            </w:pPr>
            <w:proofErr w:type="spellStart"/>
            <w:r>
              <w:t>Vaciar</w:t>
            </w:r>
            <w:proofErr w:type="spellEnd"/>
            <w:r>
              <w:t xml:space="preserve"> </w:t>
            </w:r>
            <w:proofErr w:type="spellStart"/>
            <w:r>
              <w:t>carrito</w:t>
            </w:r>
            <w:proofErr w:type="spellEnd"/>
          </w:p>
        </w:tc>
        <w:tc>
          <w:tcPr>
            <w:tcW w:w="0" w:type="auto"/>
          </w:tcPr>
          <w:p w14:paraId="6DE3B51F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</w:tbl>
    <w:p w14:paraId="7A98A134" w14:textId="77777777" w:rsidR="003B4AFF" w:rsidRDefault="003B4AFF" w:rsidP="003B4AFF">
      <w:pPr>
        <w:pStyle w:val="Ttulo3"/>
      </w:pPr>
      <w:bookmarkStart w:id="44" w:name="pedidos"/>
      <w:bookmarkEnd w:id="43"/>
      <w:r>
        <w:t>7.5 Pedid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1992"/>
        <w:gridCol w:w="1942"/>
        <w:gridCol w:w="1568"/>
      </w:tblGrid>
      <w:tr w:rsidR="003B4AFF" w14:paraId="150647F4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6D4492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16EC7879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08D66EDC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2567AA8A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4FF63E0D" w14:textId="77777777" w:rsidTr="00DC2E6E">
        <w:tc>
          <w:tcPr>
            <w:tcW w:w="0" w:type="auto"/>
          </w:tcPr>
          <w:p w14:paraId="2D030A9F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68BB4B54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orders</w:t>
            </w:r>
            <w:proofErr w:type="gramEnd"/>
          </w:p>
        </w:tc>
        <w:tc>
          <w:tcPr>
            <w:tcW w:w="0" w:type="auto"/>
          </w:tcPr>
          <w:p w14:paraId="7445BFFC" w14:textId="77777777" w:rsidR="003B4AFF" w:rsidRDefault="003B4AFF" w:rsidP="00DC2E6E">
            <w:pPr>
              <w:pStyle w:val="Compact"/>
            </w:pPr>
            <w:r>
              <w:t xml:space="preserve">Mis </w:t>
            </w:r>
            <w:proofErr w:type="spellStart"/>
            <w:r>
              <w:t>pedidos</w:t>
            </w:r>
            <w:proofErr w:type="spellEnd"/>
          </w:p>
        </w:tc>
        <w:tc>
          <w:tcPr>
            <w:tcW w:w="0" w:type="auto"/>
          </w:tcPr>
          <w:p w14:paraId="32E32B05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3CDC99CD" w14:textId="77777777" w:rsidTr="00DC2E6E">
        <w:tc>
          <w:tcPr>
            <w:tcW w:w="0" w:type="auto"/>
          </w:tcPr>
          <w:p w14:paraId="34B74D65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720D8E8" w14:textId="77777777" w:rsidR="003B4AFF" w:rsidRDefault="003B4AFF" w:rsidP="00DC2E6E">
            <w:pPr>
              <w:pStyle w:val="Compact"/>
            </w:pPr>
            <w:r>
              <w:t>/orders/:id</w:t>
            </w:r>
          </w:p>
        </w:tc>
        <w:tc>
          <w:tcPr>
            <w:tcW w:w="0" w:type="auto"/>
          </w:tcPr>
          <w:p w14:paraId="422E257B" w14:textId="77777777" w:rsidR="003B4AFF" w:rsidRDefault="003B4AFF" w:rsidP="00DC2E6E">
            <w:pPr>
              <w:pStyle w:val="Compact"/>
            </w:pPr>
            <w:proofErr w:type="spellStart"/>
            <w:r>
              <w:t>Detalle</w:t>
            </w:r>
            <w:proofErr w:type="spellEnd"/>
            <w:r>
              <w:t xml:space="preserve"> de </w:t>
            </w:r>
            <w:proofErr w:type="spellStart"/>
            <w:r>
              <w:t>pedido</w:t>
            </w:r>
            <w:proofErr w:type="spellEnd"/>
          </w:p>
        </w:tc>
        <w:tc>
          <w:tcPr>
            <w:tcW w:w="0" w:type="auto"/>
          </w:tcPr>
          <w:p w14:paraId="7F60BA6B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0C678AB5" w14:textId="77777777" w:rsidTr="00DC2E6E">
        <w:tc>
          <w:tcPr>
            <w:tcW w:w="0" w:type="auto"/>
          </w:tcPr>
          <w:p w14:paraId="76051BEB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3D0D0D64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orders</w:t>
            </w:r>
            <w:proofErr w:type="gramEnd"/>
          </w:p>
        </w:tc>
        <w:tc>
          <w:tcPr>
            <w:tcW w:w="0" w:type="auto"/>
          </w:tcPr>
          <w:p w14:paraId="38C79B75" w14:textId="77777777" w:rsidR="003B4AFF" w:rsidRDefault="003B4AFF" w:rsidP="00DC2E6E">
            <w:pPr>
              <w:pStyle w:val="Compact"/>
            </w:pPr>
            <w:proofErr w:type="spellStart"/>
            <w:r>
              <w:t>Crear</w:t>
            </w:r>
            <w:proofErr w:type="spellEnd"/>
            <w:r>
              <w:t xml:space="preserve"> </w:t>
            </w:r>
            <w:proofErr w:type="spellStart"/>
            <w:r>
              <w:t>pedido</w:t>
            </w:r>
            <w:proofErr w:type="spellEnd"/>
          </w:p>
        </w:tc>
        <w:tc>
          <w:tcPr>
            <w:tcW w:w="0" w:type="auto"/>
          </w:tcPr>
          <w:p w14:paraId="5CA3A115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144E6237" w14:textId="77777777" w:rsidTr="00DC2E6E">
        <w:tc>
          <w:tcPr>
            <w:tcW w:w="0" w:type="auto"/>
          </w:tcPr>
          <w:p w14:paraId="7B4100B1" w14:textId="77777777" w:rsidR="003B4AFF" w:rsidRDefault="003B4AFF" w:rsidP="00DC2E6E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07C47653" w14:textId="77777777" w:rsidR="003B4AFF" w:rsidRDefault="003B4AFF" w:rsidP="00DC2E6E">
            <w:pPr>
              <w:pStyle w:val="Compact"/>
            </w:pPr>
            <w:r>
              <w:t>/orders/:id/status</w:t>
            </w:r>
          </w:p>
        </w:tc>
        <w:tc>
          <w:tcPr>
            <w:tcW w:w="0" w:type="auto"/>
          </w:tcPr>
          <w:p w14:paraId="16FBF08C" w14:textId="77777777" w:rsidR="003B4AFF" w:rsidRDefault="003B4AFF" w:rsidP="00DC2E6E">
            <w:pPr>
              <w:pStyle w:val="Compact"/>
            </w:pPr>
            <w:proofErr w:type="spellStart"/>
            <w:r>
              <w:t>Actualizar</w:t>
            </w:r>
            <w:proofErr w:type="spellEnd"/>
            <w:r>
              <w:t xml:space="preserve"> </w:t>
            </w:r>
            <w:proofErr w:type="spellStart"/>
            <w:r>
              <w:t>estado</w:t>
            </w:r>
            <w:proofErr w:type="spellEnd"/>
          </w:p>
        </w:tc>
        <w:tc>
          <w:tcPr>
            <w:tcW w:w="0" w:type="auto"/>
          </w:tcPr>
          <w:p w14:paraId="5A47ECA5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40ACBBE3" w14:textId="77777777" w:rsidTr="00DC2E6E">
        <w:tc>
          <w:tcPr>
            <w:tcW w:w="0" w:type="auto"/>
          </w:tcPr>
          <w:p w14:paraId="1E1A9D84" w14:textId="77777777" w:rsidR="003B4AFF" w:rsidRDefault="003B4AFF" w:rsidP="00DC2E6E">
            <w:pPr>
              <w:pStyle w:val="Compact"/>
            </w:pPr>
            <w:r>
              <w:lastRenderedPageBreak/>
              <w:t>POST</w:t>
            </w:r>
          </w:p>
        </w:tc>
        <w:tc>
          <w:tcPr>
            <w:tcW w:w="0" w:type="auto"/>
          </w:tcPr>
          <w:p w14:paraId="7E199A01" w14:textId="77777777" w:rsidR="003B4AFF" w:rsidRDefault="003B4AFF" w:rsidP="00DC2E6E">
            <w:pPr>
              <w:pStyle w:val="Compact"/>
            </w:pPr>
            <w:r>
              <w:t>/orders/:id/cancel</w:t>
            </w:r>
          </w:p>
        </w:tc>
        <w:tc>
          <w:tcPr>
            <w:tcW w:w="0" w:type="auto"/>
          </w:tcPr>
          <w:p w14:paraId="37361C63" w14:textId="77777777" w:rsidR="003B4AFF" w:rsidRDefault="003B4AFF" w:rsidP="00DC2E6E">
            <w:pPr>
              <w:pStyle w:val="Compact"/>
            </w:pPr>
            <w:proofErr w:type="spellStart"/>
            <w:r>
              <w:t>Cancelar</w:t>
            </w:r>
            <w:proofErr w:type="spellEnd"/>
            <w:r>
              <w:t xml:space="preserve"> </w:t>
            </w:r>
            <w:proofErr w:type="spellStart"/>
            <w:r>
              <w:t>pedido</w:t>
            </w:r>
            <w:proofErr w:type="spellEnd"/>
          </w:p>
        </w:tc>
        <w:tc>
          <w:tcPr>
            <w:tcW w:w="0" w:type="auto"/>
          </w:tcPr>
          <w:p w14:paraId="31EBDDE7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</w:tbl>
    <w:p w14:paraId="3DB0CC8E" w14:textId="77777777" w:rsidR="003B4AFF" w:rsidRDefault="003B4AFF" w:rsidP="003B4AFF">
      <w:pPr>
        <w:pStyle w:val="Ttulo3"/>
      </w:pPr>
      <w:bookmarkStart w:id="45" w:name="cupones"/>
      <w:bookmarkEnd w:id="44"/>
      <w:r>
        <w:t>7.6 Cupon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2003"/>
        <w:gridCol w:w="1619"/>
        <w:gridCol w:w="1568"/>
      </w:tblGrid>
      <w:tr w:rsidR="003B4AFF" w14:paraId="55D4B126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A43C4D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31AA3236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69550C18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7EBDE3AF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1D570FC5" w14:textId="77777777" w:rsidTr="00DC2E6E">
        <w:tc>
          <w:tcPr>
            <w:tcW w:w="0" w:type="auto"/>
          </w:tcPr>
          <w:p w14:paraId="5B9CF351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2F2F5593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coupons</w:t>
            </w:r>
            <w:proofErr w:type="gramEnd"/>
          </w:p>
        </w:tc>
        <w:tc>
          <w:tcPr>
            <w:tcW w:w="0" w:type="auto"/>
          </w:tcPr>
          <w:p w14:paraId="45F2B880" w14:textId="77777777" w:rsidR="003B4AFF" w:rsidRDefault="003B4AFF" w:rsidP="00DC2E6E">
            <w:pPr>
              <w:pStyle w:val="Compact"/>
            </w:pPr>
            <w:proofErr w:type="spellStart"/>
            <w:r>
              <w:t>Listar</w:t>
            </w:r>
            <w:proofErr w:type="spellEnd"/>
            <w:r>
              <w:t xml:space="preserve"> </w:t>
            </w:r>
            <w:proofErr w:type="spellStart"/>
            <w:r>
              <w:t>cupones</w:t>
            </w:r>
            <w:proofErr w:type="spellEnd"/>
          </w:p>
        </w:tc>
        <w:tc>
          <w:tcPr>
            <w:tcW w:w="0" w:type="auto"/>
          </w:tcPr>
          <w:p w14:paraId="0B9CE703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6FD56E7C" w14:textId="77777777" w:rsidTr="00DC2E6E">
        <w:tc>
          <w:tcPr>
            <w:tcW w:w="0" w:type="auto"/>
          </w:tcPr>
          <w:p w14:paraId="3004BC74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40BE7759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coupons</w:t>
            </w:r>
            <w:proofErr w:type="gramEnd"/>
          </w:p>
        </w:tc>
        <w:tc>
          <w:tcPr>
            <w:tcW w:w="0" w:type="auto"/>
          </w:tcPr>
          <w:p w14:paraId="65F55690" w14:textId="77777777" w:rsidR="003B4AFF" w:rsidRDefault="003B4AFF" w:rsidP="00DC2E6E">
            <w:pPr>
              <w:pStyle w:val="Compact"/>
            </w:pPr>
            <w:proofErr w:type="spellStart"/>
            <w:r>
              <w:t>Crear</w:t>
            </w:r>
            <w:proofErr w:type="spellEnd"/>
            <w:r>
              <w:t xml:space="preserve"> </w:t>
            </w:r>
            <w:proofErr w:type="spellStart"/>
            <w:r>
              <w:t>cupón</w:t>
            </w:r>
            <w:proofErr w:type="spellEnd"/>
          </w:p>
        </w:tc>
        <w:tc>
          <w:tcPr>
            <w:tcW w:w="0" w:type="auto"/>
          </w:tcPr>
          <w:p w14:paraId="1006CC39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769A1A5D" w14:textId="77777777" w:rsidTr="00DC2E6E">
        <w:tc>
          <w:tcPr>
            <w:tcW w:w="0" w:type="auto"/>
          </w:tcPr>
          <w:p w14:paraId="69FC8BB2" w14:textId="77777777" w:rsidR="003B4AFF" w:rsidRDefault="003B4AFF" w:rsidP="00DC2E6E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18882739" w14:textId="77777777" w:rsidR="003B4AFF" w:rsidRDefault="003B4AFF" w:rsidP="00DC2E6E">
            <w:pPr>
              <w:pStyle w:val="Compact"/>
            </w:pPr>
            <w:r>
              <w:t>/coupons/:id</w:t>
            </w:r>
          </w:p>
        </w:tc>
        <w:tc>
          <w:tcPr>
            <w:tcW w:w="0" w:type="auto"/>
          </w:tcPr>
          <w:p w14:paraId="3A557D57" w14:textId="77777777" w:rsidR="003B4AFF" w:rsidRDefault="003B4AFF" w:rsidP="00DC2E6E">
            <w:pPr>
              <w:pStyle w:val="Compact"/>
            </w:pPr>
            <w:proofErr w:type="spellStart"/>
            <w:r>
              <w:t>Actualizar</w:t>
            </w:r>
            <w:proofErr w:type="spellEnd"/>
          </w:p>
        </w:tc>
        <w:tc>
          <w:tcPr>
            <w:tcW w:w="0" w:type="auto"/>
          </w:tcPr>
          <w:p w14:paraId="7CB63EF4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0CEE0298" w14:textId="77777777" w:rsidTr="00DC2E6E">
        <w:tc>
          <w:tcPr>
            <w:tcW w:w="0" w:type="auto"/>
          </w:tcPr>
          <w:p w14:paraId="10F24837" w14:textId="77777777" w:rsidR="003B4AFF" w:rsidRDefault="003B4AFF" w:rsidP="00DC2E6E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39C92525" w14:textId="77777777" w:rsidR="003B4AFF" w:rsidRDefault="003B4AFF" w:rsidP="00DC2E6E">
            <w:pPr>
              <w:pStyle w:val="Compact"/>
            </w:pPr>
            <w:r>
              <w:t>/coupons/:id</w:t>
            </w:r>
          </w:p>
        </w:tc>
        <w:tc>
          <w:tcPr>
            <w:tcW w:w="0" w:type="auto"/>
          </w:tcPr>
          <w:p w14:paraId="74A2DAFF" w14:textId="77777777" w:rsidR="003B4AFF" w:rsidRDefault="003B4AFF" w:rsidP="00DC2E6E">
            <w:pPr>
              <w:pStyle w:val="Compact"/>
            </w:pPr>
            <w:proofErr w:type="spellStart"/>
            <w:r>
              <w:t>Eliminar</w:t>
            </w:r>
            <w:proofErr w:type="spellEnd"/>
          </w:p>
        </w:tc>
        <w:tc>
          <w:tcPr>
            <w:tcW w:w="0" w:type="auto"/>
          </w:tcPr>
          <w:p w14:paraId="26B871AF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18ADCA60" w14:textId="77777777" w:rsidTr="00DC2E6E">
        <w:tc>
          <w:tcPr>
            <w:tcW w:w="0" w:type="auto"/>
          </w:tcPr>
          <w:p w14:paraId="21E647A7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1A57A19E" w14:textId="77777777" w:rsidR="003B4AFF" w:rsidRDefault="003B4AFF" w:rsidP="00DC2E6E">
            <w:pPr>
              <w:pStyle w:val="Compact"/>
            </w:pPr>
            <w:r>
              <w:t>/coupons/validate</w:t>
            </w:r>
          </w:p>
        </w:tc>
        <w:tc>
          <w:tcPr>
            <w:tcW w:w="0" w:type="auto"/>
          </w:tcPr>
          <w:p w14:paraId="2EDFFCF9" w14:textId="77777777" w:rsidR="003B4AFF" w:rsidRDefault="003B4AFF" w:rsidP="00DC2E6E">
            <w:pPr>
              <w:pStyle w:val="Compact"/>
            </w:pPr>
            <w:r>
              <w:t xml:space="preserve">Validar </w:t>
            </w:r>
            <w:proofErr w:type="spellStart"/>
            <w:r>
              <w:t>cupón</w:t>
            </w:r>
            <w:proofErr w:type="spellEnd"/>
          </w:p>
        </w:tc>
        <w:tc>
          <w:tcPr>
            <w:tcW w:w="0" w:type="auto"/>
          </w:tcPr>
          <w:p w14:paraId="61F89660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</w:tbl>
    <w:p w14:paraId="5E39951F" w14:textId="77777777" w:rsidR="003B4AFF" w:rsidRDefault="003B4AFF" w:rsidP="003B4AFF">
      <w:pPr>
        <w:pStyle w:val="Ttulo3"/>
      </w:pPr>
      <w:bookmarkStart w:id="46" w:name="reseñas"/>
      <w:bookmarkEnd w:id="45"/>
      <w:r>
        <w:t>7.7 Reseñ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3038"/>
        <w:gridCol w:w="2506"/>
        <w:gridCol w:w="1568"/>
      </w:tblGrid>
      <w:tr w:rsidR="003B4AFF" w14:paraId="0D82D47A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1AB4B4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3593538E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6FF93338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462ED3DE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5E9824DA" w14:textId="77777777" w:rsidTr="00DC2E6E">
        <w:tc>
          <w:tcPr>
            <w:tcW w:w="0" w:type="auto"/>
          </w:tcPr>
          <w:p w14:paraId="6F1E0437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6D949F26" w14:textId="77777777" w:rsidR="003B4AFF" w:rsidRDefault="003B4AFF" w:rsidP="00DC2E6E">
            <w:pPr>
              <w:pStyle w:val="Compact"/>
            </w:pPr>
            <w:r>
              <w:t>/reviews/product</w:t>
            </w:r>
            <w:proofErr w:type="gramStart"/>
            <w:r>
              <w:t>/:</w:t>
            </w:r>
            <w:proofErr w:type="spellStart"/>
            <w:r>
              <w:t>productId</w:t>
            </w:r>
            <w:proofErr w:type="spellEnd"/>
            <w:proofErr w:type="gramEnd"/>
          </w:p>
        </w:tc>
        <w:tc>
          <w:tcPr>
            <w:tcW w:w="0" w:type="auto"/>
          </w:tcPr>
          <w:p w14:paraId="79AA67AB" w14:textId="77777777" w:rsidR="003B4AFF" w:rsidRDefault="003B4AFF" w:rsidP="00DC2E6E">
            <w:pPr>
              <w:pStyle w:val="Compact"/>
            </w:pPr>
            <w:proofErr w:type="spellStart"/>
            <w:r>
              <w:t>Reseñas</w:t>
            </w:r>
            <w:proofErr w:type="spellEnd"/>
            <w:r>
              <w:t xml:space="preserve"> de </w:t>
            </w:r>
            <w:proofErr w:type="spellStart"/>
            <w:r>
              <w:t>producto</w:t>
            </w:r>
            <w:proofErr w:type="spellEnd"/>
          </w:p>
        </w:tc>
        <w:tc>
          <w:tcPr>
            <w:tcW w:w="0" w:type="auto"/>
          </w:tcPr>
          <w:p w14:paraId="1957F67F" w14:textId="77777777" w:rsidR="003B4AFF" w:rsidRDefault="003B4AFF" w:rsidP="00DC2E6E">
            <w:pPr>
              <w:pStyle w:val="Compact"/>
            </w:pPr>
            <w:r>
              <w:t>No</w:t>
            </w:r>
          </w:p>
        </w:tc>
      </w:tr>
      <w:tr w:rsidR="003B4AFF" w14:paraId="549C2B51" w14:textId="77777777" w:rsidTr="00DC2E6E">
        <w:tc>
          <w:tcPr>
            <w:tcW w:w="0" w:type="auto"/>
          </w:tcPr>
          <w:p w14:paraId="0DCA9A50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308E9DBE" w14:textId="77777777" w:rsidR="003B4AFF" w:rsidRDefault="003B4AFF" w:rsidP="00DC2E6E">
            <w:pPr>
              <w:pStyle w:val="Compact"/>
            </w:pPr>
            <w:r>
              <w:t>/</w:t>
            </w:r>
            <w:proofErr w:type="gramStart"/>
            <w:r>
              <w:t>reviews</w:t>
            </w:r>
            <w:proofErr w:type="gramEnd"/>
          </w:p>
        </w:tc>
        <w:tc>
          <w:tcPr>
            <w:tcW w:w="0" w:type="auto"/>
          </w:tcPr>
          <w:p w14:paraId="6A466214" w14:textId="77777777" w:rsidR="003B4AFF" w:rsidRDefault="003B4AFF" w:rsidP="00DC2E6E">
            <w:pPr>
              <w:pStyle w:val="Compact"/>
            </w:pPr>
            <w:proofErr w:type="spellStart"/>
            <w:r>
              <w:t>Crear</w:t>
            </w:r>
            <w:proofErr w:type="spellEnd"/>
            <w:r>
              <w:t xml:space="preserve"> </w:t>
            </w:r>
            <w:proofErr w:type="spellStart"/>
            <w:r>
              <w:t>reseña</w:t>
            </w:r>
            <w:proofErr w:type="spellEnd"/>
          </w:p>
        </w:tc>
        <w:tc>
          <w:tcPr>
            <w:tcW w:w="0" w:type="auto"/>
          </w:tcPr>
          <w:p w14:paraId="292D943A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71A6DA18" w14:textId="77777777" w:rsidTr="00DC2E6E">
        <w:tc>
          <w:tcPr>
            <w:tcW w:w="0" w:type="auto"/>
          </w:tcPr>
          <w:p w14:paraId="0636AFC0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B010CBF" w14:textId="77777777" w:rsidR="003B4AFF" w:rsidRDefault="003B4AFF" w:rsidP="00DC2E6E">
            <w:pPr>
              <w:pStyle w:val="Compact"/>
            </w:pPr>
            <w:r>
              <w:t>/reviews/pending</w:t>
            </w:r>
          </w:p>
        </w:tc>
        <w:tc>
          <w:tcPr>
            <w:tcW w:w="0" w:type="auto"/>
          </w:tcPr>
          <w:p w14:paraId="7252FDD6" w14:textId="77777777" w:rsidR="003B4AFF" w:rsidRDefault="003B4AFF" w:rsidP="00DC2E6E">
            <w:pPr>
              <w:pStyle w:val="Compact"/>
            </w:pPr>
            <w:proofErr w:type="spellStart"/>
            <w:r>
              <w:t>Pendientes</w:t>
            </w:r>
            <w:proofErr w:type="spellEnd"/>
            <w:r>
              <w:t xml:space="preserve"> de </w:t>
            </w:r>
            <w:proofErr w:type="spellStart"/>
            <w:r>
              <w:t>moderar</w:t>
            </w:r>
            <w:proofErr w:type="spellEnd"/>
          </w:p>
        </w:tc>
        <w:tc>
          <w:tcPr>
            <w:tcW w:w="0" w:type="auto"/>
          </w:tcPr>
          <w:p w14:paraId="74E0DDB8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  <w:tr w:rsidR="003B4AFF" w14:paraId="6A20D831" w14:textId="77777777" w:rsidTr="00DC2E6E">
        <w:tc>
          <w:tcPr>
            <w:tcW w:w="0" w:type="auto"/>
          </w:tcPr>
          <w:p w14:paraId="2909CD78" w14:textId="77777777" w:rsidR="003B4AFF" w:rsidRDefault="003B4AFF" w:rsidP="00DC2E6E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781C4D15" w14:textId="77777777" w:rsidR="003B4AFF" w:rsidRDefault="003B4AFF" w:rsidP="00DC2E6E">
            <w:pPr>
              <w:pStyle w:val="Compact"/>
            </w:pPr>
            <w:r>
              <w:t>/reviews/:id/status</w:t>
            </w:r>
          </w:p>
        </w:tc>
        <w:tc>
          <w:tcPr>
            <w:tcW w:w="0" w:type="auto"/>
          </w:tcPr>
          <w:p w14:paraId="70C60C52" w14:textId="77777777" w:rsidR="003B4AFF" w:rsidRDefault="003B4AFF" w:rsidP="00DC2E6E">
            <w:pPr>
              <w:pStyle w:val="Compact"/>
            </w:pPr>
            <w:proofErr w:type="spellStart"/>
            <w:r>
              <w:t>Moderar</w:t>
            </w:r>
            <w:proofErr w:type="spellEnd"/>
            <w:r>
              <w:t xml:space="preserve"> </w:t>
            </w:r>
            <w:proofErr w:type="spellStart"/>
            <w:r>
              <w:t>reseña</w:t>
            </w:r>
            <w:proofErr w:type="spellEnd"/>
          </w:p>
        </w:tc>
        <w:tc>
          <w:tcPr>
            <w:tcW w:w="0" w:type="auto"/>
          </w:tcPr>
          <w:p w14:paraId="78D3A2FE" w14:textId="77777777" w:rsidR="003B4AFF" w:rsidRDefault="003B4AFF" w:rsidP="00DC2E6E">
            <w:pPr>
              <w:pStyle w:val="Compact"/>
            </w:pPr>
            <w:r>
              <w:t>Admin</w:t>
            </w:r>
          </w:p>
        </w:tc>
      </w:tr>
    </w:tbl>
    <w:p w14:paraId="0912BBA0" w14:textId="77777777" w:rsidR="003B4AFF" w:rsidRDefault="003B4AFF" w:rsidP="003B4AFF">
      <w:pPr>
        <w:pStyle w:val="Ttulo3"/>
      </w:pPr>
      <w:bookmarkStart w:id="47" w:name="chat"/>
      <w:bookmarkEnd w:id="46"/>
      <w:r>
        <w:t>7.8 Cha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1"/>
        <w:gridCol w:w="3552"/>
        <w:gridCol w:w="2178"/>
        <w:gridCol w:w="1568"/>
      </w:tblGrid>
      <w:tr w:rsidR="003B4AFF" w14:paraId="498E2B61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B4AB37" w14:textId="77777777" w:rsidR="003B4AFF" w:rsidRDefault="003B4AFF" w:rsidP="00DC2E6E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64191866" w14:textId="77777777" w:rsidR="003B4AFF" w:rsidRDefault="003B4AFF" w:rsidP="00DC2E6E">
            <w:pPr>
              <w:pStyle w:val="Compact"/>
            </w:pPr>
            <w:r>
              <w:t>Endpoint</w:t>
            </w:r>
          </w:p>
        </w:tc>
        <w:tc>
          <w:tcPr>
            <w:tcW w:w="0" w:type="auto"/>
          </w:tcPr>
          <w:p w14:paraId="31C9DC78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0" w:type="auto"/>
          </w:tcPr>
          <w:p w14:paraId="281BB226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</w:p>
        </w:tc>
      </w:tr>
      <w:tr w:rsidR="003B4AFF" w14:paraId="01D4FC95" w14:textId="77777777" w:rsidTr="00DC2E6E">
        <w:tc>
          <w:tcPr>
            <w:tcW w:w="0" w:type="auto"/>
          </w:tcPr>
          <w:p w14:paraId="6E22FE54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4F83D167" w14:textId="77777777" w:rsidR="003B4AFF" w:rsidRDefault="003B4AFF" w:rsidP="00DC2E6E">
            <w:pPr>
              <w:pStyle w:val="Compact"/>
            </w:pPr>
            <w:r>
              <w:t>/chat/conversations</w:t>
            </w:r>
          </w:p>
        </w:tc>
        <w:tc>
          <w:tcPr>
            <w:tcW w:w="0" w:type="auto"/>
          </w:tcPr>
          <w:p w14:paraId="0F05440C" w14:textId="77777777" w:rsidR="003B4AFF" w:rsidRDefault="003B4AFF" w:rsidP="00DC2E6E">
            <w:pPr>
              <w:pStyle w:val="Compact"/>
            </w:pPr>
            <w:r>
              <w:t xml:space="preserve">Mis </w:t>
            </w:r>
            <w:proofErr w:type="spellStart"/>
            <w:r>
              <w:t>conversaciones</w:t>
            </w:r>
            <w:proofErr w:type="spellEnd"/>
          </w:p>
        </w:tc>
        <w:tc>
          <w:tcPr>
            <w:tcW w:w="0" w:type="auto"/>
          </w:tcPr>
          <w:p w14:paraId="58103BDA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15D1451B" w14:textId="77777777" w:rsidTr="00DC2E6E">
        <w:tc>
          <w:tcPr>
            <w:tcW w:w="0" w:type="auto"/>
          </w:tcPr>
          <w:p w14:paraId="62EA8032" w14:textId="77777777" w:rsidR="003B4AFF" w:rsidRDefault="003B4AFF" w:rsidP="00DC2E6E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5944F47A" w14:textId="77777777" w:rsidR="003B4AFF" w:rsidRDefault="003B4AFF" w:rsidP="00DC2E6E">
            <w:pPr>
              <w:pStyle w:val="Compact"/>
            </w:pPr>
            <w:r>
              <w:t>/chat/conversations</w:t>
            </w:r>
          </w:p>
        </w:tc>
        <w:tc>
          <w:tcPr>
            <w:tcW w:w="0" w:type="auto"/>
          </w:tcPr>
          <w:p w14:paraId="4563D5E5" w14:textId="77777777" w:rsidR="003B4AFF" w:rsidRDefault="003B4AFF" w:rsidP="00DC2E6E">
            <w:pPr>
              <w:pStyle w:val="Compact"/>
            </w:pPr>
            <w:r>
              <w:t xml:space="preserve">Nueva </w:t>
            </w:r>
            <w:proofErr w:type="spellStart"/>
            <w:r>
              <w:t>conversación</w:t>
            </w:r>
            <w:proofErr w:type="spellEnd"/>
          </w:p>
        </w:tc>
        <w:tc>
          <w:tcPr>
            <w:tcW w:w="0" w:type="auto"/>
          </w:tcPr>
          <w:p w14:paraId="22118969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  <w:tr w:rsidR="003B4AFF" w14:paraId="0DA1EFA0" w14:textId="77777777" w:rsidTr="00DC2E6E">
        <w:tc>
          <w:tcPr>
            <w:tcW w:w="0" w:type="auto"/>
          </w:tcPr>
          <w:p w14:paraId="1854ECFC" w14:textId="77777777" w:rsidR="003B4AFF" w:rsidRDefault="003B4AFF" w:rsidP="00DC2E6E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0D1440AA" w14:textId="77777777" w:rsidR="003B4AFF" w:rsidRDefault="003B4AFF" w:rsidP="00DC2E6E">
            <w:pPr>
              <w:pStyle w:val="Compact"/>
            </w:pPr>
            <w:r>
              <w:t>/chat/conversations/:id/messages</w:t>
            </w:r>
          </w:p>
        </w:tc>
        <w:tc>
          <w:tcPr>
            <w:tcW w:w="0" w:type="auto"/>
          </w:tcPr>
          <w:p w14:paraId="5D016750" w14:textId="77777777" w:rsidR="003B4AFF" w:rsidRDefault="003B4AFF" w:rsidP="00DC2E6E">
            <w:pPr>
              <w:pStyle w:val="Compact"/>
            </w:pPr>
            <w:proofErr w:type="spellStart"/>
            <w:r>
              <w:t>Mensajes</w:t>
            </w:r>
            <w:proofErr w:type="spellEnd"/>
          </w:p>
        </w:tc>
        <w:tc>
          <w:tcPr>
            <w:tcW w:w="0" w:type="auto"/>
          </w:tcPr>
          <w:p w14:paraId="19E552B0" w14:textId="77777777" w:rsidR="003B4AFF" w:rsidRDefault="003B4AFF" w:rsidP="00DC2E6E">
            <w:pPr>
              <w:pStyle w:val="Compact"/>
            </w:pPr>
            <w:proofErr w:type="spellStart"/>
            <w:r>
              <w:t>Sí</w:t>
            </w:r>
            <w:proofErr w:type="spellEnd"/>
          </w:p>
        </w:tc>
      </w:tr>
    </w:tbl>
    <w:p w14:paraId="18727DC2" w14:textId="77777777" w:rsidR="003B4AFF" w:rsidRDefault="003B4AFF" w:rsidP="003B4AFF">
      <w:r>
        <w:pict w14:anchorId="2752305E">
          <v:rect id="_x0000_i1034" style="width:0;height:1.5pt" o:hralign="center" o:hrstd="t" o:hr="t"/>
        </w:pict>
      </w:r>
    </w:p>
    <w:p w14:paraId="7B4F2A87" w14:textId="77777777" w:rsidR="003B4AFF" w:rsidRDefault="003B4AFF" w:rsidP="003B4AFF">
      <w:pPr>
        <w:pStyle w:val="Ttulo2"/>
      </w:pPr>
      <w:bookmarkStart w:id="48" w:name="sistema-de-autenticación"/>
      <w:bookmarkEnd w:id="39"/>
      <w:bookmarkEnd w:id="47"/>
      <w:r>
        <w:t>8. SISTEMA DE AUTENTICACIÓN</w:t>
      </w:r>
    </w:p>
    <w:p w14:paraId="271F7FF2" w14:textId="77777777" w:rsidR="003B4AFF" w:rsidRDefault="003B4AFF" w:rsidP="003B4AFF">
      <w:pPr>
        <w:pStyle w:val="Ttulo3"/>
      </w:pPr>
      <w:bookmarkStart w:id="49" w:name="flujo-de-autenticación"/>
      <w:r>
        <w:t>8.1 Flujo de Autenticación</w:t>
      </w:r>
    </w:p>
    <w:p w14:paraId="7E7C26F9" w14:textId="77777777" w:rsidR="003B4AFF" w:rsidRDefault="003B4AFF" w:rsidP="003B4AFF">
      <w:pPr>
        <w:pStyle w:val="SourceCode"/>
      </w:pPr>
      <w:r>
        <w:rPr>
          <w:rStyle w:val="VerbatimChar"/>
        </w:rPr>
        <w:t>┌─────────┐     ┌─────────┐     ┌─────────┐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 xml:space="preserve"> │     │ Backend │     │   BD    │</w:t>
      </w:r>
      <w:r>
        <w:br/>
      </w:r>
      <w:r>
        <w:rPr>
          <w:rStyle w:val="VerbatimChar"/>
        </w:rPr>
        <w:t>└────┬────┘     └────┬────┘     └────┬────┘</w:t>
      </w:r>
      <w:r>
        <w:br/>
      </w:r>
      <w:r>
        <w:rPr>
          <w:rStyle w:val="VerbatimChar"/>
        </w:rPr>
        <w:t xml:space="preserve">     │               │               │</w:t>
      </w:r>
      <w:r>
        <w:br/>
      </w:r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│  1</w:t>
      </w:r>
      <w:proofErr w:type="gramEnd"/>
      <w:r>
        <w:rPr>
          <w:rStyle w:val="VerbatimChar"/>
        </w:rPr>
        <w:t>. Login     │               │</w:t>
      </w:r>
      <w:r>
        <w:br/>
      </w:r>
      <w:r>
        <w:rPr>
          <w:rStyle w:val="VerbatimChar"/>
        </w:rPr>
        <w:t xml:space="preserve">     │──────────────&gt;│               │</w:t>
      </w:r>
      <w:r>
        <w:br/>
      </w:r>
      <w:r>
        <w:rPr>
          <w:rStyle w:val="VerbatimChar"/>
        </w:rPr>
        <w:t xml:space="preserve">     │               </w:t>
      </w:r>
      <w:proofErr w:type="gramStart"/>
      <w:r>
        <w:rPr>
          <w:rStyle w:val="VerbatimChar"/>
        </w:rPr>
        <w:t>│  2</w:t>
      </w:r>
      <w:proofErr w:type="gram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Verificar</w:t>
      </w:r>
      <w:proofErr w:type="spellEnd"/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    │               │──────────────&gt;│</w:t>
      </w:r>
      <w:r>
        <w:br/>
      </w:r>
      <w:r>
        <w:rPr>
          <w:rStyle w:val="VerbatimChar"/>
        </w:rPr>
        <w:t xml:space="preserve">     │               │&lt;──────────────│</w:t>
      </w:r>
      <w:r>
        <w:br/>
      </w:r>
      <w:r>
        <w:rPr>
          <w:rStyle w:val="VerbatimChar"/>
        </w:rPr>
        <w:t xml:space="preserve">     │               │               │</w:t>
      </w:r>
      <w:r>
        <w:br/>
      </w:r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│  3</w:t>
      </w:r>
      <w:proofErr w:type="gramEnd"/>
      <w:r>
        <w:rPr>
          <w:rStyle w:val="VerbatimChar"/>
        </w:rPr>
        <w:t>. JWT +     │               │</w:t>
      </w:r>
      <w:r>
        <w:br/>
      </w:r>
      <w:r>
        <w:rPr>
          <w:rStyle w:val="VerbatimChar"/>
        </w:rPr>
        <w:t xml:space="preserve">     │     Refresh   │               │</w:t>
      </w:r>
      <w:r>
        <w:br/>
      </w:r>
      <w:r>
        <w:rPr>
          <w:rStyle w:val="VerbatimChar"/>
        </w:rPr>
        <w:t xml:space="preserve">     │&lt;──────────────│               │</w:t>
      </w:r>
      <w:r>
        <w:br/>
      </w:r>
      <w:r>
        <w:rPr>
          <w:rStyle w:val="VerbatimChar"/>
        </w:rPr>
        <w:t xml:space="preserve">     │               │               │</w:t>
      </w:r>
      <w:r>
        <w:br/>
      </w:r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│  4</w:t>
      </w:r>
      <w:proofErr w:type="gramEnd"/>
      <w:r>
        <w:rPr>
          <w:rStyle w:val="VerbatimChar"/>
        </w:rPr>
        <w:t>. Request   │               │</w:t>
      </w:r>
      <w:r>
        <w:br/>
      </w:r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│  +</w:t>
      </w:r>
      <w:proofErr w:type="gramEnd"/>
      <w:r>
        <w:rPr>
          <w:rStyle w:val="VerbatimChar"/>
        </w:rPr>
        <w:t xml:space="preserve"> Bearer     │               │</w:t>
      </w:r>
      <w:r>
        <w:br/>
      </w:r>
      <w:r>
        <w:rPr>
          <w:rStyle w:val="VerbatimChar"/>
        </w:rPr>
        <w:t xml:space="preserve">     │──────────────&gt;│               │</w:t>
      </w:r>
      <w:r>
        <w:br/>
      </w:r>
      <w:r>
        <w:rPr>
          <w:rStyle w:val="VerbatimChar"/>
        </w:rPr>
        <w:t xml:space="preserve">     │               │  5. Validar   │</w:t>
      </w:r>
      <w:r>
        <w:br/>
      </w:r>
      <w:r>
        <w:rPr>
          <w:rStyle w:val="VerbatimChar"/>
        </w:rPr>
        <w:t xml:space="preserve">     │               │     JWT       │</w:t>
      </w:r>
      <w:r>
        <w:br/>
      </w:r>
      <w:r>
        <w:rPr>
          <w:rStyle w:val="VerbatimChar"/>
        </w:rPr>
        <w:lastRenderedPageBreak/>
        <w:t xml:space="preserve">     </w:t>
      </w:r>
      <w:proofErr w:type="gramStart"/>
      <w:r>
        <w:rPr>
          <w:rStyle w:val="VerbatimChar"/>
        </w:rPr>
        <w:t>│  6</w:t>
      </w:r>
      <w:proofErr w:type="gram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Response  │</w:t>
      </w:r>
      <w:proofErr w:type="gramEnd"/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│&lt;──────────────│               │</w:t>
      </w:r>
    </w:p>
    <w:p w14:paraId="7BF02A45" w14:textId="77777777" w:rsidR="003B4AFF" w:rsidRDefault="003B4AFF" w:rsidP="003B4AFF">
      <w:pPr>
        <w:pStyle w:val="Ttulo3"/>
      </w:pPr>
      <w:bookmarkStart w:id="50" w:name="estructura-del-jwt"/>
      <w:bookmarkEnd w:id="49"/>
      <w:r>
        <w:t>8.2 Estructura del JWT</w:t>
      </w:r>
    </w:p>
    <w:p w14:paraId="4792972C" w14:textId="77777777" w:rsidR="003B4AFF" w:rsidRDefault="003B4AFF" w:rsidP="003B4AFF">
      <w:pPr>
        <w:pStyle w:val="FirstParagraph"/>
      </w:pPr>
      <w:r>
        <w:rPr>
          <w:b/>
          <w:bCs/>
        </w:rPr>
        <w:t xml:space="preserve">Access Token (15 </w:t>
      </w:r>
      <w:proofErr w:type="spellStart"/>
      <w:r>
        <w:rPr>
          <w:b/>
          <w:bCs/>
        </w:rPr>
        <w:t>minutos</w:t>
      </w:r>
      <w:proofErr w:type="spellEnd"/>
      <w:r>
        <w:rPr>
          <w:b/>
          <w:bCs/>
        </w:rPr>
        <w:t>)</w:t>
      </w:r>
      <w:r>
        <w:t>:</w:t>
      </w:r>
    </w:p>
    <w:p w14:paraId="5DBE416F" w14:textId="77777777" w:rsidR="003B4AFF" w:rsidRDefault="003B4AFF" w:rsidP="003B4AF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-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uario@email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irst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mbr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a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702656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702656900</w:t>
      </w:r>
      <w:r>
        <w:br/>
      </w:r>
      <w:r>
        <w:rPr>
          <w:rStyle w:val="FunctionTok"/>
        </w:rPr>
        <w:t>}</w:t>
      </w:r>
    </w:p>
    <w:p w14:paraId="66E11FFB" w14:textId="77777777" w:rsidR="003B4AFF" w:rsidRDefault="003B4AFF" w:rsidP="003B4AFF">
      <w:pPr>
        <w:pStyle w:val="FirstParagraph"/>
      </w:pPr>
      <w:r>
        <w:rPr>
          <w:b/>
          <w:bCs/>
        </w:rPr>
        <w:t>Refresh Token (7 días)</w:t>
      </w:r>
      <w:r>
        <w:t>:</w:t>
      </w:r>
    </w:p>
    <w:p w14:paraId="6594C629" w14:textId="77777777" w:rsidR="003B4AFF" w:rsidRDefault="003B4AFF" w:rsidP="003B4AF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-</w:t>
      </w:r>
      <w:proofErr w:type="spellStart"/>
      <w:r>
        <w:rPr>
          <w:rStyle w:val="StringTok"/>
        </w:rPr>
        <w:t>uu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a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702656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703260800</w:t>
      </w:r>
      <w:r>
        <w:br/>
      </w:r>
      <w:r>
        <w:rPr>
          <w:rStyle w:val="FunctionTok"/>
        </w:rPr>
        <w:t>}</w:t>
      </w:r>
    </w:p>
    <w:p w14:paraId="1782F4E7" w14:textId="77777777" w:rsidR="003B4AFF" w:rsidRDefault="003B4AFF" w:rsidP="003B4AFF">
      <w:pPr>
        <w:pStyle w:val="Ttulo3"/>
      </w:pPr>
      <w:bookmarkStart w:id="51" w:name="guards-y-decoradores"/>
      <w:bookmarkEnd w:id="50"/>
      <w:r>
        <w:t xml:space="preserve">8.3 </w:t>
      </w:r>
      <w:proofErr w:type="spellStart"/>
      <w:r>
        <w:t>Guards</w:t>
      </w:r>
      <w:proofErr w:type="spellEnd"/>
      <w:r>
        <w:t xml:space="preserve"> y Decoradores</w:t>
      </w:r>
    </w:p>
    <w:p w14:paraId="15FA0BE0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JwtAuthGuard</w:t>
      </w:r>
      <w:proofErr w:type="spellEnd"/>
      <w:r>
        <w:t xml:space="preserve">: Protege </w:t>
      </w:r>
      <w:proofErr w:type="spellStart"/>
      <w:r>
        <w:t>rutas</w:t>
      </w:r>
      <w:proofErr w:type="spellEnd"/>
      <w:r>
        <w:t xml:space="preserve"> que </w:t>
      </w:r>
      <w:proofErr w:type="spellStart"/>
      <w:r>
        <w:t>requieren</w:t>
      </w:r>
      <w:proofErr w:type="spellEnd"/>
      <w:r>
        <w:t xml:space="preserve"> </w:t>
      </w:r>
      <w:proofErr w:type="spellStart"/>
      <w:r>
        <w:t>autenticación</w:t>
      </w:r>
      <w:proofErr w:type="spellEnd"/>
      <w:r>
        <w:t>.</w:t>
      </w:r>
    </w:p>
    <w:p w14:paraId="34A64E91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RolesGuard</w:t>
      </w:r>
      <w:proofErr w:type="spellEnd"/>
      <w:r>
        <w:t xml:space="preserve">: </w:t>
      </w:r>
      <w:proofErr w:type="spellStart"/>
      <w:r>
        <w:t>Verifica</w:t>
      </w:r>
      <w:proofErr w:type="spellEnd"/>
      <w:r>
        <w:t xml:space="preserve"> roles de </w:t>
      </w:r>
      <w:proofErr w:type="spellStart"/>
      <w:r>
        <w:t>usuario</w:t>
      </w:r>
      <w:proofErr w:type="spellEnd"/>
      <w:r>
        <w:t xml:space="preserve"> para </w:t>
      </w:r>
      <w:proofErr w:type="spellStart"/>
      <w:r>
        <w:t>acceso</w:t>
      </w:r>
      <w:proofErr w:type="spellEnd"/>
      <w:r>
        <w:t>.</w:t>
      </w:r>
    </w:p>
    <w:p w14:paraId="6B20E15F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t>Decorado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sonalizados</w:t>
      </w:r>
      <w:proofErr w:type="spellEnd"/>
      <w:r>
        <w:t xml:space="preserve">: - </w:t>
      </w:r>
      <w:r>
        <w:rPr>
          <w:rStyle w:val="VerbatimChar"/>
        </w:rPr>
        <w:t>@</w:t>
      </w:r>
      <w:proofErr w:type="gramStart"/>
      <w:r>
        <w:rPr>
          <w:rStyle w:val="VerbatimChar"/>
        </w:rPr>
        <w:t>Public(</w:t>
      </w:r>
      <w:proofErr w:type="gramEnd"/>
      <w:r>
        <w:rPr>
          <w:rStyle w:val="VerbatimChar"/>
        </w:rPr>
        <w:t>)</w:t>
      </w:r>
      <w:r>
        <w:t xml:space="preserve">: Marca </w:t>
      </w:r>
      <w:proofErr w:type="spellStart"/>
      <w:r>
        <w:t>rut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 - </w:t>
      </w:r>
      <w:r>
        <w:rPr>
          <w:rStyle w:val="VerbatimChar"/>
        </w:rPr>
        <w:t>@Roles('ADMIN', 'SUPERADMIN')</w:t>
      </w:r>
      <w:r>
        <w:t xml:space="preserve">: Define roles </w:t>
      </w:r>
      <w:proofErr w:type="spellStart"/>
      <w:r>
        <w:t>permitidos</w:t>
      </w:r>
      <w:proofErr w:type="spellEnd"/>
      <w:r>
        <w:t xml:space="preserve"> - </w:t>
      </w:r>
      <w:r>
        <w:rPr>
          <w:rStyle w:val="VerbatimChar"/>
        </w:rPr>
        <w:t>@CurrentUser()</w:t>
      </w:r>
      <w:r>
        <w:t xml:space="preserve">: </w:t>
      </w:r>
      <w:proofErr w:type="spellStart"/>
      <w:r>
        <w:t>Obtiene</w:t>
      </w:r>
      <w:proofErr w:type="spellEnd"/>
      <w:r>
        <w:t xml:space="preserve"> </w:t>
      </w:r>
      <w:proofErr w:type="spellStart"/>
      <w:r>
        <w:t>usuario</w:t>
      </w:r>
      <w:proofErr w:type="spellEnd"/>
      <w:r>
        <w:t xml:space="preserve"> </w:t>
      </w:r>
      <w:proofErr w:type="spellStart"/>
      <w:r>
        <w:t>autenticado</w:t>
      </w:r>
      <w:proofErr w:type="spellEnd"/>
    </w:p>
    <w:p w14:paraId="6772EB67" w14:textId="77777777" w:rsidR="003B4AFF" w:rsidRDefault="003B4AFF" w:rsidP="003B4AFF">
      <w:r>
        <w:pict w14:anchorId="17163D73">
          <v:rect id="_x0000_i1035" style="width:0;height:1.5pt" o:hralign="center" o:hrstd="t" o:hr="t"/>
        </w:pict>
      </w:r>
    </w:p>
    <w:p w14:paraId="3EBDABDB" w14:textId="77777777" w:rsidR="003B4AFF" w:rsidRDefault="003B4AFF" w:rsidP="003B4AFF">
      <w:pPr>
        <w:pStyle w:val="Ttulo2"/>
      </w:pPr>
      <w:bookmarkStart w:id="52" w:name="websockets---chat-en-tiempo-real"/>
      <w:bookmarkEnd w:id="48"/>
      <w:bookmarkEnd w:id="51"/>
      <w:r>
        <w:t>9. WEBSOCKETS - CHAT EN TIEMPO REAL</w:t>
      </w:r>
    </w:p>
    <w:p w14:paraId="0D76B772" w14:textId="77777777" w:rsidR="003B4AFF" w:rsidRDefault="003B4AFF" w:rsidP="003B4AFF">
      <w:pPr>
        <w:pStyle w:val="Ttulo3"/>
      </w:pPr>
      <w:bookmarkStart w:id="53" w:name="configuración-del-gateway"/>
      <w:r>
        <w:t>9.1 Configuración del Gateway</w:t>
      </w:r>
    </w:p>
    <w:p w14:paraId="1E683D73" w14:textId="77777777" w:rsidR="003B4AFF" w:rsidRDefault="003B4AFF" w:rsidP="003B4AFF">
      <w:pPr>
        <w:pStyle w:val="SourceCode"/>
      </w:pPr>
      <w:r>
        <w:rPr>
          <w:rStyle w:val="NormalTok"/>
        </w:rPr>
        <w:t>@</w:t>
      </w:r>
      <w:proofErr w:type="gramStart"/>
      <w:r>
        <w:rPr>
          <w:rStyle w:val="FunctionTok"/>
        </w:rPr>
        <w:t>WebSocketGateway</w:t>
      </w:r>
      <w:r>
        <w:rPr>
          <w:rStyle w:val="NormalTok"/>
        </w:rPr>
        <w:t>(</w:t>
      </w:r>
      <w:proofErr w:type="gramEnd"/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r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rigi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http://localhost:3000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credential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namespa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cha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ransport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llin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websocket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</w:p>
    <w:p w14:paraId="200A1EA0" w14:textId="77777777" w:rsidR="003B4AFF" w:rsidRDefault="003B4AFF" w:rsidP="003B4AFF">
      <w:pPr>
        <w:pStyle w:val="Ttulo3"/>
      </w:pPr>
      <w:bookmarkStart w:id="54" w:name="eventos-del-sistema"/>
      <w:bookmarkEnd w:id="53"/>
      <w:r>
        <w:t>9.2 Eventos del Sistema</w:t>
      </w:r>
    </w:p>
    <w:p w14:paraId="3F459C4B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Cliente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Servidor</w:t>
      </w:r>
      <w:proofErr w:type="spellEnd"/>
      <w:r>
        <w:t xml:space="preserve">: | </w:t>
      </w:r>
      <w:proofErr w:type="spellStart"/>
      <w:r>
        <w:t>Evento</w:t>
      </w:r>
      <w:proofErr w:type="spellEnd"/>
      <w:r>
        <w:t xml:space="preserve"> | </w:t>
      </w:r>
      <w:proofErr w:type="spellStart"/>
      <w:r>
        <w:t>Datos</w:t>
      </w:r>
      <w:proofErr w:type="spellEnd"/>
      <w:r>
        <w:t xml:space="preserve"> | </w:t>
      </w:r>
      <w:proofErr w:type="spellStart"/>
      <w:r>
        <w:t>Descripción</w:t>
      </w:r>
      <w:proofErr w:type="spellEnd"/>
      <w:r>
        <w:t xml:space="preserve"> | |——–|——-|————-| | </w:t>
      </w:r>
      <w:proofErr w:type="spellStart"/>
      <w:r>
        <w:t>startConversation</w:t>
      </w:r>
      <w:proofErr w:type="spellEnd"/>
      <w:r>
        <w:t xml:space="preserve"> | </w:t>
      </w:r>
      <w:proofErr w:type="gramStart"/>
      <w:r>
        <w:t>{ subject?:</w:t>
      </w:r>
      <w:proofErr w:type="gramEnd"/>
      <w:r>
        <w:t xml:space="preserve"> string } | </w:t>
      </w:r>
      <w:proofErr w:type="spellStart"/>
      <w:r>
        <w:t>Inicia</w:t>
      </w:r>
      <w:proofErr w:type="spellEnd"/>
      <w:r>
        <w:t xml:space="preserve"> </w:t>
      </w:r>
      <w:proofErr w:type="spellStart"/>
      <w:r>
        <w:t>conversación</w:t>
      </w:r>
      <w:proofErr w:type="spellEnd"/>
      <w:r>
        <w:t xml:space="preserve"> | | </w:t>
      </w:r>
      <w:proofErr w:type="spellStart"/>
      <w:r>
        <w:t>sendMessage</w:t>
      </w:r>
      <w:proofErr w:type="spellEnd"/>
      <w:r>
        <w:t xml:space="preserve"> | { </w:t>
      </w:r>
      <w:proofErr w:type="spellStart"/>
      <w:r>
        <w:t>conversationId</w:t>
      </w:r>
      <w:proofErr w:type="spellEnd"/>
      <w:r>
        <w:t xml:space="preserve">, content } | </w:t>
      </w:r>
      <w:proofErr w:type="spellStart"/>
      <w:r>
        <w:t>Envía</w:t>
      </w:r>
      <w:proofErr w:type="spellEnd"/>
      <w:r>
        <w:t xml:space="preserve"> </w:t>
      </w:r>
      <w:proofErr w:type="spellStart"/>
      <w:r>
        <w:t>mensaje</w:t>
      </w:r>
      <w:proofErr w:type="spellEnd"/>
      <w:r>
        <w:t xml:space="preserve"> | | </w:t>
      </w:r>
      <w:proofErr w:type="spellStart"/>
      <w:r>
        <w:t>markAsRead</w:t>
      </w:r>
      <w:proofErr w:type="spellEnd"/>
      <w:r>
        <w:t xml:space="preserve"> | { </w:t>
      </w:r>
      <w:proofErr w:type="spellStart"/>
      <w:r>
        <w:t>conversationId</w:t>
      </w:r>
      <w:proofErr w:type="spellEnd"/>
      <w:r>
        <w:t xml:space="preserve"> } | Marc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leído</w:t>
      </w:r>
      <w:proofErr w:type="spellEnd"/>
      <w:r>
        <w:t xml:space="preserve"> | | </w:t>
      </w:r>
      <w:proofErr w:type="spellStart"/>
      <w:r>
        <w:t>joinConversation</w:t>
      </w:r>
      <w:proofErr w:type="spellEnd"/>
      <w:r>
        <w:t xml:space="preserve"> | { </w:t>
      </w:r>
      <w:proofErr w:type="spellStart"/>
      <w:r>
        <w:t>conversationId</w:t>
      </w:r>
      <w:proofErr w:type="spellEnd"/>
      <w:r>
        <w:t xml:space="preserve"> } | Une a </w:t>
      </w:r>
      <w:proofErr w:type="spellStart"/>
      <w:r>
        <w:t>sala</w:t>
      </w:r>
      <w:proofErr w:type="spellEnd"/>
      <w:r>
        <w:t xml:space="preserve"> |</w:t>
      </w:r>
    </w:p>
    <w:p w14:paraId="6C89BD9D" w14:textId="77777777" w:rsidR="003B4AFF" w:rsidRDefault="003B4AFF" w:rsidP="003B4AFF">
      <w:pPr>
        <w:pStyle w:val="Textoindependiente"/>
      </w:pPr>
      <w:proofErr w:type="spellStart"/>
      <w:r>
        <w:rPr>
          <w:b/>
          <w:bCs/>
        </w:rPr>
        <w:lastRenderedPageBreak/>
        <w:t>Servidor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Cliente</w:t>
      </w:r>
      <w:proofErr w:type="spellEnd"/>
      <w:r>
        <w:t xml:space="preserve">: | </w:t>
      </w:r>
      <w:proofErr w:type="spellStart"/>
      <w:r>
        <w:t>Evento</w:t>
      </w:r>
      <w:proofErr w:type="spellEnd"/>
      <w:r>
        <w:t xml:space="preserve"> | </w:t>
      </w:r>
      <w:proofErr w:type="spellStart"/>
      <w:r>
        <w:t>Datos</w:t>
      </w:r>
      <w:proofErr w:type="spellEnd"/>
      <w:r>
        <w:t xml:space="preserve"> | </w:t>
      </w:r>
      <w:proofErr w:type="spellStart"/>
      <w:r>
        <w:t>Descripción</w:t>
      </w:r>
      <w:proofErr w:type="spellEnd"/>
      <w:r>
        <w:t xml:space="preserve"> | |——–|——-|————-| | conversation | Conversation | </w:t>
      </w:r>
      <w:proofErr w:type="spellStart"/>
      <w:r>
        <w:t>Conversación</w:t>
      </w:r>
      <w:proofErr w:type="spellEnd"/>
      <w:r>
        <w:t xml:space="preserve"> </w:t>
      </w:r>
      <w:proofErr w:type="spellStart"/>
      <w:r>
        <w:t>creada</w:t>
      </w:r>
      <w:proofErr w:type="spellEnd"/>
      <w:r>
        <w:t>/</w:t>
      </w:r>
      <w:proofErr w:type="spellStart"/>
      <w:r>
        <w:t>actualizada</w:t>
      </w:r>
      <w:proofErr w:type="spellEnd"/>
      <w:r>
        <w:t xml:space="preserve"> | | </w:t>
      </w:r>
      <w:proofErr w:type="spellStart"/>
      <w:r>
        <w:t>newMessage</w:t>
      </w:r>
      <w:proofErr w:type="spellEnd"/>
      <w:r>
        <w:t xml:space="preserve"> | Message | </w:t>
      </w:r>
      <w:proofErr w:type="spellStart"/>
      <w:r>
        <w:t>Mensaje</w:t>
      </w:r>
      <w:proofErr w:type="spellEnd"/>
      <w:r>
        <w:t xml:space="preserve"> nuevo | | </w:t>
      </w:r>
      <w:proofErr w:type="spellStart"/>
      <w:r>
        <w:t>unreadCount</w:t>
      </w:r>
      <w:proofErr w:type="spellEnd"/>
      <w:r>
        <w:t xml:space="preserve"> | </w:t>
      </w:r>
      <w:proofErr w:type="gramStart"/>
      <w:r>
        <w:t>{ count</w:t>
      </w:r>
      <w:proofErr w:type="gramEnd"/>
      <w:r>
        <w:t xml:space="preserve"> } | </w:t>
      </w:r>
      <w:proofErr w:type="spellStart"/>
      <w:r>
        <w:t>Mensajes</w:t>
      </w:r>
      <w:proofErr w:type="spellEnd"/>
      <w:r>
        <w:t xml:space="preserve"> no </w:t>
      </w:r>
      <w:proofErr w:type="spellStart"/>
      <w:r>
        <w:t>leídos</w:t>
      </w:r>
      <w:proofErr w:type="spellEnd"/>
      <w:r>
        <w:t xml:space="preserve"> | | error | { message } | Error |</w:t>
      </w:r>
    </w:p>
    <w:p w14:paraId="7B3C1E1A" w14:textId="77777777" w:rsidR="003B4AFF" w:rsidRDefault="003B4AFF" w:rsidP="003B4AFF">
      <w:pPr>
        <w:pStyle w:val="Ttulo3"/>
      </w:pPr>
      <w:bookmarkStart w:id="55" w:name="autenticación-websocket"/>
      <w:bookmarkEnd w:id="54"/>
      <w:r>
        <w:t xml:space="preserve">9.3 Autenticación </w:t>
      </w:r>
      <w:proofErr w:type="spellStart"/>
      <w:r>
        <w:t>WebSocket</w:t>
      </w:r>
      <w:proofErr w:type="spellEnd"/>
    </w:p>
    <w:p w14:paraId="4C5BC534" w14:textId="77777777" w:rsidR="003B4AFF" w:rsidRDefault="003B4AFF" w:rsidP="003B4AFF">
      <w:pPr>
        <w:pStyle w:val="FirstParagraph"/>
      </w:pPr>
      <w:r>
        <w:t xml:space="preserve">La </w:t>
      </w:r>
      <w:proofErr w:type="spellStart"/>
      <w:r>
        <w:t>autenticación</w:t>
      </w:r>
      <w:proofErr w:type="spellEnd"/>
      <w:r>
        <w:t xml:space="preserve"> se </w:t>
      </w:r>
      <w:proofErr w:type="spellStart"/>
      <w:r>
        <w:t>realiza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token JWT </w:t>
      </w:r>
      <w:proofErr w:type="spellStart"/>
      <w:r>
        <w:t>envi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handshake:</w:t>
      </w:r>
    </w:p>
    <w:p w14:paraId="77A93C2C" w14:textId="77777777" w:rsidR="003B4AFF" w:rsidRDefault="003B4AFF" w:rsidP="003B4AFF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sock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io</w:t>
      </w:r>
      <w:r>
        <w:rPr>
          <w:rStyle w:val="NormalTok"/>
        </w:rPr>
        <w:t>(</w:t>
      </w:r>
      <w:proofErr w:type="gramEnd"/>
      <w:r>
        <w:rPr>
          <w:rStyle w:val="StringTok"/>
        </w:rPr>
        <w:t>'/chat'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uth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jwt</w:t>
      </w:r>
      <w:proofErr w:type="spellEnd"/>
      <w:r>
        <w:rPr>
          <w:rStyle w:val="StringTok"/>
        </w:rPr>
        <w:t>-token-here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2764D7C" w14:textId="77777777" w:rsidR="003B4AFF" w:rsidRDefault="003B4AFF" w:rsidP="003B4AFF">
      <w:r>
        <w:pict w14:anchorId="4B401A33">
          <v:rect id="_x0000_i1036" style="width:0;height:1.5pt" o:hralign="center" o:hrstd="t" o:hr="t"/>
        </w:pict>
      </w:r>
    </w:p>
    <w:p w14:paraId="7F875E4B" w14:textId="77777777" w:rsidR="003B4AFF" w:rsidRDefault="003B4AFF" w:rsidP="003B4AFF">
      <w:pPr>
        <w:pStyle w:val="Ttulo2"/>
      </w:pPr>
      <w:bookmarkStart w:id="56" w:name="configuración-y-despliegue"/>
      <w:bookmarkEnd w:id="52"/>
      <w:bookmarkEnd w:id="55"/>
      <w:r>
        <w:t>10. CONFIGURACIÓN Y DESPLIEGUE</w:t>
      </w:r>
    </w:p>
    <w:p w14:paraId="073951B2" w14:textId="77777777" w:rsidR="003B4AFF" w:rsidRDefault="003B4AFF" w:rsidP="003B4AFF">
      <w:pPr>
        <w:pStyle w:val="Ttulo3"/>
      </w:pPr>
      <w:bookmarkStart w:id="57" w:name="variables-de-entorno---backend"/>
      <w:r>
        <w:t xml:space="preserve">10.1 Variables de Entorno - </w:t>
      </w:r>
      <w:proofErr w:type="spellStart"/>
      <w:r>
        <w:t>Backend</w:t>
      </w:r>
      <w:proofErr w:type="spellEnd"/>
    </w:p>
    <w:p w14:paraId="3CFFC340" w14:textId="77777777" w:rsidR="003B4AFF" w:rsidRDefault="003B4AFF" w:rsidP="003B4AFF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Servidor</w:t>
      </w:r>
      <w:proofErr w:type="spellEnd"/>
      <w:r>
        <w:br/>
      </w:r>
      <w:r>
        <w:rPr>
          <w:rStyle w:val="VerbatimChar"/>
        </w:rPr>
        <w:t>NODE_ENV=development</w:t>
      </w:r>
      <w:r>
        <w:br/>
      </w:r>
      <w:r>
        <w:rPr>
          <w:rStyle w:val="VerbatimChar"/>
        </w:rPr>
        <w:t>PORT=3001</w:t>
      </w:r>
      <w:r>
        <w:br/>
      </w:r>
      <w:r>
        <w:br/>
      </w:r>
      <w:r>
        <w:rPr>
          <w:rStyle w:val="VerbatimChar"/>
        </w:rPr>
        <w:t xml:space="preserve"># Base de </w:t>
      </w:r>
      <w:proofErr w:type="spellStart"/>
      <w:r>
        <w:rPr>
          <w:rStyle w:val="VerbatimChar"/>
        </w:rPr>
        <w:t>Datos</w:t>
      </w:r>
      <w:proofErr w:type="spellEnd"/>
      <w:r>
        <w:br/>
      </w:r>
      <w:r>
        <w:rPr>
          <w:rStyle w:val="VerbatimChar"/>
        </w:rPr>
        <w:t>DATABASE_URL="postgresql://user:password@localhost:5432/akemy_db"</w:t>
      </w:r>
      <w:r>
        <w:br/>
      </w:r>
      <w:r>
        <w:br/>
      </w:r>
      <w:r>
        <w:rPr>
          <w:rStyle w:val="VerbatimChar"/>
        </w:rPr>
        <w:t># JWT</w:t>
      </w:r>
      <w:r>
        <w:br/>
      </w:r>
      <w:r>
        <w:rPr>
          <w:rStyle w:val="VerbatimChar"/>
        </w:rPr>
        <w:t>JWT_SECRET=clave-secreta-</w:t>
      </w:r>
      <w:proofErr w:type="spellStart"/>
      <w:r>
        <w:rPr>
          <w:rStyle w:val="VerbatimChar"/>
        </w:rPr>
        <w:t>jwt</w:t>
      </w:r>
      <w:proofErr w:type="spellEnd"/>
      <w:r>
        <w:br/>
      </w:r>
      <w:r>
        <w:rPr>
          <w:rStyle w:val="VerbatimChar"/>
        </w:rPr>
        <w:t>JWT_REFRESH_SECRET=clave-secreta-refresh</w:t>
      </w:r>
      <w:r>
        <w:br/>
      </w:r>
      <w:r>
        <w:rPr>
          <w:rStyle w:val="VerbatimChar"/>
        </w:rPr>
        <w:t>JWT_EXPIRES_IN=15m</w:t>
      </w:r>
      <w:r>
        <w:br/>
      </w:r>
      <w:r>
        <w:rPr>
          <w:rStyle w:val="VerbatimChar"/>
        </w:rPr>
        <w:t>JWT_REFRESH_EXPIRES_IN=7d</w:t>
      </w:r>
      <w:r>
        <w:br/>
      </w:r>
      <w:r>
        <w:br/>
      </w:r>
      <w:r>
        <w:rPr>
          <w:rStyle w:val="VerbatimChar"/>
        </w:rPr>
        <w:t># CORS</w:t>
      </w:r>
      <w:r>
        <w:br/>
      </w:r>
      <w:r>
        <w:rPr>
          <w:rStyle w:val="VerbatimChar"/>
        </w:rPr>
        <w:t>FRONTEND_URL=http://localhost:3000</w:t>
      </w:r>
      <w:r>
        <w:br/>
      </w:r>
      <w:r>
        <w:br/>
      </w:r>
      <w:r>
        <w:rPr>
          <w:rStyle w:val="VerbatimChar"/>
        </w:rPr>
        <w:t># Email (SMTP)</w:t>
      </w:r>
      <w:r>
        <w:br/>
      </w:r>
      <w:r>
        <w:rPr>
          <w:rStyle w:val="VerbatimChar"/>
        </w:rPr>
        <w:t>MAIL_HOST=smtp.gmail.com</w:t>
      </w:r>
      <w:r>
        <w:br/>
      </w:r>
      <w:r>
        <w:rPr>
          <w:rStyle w:val="VerbatimChar"/>
        </w:rPr>
        <w:t>MAIL_PORT=587</w:t>
      </w:r>
      <w:r>
        <w:br/>
      </w:r>
      <w:r>
        <w:rPr>
          <w:rStyle w:val="VerbatimChar"/>
        </w:rPr>
        <w:t>MAIL_USER=correo@gmail.com</w:t>
      </w:r>
      <w:r>
        <w:br/>
      </w:r>
      <w:r>
        <w:rPr>
          <w:rStyle w:val="VerbatimChar"/>
        </w:rPr>
        <w:t>MAIL_PASS=password-de-</w:t>
      </w:r>
      <w:proofErr w:type="spellStart"/>
      <w:r>
        <w:rPr>
          <w:rStyle w:val="VerbatimChar"/>
        </w:rPr>
        <w:t>aplicacion</w:t>
      </w:r>
      <w:proofErr w:type="spellEnd"/>
      <w:r>
        <w:br/>
      </w:r>
      <w:r>
        <w:rPr>
          <w:rStyle w:val="VerbatimChar"/>
        </w:rPr>
        <w:t>MAIL_FROM="AKEMY &lt;noreply@akemy.com&gt;"</w:t>
      </w:r>
      <w:r>
        <w:br/>
      </w:r>
      <w:r>
        <w:br/>
      </w:r>
      <w:r>
        <w:rPr>
          <w:rStyle w:val="VerbatimChar"/>
        </w:rPr>
        <w:t># Rate Limiting</w:t>
      </w:r>
      <w:r>
        <w:br/>
      </w:r>
      <w:r>
        <w:rPr>
          <w:rStyle w:val="VerbatimChar"/>
        </w:rPr>
        <w:t>THROTTLE_TTL=60</w:t>
      </w:r>
      <w:r>
        <w:br/>
      </w:r>
      <w:r>
        <w:rPr>
          <w:rStyle w:val="VerbatimChar"/>
        </w:rPr>
        <w:t>THROTTLE_LIMIT=100</w:t>
      </w:r>
    </w:p>
    <w:p w14:paraId="3AF240D2" w14:textId="77777777" w:rsidR="003B4AFF" w:rsidRDefault="003B4AFF" w:rsidP="003B4AFF">
      <w:pPr>
        <w:pStyle w:val="Ttulo3"/>
      </w:pPr>
      <w:bookmarkStart w:id="58" w:name="variables-de-entorno---frontend"/>
      <w:bookmarkEnd w:id="57"/>
      <w:r>
        <w:t xml:space="preserve">10.2 Variables de Entorno - </w:t>
      </w:r>
      <w:proofErr w:type="spellStart"/>
      <w:r>
        <w:t>Frontend</w:t>
      </w:r>
      <w:proofErr w:type="spellEnd"/>
    </w:p>
    <w:p w14:paraId="7AAD9892" w14:textId="77777777" w:rsidR="003B4AFF" w:rsidRDefault="003B4AFF" w:rsidP="003B4AFF">
      <w:pPr>
        <w:pStyle w:val="SourceCode"/>
      </w:pPr>
      <w:r>
        <w:rPr>
          <w:rStyle w:val="VerbatimChar"/>
        </w:rPr>
        <w:t>NEXT_PUBLIC_API_URL=http://localhost:3001</w:t>
      </w:r>
    </w:p>
    <w:p w14:paraId="70C30289" w14:textId="77777777" w:rsidR="003B4AFF" w:rsidRDefault="003B4AFF" w:rsidP="003B4AFF">
      <w:pPr>
        <w:pStyle w:val="Ttulo3"/>
      </w:pPr>
      <w:bookmarkStart w:id="59" w:name="docker-compose"/>
      <w:bookmarkEnd w:id="58"/>
      <w:r>
        <w:lastRenderedPageBreak/>
        <w:t xml:space="preserve">10.3 Docker </w:t>
      </w:r>
      <w:proofErr w:type="spellStart"/>
      <w:r>
        <w:t>Compose</w:t>
      </w:r>
      <w:proofErr w:type="spellEnd"/>
    </w:p>
    <w:p w14:paraId="04453863" w14:textId="77777777" w:rsidR="003B4AFF" w:rsidRDefault="003B4AFF" w:rsidP="003B4AFF">
      <w:pPr>
        <w:pStyle w:val="FirstParagraph"/>
      </w:pPr>
      <w:r>
        <w:t xml:space="preserve">El </w:t>
      </w:r>
      <w:proofErr w:type="spellStart"/>
      <w:r>
        <w:t>archivo</w:t>
      </w:r>
      <w:proofErr w:type="spellEnd"/>
      <w:r>
        <w:t xml:space="preserve"> </w:t>
      </w:r>
      <w:r>
        <w:rPr>
          <w:rStyle w:val="VerbatimChar"/>
        </w:rPr>
        <w:t>docker-</w:t>
      </w:r>
      <w:proofErr w:type="spellStart"/>
      <w:r>
        <w:rPr>
          <w:rStyle w:val="VerbatimChar"/>
        </w:rPr>
        <w:t>compose.yml</w:t>
      </w:r>
      <w:proofErr w:type="spellEnd"/>
      <w:r>
        <w:t xml:space="preserve"> define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servicios</w:t>
      </w:r>
      <w:proofErr w:type="spellEnd"/>
      <w:r>
        <w:t>:</w:t>
      </w:r>
    </w:p>
    <w:p w14:paraId="6E90CFC1" w14:textId="77777777" w:rsidR="003B4AFF" w:rsidRDefault="003B4AFF">
      <w:pPr>
        <w:pStyle w:val="Compact"/>
        <w:numPr>
          <w:ilvl w:val="0"/>
          <w:numId w:val="47"/>
        </w:numPr>
      </w:pPr>
      <w:proofErr w:type="spellStart"/>
      <w:r>
        <w:rPr>
          <w:b/>
          <w:bCs/>
        </w:rPr>
        <w:t>postgres</w:t>
      </w:r>
      <w:proofErr w:type="spellEnd"/>
      <w:r>
        <w:t xml:space="preserve">: Base de </w:t>
      </w:r>
      <w:proofErr w:type="spellStart"/>
      <w:r>
        <w:t>datos</w:t>
      </w:r>
      <w:proofErr w:type="spellEnd"/>
      <w:r>
        <w:t xml:space="preserve"> PostgreSQL 16</w:t>
      </w:r>
    </w:p>
    <w:p w14:paraId="447F1C3E" w14:textId="77777777" w:rsidR="003B4AFF" w:rsidRDefault="003B4AFF">
      <w:pPr>
        <w:pStyle w:val="Compact"/>
        <w:numPr>
          <w:ilvl w:val="0"/>
          <w:numId w:val="47"/>
        </w:numPr>
      </w:pPr>
      <w:r>
        <w:rPr>
          <w:b/>
          <w:bCs/>
        </w:rPr>
        <w:t>backend</w:t>
      </w:r>
      <w:r>
        <w:t xml:space="preserve">: API </w:t>
      </w:r>
      <w:proofErr w:type="spellStart"/>
      <w:r>
        <w:t>NestJS</w:t>
      </w:r>
      <w:proofErr w:type="spellEnd"/>
    </w:p>
    <w:p w14:paraId="5B6B5D8C" w14:textId="77777777" w:rsidR="003B4AFF" w:rsidRDefault="003B4AFF">
      <w:pPr>
        <w:pStyle w:val="Compact"/>
        <w:numPr>
          <w:ilvl w:val="0"/>
          <w:numId w:val="47"/>
        </w:numPr>
      </w:pPr>
      <w:r>
        <w:rPr>
          <w:b/>
          <w:bCs/>
        </w:rPr>
        <w:t>frontend</w:t>
      </w:r>
      <w:r>
        <w:t xml:space="preserve">: </w:t>
      </w:r>
      <w:proofErr w:type="spellStart"/>
      <w:r>
        <w:t>Aplicación</w:t>
      </w:r>
      <w:proofErr w:type="spellEnd"/>
      <w:r>
        <w:t xml:space="preserve"> Next.js</w:t>
      </w:r>
    </w:p>
    <w:p w14:paraId="40F0BAB2" w14:textId="77777777" w:rsidR="003B4AFF" w:rsidRDefault="003B4AFF" w:rsidP="003B4AFF">
      <w:pPr>
        <w:pStyle w:val="FirstParagraph"/>
      </w:pPr>
      <w:proofErr w:type="spellStart"/>
      <w:r>
        <w:rPr>
          <w:b/>
          <w:bCs/>
        </w:rPr>
        <w:t>Comand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spliegue</w:t>
      </w:r>
      <w:proofErr w:type="spellEnd"/>
      <w:r>
        <w:t>:</w:t>
      </w:r>
    </w:p>
    <w:p w14:paraId="6E371BA6" w14:textId="77777777" w:rsidR="003B4AFF" w:rsidRDefault="003B4AFF" w:rsidP="003B4AF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nstruir</w:t>
      </w:r>
      <w:proofErr w:type="spellEnd"/>
      <w:r>
        <w:rPr>
          <w:rStyle w:val="CommentTok"/>
        </w:rPr>
        <w:t xml:space="preserve"> e </w:t>
      </w:r>
      <w:proofErr w:type="spellStart"/>
      <w:r>
        <w:rPr>
          <w:rStyle w:val="CommentTok"/>
        </w:rPr>
        <w:t>inicia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  <w:r>
        <w:br/>
      </w:r>
      <w:r>
        <w:br/>
      </w:r>
      <w:r>
        <w:rPr>
          <w:rStyle w:val="CommentTok"/>
        </w:rPr>
        <w:t># Ver log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>-f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jecut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igraciones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backend </w:t>
      </w:r>
      <w:proofErr w:type="spellStart"/>
      <w:r>
        <w:rPr>
          <w:rStyle w:val="NormalTok"/>
        </w:rPr>
        <w:t>np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sma</w:t>
      </w:r>
      <w:proofErr w:type="spellEnd"/>
      <w:r>
        <w:rPr>
          <w:rStyle w:val="NormalTok"/>
        </w:rPr>
        <w:t xml:space="preserve"> migrate deploy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jecutar</w:t>
      </w:r>
      <w:proofErr w:type="spellEnd"/>
      <w:r>
        <w:rPr>
          <w:rStyle w:val="CommentTok"/>
        </w:rPr>
        <w:t xml:space="preserve"> seed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backend </w:t>
      </w:r>
      <w:proofErr w:type="spellStart"/>
      <w:r>
        <w:rPr>
          <w:rStyle w:val="NormalTok"/>
        </w:rPr>
        <w:t>np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sm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</w:t>
      </w:r>
      <w:proofErr w:type="spellEnd"/>
      <w:r>
        <w:rPr>
          <w:rStyle w:val="NormalTok"/>
        </w:rPr>
        <w:t xml:space="preserve"> seed</w:t>
      </w:r>
    </w:p>
    <w:p w14:paraId="532C991A" w14:textId="77777777" w:rsidR="003B4AFF" w:rsidRDefault="003B4AFF" w:rsidP="003B4AFF">
      <w:pPr>
        <w:pStyle w:val="Ttulo3"/>
      </w:pPr>
      <w:bookmarkStart w:id="60" w:name="instalación-local"/>
      <w:bookmarkEnd w:id="59"/>
      <w:r>
        <w:t>10.4 Instalación Local</w:t>
      </w:r>
    </w:p>
    <w:p w14:paraId="70FA6690" w14:textId="77777777" w:rsidR="003B4AFF" w:rsidRDefault="003B4AFF" w:rsidP="003B4AFF">
      <w:pPr>
        <w:pStyle w:val="FirstParagraph"/>
      </w:pPr>
      <w:r>
        <w:rPr>
          <w:b/>
          <w:bCs/>
        </w:rPr>
        <w:t>Backend</w:t>
      </w:r>
      <w:r>
        <w:t>:</w:t>
      </w:r>
    </w:p>
    <w:p w14:paraId="513DA6A3" w14:textId="77777777" w:rsidR="003B4AFF" w:rsidRDefault="003B4AFF" w:rsidP="003B4AFF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  <w:r>
        <w:br/>
      </w:r>
      <w:proofErr w:type="spellStart"/>
      <w:r>
        <w:rPr>
          <w:rStyle w:val="ExtensionTok"/>
        </w:rPr>
        <w:t>np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sma</w:t>
      </w:r>
      <w:proofErr w:type="spellEnd"/>
      <w:r>
        <w:rPr>
          <w:rStyle w:val="NormalTok"/>
        </w:rPr>
        <w:t xml:space="preserve"> migrate dev</w:t>
      </w:r>
      <w:r>
        <w:br/>
      </w:r>
      <w:proofErr w:type="spellStart"/>
      <w:r>
        <w:rPr>
          <w:rStyle w:val="ExtensionTok"/>
        </w:rPr>
        <w:t>np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sm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</w:t>
      </w:r>
      <w:proofErr w:type="spellEnd"/>
      <w:r>
        <w:rPr>
          <w:rStyle w:val="NormalTok"/>
        </w:rPr>
        <w:t xml:space="preserve"> seed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</w:t>
      </w:r>
      <w:proofErr w:type="spellStart"/>
      <w:proofErr w:type="gramStart"/>
      <w:r>
        <w:rPr>
          <w:rStyle w:val="NormalTok"/>
        </w:rPr>
        <w:t>start:dev</w:t>
      </w:r>
      <w:proofErr w:type="spellEnd"/>
      <w:proofErr w:type="gramEnd"/>
    </w:p>
    <w:p w14:paraId="452E8CA9" w14:textId="77777777" w:rsidR="003B4AFF" w:rsidRDefault="003B4AFF" w:rsidP="003B4AFF">
      <w:pPr>
        <w:pStyle w:val="FirstParagraph"/>
      </w:pPr>
      <w:r>
        <w:rPr>
          <w:b/>
          <w:bCs/>
        </w:rPr>
        <w:t>Frontend</w:t>
      </w:r>
      <w:r>
        <w:t>:</w:t>
      </w:r>
    </w:p>
    <w:p w14:paraId="25D71A3F" w14:textId="77777777" w:rsidR="003B4AFF" w:rsidRDefault="003B4AFF" w:rsidP="003B4AFF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dev</w:t>
      </w:r>
    </w:p>
    <w:p w14:paraId="4816971D" w14:textId="77777777" w:rsidR="003B4AFF" w:rsidRDefault="003B4AFF" w:rsidP="003B4AFF">
      <w:r>
        <w:pict w14:anchorId="753A03EB">
          <v:rect id="_x0000_i1037" style="width:0;height:1.5pt" o:hralign="center" o:hrstd="t" o:hr="t"/>
        </w:pict>
      </w:r>
    </w:p>
    <w:p w14:paraId="25AFFE2A" w14:textId="77777777" w:rsidR="003B4AFF" w:rsidRDefault="003B4AFF" w:rsidP="003B4AFF">
      <w:pPr>
        <w:pStyle w:val="Ttulo2"/>
      </w:pPr>
      <w:bookmarkStart w:id="61" w:name="seguridad"/>
      <w:bookmarkEnd w:id="56"/>
      <w:bookmarkEnd w:id="60"/>
      <w:r>
        <w:t>11. SEGURIDAD</w:t>
      </w:r>
    </w:p>
    <w:p w14:paraId="6BB667CC" w14:textId="77777777" w:rsidR="003B4AFF" w:rsidRDefault="003B4AFF" w:rsidP="003B4AFF">
      <w:pPr>
        <w:pStyle w:val="Ttulo3"/>
      </w:pPr>
      <w:bookmarkStart w:id="62" w:name="medidas-implementadas"/>
      <w:r>
        <w:t>11.1 Medidas Implementada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39"/>
        <w:gridCol w:w="3677"/>
        <w:gridCol w:w="2988"/>
      </w:tblGrid>
      <w:tr w:rsidR="003B4AFF" w14:paraId="75E09CA7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12" w:type="dxa"/>
          </w:tcPr>
          <w:p w14:paraId="4FB8F572" w14:textId="77777777" w:rsidR="003B4AFF" w:rsidRDefault="003B4AFF" w:rsidP="00DC2E6E">
            <w:pPr>
              <w:pStyle w:val="Compact"/>
            </w:pPr>
            <w:proofErr w:type="spellStart"/>
            <w:r>
              <w:t>Medida</w:t>
            </w:r>
            <w:proofErr w:type="spellEnd"/>
          </w:p>
        </w:tc>
        <w:tc>
          <w:tcPr>
            <w:tcW w:w="3424" w:type="dxa"/>
          </w:tcPr>
          <w:p w14:paraId="05ACE578" w14:textId="77777777" w:rsidR="003B4AFF" w:rsidRDefault="003B4AFF" w:rsidP="00DC2E6E">
            <w:pPr>
              <w:pStyle w:val="Compact"/>
            </w:pPr>
            <w:proofErr w:type="spellStart"/>
            <w:r>
              <w:t>Implementación</w:t>
            </w:r>
            <w:proofErr w:type="spellEnd"/>
          </w:p>
        </w:tc>
        <w:tc>
          <w:tcPr>
            <w:tcW w:w="2782" w:type="dxa"/>
          </w:tcPr>
          <w:p w14:paraId="54EBD1E8" w14:textId="77777777" w:rsidR="003B4AFF" w:rsidRDefault="003B4AFF" w:rsidP="00DC2E6E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3B4AFF" w14:paraId="1F04385B" w14:textId="77777777" w:rsidTr="00DC2E6E">
        <w:tc>
          <w:tcPr>
            <w:tcW w:w="1712" w:type="dxa"/>
          </w:tcPr>
          <w:p w14:paraId="44E697AC" w14:textId="77777777" w:rsidR="003B4AFF" w:rsidRDefault="003B4AFF" w:rsidP="00DC2E6E">
            <w:pPr>
              <w:pStyle w:val="Compact"/>
            </w:pPr>
            <w:proofErr w:type="spellStart"/>
            <w:r>
              <w:t>Autenticación</w:t>
            </w:r>
            <w:proofErr w:type="spellEnd"/>
            <w:r>
              <w:t xml:space="preserve"> JWT</w:t>
            </w:r>
          </w:p>
        </w:tc>
        <w:tc>
          <w:tcPr>
            <w:tcW w:w="3424" w:type="dxa"/>
          </w:tcPr>
          <w:p w14:paraId="5D5575A1" w14:textId="77777777" w:rsidR="003B4AFF" w:rsidRDefault="003B4AFF" w:rsidP="00DC2E6E">
            <w:pPr>
              <w:pStyle w:val="Compact"/>
            </w:pPr>
            <w:r>
              <w:t>@nestjs/jwt</w:t>
            </w:r>
          </w:p>
        </w:tc>
        <w:tc>
          <w:tcPr>
            <w:tcW w:w="2782" w:type="dxa"/>
          </w:tcPr>
          <w:p w14:paraId="328E7AA7" w14:textId="77777777" w:rsidR="003B4AFF" w:rsidRDefault="003B4AFF" w:rsidP="00DC2E6E">
            <w:pPr>
              <w:pStyle w:val="Compact"/>
            </w:pPr>
            <w:r>
              <w:t xml:space="preserve">Tokens </w:t>
            </w:r>
            <w:proofErr w:type="spellStart"/>
            <w:r>
              <w:t>firmados</w:t>
            </w:r>
            <w:proofErr w:type="spellEnd"/>
            <w:r>
              <w:t xml:space="preserve"> y con </w:t>
            </w:r>
            <w:proofErr w:type="spellStart"/>
            <w:r>
              <w:t>expiración</w:t>
            </w:r>
            <w:proofErr w:type="spellEnd"/>
          </w:p>
        </w:tc>
      </w:tr>
      <w:tr w:rsidR="003B4AFF" w14:paraId="6958577B" w14:textId="77777777" w:rsidTr="00DC2E6E">
        <w:tc>
          <w:tcPr>
            <w:tcW w:w="1712" w:type="dxa"/>
          </w:tcPr>
          <w:p w14:paraId="7FF2ACCF" w14:textId="77777777" w:rsidR="003B4AFF" w:rsidRDefault="003B4AFF" w:rsidP="00DC2E6E">
            <w:pPr>
              <w:pStyle w:val="Compact"/>
            </w:pPr>
            <w:r>
              <w:t xml:space="preserve">Hashing de </w:t>
            </w:r>
            <w:proofErr w:type="spellStart"/>
            <w:r>
              <w:t>contraseñas</w:t>
            </w:r>
            <w:proofErr w:type="spellEnd"/>
          </w:p>
        </w:tc>
        <w:tc>
          <w:tcPr>
            <w:tcW w:w="3424" w:type="dxa"/>
          </w:tcPr>
          <w:p w14:paraId="1BDC726B" w14:textId="77777777" w:rsidR="003B4AFF" w:rsidRDefault="003B4AFF" w:rsidP="00DC2E6E">
            <w:pPr>
              <w:pStyle w:val="Compact"/>
            </w:pPr>
            <w:proofErr w:type="spellStart"/>
            <w:r>
              <w:t>bcryptjs</w:t>
            </w:r>
            <w:proofErr w:type="spellEnd"/>
          </w:p>
        </w:tc>
        <w:tc>
          <w:tcPr>
            <w:tcW w:w="2782" w:type="dxa"/>
          </w:tcPr>
          <w:p w14:paraId="731E3807" w14:textId="77777777" w:rsidR="003B4AFF" w:rsidRDefault="003B4AFF" w:rsidP="00DC2E6E">
            <w:pPr>
              <w:pStyle w:val="Compact"/>
            </w:pPr>
            <w:r>
              <w:t>Salt rounds: 10</w:t>
            </w:r>
          </w:p>
        </w:tc>
      </w:tr>
      <w:tr w:rsidR="003B4AFF" w14:paraId="02D0DF8C" w14:textId="77777777" w:rsidTr="00DC2E6E">
        <w:tc>
          <w:tcPr>
            <w:tcW w:w="1712" w:type="dxa"/>
          </w:tcPr>
          <w:p w14:paraId="7D20FC18" w14:textId="77777777" w:rsidR="003B4AFF" w:rsidRDefault="003B4AFF" w:rsidP="00DC2E6E">
            <w:pPr>
              <w:pStyle w:val="Compact"/>
            </w:pPr>
            <w:r>
              <w:t>Rate Limiting</w:t>
            </w:r>
          </w:p>
        </w:tc>
        <w:tc>
          <w:tcPr>
            <w:tcW w:w="3424" w:type="dxa"/>
          </w:tcPr>
          <w:p w14:paraId="757432EE" w14:textId="77777777" w:rsidR="003B4AFF" w:rsidRDefault="003B4AFF" w:rsidP="00DC2E6E">
            <w:pPr>
              <w:pStyle w:val="Compact"/>
            </w:pPr>
            <w:r>
              <w:t>@nestjs/throttler</w:t>
            </w:r>
          </w:p>
        </w:tc>
        <w:tc>
          <w:tcPr>
            <w:tcW w:w="2782" w:type="dxa"/>
          </w:tcPr>
          <w:p w14:paraId="05D2CB60" w14:textId="77777777" w:rsidR="003B4AFF" w:rsidRDefault="003B4AFF" w:rsidP="00DC2E6E">
            <w:pPr>
              <w:pStyle w:val="Compact"/>
            </w:pPr>
            <w:r>
              <w:t xml:space="preserve">100 requests/60s </w:t>
            </w:r>
            <w:proofErr w:type="spellStart"/>
            <w:r>
              <w:t>por</w:t>
            </w:r>
            <w:proofErr w:type="spellEnd"/>
            <w:r>
              <w:t xml:space="preserve"> IP</w:t>
            </w:r>
          </w:p>
        </w:tc>
      </w:tr>
      <w:tr w:rsidR="003B4AFF" w14:paraId="43CE95A8" w14:textId="77777777" w:rsidTr="00DC2E6E">
        <w:tc>
          <w:tcPr>
            <w:tcW w:w="1712" w:type="dxa"/>
          </w:tcPr>
          <w:p w14:paraId="221C9DC8" w14:textId="77777777" w:rsidR="003B4AFF" w:rsidRDefault="003B4AFF" w:rsidP="00DC2E6E">
            <w:pPr>
              <w:pStyle w:val="Compact"/>
            </w:pPr>
            <w:r>
              <w:t>CORS</w:t>
            </w:r>
          </w:p>
        </w:tc>
        <w:tc>
          <w:tcPr>
            <w:tcW w:w="3424" w:type="dxa"/>
          </w:tcPr>
          <w:p w14:paraId="3EDDC3AC" w14:textId="77777777" w:rsidR="003B4AFF" w:rsidRDefault="003B4AFF" w:rsidP="00DC2E6E">
            <w:pPr>
              <w:pStyle w:val="Compact"/>
            </w:pPr>
            <w:r>
              <w:t>@nestjs/cors</w:t>
            </w:r>
          </w:p>
        </w:tc>
        <w:tc>
          <w:tcPr>
            <w:tcW w:w="2782" w:type="dxa"/>
          </w:tcPr>
          <w:p w14:paraId="5CA868F0" w14:textId="77777777" w:rsidR="003B4AFF" w:rsidRDefault="003B4AFF" w:rsidP="00DC2E6E">
            <w:pPr>
              <w:pStyle w:val="Compact"/>
            </w:pPr>
            <w:proofErr w:type="spellStart"/>
            <w:r>
              <w:t>Orígenes</w:t>
            </w:r>
            <w:proofErr w:type="spellEnd"/>
            <w:r>
              <w:t xml:space="preserve"> </w:t>
            </w:r>
            <w:proofErr w:type="spellStart"/>
            <w:r>
              <w:t>permitidos</w:t>
            </w:r>
            <w:proofErr w:type="spellEnd"/>
            <w:r>
              <w:t xml:space="preserve"> </w:t>
            </w:r>
            <w:proofErr w:type="spellStart"/>
            <w:r>
              <w:t>configurados</w:t>
            </w:r>
            <w:proofErr w:type="spellEnd"/>
          </w:p>
        </w:tc>
      </w:tr>
      <w:tr w:rsidR="003B4AFF" w14:paraId="3DAB32CF" w14:textId="77777777" w:rsidTr="00DC2E6E">
        <w:tc>
          <w:tcPr>
            <w:tcW w:w="1712" w:type="dxa"/>
          </w:tcPr>
          <w:p w14:paraId="67501908" w14:textId="77777777" w:rsidR="003B4AFF" w:rsidRDefault="003B4AFF" w:rsidP="00DC2E6E">
            <w:pPr>
              <w:pStyle w:val="Compact"/>
            </w:pPr>
            <w:r>
              <w:t>Helmet</w:t>
            </w:r>
          </w:p>
        </w:tc>
        <w:tc>
          <w:tcPr>
            <w:tcW w:w="3424" w:type="dxa"/>
          </w:tcPr>
          <w:p w14:paraId="06DD414B" w14:textId="77777777" w:rsidR="003B4AFF" w:rsidRDefault="003B4AFF" w:rsidP="00DC2E6E">
            <w:pPr>
              <w:pStyle w:val="Compact"/>
            </w:pPr>
            <w:r>
              <w:t>helmet</w:t>
            </w:r>
          </w:p>
        </w:tc>
        <w:tc>
          <w:tcPr>
            <w:tcW w:w="2782" w:type="dxa"/>
          </w:tcPr>
          <w:p w14:paraId="711E979C" w14:textId="77777777" w:rsidR="003B4AFF" w:rsidRDefault="003B4AFF" w:rsidP="00DC2E6E">
            <w:pPr>
              <w:pStyle w:val="Compact"/>
            </w:pPr>
            <w:r>
              <w:t xml:space="preserve">Headers de </w:t>
            </w:r>
            <w:proofErr w:type="spellStart"/>
            <w:r>
              <w:t>seguridad</w:t>
            </w:r>
            <w:proofErr w:type="spellEnd"/>
            <w:r>
              <w:t xml:space="preserve"> HTTP</w:t>
            </w:r>
          </w:p>
        </w:tc>
      </w:tr>
      <w:tr w:rsidR="003B4AFF" w14:paraId="2ECFE513" w14:textId="77777777" w:rsidTr="00DC2E6E">
        <w:tc>
          <w:tcPr>
            <w:tcW w:w="1712" w:type="dxa"/>
          </w:tcPr>
          <w:p w14:paraId="6BC901D8" w14:textId="77777777" w:rsidR="003B4AFF" w:rsidRDefault="003B4AFF" w:rsidP="00DC2E6E">
            <w:pPr>
              <w:pStyle w:val="Compact"/>
            </w:pPr>
            <w:proofErr w:type="spellStart"/>
            <w:r>
              <w:lastRenderedPageBreak/>
              <w:t>Validación</w:t>
            </w:r>
            <w:proofErr w:type="spellEnd"/>
            <w:r>
              <w:t xml:space="preserve"> de </w:t>
            </w:r>
            <w:proofErr w:type="spellStart"/>
            <w:r>
              <w:t>datos</w:t>
            </w:r>
            <w:proofErr w:type="spellEnd"/>
          </w:p>
        </w:tc>
        <w:tc>
          <w:tcPr>
            <w:tcW w:w="3424" w:type="dxa"/>
          </w:tcPr>
          <w:p w14:paraId="1958A2B9" w14:textId="77777777" w:rsidR="003B4AFF" w:rsidRDefault="003B4AFF" w:rsidP="00DC2E6E">
            <w:pPr>
              <w:pStyle w:val="Compact"/>
            </w:pPr>
            <w:r>
              <w:t>class-validator</w:t>
            </w:r>
          </w:p>
        </w:tc>
        <w:tc>
          <w:tcPr>
            <w:tcW w:w="2782" w:type="dxa"/>
          </w:tcPr>
          <w:p w14:paraId="7867525E" w14:textId="77777777" w:rsidR="003B4AFF" w:rsidRDefault="003B4AFF" w:rsidP="00DC2E6E">
            <w:pPr>
              <w:pStyle w:val="Compact"/>
            </w:pPr>
            <w:r>
              <w:t xml:space="preserve">DTOs con </w:t>
            </w:r>
            <w:proofErr w:type="spellStart"/>
            <w:r>
              <w:t>decoradores</w:t>
            </w:r>
            <w:proofErr w:type="spellEnd"/>
            <w:r>
              <w:t xml:space="preserve"> de </w:t>
            </w:r>
            <w:proofErr w:type="spellStart"/>
            <w:r>
              <w:t>validación</w:t>
            </w:r>
            <w:proofErr w:type="spellEnd"/>
          </w:p>
        </w:tc>
      </w:tr>
      <w:tr w:rsidR="003B4AFF" w14:paraId="4BC20E91" w14:textId="77777777" w:rsidTr="00DC2E6E">
        <w:tc>
          <w:tcPr>
            <w:tcW w:w="1712" w:type="dxa"/>
          </w:tcPr>
          <w:p w14:paraId="7893C65E" w14:textId="77777777" w:rsidR="003B4AFF" w:rsidRDefault="003B4AFF" w:rsidP="00DC2E6E">
            <w:pPr>
              <w:pStyle w:val="Compact"/>
            </w:pPr>
            <w:proofErr w:type="spellStart"/>
            <w:r>
              <w:t>Sanitización</w:t>
            </w:r>
            <w:proofErr w:type="spellEnd"/>
          </w:p>
        </w:tc>
        <w:tc>
          <w:tcPr>
            <w:tcW w:w="3424" w:type="dxa"/>
          </w:tcPr>
          <w:p w14:paraId="582DF464" w14:textId="77777777" w:rsidR="003B4AFF" w:rsidRDefault="003B4AFF" w:rsidP="00DC2E6E">
            <w:pPr>
              <w:pStyle w:val="Compact"/>
            </w:pPr>
            <w:r>
              <w:t>class-transformer</w:t>
            </w:r>
          </w:p>
        </w:tc>
        <w:tc>
          <w:tcPr>
            <w:tcW w:w="2782" w:type="dxa"/>
          </w:tcPr>
          <w:p w14:paraId="76057E0F" w14:textId="77777777" w:rsidR="003B4AFF" w:rsidRDefault="003B4AFF" w:rsidP="00DC2E6E">
            <w:pPr>
              <w:pStyle w:val="Compact"/>
            </w:pPr>
            <w:proofErr w:type="spellStart"/>
            <w:r>
              <w:t>Transformación</w:t>
            </w:r>
            <w:proofErr w:type="spellEnd"/>
            <w:r>
              <w:t xml:space="preserve"> de </w:t>
            </w:r>
            <w:proofErr w:type="spellStart"/>
            <w:r>
              <w:t>datos</w:t>
            </w:r>
            <w:proofErr w:type="spellEnd"/>
            <w:r>
              <w:t xml:space="preserve"> de entrada</w:t>
            </w:r>
          </w:p>
        </w:tc>
      </w:tr>
    </w:tbl>
    <w:p w14:paraId="6EB5BA19" w14:textId="77777777" w:rsidR="003B4AFF" w:rsidRDefault="003B4AFF" w:rsidP="003B4AFF">
      <w:pPr>
        <w:pStyle w:val="Ttulo3"/>
      </w:pPr>
      <w:bookmarkStart w:id="63" w:name="headers-de-seguridad-helmet"/>
      <w:bookmarkEnd w:id="62"/>
      <w:r>
        <w:t xml:space="preserve">11.2 </w:t>
      </w:r>
      <w:proofErr w:type="spellStart"/>
      <w:r>
        <w:t>Headers</w:t>
      </w:r>
      <w:proofErr w:type="spellEnd"/>
      <w:r>
        <w:t xml:space="preserve"> de Seguridad (</w:t>
      </w:r>
      <w:proofErr w:type="spellStart"/>
      <w:r>
        <w:t>Helmet</w:t>
      </w:r>
      <w:proofErr w:type="spellEnd"/>
      <w:r>
        <w:t>)</w:t>
      </w:r>
    </w:p>
    <w:p w14:paraId="4CB140BA" w14:textId="77777777" w:rsidR="003B4AFF" w:rsidRDefault="003B4AFF">
      <w:pPr>
        <w:pStyle w:val="Compact"/>
        <w:numPr>
          <w:ilvl w:val="0"/>
          <w:numId w:val="46"/>
        </w:numPr>
      </w:pPr>
      <w:r>
        <w:t xml:space="preserve">X-Content-Type-Options: </w:t>
      </w:r>
      <w:proofErr w:type="spellStart"/>
      <w:r>
        <w:t>nosniff</w:t>
      </w:r>
      <w:proofErr w:type="spellEnd"/>
    </w:p>
    <w:p w14:paraId="470CEBEC" w14:textId="77777777" w:rsidR="003B4AFF" w:rsidRDefault="003B4AFF">
      <w:pPr>
        <w:pStyle w:val="Compact"/>
        <w:numPr>
          <w:ilvl w:val="0"/>
          <w:numId w:val="46"/>
        </w:numPr>
      </w:pPr>
      <w:r>
        <w:t>X-Frame-Options: DENY</w:t>
      </w:r>
    </w:p>
    <w:p w14:paraId="55C39A18" w14:textId="77777777" w:rsidR="003B4AFF" w:rsidRDefault="003B4AFF">
      <w:pPr>
        <w:pStyle w:val="Compact"/>
        <w:numPr>
          <w:ilvl w:val="0"/>
          <w:numId w:val="46"/>
        </w:numPr>
      </w:pPr>
      <w:r>
        <w:t>X-XSS-Protection: 1; mode=block</w:t>
      </w:r>
    </w:p>
    <w:p w14:paraId="4BFB70FF" w14:textId="77777777" w:rsidR="003B4AFF" w:rsidRDefault="003B4AFF">
      <w:pPr>
        <w:pStyle w:val="Compact"/>
        <w:numPr>
          <w:ilvl w:val="0"/>
          <w:numId w:val="46"/>
        </w:numPr>
      </w:pPr>
      <w:r>
        <w:t>Strict-Transport-Security (</w:t>
      </w:r>
      <w:proofErr w:type="spellStart"/>
      <w:r>
        <w:t>en</w:t>
      </w:r>
      <w:proofErr w:type="spellEnd"/>
      <w:r>
        <w:t xml:space="preserve"> </w:t>
      </w:r>
      <w:proofErr w:type="spellStart"/>
      <w:r>
        <w:t>producción</w:t>
      </w:r>
      <w:proofErr w:type="spellEnd"/>
      <w:r>
        <w:t>)</w:t>
      </w:r>
    </w:p>
    <w:p w14:paraId="082ABE28" w14:textId="77777777" w:rsidR="003B4AFF" w:rsidRDefault="003B4AFF" w:rsidP="003B4AFF">
      <w:pPr>
        <w:pStyle w:val="Ttulo3"/>
      </w:pPr>
      <w:bookmarkStart w:id="64" w:name="protección-de-rutas"/>
      <w:bookmarkEnd w:id="63"/>
      <w:r>
        <w:t>11.3 Protección de Rutas</w:t>
      </w:r>
    </w:p>
    <w:p w14:paraId="6ACDBE00" w14:textId="77777777" w:rsidR="003B4AFF" w:rsidRDefault="003B4AFF" w:rsidP="003B4AFF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u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tegida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requie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tenticación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>@</w:t>
      </w:r>
      <w:proofErr w:type="gramStart"/>
      <w:r>
        <w:rPr>
          <w:rStyle w:val="FunctionTok"/>
        </w:rPr>
        <w:t>UseGuards</w:t>
      </w:r>
      <w:r>
        <w:rPr>
          <w:rStyle w:val="NormalTok"/>
        </w:rPr>
        <w:t>(</w:t>
      </w:r>
      <w:proofErr w:type="gramEnd"/>
      <w:r>
        <w:rPr>
          <w:rStyle w:val="NormalTok"/>
        </w:rPr>
        <w:t>JwtAuthGuard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profile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getProfile</w:t>
      </w:r>
      <w:proofErr w:type="spellEnd"/>
      <w:r>
        <w:rPr>
          <w:rStyle w:val="NormalTok"/>
        </w:rPr>
        <w:t>(@</w:t>
      </w:r>
      <w:r>
        <w:rPr>
          <w:rStyle w:val="FunctionTok"/>
        </w:rPr>
        <w:t>CurrentUser</w:t>
      </w:r>
      <w:r>
        <w:rPr>
          <w:rStyle w:val="NormalTok"/>
        </w:rPr>
        <w:t xml:space="preserve">() user) { </w:t>
      </w:r>
      <w:r>
        <w:rPr>
          <w:rStyle w:val="OperatorTok"/>
        </w:rPr>
        <w:t>...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u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tegida</w:t>
      </w:r>
      <w:proofErr w:type="spellEnd"/>
      <w:r>
        <w:rPr>
          <w:rStyle w:val="CommentTok"/>
        </w:rPr>
        <w:t xml:space="preserve"> con roles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UseGuards</w:t>
      </w:r>
      <w:r>
        <w:rPr>
          <w:rStyle w:val="NormalTok"/>
        </w:rPr>
        <w:t>(JwtAuthGuar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lesGuar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Roles</w:t>
      </w:r>
      <w:r>
        <w:rPr>
          <w:rStyle w:val="NormalTok"/>
        </w:rPr>
        <w:t>(</w:t>
      </w:r>
      <w:r>
        <w:rPr>
          <w:rStyle w:val="StringTok"/>
        </w:rPr>
        <w:t>'ADMI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UPERADM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products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reateProduct</w:t>
      </w:r>
      <w:proofErr w:type="spellEnd"/>
      <w:r>
        <w:rPr>
          <w:rStyle w:val="NormalTok"/>
        </w:rPr>
        <w:t xml:space="preserve">() { </w:t>
      </w:r>
      <w:r>
        <w:rPr>
          <w:rStyle w:val="OperatorTok"/>
        </w:rPr>
        <w:t>...</w:t>
      </w:r>
      <w:r>
        <w:rPr>
          <w:rStyle w:val="NormalTok"/>
        </w:rPr>
        <w:t xml:space="preserve"> }</w:t>
      </w:r>
    </w:p>
    <w:p w14:paraId="71FEEC0D" w14:textId="77777777" w:rsidR="003B4AFF" w:rsidRDefault="003B4AFF" w:rsidP="003B4AFF">
      <w:r>
        <w:pict w14:anchorId="4DB55611">
          <v:rect id="_x0000_i1038" style="width:0;height:1.5pt" o:hralign="center" o:hrstd="t" o:hr="t"/>
        </w:pict>
      </w:r>
    </w:p>
    <w:p w14:paraId="5BB297D8" w14:textId="77777777" w:rsidR="003B4AFF" w:rsidRDefault="003B4AFF" w:rsidP="003B4AFF">
      <w:pPr>
        <w:pStyle w:val="Ttulo2"/>
      </w:pPr>
      <w:bookmarkStart w:id="65" w:name="anexos"/>
      <w:bookmarkEnd w:id="61"/>
      <w:bookmarkEnd w:id="64"/>
      <w:r>
        <w:t>12. ANEXOS</w:t>
      </w:r>
    </w:p>
    <w:p w14:paraId="6D7833AD" w14:textId="77777777" w:rsidR="003B4AFF" w:rsidRDefault="003B4AFF" w:rsidP="003B4AFF">
      <w:pPr>
        <w:pStyle w:val="Ttulo3"/>
      </w:pPr>
      <w:bookmarkStart w:id="66" w:name="usuarios-de-prueba"/>
      <w:r>
        <w:t>12.1 Usuarios de Prueb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0"/>
        <w:gridCol w:w="2169"/>
        <w:gridCol w:w="1343"/>
      </w:tblGrid>
      <w:tr w:rsidR="003B4AFF" w14:paraId="54791E88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635781" w14:textId="77777777" w:rsidR="003B4AFF" w:rsidRDefault="003B4AFF" w:rsidP="00DC2E6E">
            <w:pPr>
              <w:pStyle w:val="Compact"/>
            </w:pPr>
            <w:proofErr w:type="spellStart"/>
            <w:r>
              <w:t>Rol</w:t>
            </w:r>
            <w:proofErr w:type="spellEnd"/>
          </w:p>
        </w:tc>
        <w:tc>
          <w:tcPr>
            <w:tcW w:w="0" w:type="auto"/>
          </w:tcPr>
          <w:p w14:paraId="7920B9D0" w14:textId="77777777" w:rsidR="003B4AFF" w:rsidRDefault="003B4AFF" w:rsidP="00DC2E6E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77856B7A" w14:textId="77777777" w:rsidR="003B4AFF" w:rsidRDefault="003B4AFF" w:rsidP="00DC2E6E">
            <w:pPr>
              <w:pStyle w:val="Compact"/>
            </w:pPr>
            <w:proofErr w:type="spellStart"/>
            <w:r>
              <w:t>Contraseña</w:t>
            </w:r>
            <w:proofErr w:type="spellEnd"/>
          </w:p>
        </w:tc>
      </w:tr>
      <w:tr w:rsidR="003B4AFF" w14:paraId="01CBD906" w14:textId="77777777" w:rsidTr="00DC2E6E">
        <w:tc>
          <w:tcPr>
            <w:tcW w:w="0" w:type="auto"/>
          </w:tcPr>
          <w:p w14:paraId="459520F2" w14:textId="77777777" w:rsidR="003B4AFF" w:rsidRDefault="003B4AFF" w:rsidP="00DC2E6E">
            <w:pPr>
              <w:pStyle w:val="Compact"/>
            </w:pPr>
            <w:proofErr w:type="spellStart"/>
            <w:r>
              <w:t>SuperAdmin</w:t>
            </w:r>
            <w:proofErr w:type="spellEnd"/>
          </w:p>
        </w:tc>
        <w:tc>
          <w:tcPr>
            <w:tcW w:w="0" w:type="auto"/>
          </w:tcPr>
          <w:p w14:paraId="051DC014" w14:textId="77777777" w:rsidR="003B4AFF" w:rsidRDefault="003B4AFF" w:rsidP="00DC2E6E">
            <w:pPr>
              <w:pStyle w:val="Compact"/>
            </w:pPr>
            <w:r>
              <w:t>admin@akemy.com</w:t>
            </w:r>
          </w:p>
        </w:tc>
        <w:tc>
          <w:tcPr>
            <w:tcW w:w="0" w:type="auto"/>
          </w:tcPr>
          <w:p w14:paraId="615E82C6" w14:textId="77777777" w:rsidR="003B4AFF" w:rsidRDefault="003B4AFF" w:rsidP="00DC2E6E">
            <w:pPr>
              <w:pStyle w:val="Compact"/>
            </w:pPr>
            <w:r>
              <w:t>Admin123!</w:t>
            </w:r>
          </w:p>
        </w:tc>
      </w:tr>
      <w:tr w:rsidR="003B4AFF" w14:paraId="2221C12B" w14:textId="77777777" w:rsidTr="00DC2E6E">
        <w:tc>
          <w:tcPr>
            <w:tcW w:w="0" w:type="auto"/>
          </w:tcPr>
          <w:p w14:paraId="04516EA9" w14:textId="77777777" w:rsidR="003B4AFF" w:rsidRDefault="003B4AFF" w:rsidP="00DC2E6E">
            <w:pPr>
              <w:pStyle w:val="Compact"/>
            </w:pPr>
            <w:proofErr w:type="spellStart"/>
            <w:r>
              <w:t>Cliente</w:t>
            </w:r>
            <w:proofErr w:type="spellEnd"/>
          </w:p>
        </w:tc>
        <w:tc>
          <w:tcPr>
            <w:tcW w:w="0" w:type="auto"/>
          </w:tcPr>
          <w:p w14:paraId="430EF4B5" w14:textId="77777777" w:rsidR="003B4AFF" w:rsidRDefault="003B4AFF" w:rsidP="00DC2E6E">
            <w:pPr>
              <w:pStyle w:val="Compact"/>
            </w:pPr>
            <w:r>
              <w:t>cliente@test.com</w:t>
            </w:r>
          </w:p>
        </w:tc>
        <w:tc>
          <w:tcPr>
            <w:tcW w:w="0" w:type="auto"/>
          </w:tcPr>
          <w:p w14:paraId="2FCE8DC6" w14:textId="77777777" w:rsidR="003B4AFF" w:rsidRDefault="003B4AFF" w:rsidP="00DC2E6E">
            <w:pPr>
              <w:pStyle w:val="Compact"/>
            </w:pPr>
            <w:r>
              <w:t>Cliente123!</w:t>
            </w:r>
          </w:p>
        </w:tc>
      </w:tr>
    </w:tbl>
    <w:p w14:paraId="03FC591B" w14:textId="77777777" w:rsidR="003B4AFF" w:rsidRDefault="003B4AFF" w:rsidP="003B4AFF">
      <w:pPr>
        <w:pStyle w:val="Ttulo3"/>
      </w:pPr>
      <w:bookmarkStart w:id="67" w:name="endpoints-de-documentación"/>
      <w:bookmarkEnd w:id="66"/>
      <w:r>
        <w:t xml:space="preserve">12.2 </w:t>
      </w:r>
      <w:proofErr w:type="spellStart"/>
      <w:r>
        <w:t>Endpoints</w:t>
      </w:r>
      <w:proofErr w:type="spellEnd"/>
      <w:r>
        <w:t xml:space="preserve"> de Documentación</w:t>
      </w:r>
    </w:p>
    <w:p w14:paraId="02F3030E" w14:textId="77777777" w:rsidR="003B4AFF" w:rsidRDefault="003B4AFF">
      <w:pPr>
        <w:pStyle w:val="Compact"/>
        <w:numPr>
          <w:ilvl w:val="0"/>
          <w:numId w:val="46"/>
        </w:numPr>
      </w:pPr>
      <w:r>
        <w:rPr>
          <w:b/>
          <w:bCs/>
        </w:rPr>
        <w:t>Swagger UI</w:t>
      </w:r>
      <w:r>
        <w:t>: http://localhost:3001/api/docs</w:t>
      </w:r>
    </w:p>
    <w:p w14:paraId="3FC8E3F0" w14:textId="77777777" w:rsidR="003B4AFF" w:rsidRDefault="003B4AFF">
      <w:pPr>
        <w:pStyle w:val="Compact"/>
        <w:numPr>
          <w:ilvl w:val="0"/>
          <w:numId w:val="46"/>
        </w:numPr>
      </w:pPr>
      <w:proofErr w:type="spellStart"/>
      <w:r>
        <w:rPr>
          <w:b/>
          <w:bCs/>
        </w:rPr>
        <w:t>OpenAPI</w:t>
      </w:r>
      <w:proofErr w:type="spellEnd"/>
      <w:r>
        <w:rPr>
          <w:b/>
          <w:bCs/>
        </w:rPr>
        <w:t xml:space="preserve"> JSON</w:t>
      </w:r>
      <w:r>
        <w:t>: http://localhost:3001/api/docs-json</w:t>
      </w:r>
    </w:p>
    <w:p w14:paraId="18DD3C58" w14:textId="77777777" w:rsidR="003B4AFF" w:rsidRDefault="003B4AFF" w:rsidP="003B4AFF">
      <w:pPr>
        <w:pStyle w:val="Ttulo3"/>
      </w:pPr>
      <w:bookmarkStart w:id="68" w:name="puertos-de-servicios"/>
      <w:bookmarkEnd w:id="67"/>
      <w:r>
        <w:t>12.3 Puertos de Servici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2"/>
        <w:gridCol w:w="2365"/>
      </w:tblGrid>
      <w:tr w:rsidR="003B4AFF" w14:paraId="207A388B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60B164" w14:textId="77777777" w:rsidR="003B4AFF" w:rsidRDefault="003B4AFF" w:rsidP="00DC2E6E">
            <w:pPr>
              <w:pStyle w:val="Compact"/>
            </w:pPr>
            <w:proofErr w:type="spellStart"/>
            <w:r>
              <w:t>Servicio</w:t>
            </w:r>
            <w:proofErr w:type="spellEnd"/>
          </w:p>
        </w:tc>
        <w:tc>
          <w:tcPr>
            <w:tcW w:w="0" w:type="auto"/>
          </w:tcPr>
          <w:p w14:paraId="6A8236B9" w14:textId="77777777" w:rsidR="003B4AFF" w:rsidRDefault="003B4AFF" w:rsidP="00DC2E6E">
            <w:pPr>
              <w:pStyle w:val="Compact"/>
            </w:pPr>
            <w:r>
              <w:t>Puerto</w:t>
            </w:r>
          </w:p>
        </w:tc>
      </w:tr>
      <w:tr w:rsidR="003B4AFF" w14:paraId="3594E51D" w14:textId="77777777" w:rsidTr="00DC2E6E">
        <w:tc>
          <w:tcPr>
            <w:tcW w:w="0" w:type="auto"/>
          </w:tcPr>
          <w:p w14:paraId="0BD7DE1A" w14:textId="77777777" w:rsidR="003B4AFF" w:rsidRDefault="003B4AFF" w:rsidP="00DC2E6E">
            <w:pPr>
              <w:pStyle w:val="Compact"/>
            </w:pPr>
            <w:r>
              <w:t>Frontend</w:t>
            </w:r>
          </w:p>
        </w:tc>
        <w:tc>
          <w:tcPr>
            <w:tcW w:w="0" w:type="auto"/>
          </w:tcPr>
          <w:p w14:paraId="7370485C" w14:textId="77777777" w:rsidR="003B4AFF" w:rsidRDefault="003B4AFF" w:rsidP="00DC2E6E">
            <w:pPr>
              <w:pStyle w:val="Compact"/>
            </w:pPr>
            <w:r>
              <w:t>3000</w:t>
            </w:r>
          </w:p>
        </w:tc>
      </w:tr>
      <w:tr w:rsidR="003B4AFF" w14:paraId="3EF2A1DD" w14:textId="77777777" w:rsidTr="00DC2E6E">
        <w:tc>
          <w:tcPr>
            <w:tcW w:w="0" w:type="auto"/>
          </w:tcPr>
          <w:p w14:paraId="2C264E65" w14:textId="77777777" w:rsidR="003B4AFF" w:rsidRDefault="003B4AFF" w:rsidP="00DC2E6E">
            <w:pPr>
              <w:pStyle w:val="Compact"/>
            </w:pPr>
            <w:r>
              <w:t>Backend API</w:t>
            </w:r>
          </w:p>
        </w:tc>
        <w:tc>
          <w:tcPr>
            <w:tcW w:w="0" w:type="auto"/>
          </w:tcPr>
          <w:p w14:paraId="549A4FC2" w14:textId="77777777" w:rsidR="003B4AFF" w:rsidRDefault="003B4AFF" w:rsidP="00DC2E6E">
            <w:pPr>
              <w:pStyle w:val="Compact"/>
            </w:pPr>
            <w:r>
              <w:t>3001</w:t>
            </w:r>
          </w:p>
        </w:tc>
      </w:tr>
      <w:tr w:rsidR="003B4AFF" w14:paraId="29474727" w14:textId="77777777" w:rsidTr="00DC2E6E">
        <w:tc>
          <w:tcPr>
            <w:tcW w:w="0" w:type="auto"/>
          </w:tcPr>
          <w:p w14:paraId="7D3873B2" w14:textId="77777777" w:rsidR="003B4AFF" w:rsidRDefault="003B4AFF" w:rsidP="00DC2E6E">
            <w:pPr>
              <w:pStyle w:val="Compact"/>
            </w:pPr>
            <w:r>
              <w:t>PostgreSQL</w:t>
            </w:r>
          </w:p>
        </w:tc>
        <w:tc>
          <w:tcPr>
            <w:tcW w:w="0" w:type="auto"/>
          </w:tcPr>
          <w:p w14:paraId="79BB80C0" w14:textId="77777777" w:rsidR="003B4AFF" w:rsidRDefault="003B4AFF" w:rsidP="00DC2E6E">
            <w:pPr>
              <w:pStyle w:val="Compact"/>
            </w:pPr>
            <w:r>
              <w:t>5432</w:t>
            </w:r>
          </w:p>
        </w:tc>
      </w:tr>
      <w:tr w:rsidR="003B4AFF" w14:paraId="0E5FA681" w14:textId="77777777" w:rsidTr="00DC2E6E">
        <w:tc>
          <w:tcPr>
            <w:tcW w:w="0" w:type="auto"/>
          </w:tcPr>
          <w:p w14:paraId="2E817152" w14:textId="77777777" w:rsidR="003B4AFF" w:rsidRDefault="003B4AFF" w:rsidP="00DC2E6E">
            <w:pPr>
              <w:pStyle w:val="Compact"/>
            </w:pPr>
            <w:r>
              <w:t>WebSocket</w:t>
            </w:r>
          </w:p>
        </w:tc>
        <w:tc>
          <w:tcPr>
            <w:tcW w:w="0" w:type="auto"/>
          </w:tcPr>
          <w:p w14:paraId="36E51B93" w14:textId="77777777" w:rsidR="003B4AFF" w:rsidRDefault="003B4AFF" w:rsidP="00DC2E6E">
            <w:pPr>
              <w:pStyle w:val="Compact"/>
            </w:pPr>
            <w:r>
              <w:t>3001 (</w:t>
            </w:r>
            <w:proofErr w:type="spellStart"/>
            <w:r>
              <w:t>mismo</w:t>
            </w:r>
            <w:proofErr w:type="spellEnd"/>
            <w:r>
              <w:t xml:space="preserve"> que API)</w:t>
            </w:r>
          </w:p>
        </w:tc>
      </w:tr>
    </w:tbl>
    <w:p w14:paraId="06835D03" w14:textId="77777777" w:rsidR="003B4AFF" w:rsidRDefault="003B4AFF" w:rsidP="003B4AFF">
      <w:pPr>
        <w:pStyle w:val="Ttulo3"/>
      </w:pPr>
      <w:bookmarkStart w:id="69" w:name="scripts-disponibles"/>
      <w:bookmarkEnd w:id="68"/>
      <w:r>
        <w:t>12.4 Scripts Disponibles</w:t>
      </w:r>
    </w:p>
    <w:p w14:paraId="7893EDC4" w14:textId="77777777" w:rsidR="003B4AFF" w:rsidRDefault="003B4AFF" w:rsidP="003B4AFF">
      <w:pPr>
        <w:pStyle w:val="FirstParagraph"/>
      </w:pPr>
      <w:r>
        <w:rPr>
          <w:b/>
          <w:bCs/>
        </w:rPr>
        <w:t>Backend</w:t>
      </w:r>
      <w:r>
        <w:t xml:space="preserve">: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</w:t>
      </w:r>
      <w:proofErr w:type="spellStart"/>
      <w:proofErr w:type="gramStart"/>
      <w:r>
        <w:rPr>
          <w:rStyle w:val="VerbatimChar"/>
        </w:rPr>
        <w:t>start:dev</w:t>
      </w:r>
      <w:proofErr w:type="spellEnd"/>
      <w:proofErr w:type="gramEnd"/>
      <w:r>
        <w:t xml:space="preserve"> - Desarrollo con hot-reload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build</w:t>
      </w:r>
      <w:r>
        <w:t xml:space="preserve"> - </w:t>
      </w:r>
      <w:proofErr w:type="spellStart"/>
      <w:r>
        <w:t>Compilar</w:t>
      </w:r>
      <w:proofErr w:type="spellEnd"/>
      <w:r>
        <w:t xml:space="preserve"> para </w:t>
      </w:r>
      <w:proofErr w:type="spellStart"/>
      <w:r>
        <w:t>producción</w:t>
      </w:r>
      <w:proofErr w:type="spellEnd"/>
      <w:r>
        <w:t xml:space="preserve">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</w:t>
      </w:r>
      <w:proofErr w:type="spellStart"/>
      <w:r>
        <w:rPr>
          <w:rStyle w:val="VerbatimChar"/>
        </w:rPr>
        <w:t>start:prod</w:t>
      </w:r>
      <w:proofErr w:type="spellEnd"/>
      <w:r>
        <w:t xml:space="preserve"> - </w:t>
      </w:r>
      <w:proofErr w:type="spellStart"/>
      <w:r>
        <w:t>Ejecutar</w:t>
      </w:r>
      <w:proofErr w:type="spellEnd"/>
      <w:r>
        <w:t xml:space="preserve"> </w:t>
      </w:r>
      <w:proofErr w:type="spellStart"/>
      <w:r>
        <w:t>compilado</w:t>
      </w:r>
      <w:proofErr w:type="spellEnd"/>
      <w:r>
        <w:t xml:space="preserve"> - </w:t>
      </w:r>
      <w:proofErr w:type="spellStart"/>
      <w:r>
        <w:rPr>
          <w:rStyle w:val="VerbatimChar"/>
        </w:rPr>
        <w:t>np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sma</w:t>
      </w:r>
      <w:proofErr w:type="spellEnd"/>
      <w:r>
        <w:rPr>
          <w:rStyle w:val="VerbatimChar"/>
        </w:rPr>
        <w:t xml:space="preserve"> studio</w:t>
      </w:r>
      <w:r>
        <w:t xml:space="preserve"> - GUI de base de </w:t>
      </w:r>
      <w:proofErr w:type="spellStart"/>
      <w:r>
        <w:t>datos</w:t>
      </w:r>
      <w:proofErr w:type="spellEnd"/>
      <w:r>
        <w:t xml:space="preserve"> - </w:t>
      </w:r>
      <w:proofErr w:type="spellStart"/>
      <w:r>
        <w:rPr>
          <w:rStyle w:val="VerbatimChar"/>
        </w:rPr>
        <w:t>np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sma</w:t>
      </w:r>
      <w:proofErr w:type="spellEnd"/>
      <w:r>
        <w:rPr>
          <w:rStyle w:val="VerbatimChar"/>
        </w:rPr>
        <w:t xml:space="preserve"> migrate dev</w:t>
      </w:r>
      <w:r>
        <w:t xml:space="preserve"> - </w:t>
      </w:r>
      <w:proofErr w:type="spellStart"/>
      <w:r>
        <w:t>Crear</w:t>
      </w:r>
      <w:proofErr w:type="spellEnd"/>
      <w:r>
        <w:t xml:space="preserve"> </w:t>
      </w:r>
      <w:proofErr w:type="spellStart"/>
      <w:r>
        <w:t>migración</w:t>
      </w:r>
      <w:proofErr w:type="spellEnd"/>
      <w:r>
        <w:t xml:space="preserve"> - </w:t>
      </w:r>
      <w:proofErr w:type="spellStart"/>
      <w:r>
        <w:rPr>
          <w:rStyle w:val="VerbatimChar"/>
        </w:rPr>
        <w:t>np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s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seed</w:t>
      </w:r>
      <w:r>
        <w:t xml:space="preserve"> -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iniciales</w:t>
      </w:r>
      <w:proofErr w:type="spellEnd"/>
    </w:p>
    <w:p w14:paraId="5E156273" w14:textId="77777777" w:rsidR="003B4AFF" w:rsidRDefault="003B4AFF" w:rsidP="003B4AFF">
      <w:pPr>
        <w:pStyle w:val="Textoindependiente"/>
      </w:pPr>
      <w:r>
        <w:rPr>
          <w:b/>
          <w:bCs/>
        </w:rPr>
        <w:lastRenderedPageBreak/>
        <w:t>Frontend</w:t>
      </w:r>
      <w:r>
        <w:t xml:space="preserve">: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dev</w:t>
      </w:r>
      <w:r>
        <w:t xml:space="preserve"> - Desarrollo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build</w:t>
      </w:r>
      <w:r>
        <w:t xml:space="preserve"> - Build de </w:t>
      </w:r>
      <w:proofErr w:type="spellStart"/>
      <w:r>
        <w:t>producción</w:t>
      </w:r>
      <w:proofErr w:type="spellEnd"/>
      <w:r>
        <w:t xml:space="preserve">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start</w:t>
      </w:r>
      <w:r>
        <w:t xml:space="preserve"> - </w:t>
      </w:r>
      <w:proofErr w:type="spellStart"/>
      <w:r>
        <w:t>Ejecutar</w:t>
      </w:r>
      <w:proofErr w:type="spellEnd"/>
      <w:r>
        <w:t xml:space="preserve"> build -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lint</w:t>
      </w:r>
      <w:r>
        <w:t xml:space="preserve"> - </w:t>
      </w:r>
      <w:proofErr w:type="spellStart"/>
      <w:r>
        <w:t>Verificar</w:t>
      </w:r>
      <w:proofErr w:type="spellEnd"/>
      <w:r>
        <w:t xml:space="preserve"> </w:t>
      </w:r>
      <w:proofErr w:type="spellStart"/>
      <w:r>
        <w:t>código</w:t>
      </w:r>
      <w:proofErr w:type="spellEnd"/>
    </w:p>
    <w:p w14:paraId="756EC57E" w14:textId="77777777" w:rsidR="003B4AFF" w:rsidRDefault="003B4AFF" w:rsidP="003B4AFF">
      <w:r>
        <w:pict w14:anchorId="40B3A238">
          <v:rect id="_x0000_i1039" style="width:0;height:1.5pt" o:hralign="center" o:hrstd="t" o:hr="t"/>
        </w:pict>
      </w:r>
    </w:p>
    <w:p w14:paraId="359B6C4F" w14:textId="77777777" w:rsidR="003B4AFF" w:rsidRDefault="003B4AFF" w:rsidP="003B4AFF">
      <w:pPr>
        <w:pStyle w:val="Ttulo2"/>
      </w:pPr>
      <w:bookmarkStart w:id="70" w:name="glosario"/>
      <w:bookmarkEnd w:id="65"/>
      <w:bookmarkEnd w:id="69"/>
      <w:r>
        <w:t>GLOSARI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3"/>
        <w:gridCol w:w="5826"/>
      </w:tblGrid>
      <w:tr w:rsidR="003B4AFF" w14:paraId="071CBC39" w14:textId="77777777" w:rsidTr="00DC2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96DE27" w14:textId="77777777" w:rsidR="003B4AFF" w:rsidRDefault="003B4AFF" w:rsidP="00DC2E6E">
            <w:pPr>
              <w:pStyle w:val="Compact"/>
            </w:pPr>
            <w:proofErr w:type="spellStart"/>
            <w:r>
              <w:t>Término</w:t>
            </w:r>
            <w:proofErr w:type="spellEnd"/>
          </w:p>
        </w:tc>
        <w:tc>
          <w:tcPr>
            <w:tcW w:w="0" w:type="auto"/>
          </w:tcPr>
          <w:p w14:paraId="04D554A4" w14:textId="77777777" w:rsidR="003B4AFF" w:rsidRDefault="003B4AFF" w:rsidP="00DC2E6E">
            <w:pPr>
              <w:pStyle w:val="Compact"/>
            </w:pPr>
            <w:proofErr w:type="spellStart"/>
            <w:r>
              <w:t>Definición</w:t>
            </w:r>
            <w:proofErr w:type="spellEnd"/>
          </w:p>
        </w:tc>
      </w:tr>
      <w:tr w:rsidR="003B4AFF" w14:paraId="6FE41ACC" w14:textId="77777777" w:rsidTr="00DC2E6E">
        <w:tc>
          <w:tcPr>
            <w:tcW w:w="0" w:type="auto"/>
          </w:tcPr>
          <w:p w14:paraId="746D835D" w14:textId="77777777" w:rsidR="003B4AFF" w:rsidRDefault="003B4AFF" w:rsidP="00DC2E6E">
            <w:pPr>
              <w:pStyle w:val="Compact"/>
            </w:pPr>
            <w:r>
              <w:t>API REST</w:t>
            </w:r>
          </w:p>
        </w:tc>
        <w:tc>
          <w:tcPr>
            <w:tcW w:w="0" w:type="auto"/>
          </w:tcPr>
          <w:p w14:paraId="28556A84" w14:textId="77777777" w:rsidR="003B4AFF" w:rsidRDefault="003B4AFF" w:rsidP="00DC2E6E">
            <w:pPr>
              <w:pStyle w:val="Compact"/>
            </w:pPr>
            <w:proofErr w:type="spellStart"/>
            <w:r>
              <w:t>Interfaz</w:t>
            </w:r>
            <w:proofErr w:type="spellEnd"/>
            <w:r>
              <w:t xml:space="preserve"> de </w:t>
            </w:r>
            <w:proofErr w:type="spellStart"/>
            <w:r>
              <w:t>programación</w:t>
            </w:r>
            <w:proofErr w:type="spellEnd"/>
            <w:r>
              <w:t xml:space="preserve"> </w:t>
            </w:r>
            <w:proofErr w:type="spellStart"/>
            <w:r>
              <w:t>basada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HTTP</w:t>
            </w:r>
          </w:p>
        </w:tc>
      </w:tr>
      <w:tr w:rsidR="003B4AFF" w14:paraId="3A29ADFA" w14:textId="77777777" w:rsidTr="00DC2E6E">
        <w:tc>
          <w:tcPr>
            <w:tcW w:w="0" w:type="auto"/>
          </w:tcPr>
          <w:p w14:paraId="1CE503F1" w14:textId="77777777" w:rsidR="003B4AFF" w:rsidRDefault="003B4AFF" w:rsidP="00DC2E6E">
            <w:pPr>
              <w:pStyle w:val="Compact"/>
            </w:pPr>
            <w:r>
              <w:t>DTO</w:t>
            </w:r>
          </w:p>
        </w:tc>
        <w:tc>
          <w:tcPr>
            <w:tcW w:w="0" w:type="auto"/>
          </w:tcPr>
          <w:p w14:paraId="18D4E389" w14:textId="77777777" w:rsidR="003B4AFF" w:rsidRDefault="003B4AFF" w:rsidP="00DC2E6E">
            <w:pPr>
              <w:pStyle w:val="Compact"/>
            </w:pPr>
            <w:r>
              <w:t xml:space="preserve">Data Transfer Object - </w:t>
            </w:r>
            <w:proofErr w:type="spellStart"/>
            <w:r>
              <w:t>Objeto</w:t>
            </w:r>
            <w:proofErr w:type="spellEnd"/>
            <w:r>
              <w:t xml:space="preserve"> para </w:t>
            </w:r>
            <w:proofErr w:type="spellStart"/>
            <w:r>
              <w:t>transferencia</w:t>
            </w:r>
            <w:proofErr w:type="spellEnd"/>
            <w:r>
              <w:t xml:space="preserve"> de </w:t>
            </w:r>
            <w:proofErr w:type="spellStart"/>
            <w:r>
              <w:t>datos</w:t>
            </w:r>
            <w:proofErr w:type="spellEnd"/>
          </w:p>
        </w:tc>
      </w:tr>
      <w:tr w:rsidR="003B4AFF" w14:paraId="2E2E1346" w14:textId="77777777" w:rsidTr="00DC2E6E">
        <w:tc>
          <w:tcPr>
            <w:tcW w:w="0" w:type="auto"/>
          </w:tcPr>
          <w:p w14:paraId="6C0413EE" w14:textId="77777777" w:rsidR="003B4AFF" w:rsidRDefault="003B4AFF" w:rsidP="00DC2E6E">
            <w:pPr>
              <w:pStyle w:val="Compact"/>
            </w:pPr>
            <w:r>
              <w:t>Guard</w:t>
            </w:r>
          </w:p>
        </w:tc>
        <w:tc>
          <w:tcPr>
            <w:tcW w:w="0" w:type="auto"/>
          </w:tcPr>
          <w:p w14:paraId="737D6F91" w14:textId="77777777" w:rsidR="003B4AFF" w:rsidRDefault="003B4AFF" w:rsidP="00DC2E6E">
            <w:pPr>
              <w:pStyle w:val="Compact"/>
            </w:pPr>
            <w:r>
              <w:t xml:space="preserve">Middleware de </w:t>
            </w:r>
            <w:proofErr w:type="spellStart"/>
            <w:r>
              <w:t>NestJS</w:t>
            </w:r>
            <w:proofErr w:type="spellEnd"/>
            <w:r>
              <w:t xml:space="preserve"> para </w:t>
            </w:r>
            <w:proofErr w:type="spellStart"/>
            <w:r>
              <w:t>protección</w:t>
            </w:r>
            <w:proofErr w:type="spellEnd"/>
            <w:r>
              <w:t xml:space="preserve"> de </w:t>
            </w:r>
            <w:proofErr w:type="spellStart"/>
            <w:r>
              <w:t>rutas</w:t>
            </w:r>
            <w:proofErr w:type="spellEnd"/>
          </w:p>
        </w:tc>
      </w:tr>
      <w:tr w:rsidR="003B4AFF" w14:paraId="101B417D" w14:textId="77777777" w:rsidTr="00DC2E6E">
        <w:tc>
          <w:tcPr>
            <w:tcW w:w="0" w:type="auto"/>
          </w:tcPr>
          <w:p w14:paraId="38A6392D" w14:textId="77777777" w:rsidR="003B4AFF" w:rsidRDefault="003B4AFF" w:rsidP="00DC2E6E">
            <w:pPr>
              <w:pStyle w:val="Compact"/>
            </w:pPr>
            <w:r>
              <w:t>JWT</w:t>
            </w:r>
          </w:p>
        </w:tc>
        <w:tc>
          <w:tcPr>
            <w:tcW w:w="0" w:type="auto"/>
          </w:tcPr>
          <w:p w14:paraId="5BEC3788" w14:textId="77777777" w:rsidR="003B4AFF" w:rsidRDefault="003B4AFF" w:rsidP="00DC2E6E">
            <w:pPr>
              <w:pStyle w:val="Compact"/>
            </w:pPr>
            <w:r>
              <w:t xml:space="preserve">JSON Web Token - </w:t>
            </w:r>
            <w:proofErr w:type="spellStart"/>
            <w:r>
              <w:t>Estándar</w:t>
            </w:r>
            <w:proofErr w:type="spellEnd"/>
            <w:r>
              <w:t xml:space="preserve"> de tokens de </w:t>
            </w:r>
            <w:proofErr w:type="spellStart"/>
            <w:r>
              <w:t>autenticación</w:t>
            </w:r>
            <w:proofErr w:type="spellEnd"/>
          </w:p>
        </w:tc>
      </w:tr>
      <w:tr w:rsidR="003B4AFF" w14:paraId="01BA8140" w14:textId="77777777" w:rsidTr="00DC2E6E">
        <w:tc>
          <w:tcPr>
            <w:tcW w:w="0" w:type="auto"/>
          </w:tcPr>
          <w:p w14:paraId="00AC0D2A" w14:textId="77777777" w:rsidR="003B4AFF" w:rsidRDefault="003B4AFF" w:rsidP="00DC2E6E">
            <w:pPr>
              <w:pStyle w:val="Compact"/>
            </w:pPr>
            <w:r>
              <w:t>ORM</w:t>
            </w:r>
          </w:p>
        </w:tc>
        <w:tc>
          <w:tcPr>
            <w:tcW w:w="0" w:type="auto"/>
          </w:tcPr>
          <w:p w14:paraId="6381B2F0" w14:textId="77777777" w:rsidR="003B4AFF" w:rsidRDefault="003B4AFF" w:rsidP="00DC2E6E">
            <w:pPr>
              <w:pStyle w:val="Compact"/>
            </w:pPr>
            <w:r>
              <w:t xml:space="preserve">Object-Relational Mapping - </w:t>
            </w:r>
            <w:proofErr w:type="spellStart"/>
            <w:r>
              <w:t>Mapeo</w:t>
            </w:r>
            <w:proofErr w:type="spellEnd"/>
            <w:r>
              <w:t xml:space="preserve"> </w:t>
            </w:r>
            <w:proofErr w:type="spellStart"/>
            <w:r>
              <w:t>objeto-relacional</w:t>
            </w:r>
            <w:proofErr w:type="spellEnd"/>
          </w:p>
        </w:tc>
      </w:tr>
      <w:tr w:rsidR="003B4AFF" w14:paraId="43877BD7" w14:textId="77777777" w:rsidTr="00DC2E6E">
        <w:tc>
          <w:tcPr>
            <w:tcW w:w="0" w:type="auto"/>
          </w:tcPr>
          <w:p w14:paraId="6AFD2DF1" w14:textId="77777777" w:rsidR="003B4AFF" w:rsidRDefault="003B4AFF" w:rsidP="00DC2E6E">
            <w:pPr>
              <w:pStyle w:val="Compact"/>
            </w:pPr>
            <w:r>
              <w:t>WebSocket</w:t>
            </w:r>
          </w:p>
        </w:tc>
        <w:tc>
          <w:tcPr>
            <w:tcW w:w="0" w:type="auto"/>
          </w:tcPr>
          <w:p w14:paraId="0DD87184" w14:textId="77777777" w:rsidR="003B4AFF" w:rsidRDefault="003B4AFF" w:rsidP="00DC2E6E">
            <w:pPr>
              <w:pStyle w:val="Compact"/>
            </w:pPr>
            <w:proofErr w:type="spellStart"/>
            <w:r>
              <w:t>Protocolo</w:t>
            </w:r>
            <w:proofErr w:type="spellEnd"/>
            <w:r>
              <w:t xml:space="preserve"> de </w:t>
            </w:r>
            <w:proofErr w:type="spellStart"/>
            <w:r>
              <w:t>comunicación</w:t>
            </w:r>
            <w:proofErr w:type="spellEnd"/>
            <w:r>
              <w:t xml:space="preserve"> </w:t>
            </w:r>
            <w:proofErr w:type="spellStart"/>
            <w:r>
              <w:t>bidireccional</w:t>
            </w:r>
            <w:proofErr w:type="spellEnd"/>
          </w:p>
        </w:tc>
      </w:tr>
      <w:tr w:rsidR="003B4AFF" w14:paraId="7AFE33AE" w14:textId="77777777" w:rsidTr="00DC2E6E">
        <w:tc>
          <w:tcPr>
            <w:tcW w:w="0" w:type="auto"/>
          </w:tcPr>
          <w:p w14:paraId="3FA6CB5C" w14:textId="77777777" w:rsidR="003B4AFF" w:rsidRDefault="003B4AFF" w:rsidP="00DC2E6E">
            <w:pPr>
              <w:pStyle w:val="Compact"/>
            </w:pPr>
            <w:r>
              <w:t>Middleware</w:t>
            </w:r>
          </w:p>
        </w:tc>
        <w:tc>
          <w:tcPr>
            <w:tcW w:w="0" w:type="auto"/>
          </w:tcPr>
          <w:p w14:paraId="7CD4639B" w14:textId="77777777" w:rsidR="003B4AFF" w:rsidRDefault="003B4AFF" w:rsidP="00DC2E6E">
            <w:pPr>
              <w:pStyle w:val="Compact"/>
            </w:pPr>
            <w:r>
              <w:t xml:space="preserve">Código que se </w:t>
            </w:r>
            <w:proofErr w:type="spellStart"/>
            <w:r>
              <w:t>ejecuta</w:t>
            </w:r>
            <w:proofErr w:type="spellEnd"/>
            <w:r>
              <w:t xml:space="preserve"> entre la </w:t>
            </w:r>
            <w:proofErr w:type="spellStart"/>
            <w:r>
              <w:t>solicitud</w:t>
            </w:r>
            <w:proofErr w:type="spellEnd"/>
            <w:r>
              <w:t xml:space="preserve"> y la </w:t>
            </w:r>
            <w:proofErr w:type="spellStart"/>
            <w:r>
              <w:t>respuesta</w:t>
            </w:r>
            <w:proofErr w:type="spellEnd"/>
          </w:p>
        </w:tc>
      </w:tr>
      <w:tr w:rsidR="003B4AFF" w14:paraId="267380E9" w14:textId="77777777" w:rsidTr="00DC2E6E">
        <w:tc>
          <w:tcPr>
            <w:tcW w:w="0" w:type="auto"/>
          </w:tcPr>
          <w:p w14:paraId="05119C84" w14:textId="77777777" w:rsidR="003B4AFF" w:rsidRDefault="003B4AFF" w:rsidP="00DC2E6E">
            <w:pPr>
              <w:pStyle w:val="Compact"/>
            </w:pPr>
            <w:r>
              <w:t>Seed</w:t>
            </w:r>
          </w:p>
        </w:tc>
        <w:tc>
          <w:tcPr>
            <w:tcW w:w="0" w:type="auto"/>
          </w:tcPr>
          <w:p w14:paraId="0FAE22A3" w14:textId="77777777" w:rsidR="003B4AFF" w:rsidRDefault="003B4AFF" w:rsidP="00DC2E6E">
            <w:pPr>
              <w:pStyle w:val="Compact"/>
            </w:pPr>
            <w:proofErr w:type="spellStart"/>
            <w:r>
              <w:t>Datos</w:t>
            </w:r>
            <w:proofErr w:type="spellEnd"/>
            <w:r>
              <w:t xml:space="preserve"> </w:t>
            </w:r>
            <w:proofErr w:type="spellStart"/>
            <w:r>
              <w:t>iniciales</w:t>
            </w:r>
            <w:proofErr w:type="spellEnd"/>
            <w:r>
              <w:t xml:space="preserve"> de la base de </w:t>
            </w:r>
            <w:proofErr w:type="spellStart"/>
            <w:r>
              <w:t>datos</w:t>
            </w:r>
            <w:proofErr w:type="spellEnd"/>
          </w:p>
        </w:tc>
      </w:tr>
      <w:tr w:rsidR="003B4AFF" w14:paraId="4BE9E9E3" w14:textId="77777777" w:rsidTr="00DC2E6E">
        <w:tc>
          <w:tcPr>
            <w:tcW w:w="0" w:type="auto"/>
          </w:tcPr>
          <w:p w14:paraId="38253F3D" w14:textId="77777777" w:rsidR="003B4AFF" w:rsidRDefault="003B4AFF" w:rsidP="00DC2E6E">
            <w:pPr>
              <w:pStyle w:val="Compact"/>
            </w:pPr>
            <w:r>
              <w:t>Slug</w:t>
            </w:r>
          </w:p>
        </w:tc>
        <w:tc>
          <w:tcPr>
            <w:tcW w:w="0" w:type="auto"/>
          </w:tcPr>
          <w:p w14:paraId="07F7E3C6" w14:textId="77777777" w:rsidR="003B4AFF" w:rsidRDefault="003B4AFF" w:rsidP="00DC2E6E">
            <w:pPr>
              <w:pStyle w:val="Compact"/>
            </w:pPr>
            <w:proofErr w:type="spellStart"/>
            <w:r>
              <w:t>Versión</w:t>
            </w:r>
            <w:proofErr w:type="spellEnd"/>
            <w:r>
              <w:t xml:space="preserve"> </w:t>
            </w:r>
            <w:proofErr w:type="spellStart"/>
            <w:r>
              <w:t>amigable</w:t>
            </w:r>
            <w:proofErr w:type="spellEnd"/>
            <w:r>
              <w:t xml:space="preserve"> de </w:t>
            </w:r>
            <w:proofErr w:type="spellStart"/>
            <w:r>
              <w:t>una</w:t>
            </w:r>
            <w:proofErr w:type="spellEnd"/>
            <w:r>
              <w:t xml:space="preserve"> URL</w:t>
            </w:r>
          </w:p>
        </w:tc>
      </w:tr>
    </w:tbl>
    <w:p w14:paraId="67BE83D4" w14:textId="77777777" w:rsidR="003B4AFF" w:rsidRDefault="003B4AFF" w:rsidP="003B4AFF">
      <w:r>
        <w:pict w14:anchorId="4663023B">
          <v:rect id="_x0000_i1040" style="width:0;height:1.5pt" o:hralign="center" o:hrstd="t" o:hr="t"/>
        </w:pict>
      </w:r>
    </w:p>
    <w:p w14:paraId="12D4381B" w14:textId="77777777" w:rsidR="003B4AFF" w:rsidRDefault="003B4AFF" w:rsidP="003B4AFF">
      <w:pPr>
        <w:pStyle w:val="FirstParagraph"/>
      </w:pPr>
      <w:r>
        <w:rPr>
          <w:b/>
          <w:bCs/>
        </w:rPr>
        <w:t xml:space="preserve">Fin del </w:t>
      </w:r>
      <w:proofErr w:type="spellStart"/>
      <w:r>
        <w:rPr>
          <w:b/>
          <w:bCs/>
        </w:rPr>
        <w:t>Documento</w:t>
      </w:r>
      <w:proofErr w:type="spellEnd"/>
    </w:p>
    <w:p w14:paraId="72792059" w14:textId="77777777" w:rsidR="003B4AFF" w:rsidRDefault="003B4AFF" w:rsidP="003B4AFF">
      <w:pPr>
        <w:pStyle w:val="Textoindependiente"/>
      </w:pPr>
      <w:proofErr w:type="spellStart"/>
      <w:r>
        <w:rPr>
          <w:i/>
          <w:iCs/>
        </w:rPr>
        <w:t>Documentació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nerada</w:t>
      </w:r>
      <w:proofErr w:type="spellEnd"/>
      <w:r>
        <w:rPr>
          <w:i/>
          <w:iCs/>
        </w:rPr>
        <w:t xml:space="preserve"> para </w:t>
      </w:r>
      <w:proofErr w:type="spellStart"/>
      <w:r>
        <w:rPr>
          <w:i/>
          <w:iCs/>
        </w:rPr>
        <w:t>e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yecto</w:t>
      </w:r>
      <w:proofErr w:type="spellEnd"/>
      <w:r>
        <w:rPr>
          <w:i/>
          <w:iCs/>
        </w:rPr>
        <w:t xml:space="preserve"> AKEMY - Sistema E-commerce</w:t>
      </w:r>
      <w:r>
        <w:t xml:space="preserve"> </w:t>
      </w:r>
      <w:proofErr w:type="spellStart"/>
      <w:r>
        <w:rPr>
          <w:i/>
          <w:iCs/>
        </w:rPr>
        <w:t>Diciembre</w:t>
      </w:r>
      <w:proofErr w:type="spellEnd"/>
      <w:r>
        <w:rPr>
          <w:i/>
          <w:iCs/>
        </w:rPr>
        <w:t xml:space="preserve"> 2025</w:t>
      </w:r>
      <w:r>
        <w:t xml:space="preserve"> </w:t>
      </w:r>
      <w:proofErr w:type="spellStart"/>
      <w:r>
        <w:rPr>
          <w:i/>
          <w:iCs/>
        </w:rPr>
        <w:t>JuniDev</w:t>
      </w:r>
      <w:proofErr w:type="spellEnd"/>
    </w:p>
    <w:bookmarkEnd w:id="2"/>
    <w:bookmarkEnd w:id="70"/>
    <w:p w14:paraId="628F56DB" w14:textId="77777777" w:rsidR="003E79E5" w:rsidRPr="001F63E7" w:rsidRDefault="003E79E5" w:rsidP="00AF524D">
      <w:pPr>
        <w:spacing w:before="24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sectPr w:rsidR="003E79E5" w:rsidRPr="001F63E7" w:rsidSect="00C150F3">
      <w:headerReference w:type="default" r:id="rId152"/>
      <w:footerReference w:type="default" r:id="rId153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A1969" w14:textId="77777777" w:rsidR="007123D3" w:rsidRDefault="007123D3" w:rsidP="00C150F3">
      <w:pPr>
        <w:spacing w:after="0" w:line="240" w:lineRule="auto"/>
      </w:pPr>
      <w:r>
        <w:separator/>
      </w:r>
    </w:p>
  </w:endnote>
  <w:endnote w:type="continuationSeparator" w:id="0">
    <w:p w14:paraId="12CFAC5C" w14:textId="77777777" w:rsidR="007123D3" w:rsidRDefault="007123D3" w:rsidP="00C150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swald Bold">
    <w:altName w:val="Oswald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A1E68" w14:textId="77777777" w:rsidR="00C150F3" w:rsidRDefault="00C150F3">
    <w:pPr>
      <w:pStyle w:val="Piedepgina"/>
      <w:jc w:val="right"/>
    </w:pPr>
    <w:r w:rsidRPr="00C150F3">
      <w:rPr>
        <w:color w:val="000000" w:themeColor="text1"/>
        <w:sz w:val="20"/>
        <w:szCs w:val="20"/>
        <w:lang w:val="es-ES"/>
      </w:rPr>
      <w:t xml:space="preserve">pág. </w:t>
    </w:r>
    <w:r w:rsidRPr="00C150F3">
      <w:rPr>
        <w:color w:val="000000" w:themeColor="text1"/>
        <w:sz w:val="20"/>
        <w:szCs w:val="20"/>
      </w:rPr>
      <w:fldChar w:fldCharType="begin"/>
    </w:r>
    <w:r w:rsidRPr="00C150F3">
      <w:rPr>
        <w:color w:val="000000" w:themeColor="text1"/>
        <w:sz w:val="20"/>
        <w:szCs w:val="20"/>
      </w:rPr>
      <w:instrText>PAGE  \* Arabic</w:instrText>
    </w:r>
    <w:r w:rsidRPr="00C150F3">
      <w:rPr>
        <w:color w:val="000000" w:themeColor="text1"/>
        <w:sz w:val="20"/>
        <w:szCs w:val="20"/>
      </w:rPr>
      <w:fldChar w:fldCharType="separate"/>
    </w:r>
    <w:r w:rsidRPr="00C150F3">
      <w:rPr>
        <w:color w:val="000000" w:themeColor="text1"/>
        <w:sz w:val="20"/>
        <w:szCs w:val="20"/>
        <w:lang w:val="es-ES"/>
      </w:rPr>
      <w:t>1</w:t>
    </w:r>
    <w:r w:rsidRPr="00C150F3">
      <w:rPr>
        <w:color w:val="000000" w:themeColor="text1"/>
        <w:sz w:val="20"/>
        <w:szCs w:val="20"/>
      </w:rPr>
      <w:fldChar w:fldCharType="end"/>
    </w:r>
  </w:p>
  <w:p w14:paraId="0F9E71BC" w14:textId="77777777" w:rsidR="00C150F3" w:rsidRDefault="00C150F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3AEDC" w14:textId="77777777" w:rsidR="007123D3" w:rsidRDefault="007123D3" w:rsidP="00C150F3">
      <w:pPr>
        <w:spacing w:after="0" w:line="240" w:lineRule="auto"/>
      </w:pPr>
      <w:r>
        <w:separator/>
      </w:r>
    </w:p>
  </w:footnote>
  <w:footnote w:type="continuationSeparator" w:id="0">
    <w:p w14:paraId="6429D4AD" w14:textId="77777777" w:rsidR="007123D3" w:rsidRDefault="007123D3" w:rsidP="00C150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ítulo"/>
      <w:tag w:val=""/>
      <w:id w:val="1116400235"/>
      <w:placeholder>
        <w:docPart w:val="39E8C010D5934C7A96737790753BCA3A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1CA4DEA" w14:textId="7ED724FC" w:rsidR="00C150F3" w:rsidRDefault="00C150F3">
        <w:pPr>
          <w:pStyle w:val="Encabezado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PAPELERÍA AKEMY</w:t>
        </w:r>
      </w:p>
    </w:sdtContent>
  </w:sdt>
  <w:p w14:paraId="2F7D7E9A" w14:textId="77777777" w:rsidR="00C150F3" w:rsidRDefault="00C150F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45C99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E48667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024CB6"/>
    <w:multiLevelType w:val="multilevel"/>
    <w:tmpl w:val="74E28D52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088"/>
        </w:tabs>
        <w:ind w:left="3088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808"/>
        </w:tabs>
        <w:ind w:left="3808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248"/>
        </w:tabs>
        <w:ind w:left="5248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968"/>
        </w:tabs>
        <w:ind w:left="5968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AC41E9"/>
    <w:multiLevelType w:val="multilevel"/>
    <w:tmpl w:val="8580DEB2"/>
    <w:lvl w:ilvl="0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655"/>
        </w:tabs>
        <w:ind w:left="3655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815"/>
        </w:tabs>
        <w:ind w:left="5815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EB37F4"/>
    <w:multiLevelType w:val="multilevel"/>
    <w:tmpl w:val="81B0C860"/>
    <w:lvl w:ilvl="0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655"/>
        </w:tabs>
        <w:ind w:left="3655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815"/>
        </w:tabs>
        <w:ind w:left="5815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235598"/>
    <w:multiLevelType w:val="multilevel"/>
    <w:tmpl w:val="BA6C5D7C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/>
      </w:rPr>
    </w:lvl>
    <w:lvl w:ilvl="2" w:tentative="1"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F512B3"/>
    <w:multiLevelType w:val="multilevel"/>
    <w:tmpl w:val="0B866494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230"/>
        </w:tabs>
        <w:ind w:left="323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950"/>
        </w:tabs>
        <w:ind w:left="395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390"/>
        </w:tabs>
        <w:ind w:left="539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110"/>
        </w:tabs>
        <w:ind w:left="611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CB41EA"/>
    <w:multiLevelType w:val="hybridMultilevel"/>
    <w:tmpl w:val="EFBED54A"/>
    <w:lvl w:ilvl="0" w:tplc="0FF2FC42">
      <w:start w:val="1"/>
      <w:numFmt w:val="decimal"/>
      <w:pStyle w:val="Ttulo2"/>
      <w:lvlText w:val="3.%1"/>
      <w:lvlJc w:val="left"/>
      <w:pPr>
        <w:ind w:left="143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158" w:hanging="360"/>
      </w:pPr>
    </w:lvl>
    <w:lvl w:ilvl="2" w:tplc="280A001B" w:tentative="1">
      <w:start w:val="1"/>
      <w:numFmt w:val="lowerRoman"/>
      <w:lvlText w:val="%3."/>
      <w:lvlJc w:val="right"/>
      <w:pPr>
        <w:ind w:left="2878" w:hanging="180"/>
      </w:pPr>
    </w:lvl>
    <w:lvl w:ilvl="3" w:tplc="280A000F" w:tentative="1">
      <w:start w:val="1"/>
      <w:numFmt w:val="decimal"/>
      <w:lvlText w:val="%4."/>
      <w:lvlJc w:val="left"/>
      <w:pPr>
        <w:ind w:left="3598" w:hanging="360"/>
      </w:pPr>
    </w:lvl>
    <w:lvl w:ilvl="4" w:tplc="280A0019" w:tentative="1">
      <w:start w:val="1"/>
      <w:numFmt w:val="lowerLetter"/>
      <w:lvlText w:val="%5."/>
      <w:lvlJc w:val="left"/>
      <w:pPr>
        <w:ind w:left="4318" w:hanging="360"/>
      </w:pPr>
    </w:lvl>
    <w:lvl w:ilvl="5" w:tplc="280A001B" w:tentative="1">
      <w:start w:val="1"/>
      <w:numFmt w:val="lowerRoman"/>
      <w:lvlText w:val="%6."/>
      <w:lvlJc w:val="right"/>
      <w:pPr>
        <w:ind w:left="5038" w:hanging="180"/>
      </w:pPr>
    </w:lvl>
    <w:lvl w:ilvl="6" w:tplc="280A000F" w:tentative="1">
      <w:start w:val="1"/>
      <w:numFmt w:val="decimal"/>
      <w:lvlText w:val="%7."/>
      <w:lvlJc w:val="left"/>
      <w:pPr>
        <w:ind w:left="5758" w:hanging="360"/>
      </w:pPr>
    </w:lvl>
    <w:lvl w:ilvl="7" w:tplc="280A0019" w:tentative="1">
      <w:start w:val="1"/>
      <w:numFmt w:val="lowerLetter"/>
      <w:lvlText w:val="%8."/>
      <w:lvlJc w:val="left"/>
      <w:pPr>
        <w:ind w:left="6478" w:hanging="360"/>
      </w:pPr>
    </w:lvl>
    <w:lvl w:ilvl="8" w:tplc="280A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8" w15:restartNumberingAfterBreak="0">
    <w:nsid w:val="12992743"/>
    <w:multiLevelType w:val="multilevel"/>
    <w:tmpl w:val="E8C68AD8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932"/>
        </w:tabs>
        <w:ind w:left="1932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613B29"/>
    <w:multiLevelType w:val="multilevel"/>
    <w:tmpl w:val="9CEC7BB4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166604E2"/>
    <w:multiLevelType w:val="multilevel"/>
    <w:tmpl w:val="EE3AED44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93"/>
        </w:tabs>
        <w:ind w:left="279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13"/>
        </w:tabs>
        <w:ind w:left="351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33"/>
        </w:tabs>
        <w:ind w:left="423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53"/>
        </w:tabs>
        <w:ind w:left="495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3"/>
        </w:tabs>
        <w:ind w:left="567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3"/>
        </w:tabs>
        <w:ind w:left="7113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975565"/>
    <w:multiLevelType w:val="multilevel"/>
    <w:tmpl w:val="99141EA0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230"/>
        </w:tabs>
        <w:ind w:left="323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950"/>
        </w:tabs>
        <w:ind w:left="395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390"/>
        </w:tabs>
        <w:ind w:left="539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110"/>
        </w:tabs>
        <w:ind w:left="611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D0575E"/>
    <w:multiLevelType w:val="multilevel"/>
    <w:tmpl w:val="CE041DA4"/>
    <w:lvl w:ilvl="0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5D28F8"/>
    <w:multiLevelType w:val="multilevel"/>
    <w:tmpl w:val="BC68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404209"/>
    <w:multiLevelType w:val="multilevel"/>
    <w:tmpl w:val="413E4C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D1AEC"/>
    <w:multiLevelType w:val="multilevel"/>
    <w:tmpl w:val="1004C484"/>
    <w:lvl w:ilvl="0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797"/>
        </w:tabs>
        <w:ind w:left="3797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517"/>
        </w:tabs>
        <w:ind w:left="4517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957"/>
        </w:tabs>
        <w:ind w:left="5957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677"/>
        </w:tabs>
        <w:ind w:left="6677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4515AC"/>
    <w:multiLevelType w:val="multilevel"/>
    <w:tmpl w:val="57A83E1E"/>
    <w:lvl w:ilvl="0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797"/>
        </w:tabs>
        <w:ind w:left="3797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517"/>
        </w:tabs>
        <w:ind w:left="4517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957"/>
        </w:tabs>
        <w:ind w:left="5957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677"/>
        </w:tabs>
        <w:ind w:left="6677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572AD6"/>
    <w:multiLevelType w:val="hybridMultilevel"/>
    <w:tmpl w:val="137CE5A0"/>
    <w:lvl w:ilvl="0" w:tplc="280A0001">
      <w:start w:val="1"/>
      <w:numFmt w:val="bullet"/>
      <w:lvlText w:val=""/>
      <w:lvlJc w:val="left"/>
      <w:pPr>
        <w:ind w:left="2357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3077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797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517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237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957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677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397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8117" w:hanging="360"/>
      </w:pPr>
      <w:rPr>
        <w:rFonts w:ascii="Wingdings" w:hAnsi="Wingdings" w:hint="default"/>
      </w:rPr>
    </w:lvl>
  </w:abstractNum>
  <w:abstractNum w:abstractNumId="18" w15:restartNumberingAfterBreak="0">
    <w:nsid w:val="2A0A7F7A"/>
    <w:multiLevelType w:val="multilevel"/>
    <w:tmpl w:val="A3CAF77E"/>
    <w:lvl w:ilvl="0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entative="1">
      <w:start w:val="1"/>
      <w:numFmt w:val="decimal"/>
      <w:lvlText w:val="%2."/>
      <w:lvlJc w:val="left"/>
      <w:pPr>
        <w:tabs>
          <w:tab w:val="num" w:pos="2073"/>
        </w:tabs>
        <w:ind w:left="2073" w:hanging="360"/>
      </w:pPr>
    </w:lvl>
    <w:lvl w:ilvl="2" w:tentative="1">
      <w:start w:val="1"/>
      <w:numFmt w:val="decimal"/>
      <w:lvlText w:val="%3."/>
      <w:lvlJc w:val="left"/>
      <w:pPr>
        <w:tabs>
          <w:tab w:val="num" w:pos="2793"/>
        </w:tabs>
        <w:ind w:left="2793" w:hanging="360"/>
      </w:pPr>
    </w:lvl>
    <w:lvl w:ilvl="3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entative="1">
      <w:start w:val="1"/>
      <w:numFmt w:val="decimal"/>
      <w:lvlText w:val="%5."/>
      <w:lvlJc w:val="left"/>
      <w:pPr>
        <w:tabs>
          <w:tab w:val="num" w:pos="4233"/>
        </w:tabs>
        <w:ind w:left="4233" w:hanging="360"/>
      </w:pPr>
    </w:lvl>
    <w:lvl w:ilvl="5" w:tentative="1">
      <w:start w:val="1"/>
      <w:numFmt w:val="decimal"/>
      <w:lvlText w:val="%6."/>
      <w:lvlJc w:val="left"/>
      <w:pPr>
        <w:tabs>
          <w:tab w:val="num" w:pos="4953"/>
        </w:tabs>
        <w:ind w:left="4953" w:hanging="360"/>
      </w:pPr>
    </w:lvl>
    <w:lvl w:ilvl="6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entative="1">
      <w:start w:val="1"/>
      <w:numFmt w:val="decimal"/>
      <w:lvlText w:val="%8."/>
      <w:lvlJc w:val="left"/>
      <w:pPr>
        <w:tabs>
          <w:tab w:val="num" w:pos="6393"/>
        </w:tabs>
        <w:ind w:left="6393" w:hanging="360"/>
      </w:pPr>
    </w:lvl>
    <w:lvl w:ilvl="8" w:tentative="1">
      <w:start w:val="1"/>
      <w:numFmt w:val="decimal"/>
      <w:lvlText w:val="%9."/>
      <w:lvlJc w:val="left"/>
      <w:pPr>
        <w:tabs>
          <w:tab w:val="num" w:pos="7113"/>
        </w:tabs>
        <w:ind w:left="7113" w:hanging="360"/>
      </w:pPr>
    </w:lvl>
  </w:abstractNum>
  <w:abstractNum w:abstractNumId="19" w15:restartNumberingAfterBreak="0">
    <w:nsid w:val="315C4F7B"/>
    <w:multiLevelType w:val="multilevel"/>
    <w:tmpl w:val="EAF41C48"/>
    <w:lvl w:ilvl="0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97"/>
        </w:tabs>
        <w:ind w:left="379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17"/>
        </w:tabs>
        <w:ind w:left="451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57"/>
        </w:tabs>
        <w:ind w:left="595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77"/>
        </w:tabs>
        <w:ind w:left="667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644CF3"/>
    <w:multiLevelType w:val="hybridMultilevel"/>
    <w:tmpl w:val="A314A83C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ED099D"/>
    <w:multiLevelType w:val="multilevel"/>
    <w:tmpl w:val="002CDD78"/>
    <w:lvl w:ilvl="0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5"/>
        </w:tabs>
        <w:ind w:left="365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5"/>
        </w:tabs>
        <w:ind w:left="581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EA49F5"/>
    <w:multiLevelType w:val="multilevel"/>
    <w:tmpl w:val="3670F904"/>
    <w:lvl w:ilvl="0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1" w:tentative="1">
      <w:numFmt w:val="decimal"/>
      <w:lvlText w:val="%2."/>
      <w:lvlJc w:val="left"/>
      <w:pPr>
        <w:tabs>
          <w:tab w:val="num" w:pos="2215"/>
        </w:tabs>
        <w:ind w:left="2215" w:hanging="360"/>
      </w:pPr>
    </w:lvl>
    <w:lvl w:ilvl="2" w:tentative="1">
      <w:numFmt w:val="decimal"/>
      <w:lvlText w:val="%3."/>
      <w:lvlJc w:val="left"/>
      <w:pPr>
        <w:tabs>
          <w:tab w:val="num" w:pos="2935"/>
        </w:tabs>
        <w:ind w:left="2935" w:hanging="360"/>
      </w:pPr>
    </w:lvl>
    <w:lvl w:ilvl="3" w:tentative="1"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entative="1">
      <w:numFmt w:val="decimal"/>
      <w:lvlText w:val="%5."/>
      <w:lvlJc w:val="left"/>
      <w:pPr>
        <w:tabs>
          <w:tab w:val="num" w:pos="4375"/>
        </w:tabs>
        <w:ind w:left="4375" w:hanging="360"/>
      </w:pPr>
    </w:lvl>
    <w:lvl w:ilvl="5" w:tentative="1">
      <w:numFmt w:val="decimal"/>
      <w:lvlText w:val="%6."/>
      <w:lvlJc w:val="left"/>
      <w:pPr>
        <w:tabs>
          <w:tab w:val="num" w:pos="5095"/>
        </w:tabs>
        <w:ind w:left="5095" w:hanging="360"/>
      </w:pPr>
    </w:lvl>
    <w:lvl w:ilvl="6" w:tentative="1"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entative="1">
      <w:numFmt w:val="decimal"/>
      <w:lvlText w:val="%8."/>
      <w:lvlJc w:val="left"/>
      <w:pPr>
        <w:tabs>
          <w:tab w:val="num" w:pos="6535"/>
        </w:tabs>
        <w:ind w:left="6535" w:hanging="360"/>
      </w:pPr>
    </w:lvl>
    <w:lvl w:ilvl="8" w:tentative="1">
      <w:numFmt w:val="decimal"/>
      <w:lvlText w:val="%9."/>
      <w:lvlJc w:val="left"/>
      <w:pPr>
        <w:tabs>
          <w:tab w:val="num" w:pos="7255"/>
        </w:tabs>
        <w:ind w:left="7255" w:hanging="360"/>
      </w:pPr>
    </w:lvl>
  </w:abstractNum>
  <w:abstractNum w:abstractNumId="23" w15:restartNumberingAfterBreak="0">
    <w:nsid w:val="452E410A"/>
    <w:multiLevelType w:val="multilevel"/>
    <w:tmpl w:val="E18C71C4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932"/>
        </w:tabs>
        <w:ind w:left="1932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C21D38"/>
    <w:multiLevelType w:val="multilevel"/>
    <w:tmpl w:val="6E588CF0"/>
    <w:lvl w:ilvl="0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371"/>
        </w:tabs>
        <w:ind w:left="33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091"/>
        </w:tabs>
        <w:ind w:left="40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531"/>
        </w:tabs>
        <w:ind w:left="55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251"/>
        </w:tabs>
        <w:ind w:left="62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C37C3F"/>
    <w:multiLevelType w:val="multilevel"/>
    <w:tmpl w:val="8F460744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97"/>
        </w:tabs>
        <w:ind w:left="379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17"/>
        </w:tabs>
        <w:ind w:left="451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57"/>
        </w:tabs>
        <w:ind w:left="595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77"/>
        </w:tabs>
        <w:ind w:left="667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996739"/>
    <w:multiLevelType w:val="multilevel"/>
    <w:tmpl w:val="6F80E3F2"/>
    <w:lvl w:ilvl="0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349"/>
        </w:tabs>
        <w:ind w:left="334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069"/>
        </w:tabs>
        <w:ind w:left="406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789"/>
        </w:tabs>
        <w:ind w:left="478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509"/>
        </w:tabs>
        <w:ind w:left="550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229"/>
        </w:tabs>
        <w:ind w:left="622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949"/>
        </w:tabs>
        <w:ind w:left="694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669"/>
        </w:tabs>
        <w:ind w:left="766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389"/>
        </w:tabs>
        <w:ind w:left="8389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5F5FD9"/>
    <w:multiLevelType w:val="multilevel"/>
    <w:tmpl w:val="A2089F3E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073"/>
        </w:tabs>
        <w:ind w:left="207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93"/>
        </w:tabs>
        <w:ind w:left="279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13"/>
        </w:tabs>
        <w:ind w:left="351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33"/>
        </w:tabs>
        <w:ind w:left="423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53"/>
        </w:tabs>
        <w:ind w:left="495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3"/>
        </w:tabs>
        <w:ind w:left="567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3"/>
        </w:tabs>
        <w:ind w:left="7113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C75BB1"/>
    <w:multiLevelType w:val="multilevel"/>
    <w:tmpl w:val="99D4E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7CC6726"/>
    <w:multiLevelType w:val="multilevel"/>
    <w:tmpl w:val="F1E80322"/>
    <w:lvl w:ilvl="0">
      <w:start w:val="1"/>
      <w:numFmt w:val="decimal"/>
      <w:lvlText w:val="%1."/>
      <w:lvlJc w:val="left"/>
      <w:pPr>
        <w:tabs>
          <w:tab w:val="num" w:pos="1212"/>
        </w:tabs>
        <w:ind w:left="1212" w:hanging="360"/>
      </w:pPr>
    </w:lvl>
    <w:lvl w:ilvl="1" w:tentative="1">
      <w:numFmt w:val="decimal"/>
      <w:lvlText w:val="%2."/>
      <w:lvlJc w:val="left"/>
      <w:pPr>
        <w:tabs>
          <w:tab w:val="num" w:pos="1932"/>
        </w:tabs>
        <w:ind w:left="1932" w:hanging="360"/>
      </w:pPr>
    </w:lvl>
    <w:lvl w:ilvl="2" w:tentative="1">
      <w:numFmt w:val="decimal"/>
      <w:lvlText w:val="%3."/>
      <w:lvlJc w:val="left"/>
      <w:pPr>
        <w:tabs>
          <w:tab w:val="num" w:pos="2652"/>
        </w:tabs>
        <w:ind w:left="2652" w:hanging="360"/>
      </w:pPr>
    </w:lvl>
    <w:lvl w:ilvl="3" w:tentative="1"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entative="1">
      <w:numFmt w:val="decimal"/>
      <w:lvlText w:val="%5."/>
      <w:lvlJc w:val="left"/>
      <w:pPr>
        <w:tabs>
          <w:tab w:val="num" w:pos="4092"/>
        </w:tabs>
        <w:ind w:left="4092" w:hanging="360"/>
      </w:pPr>
    </w:lvl>
    <w:lvl w:ilvl="5" w:tentative="1">
      <w:numFmt w:val="decimal"/>
      <w:lvlText w:val="%6."/>
      <w:lvlJc w:val="left"/>
      <w:pPr>
        <w:tabs>
          <w:tab w:val="num" w:pos="4812"/>
        </w:tabs>
        <w:ind w:left="4812" w:hanging="360"/>
      </w:pPr>
    </w:lvl>
    <w:lvl w:ilvl="6" w:tentative="1"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entative="1">
      <w:numFmt w:val="decimal"/>
      <w:lvlText w:val="%8."/>
      <w:lvlJc w:val="left"/>
      <w:pPr>
        <w:tabs>
          <w:tab w:val="num" w:pos="6252"/>
        </w:tabs>
        <w:ind w:left="6252" w:hanging="360"/>
      </w:pPr>
    </w:lvl>
    <w:lvl w:ilvl="8" w:tentative="1">
      <w:numFmt w:val="decimal"/>
      <w:lvlText w:val="%9."/>
      <w:lvlJc w:val="left"/>
      <w:pPr>
        <w:tabs>
          <w:tab w:val="num" w:pos="6972"/>
        </w:tabs>
        <w:ind w:left="6972" w:hanging="360"/>
      </w:pPr>
    </w:lvl>
  </w:abstractNum>
  <w:abstractNum w:abstractNumId="30" w15:restartNumberingAfterBreak="0">
    <w:nsid w:val="5A292083"/>
    <w:multiLevelType w:val="multilevel"/>
    <w:tmpl w:val="00A03382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932"/>
        </w:tabs>
        <w:ind w:left="1932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D9C6B91"/>
    <w:multiLevelType w:val="multilevel"/>
    <w:tmpl w:val="B2BED6C8"/>
    <w:lvl w:ilvl="0">
      <w:numFmt w:val="bullet"/>
      <w:lvlText w:val="-"/>
      <w:lvlJc w:val="left"/>
      <w:pPr>
        <w:tabs>
          <w:tab w:val="num" w:pos="1070"/>
        </w:tabs>
        <w:ind w:left="107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39"/>
        </w:tabs>
        <w:ind w:left="393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59"/>
        </w:tabs>
        <w:ind w:left="465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099"/>
        </w:tabs>
        <w:ind w:left="609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19"/>
        </w:tabs>
        <w:ind w:left="681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CF778D"/>
    <w:multiLevelType w:val="multilevel"/>
    <w:tmpl w:val="70E0A8E4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073"/>
        </w:tabs>
        <w:ind w:left="207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93"/>
        </w:tabs>
        <w:ind w:left="279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13"/>
        </w:tabs>
        <w:ind w:left="351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33"/>
        </w:tabs>
        <w:ind w:left="423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53"/>
        </w:tabs>
        <w:ind w:left="495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3"/>
        </w:tabs>
        <w:ind w:left="567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3"/>
        </w:tabs>
        <w:ind w:left="7113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1D3CD5"/>
    <w:multiLevelType w:val="multilevel"/>
    <w:tmpl w:val="EA3EE5B2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088"/>
        </w:tabs>
        <w:ind w:left="3088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808"/>
        </w:tabs>
        <w:ind w:left="3808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248"/>
        </w:tabs>
        <w:ind w:left="5248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968"/>
        </w:tabs>
        <w:ind w:left="5968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D24BBA"/>
    <w:multiLevelType w:val="multilevel"/>
    <w:tmpl w:val="0C3010B8"/>
    <w:lvl w:ilvl="0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349"/>
        </w:tabs>
        <w:ind w:left="334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069"/>
        </w:tabs>
        <w:ind w:left="406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789"/>
        </w:tabs>
        <w:ind w:left="478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509"/>
        </w:tabs>
        <w:ind w:left="550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229"/>
        </w:tabs>
        <w:ind w:left="622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949"/>
        </w:tabs>
        <w:ind w:left="694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669"/>
        </w:tabs>
        <w:ind w:left="766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389"/>
        </w:tabs>
        <w:ind w:left="8389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0CE68D9"/>
    <w:multiLevelType w:val="multilevel"/>
    <w:tmpl w:val="FF563DAA"/>
    <w:lvl w:ilvl="0">
      <w:numFmt w:val="bullet"/>
      <w:lvlText w:val="-"/>
      <w:lvlJc w:val="left"/>
      <w:pPr>
        <w:tabs>
          <w:tab w:val="num" w:pos="1070"/>
        </w:tabs>
        <w:ind w:left="107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39"/>
        </w:tabs>
        <w:ind w:left="393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59"/>
        </w:tabs>
        <w:ind w:left="465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099"/>
        </w:tabs>
        <w:ind w:left="609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19"/>
        </w:tabs>
        <w:ind w:left="681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187170"/>
    <w:multiLevelType w:val="multilevel"/>
    <w:tmpl w:val="4EC43668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088"/>
        </w:tabs>
        <w:ind w:left="3088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808"/>
        </w:tabs>
        <w:ind w:left="3808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248"/>
        </w:tabs>
        <w:ind w:left="5248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968"/>
        </w:tabs>
        <w:ind w:left="5968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1CA23CA"/>
    <w:multiLevelType w:val="multilevel"/>
    <w:tmpl w:val="F1260464"/>
    <w:lvl w:ilvl="0">
      <w:numFmt w:val="bullet"/>
      <w:lvlText w:val="-"/>
      <w:lvlJc w:val="left"/>
      <w:pPr>
        <w:tabs>
          <w:tab w:val="num" w:pos="1779"/>
        </w:tabs>
        <w:ind w:left="1779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939"/>
        </w:tabs>
        <w:ind w:left="3939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659"/>
        </w:tabs>
        <w:ind w:left="4659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6099"/>
        </w:tabs>
        <w:ind w:left="6099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819"/>
        </w:tabs>
        <w:ind w:left="6819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01336B"/>
    <w:multiLevelType w:val="multilevel"/>
    <w:tmpl w:val="9DFA0CDC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8"/>
        </w:tabs>
        <w:ind w:left="308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8"/>
        </w:tabs>
        <w:ind w:left="380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8"/>
        </w:tabs>
        <w:ind w:left="524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8"/>
        </w:tabs>
        <w:ind w:left="596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3920BFE"/>
    <w:multiLevelType w:val="multilevel"/>
    <w:tmpl w:val="70C4907C"/>
    <w:lvl w:ilvl="0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entative="1">
      <w:start w:val="1"/>
      <w:numFmt w:val="decimal"/>
      <w:lvlText w:val="%2."/>
      <w:lvlJc w:val="left"/>
      <w:pPr>
        <w:tabs>
          <w:tab w:val="num" w:pos="2073"/>
        </w:tabs>
        <w:ind w:left="2073" w:hanging="360"/>
      </w:pPr>
    </w:lvl>
    <w:lvl w:ilvl="2" w:tentative="1">
      <w:start w:val="1"/>
      <w:numFmt w:val="decimal"/>
      <w:lvlText w:val="%3."/>
      <w:lvlJc w:val="left"/>
      <w:pPr>
        <w:tabs>
          <w:tab w:val="num" w:pos="2793"/>
        </w:tabs>
        <w:ind w:left="2793" w:hanging="360"/>
      </w:pPr>
    </w:lvl>
    <w:lvl w:ilvl="3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entative="1">
      <w:start w:val="1"/>
      <w:numFmt w:val="decimal"/>
      <w:lvlText w:val="%5."/>
      <w:lvlJc w:val="left"/>
      <w:pPr>
        <w:tabs>
          <w:tab w:val="num" w:pos="4233"/>
        </w:tabs>
        <w:ind w:left="4233" w:hanging="360"/>
      </w:pPr>
    </w:lvl>
    <w:lvl w:ilvl="5" w:tentative="1">
      <w:start w:val="1"/>
      <w:numFmt w:val="decimal"/>
      <w:lvlText w:val="%6."/>
      <w:lvlJc w:val="left"/>
      <w:pPr>
        <w:tabs>
          <w:tab w:val="num" w:pos="4953"/>
        </w:tabs>
        <w:ind w:left="4953" w:hanging="360"/>
      </w:pPr>
    </w:lvl>
    <w:lvl w:ilvl="6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entative="1">
      <w:start w:val="1"/>
      <w:numFmt w:val="decimal"/>
      <w:lvlText w:val="%8."/>
      <w:lvlJc w:val="left"/>
      <w:pPr>
        <w:tabs>
          <w:tab w:val="num" w:pos="6393"/>
        </w:tabs>
        <w:ind w:left="6393" w:hanging="360"/>
      </w:pPr>
    </w:lvl>
    <w:lvl w:ilvl="8" w:tentative="1">
      <w:start w:val="1"/>
      <w:numFmt w:val="decimal"/>
      <w:lvlText w:val="%9."/>
      <w:lvlJc w:val="left"/>
      <w:pPr>
        <w:tabs>
          <w:tab w:val="num" w:pos="7113"/>
        </w:tabs>
        <w:ind w:left="7113" w:hanging="360"/>
      </w:pPr>
    </w:lvl>
  </w:abstractNum>
  <w:abstractNum w:abstractNumId="40" w15:restartNumberingAfterBreak="0">
    <w:nsid w:val="74AE05F5"/>
    <w:multiLevelType w:val="multilevel"/>
    <w:tmpl w:val="912A9FB2"/>
    <w:lvl w:ilvl="0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96"/>
        </w:tabs>
        <w:ind w:left="259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16"/>
        </w:tabs>
        <w:ind w:left="331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56"/>
        </w:tabs>
        <w:ind w:left="475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76"/>
        </w:tabs>
        <w:ind w:left="547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015B32"/>
    <w:multiLevelType w:val="hybridMultilevel"/>
    <w:tmpl w:val="CE52DCC2"/>
    <w:lvl w:ilvl="0" w:tplc="7892DD40">
      <w:start w:val="1"/>
      <w:numFmt w:val="upperRoman"/>
      <w:lvlText w:val="%1."/>
      <w:lvlJc w:val="right"/>
      <w:pPr>
        <w:ind w:left="785" w:hanging="360"/>
      </w:pPr>
      <w:rPr>
        <w:b/>
        <w:bCs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2" w15:restartNumberingAfterBreak="0">
    <w:nsid w:val="791D2134"/>
    <w:multiLevelType w:val="multilevel"/>
    <w:tmpl w:val="21147DF8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230"/>
        </w:tabs>
        <w:ind w:left="323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950"/>
        </w:tabs>
        <w:ind w:left="395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390"/>
        </w:tabs>
        <w:ind w:left="539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110"/>
        </w:tabs>
        <w:ind w:left="611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4201CE"/>
    <w:multiLevelType w:val="hybridMultilevel"/>
    <w:tmpl w:val="E85EF37C"/>
    <w:lvl w:ilvl="0" w:tplc="0F00E32E">
      <w:numFmt w:val="bullet"/>
      <w:lvlText w:val="-"/>
      <w:lvlJc w:val="left"/>
      <w:pPr>
        <w:ind w:left="643" w:hanging="360"/>
      </w:pPr>
      <w:rPr>
        <w:rFonts w:ascii="Times New Roman" w:eastAsiaTheme="minorHAnsi" w:hAnsi="Times New Roman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259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31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03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75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47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19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91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634" w:hanging="360"/>
      </w:pPr>
      <w:rPr>
        <w:rFonts w:ascii="Wingdings" w:hAnsi="Wingdings" w:hint="default"/>
      </w:rPr>
    </w:lvl>
  </w:abstractNum>
  <w:abstractNum w:abstractNumId="44" w15:restartNumberingAfterBreak="0">
    <w:nsid w:val="7B570157"/>
    <w:multiLevelType w:val="multilevel"/>
    <w:tmpl w:val="0C0EF052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088"/>
        </w:tabs>
        <w:ind w:left="3088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808"/>
        </w:tabs>
        <w:ind w:left="3808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248"/>
        </w:tabs>
        <w:ind w:left="5248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968"/>
        </w:tabs>
        <w:ind w:left="5968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0C11BE"/>
    <w:multiLevelType w:val="multilevel"/>
    <w:tmpl w:val="BB16D5A2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932"/>
        </w:tabs>
        <w:ind w:left="1932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num w:numId="1" w16cid:durableId="1198198822">
    <w:abstractNumId w:val="42"/>
  </w:num>
  <w:num w:numId="2" w16cid:durableId="625550478">
    <w:abstractNumId w:val="30"/>
  </w:num>
  <w:num w:numId="3" w16cid:durableId="78451121">
    <w:abstractNumId w:val="8"/>
  </w:num>
  <w:num w:numId="4" w16cid:durableId="1575238994">
    <w:abstractNumId w:val="6"/>
  </w:num>
  <w:num w:numId="5" w16cid:durableId="1045570149">
    <w:abstractNumId w:val="5"/>
  </w:num>
  <w:num w:numId="6" w16cid:durableId="582035218">
    <w:abstractNumId w:val="29"/>
  </w:num>
  <w:num w:numId="7" w16cid:durableId="474834379">
    <w:abstractNumId w:val="23"/>
  </w:num>
  <w:num w:numId="8" w16cid:durableId="1984502731">
    <w:abstractNumId w:val="15"/>
  </w:num>
  <w:num w:numId="9" w16cid:durableId="1730107172">
    <w:abstractNumId w:val="36"/>
  </w:num>
  <w:num w:numId="10" w16cid:durableId="1422726379">
    <w:abstractNumId w:val="45"/>
  </w:num>
  <w:num w:numId="11" w16cid:durableId="1103843727">
    <w:abstractNumId w:val="33"/>
  </w:num>
  <w:num w:numId="12" w16cid:durableId="767236467">
    <w:abstractNumId w:val="44"/>
  </w:num>
  <w:num w:numId="13" w16cid:durableId="174466694">
    <w:abstractNumId w:val="2"/>
  </w:num>
  <w:num w:numId="14" w16cid:durableId="373774486">
    <w:abstractNumId w:val="11"/>
  </w:num>
  <w:num w:numId="15" w16cid:durableId="382603888">
    <w:abstractNumId w:val="4"/>
  </w:num>
  <w:num w:numId="16" w16cid:durableId="363948051">
    <w:abstractNumId w:val="16"/>
  </w:num>
  <w:num w:numId="17" w16cid:durableId="491678000">
    <w:abstractNumId w:val="3"/>
  </w:num>
  <w:num w:numId="18" w16cid:durableId="1873612146">
    <w:abstractNumId w:val="43"/>
  </w:num>
  <w:num w:numId="19" w16cid:durableId="124392975">
    <w:abstractNumId w:val="35"/>
  </w:num>
  <w:num w:numId="20" w16cid:durableId="1478762449">
    <w:abstractNumId w:val="31"/>
  </w:num>
  <w:num w:numId="21" w16cid:durableId="639305524">
    <w:abstractNumId w:val="37"/>
  </w:num>
  <w:num w:numId="22" w16cid:durableId="64844960">
    <w:abstractNumId w:val="12"/>
  </w:num>
  <w:num w:numId="23" w16cid:durableId="1828589595">
    <w:abstractNumId w:val="38"/>
  </w:num>
  <w:num w:numId="24" w16cid:durableId="401029166">
    <w:abstractNumId w:val="25"/>
  </w:num>
  <w:num w:numId="25" w16cid:durableId="1312638379">
    <w:abstractNumId w:val="27"/>
  </w:num>
  <w:num w:numId="26" w16cid:durableId="855273261">
    <w:abstractNumId w:val="18"/>
  </w:num>
  <w:num w:numId="27" w16cid:durableId="2116099711">
    <w:abstractNumId w:val="17"/>
  </w:num>
  <w:num w:numId="28" w16cid:durableId="751859099">
    <w:abstractNumId w:val="39"/>
  </w:num>
  <w:num w:numId="29" w16cid:durableId="484249645">
    <w:abstractNumId w:val="19"/>
  </w:num>
  <w:num w:numId="30" w16cid:durableId="2112360272">
    <w:abstractNumId w:val="22"/>
  </w:num>
  <w:num w:numId="31" w16cid:durableId="1847595945">
    <w:abstractNumId w:val="21"/>
  </w:num>
  <w:num w:numId="32" w16cid:durableId="1986617436">
    <w:abstractNumId w:val="40"/>
  </w:num>
  <w:num w:numId="33" w16cid:durableId="1383940610">
    <w:abstractNumId w:val="9"/>
  </w:num>
  <w:num w:numId="34" w16cid:durableId="383141108">
    <w:abstractNumId w:val="7"/>
  </w:num>
  <w:num w:numId="35" w16cid:durableId="981732305">
    <w:abstractNumId w:val="26"/>
  </w:num>
  <w:num w:numId="36" w16cid:durableId="1928727962">
    <w:abstractNumId w:val="34"/>
  </w:num>
  <w:num w:numId="37" w16cid:durableId="1688755548">
    <w:abstractNumId w:val="10"/>
  </w:num>
  <w:num w:numId="38" w16cid:durableId="1409419632">
    <w:abstractNumId w:val="32"/>
  </w:num>
  <w:num w:numId="39" w16cid:durableId="943225732">
    <w:abstractNumId w:val="24"/>
  </w:num>
  <w:num w:numId="40" w16cid:durableId="137383747">
    <w:abstractNumId w:val="41"/>
  </w:num>
  <w:num w:numId="41" w16cid:durableId="2040277752">
    <w:abstractNumId w:val="28"/>
  </w:num>
  <w:num w:numId="42" w16cid:durableId="1354110666">
    <w:abstractNumId w:val="14"/>
  </w:num>
  <w:num w:numId="43" w16cid:durableId="1353604873">
    <w:abstractNumId w:val="13"/>
  </w:num>
  <w:num w:numId="44" w16cid:durableId="1265649022">
    <w:abstractNumId w:val="20"/>
  </w:num>
  <w:num w:numId="45" w16cid:durableId="6287081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117559668">
    <w:abstractNumId w:val="0"/>
  </w:num>
  <w:num w:numId="47" w16cid:durableId="11472120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660"/>
    <w:rsid w:val="000118A6"/>
    <w:rsid w:val="0004085A"/>
    <w:rsid w:val="00046660"/>
    <w:rsid w:val="000466B5"/>
    <w:rsid w:val="0006322E"/>
    <w:rsid w:val="00096F34"/>
    <w:rsid w:val="000A2C76"/>
    <w:rsid w:val="001A0111"/>
    <w:rsid w:val="001D215A"/>
    <w:rsid w:val="001F63E7"/>
    <w:rsid w:val="0022069B"/>
    <w:rsid w:val="00220D4B"/>
    <w:rsid w:val="002867FA"/>
    <w:rsid w:val="00343369"/>
    <w:rsid w:val="003B4AFF"/>
    <w:rsid w:val="003D38F9"/>
    <w:rsid w:val="003E79E5"/>
    <w:rsid w:val="004174E5"/>
    <w:rsid w:val="00431C16"/>
    <w:rsid w:val="004336E6"/>
    <w:rsid w:val="00471E14"/>
    <w:rsid w:val="0049167C"/>
    <w:rsid w:val="00571610"/>
    <w:rsid w:val="005C1DB2"/>
    <w:rsid w:val="005C7915"/>
    <w:rsid w:val="005E7D15"/>
    <w:rsid w:val="005F1748"/>
    <w:rsid w:val="0061685C"/>
    <w:rsid w:val="00621FA7"/>
    <w:rsid w:val="0064099C"/>
    <w:rsid w:val="006D6A1D"/>
    <w:rsid w:val="007123D3"/>
    <w:rsid w:val="00734092"/>
    <w:rsid w:val="00736770"/>
    <w:rsid w:val="00777290"/>
    <w:rsid w:val="0078110B"/>
    <w:rsid w:val="00790A28"/>
    <w:rsid w:val="007D3677"/>
    <w:rsid w:val="007E3B82"/>
    <w:rsid w:val="007F79DA"/>
    <w:rsid w:val="008310A8"/>
    <w:rsid w:val="008372DC"/>
    <w:rsid w:val="00893FE3"/>
    <w:rsid w:val="008C360F"/>
    <w:rsid w:val="008D50B3"/>
    <w:rsid w:val="008F6004"/>
    <w:rsid w:val="0092751C"/>
    <w:rsid w:val="0099190C"/>
    <w:rsid w:val="009E2895"/>
    <w:rsid w:val="00A21524"/>
    <w:rsid w:val="00A246B5"/>
    <w:rsid w:val="00A257D9"/>
    <w:rsid w:val="00A328AC"/>
    <w:rsid w:val="00A42683"/>
    <w:rsid w:val="00A472FD"/>
    <w:rsid w:val="00A85583"/>
    <w:rsid w:val="00A95588"/>
    <w:rsid w:val="00AD5E4E"/>
    <w:rsid w:val="00AD630B"/>
    <w:rsid w:val="00AF524D"/>
    <w:rsid w:val="00AF5418"/>
    <w:rsid w:val="00B10AE5"/>
    <w:rsid w:val="00B132E4"/>
    <w:rsid w:val="00B57765"/>
    <w:rsid w:val="00BC211E"/>
    <w:rsid w:val="00C07E76"/>
    <w:rsid w:val="00C150F3"/>
    <w:rsid w:val="00C2772A"/>
    <w:rsid w:val="00C45717"/>
    <w:rsid w:val="00C52458"/>
    <w:rsid w:val="00C646C3"/>
    <w:rsid w:val="00CD72BF"/>
    <w:rsid w:val="00D064AC"/>
    <w:rsid w:val="00D5429B"/>
    <w:rsid w:val="00D84C71"/>
    <w:rsid w:val="00DD6E6F"/>
    <w:rsid w:val="00E449EE"/>
    <w:rsid w:val="00E96828"/>
    <w:rsid w:val="00EB1AFF"/>
    <w:rsid w:val="00EC7F9D"/>
    <w:rsid w:val="00F32B26"/>
    <w:rsid w:val="00F45364"/>
    <w:rsid w:val="00F474C1"/>
    <w:rsid w:val="00F6591E"/>
    <w:rsid w:val="00F90AF3"/>
    <w:rsid w:val="00FB289A"/>
    <w:rsid w:val="00FB3769"/>
    <w:rsid w:val="00FD528A"/>
    <w:rsid w:val="00FF43E7"/>
    <w:rsid w:val="00FF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E4CF513"/>
  <w15:chartTrackingRefBased/>
  <w15:docId w15:val="{2026B4B1-AF79-4177-ADE0-E234B2234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8F9"/>
  </w:style>
  <w:style w:type="paragraph" w:styleId="Ttulo1">
    <w:name w:val="heading 1"/>
    <w:basedOn w:val="Normal"/>
    <w:next w:val="Normal"/>
    <w:link w:val="Ttulo1Car"/>
    <w:uiPriority w:val="9"/>
    <w:qFormat/>
    <w:rsid w:val="00343369"/>
    <w:pPr>
      <w:keepNext/>
      <w:keepLines/>
      <w:numPr>
        <w:numId w:val="33"/>
      </w:numPr>
      <w:spacing w:before="240" w:after="0" w:line="240" w:lineRule="auto"/>
      <w:outlineLvl w:val="0"/>
    </w:pPr>
    <w:rPr>
      <w:rFonts w:ascii="Arial" w:eastAsiaTheme="majorEastAsia" w:hAnsi="Arial" w:cstheme="majorBidi"/>
      <w:b/>
      <w:sz w:val="24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43369"/>
    <w:pPr>
      <w:keepNext/>
      <w:keepLines/>
      <w:numPr>
        <w:numId w:val="34"/>
      </w:numPr>
      <w:spacing w:before="40" w:after="0" w:line="240" w:lineRule="auto"/>
      <w:outlineLvl w:val="1"/>
    </w:pPr>
    <w:rPr>
      <w:rFonts w:ascii="Arial" w:eastAsiaTheme="majorEastAsia" w:hAnsi="Arial" w:cstheme="majorBidi"/>
      <w:b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43369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BC211E"/>
    <w:pPr>
      <w:keepNext/>
      <w:keepLines/>
      <w:spacing w:before="40" w:after="0"/>
      <w:outlineLvl w:val="3"/>
    </w:pPr>
    <w:rPr>
      <w:rFonts w:ascii="Arial" w:eastAsiaTheme="majorEastAsia" w:hAnsi="Arial" w:cstheme="majorBidi"/>
      <w:b/>
      <w:iCs/>
      <w:sz w:val="24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3B4AFF"/>
    <w:pPr>
      <w:keepNext/>
      <w:keepLines/>
      <w:spacing w:before="80" w:after="40" w:line="240" w:lineRule="auto"/>
      <w:outlineLvl w:val="4"/>
    </w:pPr>
    <w:rPr>
      <w:rFonts w:eastAsiaTheme="majorEastAsia" w:cstheme="majorBidi"/>
      <w:color w:val="2F5496" w:themeColor="accent1" w:themeShade="BF"/>
      <w:sz w:val="24"/>
      <w:szCs w:val="24"/>
      <w:lang w:val="en-US" w:eastAsia="zh-CN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3B4AFF"/>
    <w:pPr>
      <w:keepNext/>
      <w:keepLines/>
      <w:spacing w:before="40" w:after="0" w:line="240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:lang w:val="en-US" w:eastAsia="zh-CN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3B4AFF"/>
    <w:pPr>
      <w:keepNext/>
      <w:keepLines/>
      <w:spacing w:before="40" w:after="0" w:line="240" w:lineRule="auto"/>
      <w:outlineLvl w:val="6"/>
    </w:pPr>
    <w:rPr>
      <w:rFonts w:eastAsiaTheme="majorEastAsia" w:cstheme="majorBidi"/>
      <w:color w:val="595959" w:themeColor="text1" w:themeTint="A6"/>
      <w:sz w:val="24"/>
      <w:szCs w:val="24"/>
      <w:lang w:val="en-US" w:eastAsia="zh-CN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3B4AFF"/>
    <w:pPr>
      <w:keepNext/>
      <w:keepLines/>
      <w:spacing w:after="0" w:line="240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:lang w:val="en-US" w:eastAsia="zh-CN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3B4AFF"/>
    <w:pPr>
      <w:keepNext/>
      <w:keepLines/>
      <w:spacing w:after="0" w:line="240" w:lineRule="auto"/>
      <w:outlineLvl w:val="8"/>
    </w:pPr>
    <w:rPr>
      <w:rFonts w:eastAsiaTheme="majorEastAsia" w:cstheme="majorBidi"/>
      <w:color w:val="272727" w:themeColor="text1" w:themeTint="D8"/>
      <w:sz w:val="24"/>
      <w:szCs w:val="24"/>
      <w:lang w:val="en-US"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90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inespaciado">
    <w:name w:val="No Spacing"/>
    <w:link w:val="SinespaciadoCar"/>
    <w:uiPriority w:val="1"/>
    <w:qFormat/>
    <w:rsid w:val="00220D4B"/>
    <w:pPr>
      <w:spacing w:after="0" w:line="240" w:lineRule="auto"/>
    </w:pPr>
    <w:rPr>
      <w:rFonts w:eastAsiaTheme="minorEastAsia"/>
      <w:lang w:val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20D4B"/>
    <w:rPr>
      <w:rFonts w:eastAsiaTheme="minorEastAsia"/>
      <w:lang w:val="en-US"/>
    </w:rPr>
  </w:style>
  <w:style w:type="paragraph" w:customStyle="1" w:styleId="Default">
    <w:name w:val="Default"/>
    <w:rsid w:val="00220D4B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</w:rPr>
  </w:style>
  <w:style w:type="paragraph" w:styleId="Prrafodelista">
    <w:name w:val="List Paragraph"/>
    <w:basedOn w:val="Normal"/>
    <w:uiPriority w:val="34"/>
    <w:qFormat/>
    <w:rsid w:val="0061685C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BC211E"/>
    <w:rPr>
      <w:rFonts w:ascii="Arial" w:eastAsiaTheme="majorEastAsia" w:hAnsi="Arial" w:cstheme="majorBidi"/>
      <w:b/>
      <w:iCs/>
      <w:sz w:val="24"/>
    </w:rPr>
  </w:style>
  <w:style w:type="character" w:customStyle="1" w:styleId="Ttulo3Car">
    <w:name w:val="Título 3 Car"/>
    <w:basedOn w:val="Fuentedeprrafopredeter"/>
    <w:link w:val="Ttulo3"/>
    <w:uiPriority w:val="9"/>
    <w:rsid w:val="00343369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rsid w:val="00343369"/>
    <w:rPr>
      <w:rFonts w:ascii="Arial" w:eastAsiaTheme="majorEastAsia" w:hAnsi="Arial" w:cstheme="majorBidi"/>
      <w:b/>
      <w:color w:val="000000" w:themeColor="text1"/>
      <w:sz w:val="24"/>
      <w:szCs w:val="26"/>
    </w:rPr>
  </w:style>
  <w:style w:type="character" w:styleId="Hipervnculo">
    <w:name w:val="Hyperlink"/>
    <w:basedOn w:val="Fuentedeprrafopredeter"/>
    <w:unhideWhenUsed/>
    <w:rsid w:val="00D84C71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B1AFF"/>
    <w:rPr>
      <w:color w:val="605E5C"/>
      <w:shd w:val="clear" w:color="auto" w:fill="E1DFDD"/>
    </w:rPr>
  </w:style>
  <w:style w:type="table" w:styleId="Tablaconcuadrcula2-nfasis3">
    <w:name w:val="Grid Table 2 Accent 3"/>
    <w:basedOn w:val="Tablanormal"/>
    <w:uiPriority w:val="47"/>
    <w:rsid w:val="00EB1AFF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">
    <w:name w:val="Table Grid"/>
    <w:basedOn w:val="Tablanormal"/>
    <w:uiPriority w:val="39"/>
    <w:rsid w:val="00EB1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343369"/>
    <w:rPr>
      <w:rFonts w:ascii="Arial" w:eastAsiaTheme="majorEastAsia" w:hAnsi="Arial" w:cstheme="majorBidi"/>
      <w:b/>
      <w:sz w:val="24"/>
      <w:szCs w:val="32"/>
    </w:rPr>
  </w:style>
  <w:style w:type="character" w:styleId="CdigoHTML">
    <w:name w:val="HTML Code"/>
    <w:basedOn w:val="Fuentedeprrafopredeter"/>
    <w:uiPriority w:val="99"/>
    <w:semiHidden/>
    <w:unhideWhenUsed/>
    <w:rsid w:val="00C52458"/>
    <w:rPr>
      <w:rFonts w:ascii="Courier New" w:eastAsia="Times New Roman" w:hAnsi="Courier New" w:cs="Courier New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C150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50F3"/>
  </w:style>
  <w:style w:type="paragraph" w:styleId="Piedepgina">
    <w:name w:val="footer"/>
    <w:basedOn w:val="Normal"/>
    <w:link w:val="PiedepginaCar"/>
    <w:uiPriority w:val="99"/>
    <w:unhideWhenUsed/>
    <w:rsid w:val="00C150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50F3"/>
  </w:style>
  <w:style w:type="character" w:customStyle="1" w:styleId="Ttulo5Car">
    <w:name w:val="Título 5 Car"/>
    <w:basedOn w:val="Fuentedeprrafopredeter"/>
    <w:link w:val="Ttulo5"/>
    <w:uiPriority w:val="9"/>
    <w:semiHidden/>
    <w:rsid w:val="003B4AFF"/>
    <w:rPr>
      <w:rFonts w:eastAsiaTheme="majorEastAsia" w:cstheme="majorBidi"/>
      <w:color w:val="2F5496" w:themeColor="accent1" w:themeShade="BF"/>
      <w:sz w:val="24"/>
      <w:szCs w:val="24"/>
      <w:lang w:val="en-US" w:eastAsia="zh-CN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B4AFF"/>
    <w:rPr>
      <w:rFonts w:eastAsiaTheme="majorEastAsia" w:cstheme="majorBidi"/>
      <w:i/>
      <w:iCs/>
      <w:color w:val="595959" w:themeColor="text1" w:themeTint="A6"/>
      <w:sz w:val="24"/>
      <w:szCs w:val="24"/>
      <w:lang w:val="en-US" w:eastAsia="zh-CN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B4AFF"/>
    <w:rPr>
      <w:rFonts w:eastAsiaTheme="majorEastAsia" w:cstheme="majorBidi"/>
      <w:color w:val="595959" w:themeColor="text1" w:themeTint="A6"/>
      <w:sz w:val="24"/>
      <w:szCs w:val="24"/>
      <w:lang w:val="en-US" w:eastAsia="zh-CN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B4AFF"/>
    <w:rPr>
      <w:rFonts w:eastAsiaTheme="majorEastAsia" w:cstheme="majorBidi"/>
      <w:i/>
      <w:iCs/>
      <w:color w:val="272727" w:themeColor="text1" w:themeTint="D8"/>
      <w:sz w:val="24"/>
      <w:szCs w:val="24"/>
      <w:lang w:val="en-US" w:eastAsia="zh-CN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B4AFF"/>
    <w:rPr>
      <w:rFonts w:eastAsiaTheme="majorEastAsia" w:cstheme="majorBidi"/>
      <w:color w:val="272727" w:themeColor="text1" w:themeTint="D8"/>
      <w:sz w:val="24"/>
      <w:szCs w:val="24"/>
      <w:lang w:val="en-US" w:eastAsia="zh-CN"/>
    </w:rPr>
  </w:style>
  <w:style w:type="paragraph" w:styleId="Textoindependiente">
    <w:name w:val="Body Text"/>
    <w:basedOn w:val="Normal"/>
    <w:link w:val="TextoindependienteCar"/>
    <w:qFormat/>
    <w:rsid w:val="003B4AFF"/>
    <w:pPr>
      <w:spacing w:before="180" w:after="180" w:line="240" w:lineRule="auto"/>
    </w:pPr>
    <w:rPr>
      <w:rFonts w:eastAsiaTheme="minorEastAsia"/>
      <w:sz w:val="24"/>
      <w:szCs w:val="24"/>
      <w:lang w:val="en-US" w:eastAsia="zh-CN"/>
    </w:rPr>
  </w:style>
  <w:style w:type="character" w:customStyle="1" w:styleId="TextoindependienteCar">
    <w:name w:val="Texto independiente Car"/>
    <w:basedOn w:val="Fuentedeprrafopredeter"/>
    <w:link w:val="Textoindependiente"/>
    <w:rsid w:val="003B4AFF"/>
    <w:rPr>
      <w:rFonts w:eastAsiaTheme="minorEastAsia"/>
      <w:sz w:val="24"/>
      <w:szCs w:val="24"/>
      <w:lang w:val="en-US" w:eastAsia="zh-CN"/>
    </w:rPr>
  </w:style>
  <w:style w:type="paragraph" w:customStyle="1" w:styleId="FirstParagraph">
    <w:name w:val="First Paragraph"/>
    <w:basedOn w:val="Textoindependiente"/>
    <w:next w:val="Textoindependiente"/>
    <w:qFormat/>
    <w:rsid w:val="003B4AFF"/>
  </w:style>
  <w:style w:type="paragraph" w:customStyle="1" w:styleId="Compact">
    <w:name w:val="Compact"/>
    <w:basedOn w:val="Textoindependiente"/>
    <w:qFormat/>
    <w:rsid w:val="003B4AFF"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3B4AFF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  <w:lang w:val="en-US" w:eastAsia="zh-CN"/>
    </w:rPr>
  </w:style>
  <w:style w:type="character" w:customStyle="1" w:styleId="TtuloCar">
    <w:name w:val="Título Car"/>
    <w:basedOn w:val="Fuentedeprrafopredeter"/>
    <w:link w:val="Ttulo"/>
    <w:uiPriority w:val="10"/>
    <w:rsid w:val="003B4AFF"/>
    <w:rPr>
      <w:rFonts w:asciiTheme="majorHAnsi" w:eastAsiaTheme="majorEastAsia" w:hAnsiTheme="majorHAnsi" w:cstheme="majorBidi"/>
      <w:sz w:val="56"/>
      <w:szCs w:val="56"/>
      <w:lang w:val="en-US" w:eastAsia="zh-CN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3B4AFF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B4AFF"/>
    <w:rPr>
      <w:rFonts w:asciiTheme="majorHAnsi" w:eastAsiaTheme="majorEastAsia" w:hAnsiTheme="majorHAnsi" w:cstheme="majorBidi"/>
      <w:spacing w:val="15"/>
      <w:sz w:val="28"/>
      <w:szCs w:val="28"/>
      <w:lang w:val="en-US" w:eastAsia="zh-CN"/>
    </w:rPr>
  </w:style>
  <w:style w:type="paragraph" w:customStyle="1" w:styleId="Author">
    <w:name w:val="Author"/>
    <w:basedOn w:val="Ttulo"/>
    <w:next w:val="Textoindependiente"/>
    <w:qFormat/>
    <w:rsid w:val="003B4AFF"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link w:val="FechaCar"/>
    <w:qFormat/>
    <w:rsid w:val="003B4AFF"/>
    <w:pPr>
      <w:keepNext/>
      <w:keepLines/>
    </w:pPr>
    <w:rPr>
      <w:sz w:val="24"/>
      <w:szCs w:val="24"/>
    </w:rPr>
  </w:style>
  <w:style w:type="character" w:customStyle="1" w:styleId="FechaCar">
    <w:name w:val="Fecha Car"/>
    <w:basedOn w:val="Fuentedeprrafopredeter"/>
    <w:link w:val="Fecha"/>
    <w:rsid w:val="003B4AFF"/>
    <w:rPr>
      <w:rFonts w:asciiTheme="majorHAnsi" w:eastAsiaTheme="majorEastAsia" w:hAnsiTheme="majorHAnsi" w:cstheme="majorBidi"/>
      <w:sz w:val="24"/>
      <w:szCs w:val="24"/>
      <w:lang w:val="en-US" w:eastAsia="zh-CN"/>
    </w:rPr>
  </w:style>
  <w:style w:type="paragraph" w:customStyle="1" w:styleId="AbstractTitle">
    <w:name w:val="Abstract Title"/>
    <w:basedOn w:val="Normal"/>
    <w:next w:val="Abstract"/>
    <w:qFormat/>
    <w:rsid w:val="003B4AFF"/>
    <w:pPr>
      <w:keepNext/>
      <w:keepLines/>
      <w:spacing w:before="300" w:after="0" w:line="240" w:lineRule="auto"/>
      <w:jc w:val="center"/>
    </w:pPr>
    <w:rPr>
      <w:rFonts w:eastAsiaTheme="minorEastAsia"/>
      <w:b/>
      <w:sz w:val="20"/>
      <w:szCs w:val="20"/>
      <w:lang w:val="en-US" w:eastAsia="zh-CN"/>
    </w:rPr>
  </w:style>
  <w:style w:type="paragraph" w:customStyle="1" w:styleId="Abstract">
    <w:name w:val="Abstract"/>
    <w:basedOn w:val="Normal"/>
    <w:next w:val="Textoindependiente"/>
    <w:qFormat/>
    <w:rsid w:val="003B4AFF"/>
    <w:pPr>
      <w:keepNext/>
      <w:keepLines/>
      <w:spacing w:before="100" w:after="300" w:line="240" w:lineRule="auto"/>
    </w:pPr>
    <w:rPr>
      <w:rFonts w:eastAsiaTheme="minorEastAsia"/>
      <w:sz w:val="20"/>
      <w:szCs w:val="20"/>
      <w:lang w:val="en-US" w:eastAsia="zh-CN"/>
    </w:rPr>
  </w:style>
  <w:style w:type="paragraph" w:styleId="Bibliografa">
    <w:name w:val="Bibliography"/>
    <w:basedOn w:val="Normal"/>
    <w:qFormat/>
    <w:rsid w:val="003B4AFF"/>
    <w:pPr>
      <w:spacing w:after="200" w:line="240" w:lineRule="auto"/>
    </w:pPr>
    <w:rPr>
      <w:rFonts w:eastAsiaTheme="minorEastAsia"/>
      <w:sz w:val="24"/>
      <w:szCs w:val="24"/>
      <w:lang w:val="en-US" w:eastAsia="zh-CN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3B4AFF"/>
    <w:pPr>
      <w:spacing w:before="100" w:after="100"/>
      <w:ind w:left="480" w:right="480"/>
    </w:pPr>
  </w:style>
  <w:style w:type="paragraph" w:styleId="Textonotapie">
    <w:name w:val="footnote text"/>
    <w:basedOn w:val="Normal"/>
    <w:link w:val="TextonotapieCar"/>
    <w:uiPriority w:val="9"/>
    <w:unhideWhenUsed/>
    <w:qFormat/>
    <w:rsid w:val="003B4AFF"/>
    <w:pPr>
      <w:spacing w:after="200" w:line="240" w:lineRule="auto"/>
    </w:pPr>
    <w:rPr>
      <w:rFonts w:eastAsiaTheme="minorEastAsia"/>
      <w:sz w:val="24"/>
      <w:szCs w:val="24"/>
      <w:lang w:val="en-US" w:eastAsia="zh-CN"/>
    </w:rPr>
  </w:style>
  <w:style w:type="character" w:customStyle="1" w:styleId="TextonotapieCar">
    <w:name w:val="Texto nota pie Car"/>
    <w:basedOn w:val="Fuentedeprrafopredeter"/>
    <w:link w:val="Textonotapie"/>
    <w:uiPriority w:val="9"/>
    <w:rsid w:val="003B4AFF"/>
    <w:rPr>
      <w:rFonts w:eastAsiaTheme="minorEastAsia"/>
      <w:sz w:val="24"/>
      <w:szCs w:val="24"/>
      <w:lang w:val="en-US" w:eastAsia="zh-CN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rsid w:val="003B4AF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B4AFF"/>
    <w:pPr>
      <w:spacing w:after="200" w:line="240" w:lineRule="auto"/>
    </w:pPr>
    <w:rPr>
      <w:rFonts w:eastAsiaTheme="minorEastAsia"/>
      <w:sz w:val="24"/>
      <w:szCs w:val="24"/>
      <w:lang w:val="en-US" w:eastAsia="zh-C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B4AFF"/>
    <w:pPr>
      <w:keepNext/>
      <w:keepLines/>
      <w:spacing w:after="0" w:line="240" w:lineRule="auto"/>
    </w:pPr>
    <w:rPr>
      <w:rFonts w:eastAsiaTheme="minorEastAsia"/>
      <w:b/>
      <w:sz w:val="24"/>
      <w:szCs w:val="24"/>
      <w:lang w:val="en-US" w:eastAsia="zh-CN"/>
    </w:rPr>
  </w:style>
  <w:style w:type="paragraph" w:customStyle="1" w:styleId="Definition">
    <w:name w:val="Definition"/>
    <w:basedOn w:val="Normal"/>
    <w:rsid w:val="003B4AFF"/>
    <w:pPr>
      <w:spacing w:after="200" w:line="240" w:lineRule="auto"/>
    </w:pPr>
    <w:rPr>
      <w:rFonts w:eastAsiaTheme="minorEastAsia"/>
      <w:sz w:val="24"/>
      <w:szCs w:val="24"/>
      <w:lang w:val="en-US" w:eastAsia="zh-CN"/>
    </w:rPr>
  </w:style>
  <w:style w:type="paragraph" w:styleId="Descripcin">
    <w:name w:val="caption"/>
    <w:basedOn w:val="Normal"/>
    <w:link w:val="DescripcinCar"/>
    <w:rsid w:val="003B4AFF"/>
    <w:pPr>
      <w:spacing w:after="120" w:line="240" w:lineRule="auto"/>
    </w:pPr>
    <w:rPr>
      <w:rFonts w:eastAsiaTheme="minorEastAsia"/>
      <w:i/>
      <w:sz w:val="24"/>
      <w:szCs w:val="24"/>
      <w:lang w:val="en-US" w:eastAsia="zh-CN"/>
    </w:rPr>
  </w:style>
  <w:style w:type="paragraph" w:customStyle="1" w:styleId="TableCaption">
    <w:name w:val="Table Caption"/>
    <w:basedOn w:val="Descripcin"/>
    <w:rsid w:val="003B4AFF"/>
    <w:pPr>
      <w:keepNext/>
    </w:pPr>
  </w:style>
  <w:style w:type="paragraph" w:customStyle="1" w:styleId="ImageCaption">
    <w:name w:val="Image Caption"/>
    <w:basedOn w:val="Descripcin"/>
    <w:rsid w:val="003B4AFF"/>
  </w:style>
  <w:style w:type="paragraph" w:customStyle="1" w:styleId="Figure">
    <w:name w:val="Figure"/>
    <w:basedOn w:val="Normal"/>
    <w:rsid w:val="003B4AFF"/>
    <w:pPr>
      <w:spacing w:after="200" w:line="240" w:lineRule="auto"/>
    </w:pPr>
    <w:rPr>
      <w:rFonts w:eastAsiaTheme="minorEastAsia"/>
      <w:sz w:val="24"/>
      <w:szCs w:val="24"/>
      <w:lang w:val="en-US" w:eastAsia="zh-CN"/>
    </w:rPr>
  </w:style>
  <w:style w:type="paragraph" w:customStyle="1" w:styleId="CaptionedFigure">
    <w:name w:val="Captioned Figure"/>
    <w:basedOn w:val="Figure"/>
    <w:rsid w:val="003B4AFF"/>
    <w:pPr>
      <w:keepNext/>
    </w:pPr>
  </w:style>
  <w:style w:type="character" w:customStyle="1" w:styleId="DescripcinCar">
    <w:name w:val="Descripción Car"/>
    <w:basedOn w:val="Fuentedeprrafopredeter"/>
    <w:link w:val="Descripcin"/>
    <w:rsid w:val="003B4AFF"/>
    <w:rPr>
      <w:rFonts w:eastAsiaTheme="minorEastAsia"/>
      <w:i/>
      <w:sz w:val="24"/>
      <w:szCs w:val="24"/>
      <w:lang w:val="en-US" w:eastAsia="zh-CN"/>
    </w:rPr>
  </w:style>
  <w:style w:type="character" w:customStyle="1" w:styleId="VerbatimChar">
    <w:name w:val="Verbatim Char"/>
    <w:basedOn w:val="DescripcinCar"/>
    <w:link w:val="SourceCode"/>
    <w:rsid w:val="003B4AFF"/>
    <w:rPr>
      <w:rFonts w:ascii="Consolas" w:eastAsiaTheme="minorEastAsia" w:hAnsi="Consolas"/>
      <w:i/>
      <w:sz w:val="24"/>
      <w:szCs w:val="24"/>
      <w:lang w:val="en-US" w:eastAsia="zh-CN"/>
    </w:rPr>
  </w:style>
  <w:style w:type="character" w:customStyle="1" w:styleId="SectionNumber">
    <w:name w:val="Section Number"/>
    <w:basedOn w:val="DescripcinCar"/>
    <w:rsid w:val="003B4AFF"/>
    <w:rPr>
      <w:rFonts w:eastAsiaTheme="minorEastAsia"/>
      <w:i/>
      <w:sz w:val="24"/>
      <w:szCs w:val="24"/>
      <w:lang w:val="en-US" w:eastAsia="zh-CN"/>
    </w:rPr>
  </w:style>
  <w:style w:type="character" w:styleId="Refdenotaalpie">
    <w:name w:val="footnote reference"/>
    <w:basedOn w:val="DescripcinCar"/>
    <w:rsid w:val="003B4AFF"/>
    <w:rPr>
      <w:rFonts w:eastAsiaTheme="minorEastAsia"/>
      <w:i/>
      <w:sz w:val="24"/>
      <w:szCs w:val="24"/>
      <w:vertAlign w:val="superscript"/>
      <w:lang w:val="en-US" w:eastAsia="zh-CN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3B4AFF"/>
    <w:pPr>
      <w:numPr>
        <w:numId w:val="0"/>
      </w:numPr>
      <w:spacing w:after="80" w:line="259" w:lineRule="auto"/>
      <w:outlineLvl w:val="9"/>
    </w:pPr>
    <w:rPr>
      <w:rFonts w:asciiTheme="majorHAnsi" w:hAnsiTheme="majorHAnsi"/>
      <w:b w:val="0"/>
      <w:color w:val="2F5496" w:themeColor="accent1" w:themeShade="BF"/>
      <w:sz w:val="40"/>
      <w:szCs w:val="40"/>
      <w:lang w:val="en-US" w:eastAsia="zh-CN"/>
    </w:rPr>
  </w:style>
  <w:style w:type="paragraph" w:customStyle="1" w:styleId="SourceCode">
    <w:name w:val="Source Code"/>
    <w:basedOn w:val="Normal"/>
    <w:link w:val="VerbatimChar"/>
    <w:rsid w:val="003B4AFF"/>
    <w:pPr>
      <w:wordWrap w:val="0"/>
      <w:spacing w:after="200" w:line="240" w:lineRule="auto"/>
    </w:pPr>
    <w:rPr>
      <w:rFonts w:ascii="Consolas" w:eastAsiaTheme="minorEastAsia" w:hAnsi="Consolas"/>
      <w:i/>
      <w:szCs w:val="24"/>
      <w:lang w:val="en-US" w:eastAsia="zh-CN"/>
    </w:rPr>
  </w:style>
  <w:style w:type="character" w:customStyle="1" w:styleId="KeywordTok">
    <w:name w:val="KeywordTok"/>
    <w:basedOn w:val="VerbatimChar"/>
    <w:rsid w:val="003B4AFF"/>
    <w:rPr>
      <w:rFonts w:ascii="Consolas" w:eastAsiaTheme="minorEastAsia" w:hAnsi="Consolas"/>
      <w:b/>
      <w:i/>
      <w:color w:val="007020"/>
      <w:sz w:val="24"/>
      <w:szCs w:val="24"/>
      <w:lang w:val="en-US" w:eastAsia="zh-CN"/>
    </w:rPr>
  </w:style>
  <w:style w:type="character" w:customStyle="1" w:styleId="DataTypeTok">
    <w:name w:val="DataTypeTok"/>
    <w:basedOn w:val="VerbatimChar"/>
    <w:rsid w:val="003B4AFF"/>
    <w:rPr>
      <w:rFonts w:ascii="Consolas" w:eastAsiaTheme="minorEastAsia" w:hAnsi="Consolas"/>
      <w:i/>
      <w:color w:val="902000"/>
      <w:sz w:val="24"/>
      <w:szCs w:val="24"/>
      <w:lang w:val="en-US" w:eastAsia="zh-CN"/>
    </w:rPr>
  </w:style>
  <w:style w:type="character" w:customStyle="1" w:styleId="DecValTok">
    <w:name w:val="DecValTok"/>
    <w:basedOn w:val="VerbatimChar"/>
    <w:rsid w:val="003B4AFF"/>
    <w:rPr>
      <w:rFonts w:ascii="Consolas" w:eastAsiaTheme="minorEastAsia" w:hAnsi="Consolas"/>
      <w:i/>
      <w:color w:val="40A070"/>
      <w:sz w:val="24"/>
      <w:szCs w:val="24"/>
      <w:lang w:val="en-US" w:eastAsia="zh-CN"/>
    </w:rPr>
  </w:style>
  <w:style w:type="character" w:customStyle="1" w:styleId="BaseNTok">
    <w:name w:val="BaseNTok"/>
    <w:basedOn w:val="VerbatimChar"/>
    <w:rsid w:val="003B4AFF"/>
    <w:rPr>
      <w:rFonts w:ascii="Consolas" w:eastAsiaTheme="minorEastAsia" w:hAnsi="Consolas"/>
      <w:i/>
      <w:color w:val="40A070"/>
      <w:sz w:val="24"/>
      <w:szCs w:val="24"/>
      <w:lang w:val="en-US" w:eastAsia="zh-CN"/>
    </w:rPr>
  </w:style>
  <w:style w:type="character" w:customStyle="1" w:styleId="FloatTok">
    <w:name w:val="FloatTok"/>
    <w:basedOn w:val="VerbatimChar"/>
    <w:rsid w:val="003B4AFF"/>
    <w:rPr>
      <w:rFonts w:ascii="Consolas" w:eastAsiaTheme="minorEastAsia" w:hAnsi="Consolas"/>
      <w:i/>
      <w:color w:val="40A070"/>
      <w:sz w:val="24"/>
      <w:szCs w:val="24"/>
      <w:lang w:val="en-US" w:eastAsia="zh-CN"/>
    </w:rPr>
  </w:style>
  <w:style w:type="character" w:customStyle="1" w:styleId="ConstantTok">
    <w:name w:val="ConstantTok"/>
    <w:basedOn w:val="VerbatimChar"/>
    <w:rsid w:val="003B4AFF"/>
    <w:rPr>
      <w:rFonts w:ascii="Consolas" w:eastAsiaTheme="minorEastAsia" w:hAnsi="Consolas"/>
      <w:i/>
      <w:color w:val="880000"/>
      <w:sz w:val="24"/>
      <w:szCs w:val="24"/>
      <w:lang w:val="en-US" w:eastAsia="zh-CN"/>
    </w:rPr>
  </w:style>
  <w:style w:type="character" w:customStyle="1" w:styleId="CharTok">
    <w:name w:val="CharTok"/>
    <w:basedOn w:val="VerbatimChar"/>
    <w:rsid w:val="003B4AFF"/>
    <w:rPr>
      <w:rFonts w:ascii="Consolas" w:eastAsiaTheme="minorEastAsia" w:hAnsi="Consolas"/>
      <w:i/>
      <w:color w:val="4070A0"/>
      <w:sz w:val="24"/>
      <w:szCs w:val="24"/>
      <w:lang w:val="en-US" w:eastAsia="zh-CN"/>
    </w:rPr>
  </w:style>
  <w:style w:type="character" w:customStyle="1" w:styleId="SpecialCharTok">
    <w:name w:val="SpecialCharTok"/>
    <w:basedOn w:val="VerbatimChar"/>
    <w:rsid w:val="003B4AFF"/>
    <w:rPr>
      <w:rFonts w:ascii="Consolas" w:eastAsiaTheme="minorEastAsia" w:hAnsi="Consolas"/>
      <w:i/>
      <w:color w:val="4070A0"/>
      <w:sz w:val="24"/>
      <w:szCs w:val="24"/>
      <w:lang w:val="en-US" w:eastAsia="zh-CN"/>
    </w:rPr>
  </w:style>
  <w:style w:type="character" w:customStyle="1" w:styleId="StringTok">
    <w:name w:val="StringTok"/>
    <w:basedOn w:val="VerbatimChar"/>
    <w:rsid w:val="003B4AFF"/>
    <w:rPr>
      <w:rFonts w:ascii="Consolas" w:eastAsiaTheme="minorEastAsia" w:hAnsi="Consolas"/>
      <w:i/>
      <w:color w:val="4070A0"/>
      <w:sz w:val="24"/>
      <w:szCs w:val="24"/>
      <w:lang w:val="en-US" w:eastAsia="zh-CN"/>
    </w:rPr>
  </w:style>
  <w:style w:type="character" w:customStyle="1" w:styleId="VerbatimStringTok">
    <w:name w:val="VerbatimStringTok"/>
    <w:basedOn w:val="VerbatimChar"/>
    <w:rsid w:val="003B4AFF"/>
    <w:rPr>
      <w:rFonts w:ascii="Consolas" w:eastAsiaTheme="minorEastAsia" w:hAnsi="Consolas"/>
      <w:i/>
      <w:color w:val="4070A0"/>
      <w:sz w:val="24"/>
      <w:szCs w:val="24"/>
      <w:lang w:val="en-US" w:eastAsia="zh-CN"/>
    </w:rPr>
  </w:style>
  <w:style w:type="character" w:customStyle="1" w:styleId="SpecialStringTok">
    <w:name w:val="SpecialStringTok"/>
    <w:basedOn w:val="VerbatimChar"/>
    <w:rsid w:val="003B4AFF"/>
    <w:rPr>
      <w:rFonts w:ascii="Consolas" w:eastAsiaTheme="minorEastAsia" w:hAnsi="Consolas"/>
      <w:i/>
      <w:color w:val="BB6688"/>
      <w:sz w:val="24"/>
      <w:szCs w:val="24"/>
      <w:lang w:val="en-US" w:eastAsia="zh-CN"/>
    </w:rPr>
  </w:style>
  <w:style w:type="character" w:customStyle="1" w:styleId="ImportTok">
    <w:name w:val="ImportTok"/>
    <w:basedOn w:val="VerbatimChar"/>
    <w:rsid w:val="003B4AFF"/>
    <w:rPr>
      <w:rFonts w:ascii="Consolas" w:eastAsiaTheme="minorEastAsia" w:hAnsi="Consolas"/>
      <w:b/>
      <w:i/>
      <w:color w:val="008000"/>
      <w:sz w:val="24"/>
      <w:szCs w:val="24"/>
      <w:lang w:val="en-US" w:eastAsia="zh-CN"/>
    </w:rPr>
  </w:style>
  <w:style w:type="character" w:customStyle="1" w:styleId="CommentTok">
    <w:name w:val="CommentTok"/>
    <w:basedOn w:val="VerbatimChar"/>
    <w:rsid w:val="003B4AFF"/>
    <w:rPr>
      <w:rFonts w:ascii="Consolas" w:eastAsiaTheme="minorEastAsia" w:hAnsi="Consolas"/>
      <w:i w:val="0"/>
      <w:color w:val="60A0B0"/>
      <w:sz w:val="24"/>
      <w:szCs w:val="24"/>
      <w:lang w:val="en-US" w:eastAsia="zh-CN"/>
    </w:rPr>
  </w:style>
  <w:style w:type="character" w:customStyle="1" w:styleId="DocumentationTok">
    <w:name w:val="DocumentationTok"/>
    <w:basedOn w:val="VerbatimChar"/>
    <w:rsid w:val="003B4AFF"/>
    <w:rPr>
      <w:rFonts w:ascii="Consolas" w:eastAsiaTheme="minorEastAsia" w:hAnsi="Consolas"/>
      <w:i w:val="0"/>
      <w:color w:val="BA2121"/>
      <w:sz w:val="24"/>
      <w:szCs w:val="24"/>
      <w:lang w:val="en-US" w:eastAsia="zh-CN"/>
    </w:rPr>
  </w:style>
  <w:style w:type="character" w:customStyle="1" w:styleId="AnnotationTok">
    <w:name w:val="AnnotationTok"/>
    <w:basedOn w:val="VerbatimChar"/>
    <w:rsid w:val="003B4AFF"/>
    <w:rPr>
      <w:rFonts w:ascii="Consolas" w:eastAsiaTheme="minorEastAsia" w:hAnsi="Consolas"/>
      <w:b/>
      <w:i w:val="0"/>
      <w:color w:val="60A0B0"/>
      <w:sz w:val="24"/>
      <w:szCs w:val="24"/>
      <w:lang w:val="en-US" w:eastAsia="zh-CN"/>
    </w:rPr>
  </w:style>
  <w:style w:type="character" w:customStyle="1" w:styleId="CommentVarTok">
    <w:name w:val="CommentVarTok"/>
    <w:basedOn w:val="VerbatimChar"/>
    <w:rsid w:val="003B4AFF"/>
    <w:rPr>
      <w:rFonts w:ascii="Consolas" w:eastAsiaTheme="minorEastAsia" w:hAnsi="Consolas"/>
      <w:b/>
      <w:i w:val="0"/>
      <w:color w:val="60A0B0"/>
      <w:sz w:val="24"/>
      <w:szCs w:val="24"/>
      <w:lang w:val="en-US" w:eastAsia="zh-CN"/>
    </w:rPr>
  </w:style>
  <w:style w:type="character" w:customStyle="1" w:styleId="OtherTok">
    <w:name w:val="OtherTok"/>
    <w:basedOn w:val="VerbatimChar"/>
    <w:rsid w:val="003B4AFF"/>
    <w:rPr>
      <w:rFonts w:ascii="Consolas" w:eastAsiaTheme="minorEastAsia" w:hAnsi="Consolas"/>
      <w:i/>
      <w:color w:val="007020"/>
      <w:sz w:val="24"/>
      <w:szCs w:val="24"/>
      <w:lang w:val="en-US" w:eastAsia="zh-CN"/>
    </w:rPr>
  </w:style>
  <w:style w:type="character" w:customStyle="1" w:styleId="FunctionTok">
    <w:name w:val="FunctionTok"/>
    <w:basedOn w:val="VerbatimChar"/>
    <w:rsid w:val="003B4AFF"/>
    <w:rPr>
      <w:rFonts w:ascii="Consolas" w:eastAsiaTheme="minorEastAsia" w:hAnsi="Consolas"/>
      <w:i/>
      <w:color w:val="06287E"/>
      <w:sz w:val="24"/>
      <w:szCs w:val="24"/>
      <w:lang w:val="en-US" w:eastAsia="zh-CN"/>
    </w:rPr>
  </w:style>
  <w:style w:type="character" w:customStyle="1" w:styleId="VariableTok">
    <w:name w:val="VariableTok"/>
    <w:basedOn w:val="VerbatimChar"/>
    <w:rsid w:val="003B4AFF"/>
    <w:rPr>
      <w:rFonts w:ascii="Consolas" w:eastAsiaTheme="minorEastAsia" w:hAnsi="Consolas"/>
      <w:i/>
      <w:color w:val="19177C"/>
      <w:sz w:val="24"/>
      <w:szCs w:val="24"/>
      <w:lang w:val="en-US" w:eastAsia="zh-CN"/>
    </w:rPr>
  </w:style>
  <w:style w:type="character" w:customStyle="1" w:styleId="ControlFlowTok">
    <w:name w:val="ControlFlowTok"/>
    <w:basedOn w:val="VerbatimChar"/>
    <w:rsid w:val="003B4AFF"/>
    <w:rPr>
      <w:rFonts w:ascii="Consolas" w:eastAsiaTheme="minorEastAsia" w:hAnsi="Consolas"/>
      <w:b/>
      <w:i/>
      <w:color w:val="007020"/>
      <w:sz w:val="24"/>
      <w:szCs w:val="24"/>
      <w:lang w:val="en-US" w:eastAsia="zh-CN"/>
    </w:rPr>
  </w:style>
  <w:style w:type="character" w:customStyle="1" w:styleId="OperatorTok">
    <w:name w:val="OperatorTok"/>
    <w:basedOn w:val="VerbatimChar"/>
    <w:rsid w:val="003B4AFF"/>
    <w:rPr>
      <w:rFonts w:ascii="Consolas" w:eastAsiaTheme="minorEastAsia" w:hAnsi="Consolas"/>
      <w:i/>
      <w:color w:val="666666"/>
      <w:sz w:val="24"/>
      <w:szCs w:val="24"/>
      <w:lang w:val="en-US" w:eastAsia="zh-CN"/>
    </w:rPr>
  </w:style>
  <w:style w:type="character" w:customStyle="1" w:styleId="BuiltInTok">
    <w:name w:val="BuiltInTok"/>
    <w:basedOn w:val="VerbatimChar"/>
    <w:rsid w:val="003B4AFF"/>
    <w:rPr>
      <w:rFonts w:ascii="Consolas" w:eastAsiaTheme="minorEastAsia" w:hAnsi="Consolas"/>
      <w:i/>
      <w:color w:val="008000"/>
      <w:sz w:val="24"/>
      <w:szCs w:val="24"/>
      <w:lang w:val="en-US" w:eastAsia="zh-CN"/>
    </w:rPr>
  </w:style>
  <w:style w:type="character" w:customStyle="1" w:styleId="ExtensionTok">
    <w:name w:val="ExtensionTok"/>
    <w:basedOn w:val="VerbatimChar"/>
    <w:rsid w:val="003B4AFF"/>
    <w:rPr>
      <w:rFonts w:ascii="Consolas" w:eastAsiaTheme="minorEastAsia" w:hAnsi="Consolas"/>
      <w:i/>
      <w:sz w:val="24"/>
      <w:szCs w:val="24"/>
      <w:lang w:val="en-US" w:eastAsia="zh-CN"/>
    </w:rPr>
  </w:style>
  <w:style w:type="character" w:customStyle="1" w:styleId="PreprocessorTok">
    <w:name w:val="PreprocessorTok"/>
    <w:basedOn w:val="VerbatimChar"/>
    <w:rsid w:val="003B4AFF"/>
    <w:rPr>
      <w:rFonts w:ascii="Consolas" w:eastAsiaTheme="minorEastAsia" w:hAnsi="Consolas"/>
      <w:i/>
      <w:color w:val="BC7A00"/>
      <w:sz w:val="24"/>
      <w:szCs w:val="24"/>
      <w:lang w:val="en-US" w:eastAsia="zh-CN"/>
    </w:rPr>
  </w:style>
  <w:style w:type="character" w:customStyle="1" w:styleId="AttributeTok">
    <w:name w:val="AttributeTok"/>
    <w:basedOn w:val="VerbatimChar"/>
    <w:rsid w:val="003B4AFF"/>
    <w:rPr>
      <w:rFonts w:ascii="Consolas" w:eastAsiaTheme="minorEastAsia" w:hAnsi="Consolas"/>
      <w:i/>
      <w:color w:val="7D9029"/>
      <w:sz w:val="24"/>
      <w:szCs w:val="24"/>
      <w:lang w:val="en-US" w:eastAsia="zh-CN"/>
    </w:rPr>
  </w:style>
  <w:style w:type="character" w:customStyle="1" w:styleId="RegionMarkerTok">
    <w:name w:val="RegionMarkerTok"/>
    <w:basedOn w:val="VerbatimChar"/>
    <w:rsid w:val="003B4AFF"/>
    <w:rPr>
      <w:rFonts w:ascii="Consolas" w:eastAsiaTheme="minorEastAsia" w:hAnsi="Consolas"/>
      <w:i/>
      <w:sz w:val="24"/>
      <w:szCs w:val="24"/>
      <w:lang w:val="en-US" w:eastAsia="zh-CN"/>
    </w:rPr>
  </w:style>
  <w:style w:type="character" w:customStyle="1" w:styleId="InformationTok">
    <w:name w:val="InformationTok"/>
    <w:basedOn w:val="VerbatimChar"/>
    <w:rsid w:val="003B4AFF"/>
    <w:rPr>
      <w:rFonts w:ascii="Consolas" w:eastAsiaTheme="minorEastAsia" w:hAnsi="Consolas"/>
      <w:b/>
      <w:i w:val="0"/>
      <w:color w:val="60A0B0"/>
      <w:sz w:val="24"/>
      <w:szCs w:val="24"/>
      <w:lang w:val="en-US" w:eastAsia="zh-CN"/>
    </w:rPr>
  </w:style>
  <w:style w:type="character" w:customStyle="1" w:styleId="WarningTok">
    <w:name w:val="WarningTok"/>
    <w:basedOn w:val="VerbatimChar"/>
    <w:rsid w:val="003B4AFF"/>
    <w:rPr>
      <w:rFonts w:ascii="Consolas" w:eastAsiaTheme="minorEastAsia" w:hAnsi="Consolas"/>
      <w:b/>
      <w:i w:val="0"/>
      <w:color w:val="60A0B0"/>
      <w:sz w:val="24"/>
      <w:szCs w:val="24"/>
      <w:lang w:val="en-US" w:eastAsia="zh-CN"/>
    </w:rPr>
  </w:style>
  <w:style w:type="character" w:customStyle="1" w:styleId="AlertTok">
    <w:name w:val="AlertTok"/>
    <w:basedOn w:val="VerbatimChar"/>
    <w:rsid w:val="003B4AFF"/>
    <w:rPr>
      <w:rFonts w:ascii="Consolas" w:eastAsiaTheme="minorEastAsia" w:hAnsi="Consolas"/>
      <w:b/>
      <w:i/>
      <w:color w:val="FF0000"/>
      <w:sz w:val="24"/>
      <w:szCs w:val="24"/>
      <w:lang w:val="en-US" w:eastAsia="zh-CN"/>
    </w:rPr>
  </w:style>
  <w:style w:type="character" w:customStyle="1" w:styleId="ErrorTok">
    <w:name w:val="ErrorTok"/>
    <w:basedOn w:val="VerbatimChar"/>
    <w:rsid w:val="003B4AFF"/>
    <w:rPr>
      <w:rFonts w:ascii="Consolas" w:eastAsiaTheme="minorEastAsia" w:hAnsi="Consolas"/>
      <w:b/>
      <w:i/>
      <w:color w:val="FF0000"/>
      <w:sz w:val="24"/>
      <w:szCs w:val="24"/>
      <w:lang w:val="en-US" w:eastAsia="zh-CN"/>
    </w:rPr>
  </w:style>
  <w:style w:type="character" w:customStyle="1" w:styleId="NormalTok">
    <w:name w:val="NormalTok"/>
    <w:basedOn w:val="VerbatimChar"/>
    <w:rsid w:val="003B4AFF"/>
    <w:rPr>
      <w:rFonts w:ascii="Consolas" w:eastAsiaTheme="minorEastAsia" w:hAnsi="Consolas"/>
      <w:i/>
      <w:sz w:val="24"/>
      <w:szCs w:val="24"/>
      <w:lang w:val="en-US" w:eastAsia="zh-CN"/>
    </w:rPr>
  </w:style>
  <w:style w:type="character" w:styleId="Hipervnculovisitado">
    <w:name w:val="FollowedHyperlink"/>
    <w:basedOn w:val="Fuentedeprrafopredeter"/>
    <w:uiPriority w:val="99"/>
    <w:semiHidden/>
    <w:unhideWhenUsed/>
    <w:rsid w:val="003B4A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117" Type="http://schemas.openxmlformats.org/officeDocument/2006/relationships/image" Target="media/image99.png"/><Relationship Id="rId21" Type="http://schemas.openxmlformats.org/officeDocument/2006/relationships/hyperlink" Target="mailto:admin@akemy.com" TargetMode="External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6.png"/><Relationship Id="rId89" Type="http://schemas.openxmlformats.org/officeDocument/2006/relationships/image" Target="media/image71.png"/><Relationship Id="rId112" Type="http://schemas.openxmlformats.org/officeDocument/2006/relationships/image" Target="media/image94.png"/><Relationship Id="rId133" Type="http://schemas.openxmlformats.org/officeDocument/2006/relationships/image" Target="media/image115.png"/><Relationship Id="rId138" Type="http://schemas.openxmlformats.org/officeDocument/2006/relationships/image" Target="media/image120.png"/><Relationship Id="rId154" Type="http://schemas.openxmlformats.org/officeDocument/2006/relationships/fontTable" Target="fontTable.xml"/><Relationship Id="rId16" Type="http://schemas.openxmlformats.org/officeDocument/2006/relationships/image" Target="media/image8.png"/><Relationship Id="rId107" Type="http://schemas.openxmlformats.org/officeDocument/2006/relationships/image" Target="media/image89.png"/><Relationship Id="rId11" Type="http://schemas.openxmlformats.org/officeDocument/2006/relationships/image" Target="media/image3.png"/><Relationship Id="rId32" Type="http://schemas.openxmlformats.org/officeDocument/2006/relationships/image" Target="media/image17.png"/><Relationship Id="rId37" Type="http://schemas.openxmlformats.org/officeDocument/2006/relationships/image" Target="media/image19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102" Type="http://schemas.openxmlformats.org/officeDocument/2006/relationships/image" Target="media/image84.png"/><Relationship Id="rId123" Type="http://schemas.openxmlformats.org/officeDocument/2006/relationships/image" Target="media/image105.png"/><Relationship Id="rId128" Type="http://schemas.openxmlformats.org/officeDocument/2006/relationships/image" Target="media/image110.png"/><Relationship Id="rId144" Type="http://schemas.openxmlformats.org/officeDocument/2006/relationships/image" Target="media/image126.png"/><Relationship Id="rId149" Type="http://schemas.openxmlformats.org/officeDocument/2006/relationships/image" Target="media/image131.png"/><Relationship Id="rId5" Type="http://schemas.openxmlformats.org/officeDocument/2006/relationships/webSettings" Target="webSettings.xml"/><Relationship Id="rId90" Type="http://schemas.openxmlformats.org/officeDocument/2006/relationships/image" Target="media/image72.png"/><Relationship Id="rId95" Type="http://schemas.openxmlformats.org/officeDocument/2006/relationships/image" Target="media/image77.png"/><Relationship Id="rId22" Type="http://schemas.openxmlformats.org/officeDocument/2006/relationships/hyperlink" Target="mailto:cliente@test.com" TargetMode="External"/><Relationship Id="rId27" Type="http://schemas.openxmlformats.org/officeDocument/2006/relationships/image" Target="media/image12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34" Type="http://schemas.openxmlformats.org/officeDocument/2006/relationships/image" Target="media/image116.png"/><Relationship Id="rId139" Type="http://schemas.openxmlformats.org/officeDocument/2006/relationships/image" Target="media/image121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150" Type="http://schemas.openxmlformats.org/officeDocument/2006/relationships/image" Target="media/image132.png"/><Relationship Id="rId155" Type="http://schemas.openxmlformats.org/officeDocument/2006/relationships/glossaryDocument" Target="glossary/document.xml"/><Relationship Id="rId12" Type="http://schemas.openxmlformats.org/officeDocument/2006/relationships/image" Target="media/image4.png"/><Relationship Id="rId17" Type="http://schemas.openxmlformats.org/officeDocument/2006/relationships/hyperlink" Target="http://localhost:3000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image" Target="media/image41.png"/><Relationship Id="rId67" Type="http://schemas.openxmlformats.org/officeDocument/2006/relationships/image" Target="media/image49.pn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6.png"/><Relationship Id="rId129" Type="http://schemas.openxmlformats.org/officeDocument/2006/relationships/image" Target="media/image111.png"/><Relationship Id="rId137" Type="http://schemas.openxmlformats.org/officeDocument/2006/relationships/image" Target="media/image119.png"/><Relationship Id="rId20" Type="http://schemas.openxmlformats.org/officeDocument/2006/relationships/hyperlink" Target="http://localhost:3001" TargetMode="External"/><Relationship Id="rId41" Type="http://schemas.openxmlformats.org/officeDocument/2006/relationships/image" Target="media/image23.png"/><Relationship Id="rId54" Type="http://schemas.openxmlformats.org/officeDocument/2006/relationships/image" Target="media/image36.pn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image" Target="media/image73.png"/><Relationship Id="rId96" Type="http://schemas.openxmlformats.org/officeDocument/2006/relationships/image" Target="media/image78.png"/><Relationship Id="rId111" Type="http://schemas.openxmlformats.org/officeDocument/2006/relationships/image" Target="media/image93.png"/><Relationship Id="rId132" Type="http://schemas.openxmlformats.org/officeDocument/2006/relationships/image" Target="media/image114.png"/><Relationship Id="rId140" Type="http://schemas.openxmlformats.org/officeDocument/2006/relationships/image" Target="media/image122.png"/><Relationship Id="rId145" Type="http://schemas.openxmlformats.org/officeDocument/2006/relationships/image" Target="media/image127.png"/><Relationship Id="rId15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://localhost:3001/api/docs" TargetMode="External"/><Relationship Id="rId28" Type="http://schemas.openxmlformats.org/officeDocument/2006/relationships/image" Target="media/image13.png"/><Relationship Id="rId36" Type="http://schemas.openxmlformats.org/officeDocument/2006/relationships/image" Target="media/image180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1.png"/><Relationship Id="rId127" Type="http://schemas.openxmlformats.org/officeDocument/2006/relationships/image" Target="media/image109.png"/><Relationship Id="rId10" Type="http://schemas.microsoft.com/office/2007/relationships/hdphoto" Target="media/hdphoto1.wdp"/><Relationship Id="rId31" Type="http://schemas.openxmlformats.org/officeDocument/2006/relationships/image" Target="media/image16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image" Target="media/image55.png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image" Target="media/image104.png"/><Relationship Id="rId130" Type="http://schemas.openxmlformats.org/officeDocument/2006/relationships/image" Target="media/image112.png"/><Relationship Id="rId135" Type="http://schemas.openxmlformats.org/officeDocument/2006/relationships/image" Target="media/image117.png"/><Relationship Id="rId143" Type="http://schemas.openxmlformats.org/officeDocument/2006/relationships/image" Target="media/image125.png"/><Relationship Id="rId148" Type="http://schemas.openxmlformats.org/officeDocument/2006/relationships/image" Target="media/image130.png"/><Relationship Id="rId151" Type="http://schemas.openxmlformats.org/officeDocument/2006/relationships/image" Target="media/image133.png"/><Relationship Id="rId15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yperlink" Target="http://localhost:3001" TargetMode="External"/><Relationship Id="rId39" Type="http://schemas.openxmlformats.org/officeDocument/2006/relationships/image" Target="media/image21.png"/><Relationship Id="rId109" Type="http://schemas.openxmlformats.org/officeDocument/2006/relationships/image" Target="media/image91.png"/><Relationship Id="rId34" Type="http://schemas.openxmlformats.org/officeDocument/2006/relationships/image" Target="media/image160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image" Target="media/image58.png"/><Relationship Id="rId97" Type="http://schemas.openxmlformats.org/officeDocument/2006/relationships/image" Target="media/image79.png"/><Relationship Id="rId104" Type="http://schemas.openxmlformats.org/officeDocument/2006/relationships/image" Target="media/image86.png"/><Relationship Id="rId120" Type="http://schemas.openxmlformats.org/officeDocument/2006/relationships/image" Target="media/image102.png"/><Relationship Id="rId125" Type="http://schemas.openxmlformats.org/officeDocument/2006/relationships/image" Target="media/image107.png"/><Relationship Id="rId141" Type="http://schemas.openxmlformats.org/officeDocument/2006/relationships/image" Target="media/image123.png"/><Relationship Id="rId146" Type="http://schemas.openxmlformats.org/officeDocument/2006/relationships/image" Target="media/image128.png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image" Target="media/image7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image" Target="media/image9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8.png"/><Relationship Id="rId87" Type="http://schemas.openxmlformats.org/officeDocument/2006/relationships/image" Target="media/image69.pn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3.png"/><Relationship Id="rId136" Type="http://schemas.openxmlformats.org/officeDocument/2006/relationships/image" Target="media/image118.png"/><Relationship Id="rId61" Type="http://schemas.openxmlformats.org/officeDocument/2006/relationships/image" Target="media/image43.png"/><Relationship Id="rId82" Type="http://schemas.openxmlformats.org/officeDocument/2006/relationships/image" Target="media/image64.png"/><Relationship Id="rId152" Type="http://schemas.openxmlformats.org/officeDocument/2006/relationships/header" Target="header1.xml"/><Relationship Id="rId19" Type="http://schemas.openxmlformats.org/officeDocument/2006/relationships/hyperlink" Target="http://localhost:3001/api/docs" TargetMode="External"/><Relationship Id="rId14" Type="http://schemas.openxmlformats.org/officeDocument/2006/relationships/image" Target="media/image6.png"/><Relationship Id="rId30" Type="http://schemas.openxmlformats.org/officeDocument/2006/relationships/image" Target="media/image15.png"/><Relationship Id="rId35" Type="http://schemas.openxmlformats.org/officeDocument/2006/relationships/image" Target="media/image170.png"/><Relationship Id="rId56" Type="http://schemas.openxmlformats.org/officeDocument/2006/relationships/image" Target="media/image38.png"/><Relationship Id="rId77" Type="http://schemas.openxmlformats.org/officeDocument/2006/relationships/image" Target="media/image59.pn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8.png"/><Relationship Id="rId147" Type="http://schemas.openxmlformats.org/officeDocument/2006/relationships/image" Target="media/image129.png"/><Relationship Id="rId8" Type="http://schemas.openxmlformats.org/officeDocument/2006/relationships/image" Target="media/image1.jpeg"/><Relationship Id="rId51" Type="http://schemas.openxmlformats.org/officeDocument/2006/relationships/image" Target="media/image33.png"/><Relationship Id="rId72" Type="http://schemas.openxmlformats.org/officeDocument/2006/relationships/image" Target="media/image54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121" Type="http://schemas.openxmlformats.org/officeDocument/2006/relationships/image" Target="media/image103.png"/><Relationship Id="rId142" Type="http://schemas.openxmlformats.org/officeDocument/2006/relationships/image" Target="media/image124.png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E8C010D5934C7A96737790753BC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658DB-75CD-4768-ADA4-9407007EC53A}"/>
      </w:docPartPr>
      <w:docPartBody>
        <w:p w:rsidR="0069671D" w:rsidRDefault="00EC2A96" w:rsidP="00EC2A96">
          <w:pPr>
            <w:pStyle w:val="39E8C010D5934C7A96737790753BCA3A"/>
          </w:pPr>
          <w:r>
            <w:rPr>
              <w:color w:val="7F7F7F" w:themeColor="text1" w:themeTint="80"/>
              <w:lang w:val="es-ES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swald Bold">
    <w:altName w:val="Oswald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2A96"/>
    <w:rsid w:val="00284B1B"/>
    <w:rsid w:val="0069671D"/>
    <w:rsid w:val="008C360F"/>
    <w:rsid w:val="00C659A3"/>
    <w:rsid w:val="00EC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PE" w:eastAsia="es-P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39E8C010D5934C7A96737790753BCA3A">
    <w:name w:val="39E8C010D5934C7A96737790753BCA3A"/>
    <w:rsid w:val="00EC2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A0FFA-0CBE-4369-B900-5ECB9B6BD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2</Pages>
  <Words>9588</Words>
  <Characters>52740</Characters>
  <Application>Microsoft Office Word</Application>
  <DocSecurity>0</DocSecurity>
  <Lines>439</Lines>
  <Paragraphs>1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LERÍA AKEMY</vt:lpstr>
    </vt:vector>
  </TitlesOfParts>
  <Company/>
  <LinksUpToDate>false</LinksUpToDate>
  <CharactersWithSpaces>6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LERÍA AKEMY</dc:title>
  <dc:subject/>
  <dc:creator>Maiky CC</dc:creator>
  <cp:keywords/>
  <dc:description/>
  <cp:lastModifiedBy>HP VICTUS</cp:lastModifiedBy>
  <cp:revision>2</cp:revision>
  <dcterms:created xsi:type="dcterms:W3CDTF">2025-12-16T04:27:00Z</dcterms:created>
  <dcterms:modified xsi:type="dcterms:W3CDTF">2025-12-16T04:27:00Z</dcterms:modified>
</cp:coreProperties>
</file>